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5A8E3" w14:textId="7D0B76F5" w:rsidR="003338A4" w:rsidRPr="0083109C" w:rsidRDefault="003338A4" w:rsidP="00743DAC">
      <w:pPr>
        <w:pStyle w:val="Ttulo2"/>
        <w:shd w:val="clear" w:color="auto" w:fill="C45911" w:themeFill="accent2" w:themeFillShade="BF"/>
        <w:jc w:val="center"/>
        <w:rPr>
          <w:sz w:val="20"/>
          <w:szCs w:val="20"/>
        </w:rPr>
      </w:pPr>
      <w:bookmarkStart w:id="0" w:name="_Toc130931956"/>
      <w:r w:rsidRPr="0083109C">
        <w:rPr>
          <w:sz w:val="20"/>
          <w:szCs w:val="20"/>
        </w:rPr>
        <w:t xml:space="preserve">ANEXO </w:t>
      </w:r>
      <w:r w:rsidR="00603A8B" w:rsidRPr="0083109C">
        <w:rPr>
          <w:sz w:val="20"/>
          <w:szCs w:val="20"/>
        </w:rPr>
        <w:t>C</w:t>
      </w:r>
      <w:r w:rsidRPr="0083109C">
        <w:rPr>
          <w:sz w:val="20"/>
          <w:szCs w:val="20"/>
        </w:rPr>
        <w:t xml:space="preserve"> – </w:t>
      </w:r>
      <w:r w:rsidR="007C703A">
        <w:rPr>
          <w:sz w:val="20"/>
          <w:szCs w:val="20"/>
        </w:rPr>
        <w:t xml:space="preserve">FORMULÁRIO PARA </w:t>
      </w:r>
      <w:r w:rsidR="008C4B01" w:rsidRPr="0083109C">
        <w:rPr>
          <w:sz w:val="20"/>
          <w:szCs w:val="20"/>
        </w:rPr>
        <w:t>APRESENTAÇÃO</w:t>
      </w:r>
      <w:r w:rsidRPr="0083109C">
        <w:rPr>
          <w:sz w:val="20"/>
          <w:szCs w:val="20"/>
        </w:rPr>
        <w:t xml:space="preserve"> DE PROPOSTA</w:t>
      </w:r>
      <w:r w:rsidR="008C4B01" w:rsidRPr="0083109C">
        <w:rPr>
          <w:sz w:val="20"/>
          <w:szCs w:val="20"/>
        </w:rPr>
        <w:t>S</w:t>
      </w:r>
      <w:r w:rsidR="001937C3">
        <w:rPr>
          <w:sz w:val="20"/>
          <w:szCs w:val="20"/>
        </w:rPr>
        <w:t xml:space="preserve"> DETALHADAS</w:t>
      </w:r>
      <w:bookmarkEnd w:id="0"/>
    </w:p>
    <w:p w14:paraId="4B75C71E" w14:textId="77777777" w:rsidR="00313A6A" w:rsidRPr="00A00D5D" w:rsidRDefault="00313A6A" w:rsidP="001223D9">
      <w:pPr>
        <w:spacing w:line="360" w:lineRule="auto"/>
        <w:contextualSpacing/>
        <w:jc w:val="center"/>
        <w:rPr>
          <w:rFonts w:asciiTheme="minorHAnsi" w:eastAsia="Times New Roman" w:hAnsiTheme="minorHAnsi" w:cstheme="minorHAnsi"/>
          <w:b/>
        </w:rPr>
      </w:pPr>
    </w:p>
    <w:p w14:paraId="79DD19DC" w14:textId="3BDF9FD9" w:rsidR="00A87CF9" w:rsidRPr="00271EDD" w:rsidRDefault="00A87CF9" w:rsidP="00271EDD">
      <w:pPr>
        <w:ind w:firstLine="677"/>
        <w:rPr>
          <w:b/>
          <w:bCs/>
          <w:sz w:val="20"/>
          <w:szCs w:val="20"/>
        </w:rPr>
      </w:pPr>
      <w:r w:rsidRPr="00271EDD">
        <w:rPr>
          <w:b/>
          <w:bCs/>
          <w:sz w:val="20"/>
          <w:szCs w:val="20"/>
        </w:rPr>
        <w:t xml:space="preserve">Instruções Importantes à </w:t>
      </w:r>
      <w:r w:rsidR="000A5F6C" w:rsidRPr="00271EDD">
        <w:rPr>
          <w:b/>
          <w:bCs/>
          <w:sz w:val="20"/>
          <w:szCs w:val="20"/>
        </w:rPr>
        <w:t xml:space="preserve">elaboração da </w:t>
      </w:r>
      <w:r w:rsidR="00731120" w:rsidRPr="00271EDD">
        <w:rPr>
          <w:b/>
          <w:bCs/>
          <w:sz w:val="20"/>
          <w:szCs w:val="20"/>
        </w:rPr>
        <w:t xml:space="preserve">proposta detalhada </w:t>
      </w:r>
      <w:r w:rsidR="00BD6841" w:rsidRPr="00271EDD">
        <w:rPr>
          <w:b/>
          <w:bCs/>
          <w:sz w:val="20"/>
          <w:szCs w:val="20"/>
        </w:rPr>
        <w:t>d</w:t>
      </w:r>
      <w:r w:rsidR="00BD6841">
        <w:rPr>
          <w:b/>
          <w:bCs/>
          <w:sz w:val="20"/>
          <w:szCs w:val="20"/>
        </w:rPr>
        <w:t>o</w:t>
      </w:r>
      <w:r w:rsidR="00BD6841" w:rsidRPr="00271EDD">
        <w:rPr>
          <w:b/>
          <w:bCs/>
          <w:sz w:val="20"/>
          <w:szCs w:val="20"/>
        </w:rPr>
        <w:t xml:space="preserve"> </w:t>
      </w:r>
      <w:r w:rsidR="00731120" w:rsidRPr="00271EDD">
        <w:rPr>
          <w:b/>
          <w:bCs/>
          <w:sz w:val="20"/>
          <w:szCs w:val="20"/>
        </w:rPr>
        <w:t>projeto local</w:t>
      </w:r>
    </w:p>
    <w:p w14:paraId="3236039C" w14:textId="57F8FB86" w:rsidR="00A87CF9" w:rsidRPr="00E63259" w:rsidRDefault="00A87CF9" w:rsidP="00AF6F84">
      <w:pPr>
        <w:pStyle w:val="PargrafodaLista"/>
        <w:numPr>
          <w:ilvl w:val="0"/>
          <w:numId w:val="12"/>
        </w:numPr>
        <w:tabs>
          <w:tab w:val="left" w:pos="990"/>
        </w:tabs>
        <w:spacing w:before="120"/>
        <w:rPr>
          <w:rFonts w:eastAsia="Times New Roman"/>
          <w:bCs/>
          <w:sz w:val="20"/>
          <w:szCs w:val="20"/>
        </w:rPr>
      </w:pPr>
      <w:r w:rsidRPr="00E63259">
        <w:rPr>
          <w:rFonts w:eastAsia="Times New Roman"/>
          <w:bCs/>
          <w:sz w:val="20"/>
          <w:szCs w:val="20"/>
        </w:rPr>
        <w:t>Para a utilização correta deste modelo, é necessária a leitura cuidadosa d</w:t>
      </w:r>
      <w:r w:rsidR="00AE1AF5" w:rsidRPr="00E63259">
        <w:rPr>
          <w:rFonts w:eastAsia="Times New Roman"/>
          <w:bCs/>
          <w:sz w:val="20"/>
          <w:szCs w:val="20"/>
        </w:rPr>
        <w:t>a</w:t>
      </w:r>
      <w:r w:rsidRPr="00E63259">
        <w:rPr>
          <w:rFonts w:eastAsia="Times New Roman"/>
          <w:bCs/>
          <w:sz w:val="20"/>
          <w:szCs w:val="20"/>
        </w:rPr>
        <w:t xml:space="preserve"> </w:t>
      </w:r>
      <w:r w:rsidR="003462F4">
        <w:rPr>
          <w:rFonts w:eastAsia="Times New Roman"/>
          <w:bCs/>
          <w:sz w:val="20"/>
          <w:szCs w:val="20"/>
        </w:rPr>
        <w:t>“</w:t>
      </w:r>
      <w:r w:rsidR="00FF445E" w:rsidRPr="004445A3">
        <w:rPr>
          <w:rFonts w:asciiTheme="minorHAnsi" w:eastAsia="SimSun" w:hAnsiTheme="minorHAnsi" w:cs="Times New Roman"/>
          <w:sz w:val="20"/>
          <w:szCs w:val="20"/>
          <w:lang w:eastAsia="zh-CN"/>
        </w:rPr>
        <w:t xml:space="preserve">Chamada </w:t>
      </w:r>
      <w:r w:rsidR="00FF445E" w:rsidRPr="00A139D5">
        <w:rPr>
          <w:rFonts w:asciiTheme="minorHAnsi" w:eastAsia="SimSun" w:hAnsiTheme="minorHAnsi" w:cs="Times New Roman"/>
          <w:sz w:val="20"/>
          <w:szCs w:val="20"/>
          <w:lang w:eastAsia="zh-CN"/>
        </w:rPr>
        <w:t xml:space="preserve">para detalhamento das ideias de projetos </w:t>
      </w:r>
      <w:r w:rsidR="00FF445E">
        <w:rPr>
          <w:rFonts w:asciiTheme="minorHAnsi" w:eastAsia="SimSun" w:hAnsiTheme="minorHAnsi" w:cs="Times New Roman"/>
          <w:sz w:val="20"/>
          <w:szCs w:val="20"/>
          <w:lang w:eastAsia="zh-CN"/>
        </w:rPr>
        <w:t>classificadas na Modalidade Comunidades”</w:t>
      </w:r>
      <w:r w:rsidR="0061132B" w:rsidRPr="00E63259">
        <w:rPr>
          <w:rFonts w:eastAsia="Times New Roman"/>
          <w:bCs/>
          <w:sz w:val="20"/>
          <w:szCs w:val="20"/>
        </w:rPr>
        <w:t>;</w:t>
      </w:r>
    </w:p>
    <w:p w14:paraId="5D3546B8" w14:textId="35CCB440" w:rsidR="00A87CF9" w:rsidRPr="00E63259" w:rsidRDefault="00A87CF9" w:rsidP="00AF6F84">
      <w:pPr>
        <w:pStyle w:val="PargrafodaLista"/>
        <w:numPr>
          <w:ilvl w:val="0"/>
          <w:numId w:val="12"/>
        </w:numPr>
        <w:tabs>
          <w:tab w:val="left" w:pos="990"/>
        </w:tabs>
        <w:spacing w:before="120"/>
        <w:rPr>
          <w:rFonts w:eastAsia="Times New Roman"/>
          <w:bCs/>
          <w:sz w:val="20"/>
          <w:szCs w:val="20"/>
        </w:rPr>
      </w:pPr>
      <w:r w:rsidRPr="00E63259">
        <w:rPr>
          <w:rFonts w:eastAsia="Times New Roman"/>
          <w:bCs/>
          <w:sz w:val="20"/>
          <w:szCs w:val="20"/>
        </w:rPr>
        <w:t>As propostas devem seguir todas as questões deste modelo, sendo fundamental fornecer</w:t>
      </w:r>
      <w:r w:rsidR="00EE3F2C" w:rsidRPr="00E63259">
        <w:rPr>
          <w:rFonts w:eastAsia="Times New Roman"/>
          <w:bCs/>
          <w:sz w:val="20"/>
          <w:szCs w:val="20"/>
        </w:rPr>
        <w:t xml:space="preserve"> </w:t>
      </w:r>
      <w:r w:rsidRPr="00E63259">
        <w:rPr>
          <w:rFonts w:eastAsia="Times New Roman"/>
          <w:bCs/>
          <w:sz w:val="20"/>
          <w:szCs w:val="20"/>
        </w:rPr>
        <w:t xml:space="preserve">explicações quantitativas e qualitativas suficientes para o julgamento </w:t>
      </w:r>
      <w:r w:rsidR="007D1483" w:rsidRPr="00E63259">
        <w:rPr>
          <w:rFonts w:eastAsia="Times New Roman"/>
          <w:bCs/>
          <w:sz w:val="20"/>
          <w:szCs w:val="20"/>
        </w:rPr>
        <w:t xml:space="preserve">técnico </w:t>
      </w:r>
      <w:r w:rsidRPr="00E63259">
        <w:rPr>
          <w:rFonts w:eastAsia="Times New Roman"/>
          <w:bCs/>
          <w:sz w:val="20"/>
          <w:szCs w:val="20"/>
        </w:rPr>
        <w:t>adequado</w:t>
      </w:r>
      <w:r w:rsidR="001C6CC0" w:rsidRPr="00E63259">
        <w:rPr>
          <w:rFonts w:eastAsia="Times New Roman"/>
          <w:bCs/>
          <w:sz w:val="20"/>
          <w:szCs w:val="20"/>
        </w:rPr>
        <w:t>;</w:t>
      </w:r>
    </w:p>
    <w:p w14:paraId="40441943" w14:textId="702570D4" w:rsidR="00F8032E" w:rsidRPr="00E63259" w:rsidRDefault="00A87CF9" w:rsidP="00AF6F84">
      <w:pPr>
        <w:pStyle w:val="PargrafodaLista"/>
        <w:numPr>
          <w:ilvl w:val="0"/>
          <w:numId w:val="12"/>
        </w:numPr>
        <w:tabs>
          <w:tab w:val="left" w:pos="990"/>
        </w:tabs>
        <w:spacing w:before="120"/>
        <w:rPr>
          <w:rFonts w:eastAsia="Times New Roman"/>
          <w:bCs/>
          <w:sz w:val="20"/>
          <w:szCs w:val="20"/>
        </w:rPr>
      </w:pPr>
      <w:r w:rsidRPr="00E63259">
        <w:rPr>
          <w:rFonts w:eastAsia="Times New Roman"/>
          <w:bCs/>
          <w:sz w:val="20"/>
          <w:szCs w:val="20"/>
        </w:rPr>
        <w:t xml:space="preserve">A proposta deve ter, no máximo, </w:t>
      </w:r>
      <w:r w:rsidR="00660196" w:rsidRPr="00E63259">
        <w:rPr>
          <w:rFonts w:eastAsia="Times New Roman"/>
          <w:bCs/>
          <w:sz w:val="20"/>
          <w:szCs w:val="20"/>
        </w:rPr>
        <w:t xml:space="preserve">15 </w:t>
      </w:r>
      <w:r w:rsidRPr="00E63259">
        <w:rPr>
          <w:rFonts w:eastAsia="Times New Roman"/>
          <w:bCs/>
          <w:sz w:val="20"/>
          <w:szCs w:val="20"/>
        </w:rPr>
        <w:t xml:space="preserve">páginas, excluindo-se </w:t>
      </w:r>
      <w:r w:rsidR="004A407B" w:rsidRPr="00E63259">
        <w:rPr>
          <w:rFonts w:eastAsia="Times New Roman"/>
          <w:bCs/>
          <w:sz w:val="20"/>
          <w:szCs w:val="20"/>
        </w:rPr>
        <w:t xml:space="preserve">anexos, como </w:t>
      </w:r>
      <w:r w:rsidRPr="00E63259">
        <w:rPr>
          <w:rFonts w:eastAsia="Times New Roman"/>
          <w:bCs/>
          <w:sz w:val="20"/>
          <w:szCs w:val="20"/>
        </w:rPr>
        <w:t>fotos, vídeos, mapas e outros materiais importantes para a contextualização do projeto</w:t>
      </w:r>
      <w:r w:rsidR="00F8032E" w:rsidRPr="00E63259">
        <w:rPr>
          <w:rFonts w:eastAsia="Times New Roman"/>
          <w:bCs/>
          <w:sz w:val="20"/>
          <w:szCs w:val="20"/>
        </w:rPr>
        <w:t>;</w:t>
      </w:r>
    </w:p>
    <w:p w14:paraId="0F89E34E" w14:textId="7CCA1B06" w:rsidR="00F8032E" w:rsidRPr="00AD4BB0" w:rsidRDefault="00F8032E" w:rsidP="006F0F5B">
      <w:pPr>
        <w:pStyle w:val="PargrafodaLista"/>
        <w:tabs>
          <w:tab w:val="left" w:pos="990"/>
        </w:tabs>
        <w:spacing w:before="120"/>
        <w:ind w:left="1267" w:firstLine="0"/>
        <w:rPr>
          <w:rFonts w:eastAsia="Times New Roman"/>
          <w:bCs/>
          <w:sz w:val="20"/>
          <w:szCs w:val="20"/>
        </w:rPr>
      </w:pPr>
    </w:p>
    <w:p w14:paraId="544D19D5" w14:textId="26CA1690" w:rsidR="00E72667" w:rsidRPr="002131DF" w:rsidRDefault="00E72667" w:rsidP="002131DF">
      <w:pPr>
        <w:spacing w:before="120"/>
        <w:ind w:firstLine="0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</w:p>
    <w:tbl>
      <w:tblPr>
        <w:tblStyle w:val="Tabelacomgrade"/>
        <w:tblW w:w="9543" w:type="dxa"/>
        <w:tblLook w:val="04A0" w:firstRow="1" w:lastRow="0" w:firstColumn="1" w:lastColumn="0" w:noHBand="0" w:noVBand="1"/>
      </w:tblPr>
      <w:tblGrid>
        <w:gridCol w:w="4390"/>
        <w:gridCol w:w="5153"/>
      </w:tblGrid>
      <w:tr w:rsidR="00E72667" w:rsidRPr="001C22BE" w14:paraId="6A36E554" w14:textId="77777777" w:rsidTr="00743DAC">
        <w:trPr>
          <w:trHeight w:val="643"/>
        </w:trPr>
        <w:tc>
          <w:tcPr>
            <w:tcW w:w="9543" w:type="dxa"/>
            <w:gridSpan w:val="2"/>
            <w:shd w:val="clear" w:color="auto" w:fill="F4B083" w:themeFill="accent2" w:themeFillTint="99"/>
            <w:vAlign w:val="center"/>
          </w:tcPr>
          <w:p w14:paraId="2ED63187" w14:textId="1F5AF7F9" w:rsidR="00E72667" w:rsidRPr="001C22BE" w:rsidRDefault="00E72667" w:rsidP="00853850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SEÇÃO I - IDENTIFICAÇÃO DA </w:t>
            </w:r>
            <w:r w:rsidR="009E682F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INSTITUIÇÃO PARCEIRA</w:t>
            </w:r>
            <w:r w:rsidR="001E6B30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 (PARTE RESPONSÁVEL)</w:t>
            </w:r>
            <w:r w:rsidR="009E682F"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E72667" w:rsidRPr="001C22BE" w14:paraId="26B49E58" w14:textId="77777777" w:rsidTr="00176F66">
        <w:trPr>
          <w:trHeight w:val="372"/>
        </w:trPr>
        <w:tc>
          <w:tcPr>
            <w:tcW w:w="4390" w:type="dxa"/>
            <w:vAlign w:val="center"/>
          </w:tcPr>
          <w:p w14:paraId="5708A6D3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>Razão ou Denominação social</w:t>
            </w:r>
          </w:p>
        </w:tc>
        <w:tc>
          <w:tcPr>
            <w:tcW w:w="5153" w:type="dxa"/>
          </w:tcPr>
          <w:p w14:paraId="01F4C84B" w14:textId="77777777" w:rsidR="00E72667" w:rsidRPr="001C22BE" w:rsidRDefault="00E72667" w:rsidP="00853850">
            <w:pPr>
              <w:spacing w:after="0"/>
              <w:ind w:firstLine="0"/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nome e sigla</w:t>
            </w:r>
          </w:p>
        </w:tc>
      </w:tr>
      <w:tr w:rsidR="00E72667" w:rsidRPr="001C22BE" w14:paraId="635A091E" w14:textId="77777777" w:rsidTr="00176F66">
        <w:trPr>
          <w:trHeight w:val="372"/>
        </w:trPr>
        <w:tc>
          <w:tcPr>
            <w:tcW w:w="4390" w:type="dxa"/>
            <w:vAlign w:val="center"/>
          </w:tcPr>
          <w:p w14:paraId="1988D8AB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CNPJ</w:t>
            </w:r>
          </w:p>
        </w:tc>
        <w:tc>
          <w:tcPr>
            <w:tcW w:w="5153" w:type="dxa"/>
          </w:tcPr>
          <w:p w14:paraId="31ECC54E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7488D981" w14:textId="77777777" w:rsidTr="00176F66">
        <w:trPr>
          <w:trHeight w:val="372"/>
        </w:trPr>
        <w:tc>
          <w:tcPr>
            <w:tcW w:w="4390" w:type="dxa"/>
            <w:vAlign w:val="center"/>
          </w:tcPr>
          <w:p w14:paraId="101C9E31" w14:textId="4C1FEE5A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Endereço completo da </w:t>
            </w:r>
            <w:r w:rsidR="00247F18">
              <w:rPr>
                <w:rFonts w:asciiTheme="minorHAnsi" w:eastAsia="Times New Roman" w:hAnsiTheme="minorHAnsi" w:cstheme="minorHAnsi"/>
                <w:sz w:val="20"/>
                <w:szCs w:val="20"/>
              </w:rPr>
              <w:t>s</w:t>
            </w:r>
            <w:r w:rsidR="00247F18"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ede </w:t>
            </w:r>
          </w:p>
          <w:p w14:paraId="34ED6C8F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(endereço, bairro, CEP, cidade, estado)</w:t>
            </w:r>
          </w:p>
        </w:tc>
        <w:tc>
          <w:tcPr>
            <w:tcW w:w="5153" w:type="dxa"/>
          </w:tcPr>
          <w:p w14:paraId="136A6A9E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7078607F" w14:textId="77777777" w:rsidTr="00176F66">
        <w:trPr>
          <w:trHeight w:val="359"/>
        </w:trPr>
        <w:tc>
          <w:tcPr>
            <w:tcW w:w="4390" w:type="dxa"/>
            <w:vAlign w:val="center"/>
          </w:tcPr>
          <w:p w14:paraId="410D2D36" w14:textId="714FFE1F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Telefone(s)</w:t>
            </w:r>
            <w:r w:rsidR="00247F1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para contato</w:t>
            </w:r>
          </w:p>
        </w:tc>
        <w:tc>
          <w:tcPr>
            <w:tcW w:w="5153" w:type="dxa"/>
          </w:tcPr>
          <w:p w14:paraId="318C5A7E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1169140E" w14:textId="77777777" w:rsidTr="00176F66">
        <w:trPr>
          <w:trHeight w:val="359"/>
        </w:trPr>
        <w:tc>
          <w:tcPr>
            <w:tcW w:w="4390" w:type="dxa"/>
            <w:vAlign w:val="center"/>
          </w:tcPr>
          <w:p w14:paraId="551AE857" w14:textId="2AD2225E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Correio eletrônico</w:t>
            </w:r>
            <w:r w:rsidR="000F6077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2839A8">
              <w:rPr>
                <w:rFonts w:asciiTheme="minorHAnsi" w:eastAsia="Times New Roman" w:hAnsiTheme="minorHAnsi" w:cstheme="minorHAnsi"/>
                <w:sz w:val="20"/>
                <w:szCs w:val="20"/>
              </w:rPr>
              <w:t>institucional</w:t>
            </w:r>
          </w:p>
        </w:tc>
        <w:tc>
          <w:tcPr>
            <w:tcW w:w="5153" w:type="dxa"/>
          </w:tcPr>
          <w:p w14:paraId="0450235B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72A7C8EA" w14:textId="77777777" w:rsidTr="00176F66">
        <w:trPr>
          <w:trHeight w:val="359"/>
        </w:trPr>
        <w:tc>
          <w:tcPr>
            <w:tcW w:w="4390" w:type="dxa"/>
            <w:vAlign w:val="center"/>
          </w:tcPr>
          <w:p w14:paraId="07332732" w14:textId="1586F4E1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Sítio eletrônico </w:t>
            </w:r>
            <w:r w:rsidR="000F6077">
              <w:rPr>
                <w:rFonts w:asciiTheme="minorHAnsi" w:eastAsia="Times New Roman" w:hAnsiTheme="minorHAnsi" w:cstheme="minorHAnsi"/>
                <w:sz w:val="20"/>
                <w:szCs w:val="20"/>
              </w:rPr>
              <w:t>ins</w:t>
            </w:r>
            <w:r w:rsidR="002839A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titucional </w:t>
            </w: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(caso tenha)</w:t>
            </w:r>
          </w:p>
        </w:tc>
        <w:tc>
          <w:tcPr>
            <w:tcW w:w="5153" w:type="dxa"/>
          </w:tcPr>
          <w:p w14:paraId="50734EED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080A74AC" w14:textId="77777777" w:rsidTr="00176F66">
        <w:trPr>
          <w:trHeight w:val="359"/>
        </w:trPr>
        <w:tc>
          <w:tcPr>
            <w:tcW w:w="4390" w:type="dxa"/>
            <w:vAlign w:val="center"/>
          </w:tcPr>
          <w:p w14:paraId="471C28BC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Nome e cargo da pessoa responsável legal pela organização</w:t>
            </w:r>
          </w:p>
        </w:tc>
        <w:tc>
          <w:tcPr>
            <w:tcW w:w="5153" w:type="dxa"/>
          </w:tcPr>
          <w:p w14:paraId="1E539867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72667" w:rsidRPr="001C22BE" w14:paraId="778B2DBD" w14:textId="77777777" w:rsidTr="00176F66">
        <w:trPr>
          <w:trHeight w:val="359"/>
        </w:trPr>
        <w:tc>
          <w:tcPr>
            <w:tcW w:w="4390" w:type="dxa"/>
            <w:vAlign w:val="center"/>
          </w:tcPr>
          <w:p w14:paraId="0A9C0D98" w14:textId="4DDD243F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Bid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Nome</w:t>
            </w:r>
            <w:r w:rsidR="003F3DB0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, 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cargo </w:t>
            </w:r>
            <w:r w:rsidR="003F3DB0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e contatos (</w:t>
            </w:r>
            <w:r w:rsidR="003F3DB0" w:rsidRPr="00B73803">
              <w:rPr>
                <w:rFonts w:asciiTheme="minorHAnsi" w:eastAsia="Times New Roman" w:hAnsiTheme="minorHAnsi" w:cstheme="minorBidi"/>
                <w:sz w:val="20"/>
                <w:szCs w:val="20"/>
                <w:u w:val="single"/>
              </w:rPr>
              <w:t>telefone e e</w:t>
            </w:r>
            <w:r w:rsidR="002761C4" w:rsidRPr="00B73803">
              <w:rPr>
                <w:rFonts w:asciiTheme="minorHAnsi" w:eastAsia="Times New Roman" w:hAnsiTheme="minorHAnsi" w:cstheme="minorBidi"/>
                <w:sz w:val="20"/>
                <w:szCs w:val="20"/>
                <w:u w:val="single"/>
              </w:rPr>
              <w:t>-</w:t>
            </w:r>
            <w:r w:rsidR="003F3DB0" w:rsidRPr="00B73803">
              <w:rPr>
                <w:rFonts w:asciiTheme="minorHAnsi" w:eastAsia="Times New Roman" w:hAnsiTheme="minorHAnsi" w:cstheme="minorBidi"/>
                <w:sz w:val="20"/>
                <w:szCs w:val="20"/>
                <w:u w:val="single"/>
              </w:rPr>
              <w:t>mail</w:t>
            </w:r>
            <w:r w:rsidR="003F3DB0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) 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da</w:t>
            </w:r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(s)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pessoa</w:t>
            </w:r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(s)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responsável</w:t>
            </w:r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(</w:t>
            </w:r>
            <w:proofErr w:type="spellStart"/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is</w:t>
            </w:r>
            <w:proofErr w:type="spellEnd"/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)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pela </w:t>
            </w:r>
            <w:r w:rsidR="00BD6841">
              <w:rPr>
                <w:rFonts w:asciiTheme="minorHAnsi" w:eastAsia="Times New Roman" w:hAnsiTheme="minorHAnsi" w:cstheme="minorBidi"/>
                <w:sz w:val="20"/>
                <w:szCs w:val="20"/>
              </w:rPr>
              <w:t>p</w:t>
            </w:r>
            <w:r w:rsidR="00BD6841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roposta </w:t>
            </w:r>
            <w:r w:rsidR="00BD6841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detalhada </w:t>
            </w:r>
            <w:r w:rsidR="00703849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d</w:t>
            </w:r>
            <w:r w:rsidR="00703849">
              <w:rPr>
                <w:rFonts w:asciiTheme="minorHAnsi" w:eastAsia="Times New Roman" w:hAnsiTheme="minorHAnsi" w:cstheme="minorBidi"/>
                <w:sz w:val="20"/>
                <w:szCs w:val="20"/>
              </w:rPr>
              <w:t>e</w:t>
            </w:r>
            <w:r w:rsidR="00703849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</w:t>
            </w:r>
            <w:r w:rsidR="00BD6841">
              <w:rPr>
                <w:rFonts w:asciiTheme="minorHAnsi" w:eastAsia="Times New Roman" w:hAnsiTheme="minorHAnsi" w:cstheme="minorBidi"/>
                <w:sz w:val="20"/>
                <w:szCs w:val="20"/>
              </w:rPr>
              <w:t>p</w:t>
            </w:r>
            <w:r w:rsidR="00BD6841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rojeto </w:t>
            </w:r>
            <w:r w:rsidR="00BD6841">
              <w:rPr>
                <w:rFonts w:asciiTheme="minorHAnsi" w:eastAsia="Times New Roman" w:hAnsiTheme="minorHAnsi" w:cstheme="minorBidi"/>
                <w:sz w:val="20"/>
                <w:szCs w:val="20"/>
              </w:rPr>
              <w:t>l</w:t>
            </w:r>
            <w:r w:rsidR="00BD6841"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ocal</w:t>
            </w:r>
            <w:r w:rsidR="00BD6841" w:rsidRPr="001C22BE" w:rsidDel="003B623A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</w:t>
            </w:r>
          </w:p>
        </w:tc>
        <w:tc>
          <w:tcPr>
            <w:tcW w:w="5153" w:type="dxa"/>
          </w:tcPr>
          <w:p w14:paraId="1FC22ED4" w14:textId="77777777" w:rsidR="00E72667" w:rsidRPr="001C22BE" w:rsidRDefault="00E72667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7234D2" w14:paraId="0A2E5F7E" w14:textId="77777777" w:rsidTr="00CB6110">
        <w:trPr>
          <w:trHeight w:val="359"/>
        </w:trPr>
        <w:tc>
          <w:tcPr>
            <w:tcW w:w="9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82D97A1" w14:textId="2E414008" w:rsidR="00BD6841" w:rsidRPr="00385C4A" w:rsidRDefault="00E46478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Breve h</w:t>
            </w:r>
            <w:r w:rsidR="00BD6841" w:rsidRPr="00385C4A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istórico de envolvimento </w:t>
            </w:r>
            <w:r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da instituição parceira </w:t>
            </w:r>
            <w:r w:rsidR="00BD6841" w:rsidRPr="00385C4A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com o(s) grupos de </w:t>
            </w:r>
            <w:r w:rsidR="00BD6841" w:rsidRPr="00BD6841">
              <w:rPr>
                <w:rFonts w:eastAsia="Times New Roman" w:cstheme="minorHAnsi"/>
                <w:b/>
                <w:sz w:val="20"/>
                <w:szCs w:val="20"/>
              </w:rPr>
              <w:t>povos indígenas e povos e comunidades tradicionais</w:t>
            </w:r>
            <w:r w:rsidR="00BD6841" w:rsidRPr="00385C4A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 beneficiário(s) do projeto </w:t>
            </w:r>
            <w:r w:rsidR="00D04D39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(máximo </w:t>
            </w:r>
            <w:r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25</w:t>
            </w:r>
            <w:r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0 </w:t>
            </w:r>
            <w:r w:rsidR="00E03FF5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palavras</w:t>
            </w:r>
            <w:r w:rsidR="00D04D39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2ADD6311" w14:textId="18423BF7" w:rsidR="00BD6841" w:rsidRPr="007234D2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</w:pPr>
            <w:r w:rsidRPr="00385C4A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Relatar brevemente a experiência anterior de trabalho/parceria da </w:t>
            </w:r>
            <w:r w:rsidR="00E46478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instituição</w:t>
            </w:r>
            <w:r w:rsidR="00E46478" w:rsidRPr="00385C4A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85C4A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com o(s) grupo(s) de </w:t>
            </w:r>
            <w:r w:rsidRPr="00BD6841">
              <w:rPr>
                <w:rFonts w:eastAsia="Times New Roman" w:cstheme="minorHAnsi"/>
                <w:bCs/>
                <w:i/>
                <w:iCs/>
                <w:sz w:val="20"/>
                <w:szCs w:val="20"/>
              </w:rPr>
              <w:t>povos indígenas e povos e comunidades tradicionais</w:t>
            </w:r>
            <w:r w:rsidRPr="00385C4A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 beneficiários da proposta</w:t>
            </w:r>
          </w:p>
        </w:tc>
      </w:tr>
      <w:tr w:rsidR="00BD6841" w:rsidRPr="001C22BE" w14:paraId="3FF72F68" w14:textId="77777777" w:rsidTr="00CB6110">
        <w:trPr>
          <w:trHeight w:val="359"/>
        </w:trPr>
        <w:tc>
          <w:tcPr>
            <w:tcW w:w="9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3C410" w14:textId="77777777" w:rsidR="00BD6841" w:rsidRDefault="00BD6841" w:rsidP="00CB611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</w:p>
          <w:p w14:paraId="30120FDC" w14:textId="61740369" w:rsidR="001F36A5" w:rsidRPr="001C22BE" w:rsidRDefault="001F36A5" w:rsidP="00CB611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</w:p>
        </w:tc>
      </w:tr>
      <w:tr w:rsidR="00C80D79" w:rsidRPr="001C22BE" w14:paraId="6C0AD449" w14:textId="77777777" w:rsidTr="00743DAC">
        <w:trPr>
          <w:trHeight w:val="359"/>
        </w:trPr>
        <w:tc>
          <w:tcPr>
            <w:tcW w:w="95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FE7184" w14:textId="21D4F263" w:rsidR="00572EE2" w:rsidRPr="00385C4A" w:rsidRDefault="00BD406F" w:rsidP="00572EE2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E</w:t>
            </w:r>
            <w:r w:rsidR="009E69EC"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quipe técnica</w:t>
            </w:r>
            <w:r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 xml:space="preserve"> </w:t>
            </w:r>
            <w:r w:rsidR="00572EE2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(máximo </w:t>
            </w:r>
            <w:r w:rsidR="00572EE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15</w:t>
            </w:r>
            <w:r w:rsidR="00572EE2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0 </w:t>
            </w:r>
            <w:r w:rsidR="00572EE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palavras</w:t>
            </w:r>
            <w:r w:rsidR="00572EE2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00C6F753" w14:textId="53C00416" w:rsidR="00376007" w:rsidRPr="001C22BE" w:rsidRDefault="00B07063" w:rsidP="00743DAC">
            <w:pPr>
              <w:shd w:val="clear" w:color="auto" w:fill="FBE4D5" w:themeFill="accent2" w:themeFillTint="33"/>
              <w:spacing w:after="0"/>
              <w:ind w:firstLine="0"/>
              <w:jc w:val="left"/>
              <w:rPr>
                <w:rFonts w:asciiTheme="minorHAnsi" w:eastAsia="Times New Roman" w:hAnsiTheme="minorHAnsi" w:cstheme="minorBidi"/>
                <w:i/>
                <w:iCs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Informar</w:t>
            </w: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41F31B04"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as atribuições para cada profissional da equipe </w:t>
            </w:r>
            <w:r w:rsidR="008140E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que estará </w:t>
            </w:r>
            <w:r w:rsidR="00A43A8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envolvida </w:t>
            </w:r>
            <w:r w:rsidR="000A3E37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na</w:t>
            </w:r>
            <w:r w:rsidR="01C502BA"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implementação</w:t>
            </w:r>
            <w:r w:rsidR="41F31B04"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do projeto</w:t>
            </w:r>
            <w:r w:rsidR="004828B9"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. </w:t>
            </w:r>
          </w:p>
        </w:tc>
      </w:tr>
      <w:tr w:rsidR="00C80D79" w:rsidRPr="001C22BE" w14:paraId="7DE42CE8" w14:textId="77777777" w:rsidTr="662C3039">
        <w:trPr>
          <w:trHeight w:val="359"/>
        </w:trPr>
        <w:tc>
          <w:tcPr>
            <w:tcW w:w="9543" w:type="dxa"/>
            <w:gridSpan w:val="2"/>
            <w:tcBorders>
              <w:top w:val="single" w:sz="4" w:space="0" w:color="auto"/>
            </w:tcBorders>
            <w:vAlign w:val="center"/>
          </w:tcPr>
          <w:p w14:paraId="0FBCE36B" w14:textId="77777777" w:rsidR="00C80D79" w:rsidRPr="001C22BE" w:rsidRDefault="00C80D79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</w:p>
          <w:p w14:paraId="767EEA01" w14:textId="5C6D42B5" w:rsidR="009E69EC" w:rsidRPr="001C22BE" w:rsidRDefault="009E69EC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</w:p>
        </w:tc>
      </w:tr>
      <w:tr w:rsidR="00E72667" w:rsidRPr="001C22BE" w14:paraId="321142C4" w14:textId="77777777" w:rsidTr="00743DAC">
        <w:trPr>
          <w:trHeight w:val="895"/>
        </w:trPr>
        <w:tc>
          <w:tcPr>
            <w:tcW w:w="9543" w:type="dxa"/>
            <w:gridSpan w:val="2"/>
            <w:shd w:val="clear" w:color="auto" w:fill="F4B083" w:themeFill="accent2" w:themeFillTint="99"/>
            <w:vAlign w:val="center"/>
          </w:tcPr>
          <w:p w14:paraId="2ED77C79" w14:textId="40032A07" w:rsidR="00E72667" w:rsidRPr="001C22BE" w:rsidRDefault="00E72667" w:rsidP="00853850">
            <w:pPr>
              <w:spacing w:after="0"/>
              <w:jc w:val="center"/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SEÇÃO II - IDENTIFICAÇÃO 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DOS </w:t>
            </w:r>
            <w:r w:rsidR="00BD6841" w:rsidRPr="00BD6841">
              <w:rPr>
                <w:rFonts w:eastAsia="Times New Roman" w:cstheme="minorBidi"/>
                <w:b/>
                <w:sz w:val="20"/>
                <w:szCs w:val="20"/>
              </w:rPr>
              <w:t>POVOS INDÍGENAS E POVOS E COMUNIDADES TRADICIONAIS</w:t>
            </w:r>
            <w:r w:rsidR="009E69EC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 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BENEFICIÁRIO</w:t>
            </w:r>
            <w:r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(S)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 E SUA</w:t>
            </w:r>
            <w:r w:rsidR="006A7B87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(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S</w:t>
            </w:r>
            <w:r w:rsidR="006A7B87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)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 ORGANIZAÇ</w:t>
            </w:r>
            <w:r w:rsidR="006A7B87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ÃO(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ÕES</w:t>
            </w:r>
            <w:r w:rsidR="006A7B87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>)</w:t>
            </w:r>
            <w:r w:rsidR="00BD0246" w:rsidRPr="001C22BE">
              <w:rPr>
                <w:rFonts w:asciiTheme="minorHAnsi" w:eastAsia="Times New Roman" w:hAnsiTheme="minorHAnsi" w:cstheme="minorBidi"/>
                <w:b/>
                <w:sz w:val="20"/>
                <w:szCs w:val="20"/>
              </w:rPr>
              <w:t xml:space="preserve"> DE BASE</w:t>
            </w:r>
          </w:p>
          <w:p w14:paraId="6C0FB7F6" w14:textId="483B1493" w:rsidR="00E72667" w:rsidRPr="001C22BE" w:rsidRDefault="00E72667" w:rsidP="003629F3">
            <w:pPr>
              <w:spacing w:after="0"/>
              <w:ind w:firstLine="0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Cs/>
                <w:i/>
                <w:iCs/>
                <w:color w:val="3B3838" w:themeColor="background2" w:themeShade="40"/>
                <w:sz w:val="20"/>
                <w:szCs w:val="20"/>
              </w:rPr>
              <w:t>Caso o projeto beneficie mais de um</w:t>
            </w:r>
            <w:r w:rsidR="00BD0246" w:rsidRPr="001C22BE">
              <w:rPr>
                <w:rFonts w:asciiTheme="minorHAnsi" w:eastAsia="Times New Roman" w:hAnsiTheme="minorHAnsi" w:cstheme="minorHAnsi"/>
                <w:bCs/>
                <w:i/>
                <w:iCs/>
                <w:color w:val="3B3838" w:themeColor="background2" w:themeShade="40"/>
                <w:sz w:val="20"/>
                <w:szCs w:val="20"/>
              </w:rPr>
              <w:t xml:space="preserve"> grupo de</w:t>
            </w:r>
            <w:r w:rsidRPr="001C22BE">
              <w:rPr>
                <w:rFonts w:asciiTheme="minorHAnsi" w:eastAsia="Times New Roman" w:hAnsiTheme="minorHAnsi" w:cstheme="minorHAnsi"/>
                <w:bCs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BD6841">
              <w:rPr>
                <w:rFonts w:eastAsia="Times New Roman" w:cstheme="minorHAnsi"/>
                <w:bCs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 w:rsidRPr="001C22BE">
              <w:rPr>
                <w:rFonts w:asciiTheme="minorHAnsi" w:eastAsia="Times New Roman" w:hAnsiTheme="minorHAnsi" w:cstheme="minorHAnsi"/>
                <w:bCs/>
                <w:i/>
                <w:iCs/>
                <w:color w:val="3B3838" w:themeColor="background2" w:themeShade="40"/>
                <w:sz w:val="20"/>
                <w:szCs w:val="20"/>
              </w:rPr>
              <w:t>, deve ser preenchida uma seção para cada</w:t>
            </w:r>
          </w:p>
        </w:tc>
      </w:tr>
      <w:tr w:rsidR="00A83F79" w:rsidRPr="001C22BE" w14:paraId="6AA23A18" w14:textId="77777777" w:rsidTr="00CF6392">
        <w:trPr>
          <w:trHeight w:val="359"/>
        </w:trPr>
        <w:tc>
          <w:tcPr>
            <w:tcW w:w="4390" w:type="dxa"/>
          </w:tcPr>
          <w:p w14:paraId="225B849F" w14:textId="360E5A0C" w:rsidR="00A83F79" w:rsidRPr="001C22BE" w:rsidRDefault="00A042DD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sz w:val="20"/>
                <w:szCs w:val="20"/>
              </w:rPr>
              <w:t>P</w:t>
            </w:r>
            <w:r w:rsidR="00C07C6D" w:rsidRPr="001C22BE">
              <w:rPr>
                <w:sz w:val="20"/>
                <w:szCs w:val="20"/>
              </w:rPr>
              <w:t>ovo indígena</w:t>
            </w:r>
            <w:r w:rsidRPr="001C22BE">
              <w:rPr>
                <w:sz w:val="20"/>
                <w:szCs w:val="20"/>
              </w:rPr>
              <w:t xml:space="preserve"> ou</w:t>
            </w:r>
            <w:r w:rsidR="00C07C6D" w:rsidRPr="001C22BE">
              <w:rPr>
                <w:sz w:val="20"/>
                <w:szCs w:val="20"/>
              </w:rPr>
              <w:t xml:space="preserve"> povo e comunidade </w:t>
            </w:r>
            <w:r w:rsidRPr="001C22BE">
              <w:rPr>
                <w:sz w:val="20"/>
                <w:szCs w:val="20"/>
              </w:rPr>
              <w:t xml:space="preserve">tradicional </w:t>
            </w: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a ser beneficiado diretamente pelo Projeto</w:t>
            </w:r>
            <w:r w:rsidRPr="001C22BE" w:rsidDel="009C0C8A">
              <w:rPr>
                <w:sz w:val="20"/>
                <w:szCs w:val="20"/>
              </w:rPr>
              <w:t xml:space="preserve"> </w:t>
            </w:r>
          </w:p>
        </w:tc>
        <w:tc>
          <w:tcPr>
            <w:tcW w:w="5153" w:type="dxa"/>
          </w:tcPr>
          <w:p w14:paraId="2BFB8175" w14:textId="77777777" w:rsidR="00A83F79" w:rsidRPr="001C22BE" w:rsidRDefault="00A83F79" w:rsidP="00853850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E8157E" w:rsidRPr="001C22BE" w14:paraId="48162361" w14:textId="77777777" w:rsidTr="00CF6392">
        <w:trPr>
          <w:trHeight w:val="359"/>
        </w:trPr>
        <w:tc>
          <w:tcPr>
            <w:tcW w:w="4390" w:type="dxa"/>
          </w:tcPr>
          <w:p w14:paraId="542D32A4" w14:textId="5D468B6B" w:rsidR="00E8157E" w:rsidRPr="001C22BE" w:rsidRDefault="00E8157E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Nome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s 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e contatos (</w:t>
            </w:r>
            <w:r w:rsidRPr="007D594A">
              <w:rPr>
                <w:rFonts w:asciiTheme="minorHAnsi" w:eastAsia="Times New Roman" w:hAnsiTheme="minorHAnsi" w:cstheme="minorBidi"/>
                <w:sz w:val="20"/>
                <w:szCs w:val="20"/>
                <w:u w:val="single"/>
              </w:rPr>
              <w:t>telefone e e-mail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) 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das lideranças da</w:t>
            </w:r>
            <w:r w:rsidR="00B11A8F">
              <w:rPr>
                <w:rFonts w:asciiTheme="minorHAnsi" w:eastAsia="Times New Roman" w:hAnsiTheme="minorHAnsi" w:cstheme="minorBidi"/>
                <w:sz w:val="20"/>
                <w:szCs w:val="20"/>
              </w:rPr>
              <w:t>s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comunidades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responsáve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is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pela 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p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roposta 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detalhada 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d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o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p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 xml:space="preserve">rojeto </w:t>
            </w:r>
            <w:r>
              <w:rPr>
                <w:rFonts w:asciiTheme="minorHAnsi" w:eastAsia="Times New Roman" w:hAnsiTheme="minorHAnsi" w:cstheme="minorBidi"/>
                <w:sz w:val="20"/>
                <w:szCs w:val="20"/>
              </w:rPr>
              <w:t>l</w:t>
            </w: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ocal</w:t>
            </w:r>
          </w:p>
        </w:tc>
        <w:tc>
          <w:tcPr>
            <w:tcW w:w="5153" w:type="dxa"/>
          </w:tcPr>
          <w:p w14:paraId="64FC8F66" w14:textId="77777777" w:rsidR="00E8157E" w:rsidRPr="001C22BE" w:rsidRDefault="00E8157E" w:rsidP="00853850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19088B" w:rsidRPr="001C22BE" w14:paraId="6506CFBB" w14:textId="77777777" w:rsidTr="00CF6392">
        <w:trPr>
          <w:trHeight w:val="359"/>
        </w:trPr>
        <w:tc>
          <w:tcPr>
            <w:tcW w:w="4390" w:type="dxa"/>
          </w:tcPr>
          <w:p w14:paraId="44F5E59D" w14:textId="3A24CBA6" w:rsidR="0019088B" w:rsidRPr="001C22BE" w:rsidRDefault="0019088B" w:rsidP="00853850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lastRenderedPageBreak/>
              <w:t xml:space="preserve">Número de </w:t>
            </w:r>
            <w:r w:rsidR="00C17601">
              <w:rPr>
                <w:rFonts w:asciiTheme="minorHAnsi" w:eastAsia="Times New Roman" w:hAnsiTheme="minorHAnsi" w:cstheme="minorHAnsi"/>
                <w:sz w:val="20"/>
                <w:szCs w:val="20"/>
              </w:rPr>
              <w:t>pessoas</w:t>
            </w:r>
            <w:r w:rsidR="00C17601"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9C0C8A"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a serem beneficiadas diretamente pelo Projeto</w:t>
            </w:r>
          </w:p>
        </w:tc>
        <w:tc>
          <w:tcPr>
            <w:tcW w:w="5153" w:type="dxa"/>
          </w:tcPr>
          <w:p w14:paraId="28767F85" w14:textId="77777777" w:rsidR="0019088B" w:rsidRPr="001C22BE" w:rsidRDefault="0019088B" w:rsidP="00853850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2AA5F0D7" w14:textId="77777777" w:rsidTr="00CF6392">
        <w:trPr>
          <w:trHeight w:val="359"/>
        </w:trPr>
        <w:tc>
          <w:tcPr>
            <w:tcW w:w="4390" w:type="dxa"/>
          </w:tcPr>
          <w:p w14:paraId="2A18FF30" w14:textId="03ADA7A4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Território(s) coletivo(s) contemplado(s)</w:t>
            </w:r>
          </w:p>
        </w:tc>
        <w:tc>
          <w:tcPr>
            <w:tcW w:w="5153" w:type="dxa"/>
            <w:shd w:val="clear" w:color="auto" w:fill="auto"/>
          </w:tcPr>
          <w:p w14:paraId="44BB2B93" w14:textId="77777777" w:rsidR="004853C0" w:rsidRDefault="004853C0" w:rsidP="004853C0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Citar nominalmente cada território contemplado na proposta, município e estado onde se localiza.</w:t>
            </w:r>
          </w:p>
          <w:p w14:paraId="5B8386D5" w14:textId="77777777" w:rsidR="004853C0" w:rsidRDefault="004853C0" w:rsidP="004853C0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Apresentar coordenada geográfica e mapa da área (se disponível).</w:t>
            </w:r>
          </w:p>
          <w:p w14:paraId="1C0298A0" w14:textId="5FD890D0" w:rsidR="00BD6841" w:rsidRPr="001C22BE" w:rsidRDefault="004853C0" w:rsidP="004853C0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Mencionar e disponibilizar via link ou anexo o instrumento de reconhecimento do território, caso possua.</w:t>
            </w:r>
          </w:p>
        </w:tc>
      </w:tr>
      <w:tr w:rsidR="00BD6841" w:rsidRPr="001C22BE" w14:paraId="7E628971" w14:textId="77777777" w:rsidTr="00CF6392">
        <w:trPr>
          <w:trHeight w:val="359"/>
        </w:trPr>
        <w:tc>
          <w:tcPr>
            <w:tcW w:w="4390" w:type="dxa"/>
          </w:tcPr>
          <w:p w14:paraId="34C6F902" w14:textId="6E14C5E9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Razão ou </w:t>
            </w:r>
            <w:r w:rsidR="009C5526">
              <w:rPr>
                <w:rFonts w:asciiTheme="minorHAnsi" w:eastAsia="Times New Roman" w:hAnsiTheme="minorHAnsi" w:cstheme="minorHAnsi"/>
                <w:sz w:val="20"/>
                <w:szCs w:val="20"/>
              </w:rPr>
              <w:t>d</w:t>
            </w:r>
            <w:r w:rsidR="009C5526"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enominação </w:t>
            </w: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social da organização de base </w:t>
            </w:r>
            <w:r w:rsidR="009C5526">
              <w:rPr>
                <w:rFonts w:asciiTheme="minorHAnsi" w:eastAsia="Times New Roman" w:hAnsiTheme="minorHAnsi" w:cstheme="minorHAnsi"/>
                <w:sz w:val="20"/>
                <w:szCs w:val="20"/>
              </w:rPr>
              <w:t>diretamente envolvida na</w:t>
            </w:r>
            <w:r w:rsidR="00E8157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elaboração da proposta </w:t>
            </w: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(se houver)</w:t>
            </w:r>
          </w:p>
        </w:tc>
        <w:tc>
          <w:tcPr>
            <w:tcW w:w="5153" w:type="dxa"/>
          </w:tcPr>
          <w:p w14:paraId="504B9366" w14:textId="77777777" w:rsidR="00BD6841" w:rsidRPr="001C22BE" w:rsidRDefault="00BD6841" w:rsidP="00BD6841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114BAA" w:rsidRPr="001C22BE" w14:paraId="599363C0" w14:textId="77777777" w:rsidTr="00CF6392">
        <w:trPr>
          <w:trHeight w:val="359"/>
        </w:trPr>
        <w:tc>
          <w:tcPr>
            <w:tcW w:w="4390" w:type="dxa"/>
          </w:tcPr>
          <w:p w14:paraId="5EB40D2D" w14:textId="3E54A849" w:rsidR="00114BAA" w:rsidRPr="001C22BE" w:rsidRDefault="00114BAA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Nome e cargo da pessoa responsável pela organização</w:t>
            </w:r>
            <w:r w:rsidR="004853C0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de base</w:t>
            </w:r>
          </w:p>
        </w:tc>
        <w:tc>
          <w:tcPr>
            <w:tcW w:w="5153" w:type="dxa"/>
          </w:tcPr>
          <w:p w14:paraId="3C6A6AE3" w14:textId="77777777" w:rsidR="00114BAA" w:rsidRPr="001C22BE" w:rsidRDefault="00114BAA" w:rsidP="00BD6841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75D95FC9" w14:textId="77777777" w:rsidTr="00CF6392">
        <w:trPr>
          <w:trHeight w:val="359"/>
        </w:trPr>
        <w:tc>
          <w:tcPr>
            <w:tcW w:w="4390" w:type="dxa"/>
          </w:tcPr>
          <w:p w14:paraId="4C122F81" w14:textId="7880F5E4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Endereço completo </w:t>
            </w:r>
            <w:r w:rsidR="00966BD8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da </w:t>
            </w:r>
            <w:r w:rsidR="00966BD8" w:rsidRPr="004853C0">
              <w:rPr>
                <w:rFonts w:asciiTheme="minorHAnsi" w:eastAsia="Times New Roman" w:hAnsiTheme="minorHAnsi" w:cstheme="minorHAnsi"/>
                <w:sz w:val="20"/>
                <w:szCs w:val="20"/>
              </w:rPr>
              <w:t>organização</w:t>
            </w:r>
            <w:r w:rsidR="005F4C1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de base</w:t>
            </w:r>
          </w:p>
          <w:p w14:paraId="70B54166" w14:textId="77777777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(endereço, bairro, CEP, cidade, estado)</w:t>
            </w:r>
          </w:p>
        </w:tc>
        <w:tc>
          <w:tcPr>
            <w:tcW w:w="5153" w:type="dxa"/>
          </w:tcPr>
          <w:p w14:paraId="749AE894" w14:textId="77777777" w:rsidR="00BD6841" w:rsidRPr="001C22BE" w:rsidRDefault="00BD6841" w:rsidP="00BD6841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010AD731" w14:textId="77777777" w:rsidTr="00CF6392">
        <w:trPr>
          <w:trHeight w:val="359"/>
        </w:trPr>
        <w:tc>
          <w:tcPr>
            <w:tcW w:w="4390" w:type="dxa"/>
          </w:tcPr>
          <w:p w14:paraId="2F3CA31F" w14:textId="61809432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Telefone(s)</w:t>
            </w:r>
            <w:r w:rsidR="004853C0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da organização de base</w:t>
            </w:r>
          </w:p>
        </w:tc>
        <w:tc>
          <w:tcPr>
            <w:tcW w:w="5153" w:type="dxa"/>
          </w:tcPr>
          <w:p w14:paraId="444AB4E7" w14:textId="77777777" w:rsidR="00BD6841" w:rsidRPr="001C22BE" w:rsidRDefault="00BD6841" w:rsidP="00BD6841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46CA0586" w14:textId="77777777" w:rsidTr="00CF6392">
        <w:trPr>
          <w:trHeight w:val="359"/>
        </w:trPr>
        <w:tc>
          <w:tcPr>
            <w:tcW w:w="4390" w:type="dxa"/>
          </w:tcPr>
          <w:p w14:paraId="17EE1B0A" w14:textId="08FEE2A5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Correio eletrônico</w:t>
            </w:r>
            <w:r w:rsidR="00E8157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da organização de base</w:t>
            </w:r>
          </w:p>
        </w:tc>
        <w:tc>
          <w:tcPr>
            <w:tcW w:w="5153" w:type="dxa"/>
          </w:tcPr>
          <w:p w14:paraId="249016DE" w14:textId="77777777" w:rsidR="00BD6841" w:rsidRPr="001C22BE" w:rsidRDefault="00BD6841" w:rsidP="00BD6841">
            <w:pPr>
              <w:spacing w:after="0"/>
              <w:ind w:firstLine="77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4288FBF5" w14:textId="77777777" w:rsidTr="00CF6392">
        <w:trPr>
          <w:trHeight w:val="359"/>
        </w:trPr>
        <w:tc>
          <w:tcPr>
            <w:tcW w:w="4390" w:type="dxa"/>
          </w:tcPr>
          <w:p w14:paraId="4F42B0B8" w14:textId="77777777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Sítio eletrônico (caso tenha)</w:t>
            </w:r>
          </w:p>
        </w:tc>
        <w:tc>
          <w:tcPr>
            <w:tcW w:w="5153" w:type="dxa"/>
          </w:tcPr>
          <w:p w14:paraId="4C826C7E" w14:textId="77777777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</w:p>
        </w:tc>
      </w:tr>
      <w:tr w:rsidR="00BD6841" w:rsidRPr="001C22BE" w14:paraId="1CE765AB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4B083" w:themeFill="accent2" w:themeFillTint="99"/>
          </w:tcPr>
          <w:p w14:paraId="08576C6E" w14:textId="77777777" w:rsidR="00BD6841" w:rsidRPr="001C22BE" w:rsidRDefault="00BD6841" w:rsidP="00BD6841">
            <w:pPr>
              <w:spacing w:after="0"/>
              <w:ind w:firstLine="0"/>
              <w:jc w:val="center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SEÇÃO III - RESUMO DA PROPOSTA</w:t>
            </w:r>
          </w:p>
        </w:tc>
      </w:tr>
      <w:tr w:rsidR="004F0144" w:rsidRPr="001C22BE" w14:paraId="67B09EB6" w14:textId="77777777" w:rsidTr="00B73803">
        <w:trPr>
          <w:trHeight w:val="359"/>
        </w:trPr>
        <w:tc>
          <w:tcPr>
            <w:tcW w:w="4390" w:type="dxa"/>
            <w:vAlign w:val="center"/>
          </w:tcPr>
          <w:p w14:paraId="5F290EF9" w14:textId="4ADE7BF8" w:rsidR="004F0144" w:rsidRPr="00007B68" w:rsidRDefault="001F3D43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6E2608">
              <w:rPr>
                <w:sz w:val="20"/>
                <w:szCs w:val="20"/>
              </w:rPr>
              <w:t>Número de identificação da ideia de projeto local em que a proposta detalhada</w:t>
            </w:r>
            <w:r w:rsidRPr="006E2608" w:rsidDel="00F5701B">
              <w:rPr>
                <w:sz w:val="20"/>
                <w:szCs w:val="20"/>
              </w:rPr>
              <w:t xml:space="preserve"> </w:t>
            </w:r>
            <w:r w:rsidRPr="006E2608">
              <w:rPr>
                <w:sz w:val="20"/>
                <w:szCs w:val="20"/>
              </w:rPr>
              <w:t>se baseia (conforme informado através de e-mail pela equipe da Modalidade Comunidades)</w:t>
            </w:r>
          </w:p>
        </w:tc>
        <w:tc>
          <w:tcPr>
            <w:tcW w:w="5153" w:type="dxa"/>
          </w:tcPr>
          <w:p w14:paraId="45304414" w14:textId="77777777" w:rsidR="004F0144" w:rsidRPr="001C22BE" w:rsidRDefault="004F0144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</w:p>
        </w:tc>
      </w:tr>
      <w:tr w:rsidR="00BD6841" w:rsidRPr="001C22BE" w14:paraId="01FDB52E" w14:textId="77777777" w:rsidTr="00B73803">
        <w:trPr>
          <w:trHeight w:val="359"/>
        </w:trPr>
        <w:tc>
          <w:tcPr>
            <w:tcW w:w="4390" w:type="dxa"/>
            <w:vAlign w:val="center"/>
          </w:tcPr>
          <w:p w14:paraId="74342351" w14:textId="77777777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Nome/título da proposta sintetizando seu propósito (máximo 12 palavras)</w:t>
            </w:r>
          </w:p>
        </w:tc>
        <w:tc>
          <w:tcPr>
            <w:tcW w:w="5153" w:type="dxa"/>
          </w:tcPr>
          <w:p w14:paraId="0F3BBE3C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</w:p>
        </w:tc>
      </w:tr>
      <w:tr w:rsidR="00BD6841" w:rsidRPr="001C22BE" w14:paraId="001FF803" w14:textId="77777777" w:rsidTr="00B73803">
        <w:trPr>
          <w:trHeight w:val="359"/>
        </w:trPr>
        <w:tc>
          <w:tcPr>
            <w:tcW w:w="4390" w:type="dxa"/>
            <w:vAlign w:val="center"/>
          </w:tcPr>
          <w:p w14:paraId="53AF430F" w14:textId="77777777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>Área(s) temática(s)</w:t>
            </w:r>
          </w:p>
          <w:p w14:paraId="3ACF02D0" w14:textId="36C614F4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(Marque um “x” apenas na(s) áreas temáticas(s) em que o projeto se enquadra</w:t>
            </w:r>
            <w:r w:rsidR="00B11A8F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. A</w:t>
            </w:r>
            <w:r w:rsidR="004A4FCF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o marcar uma área temática o projeto terá que reportar os indicadores do anexo H relevantes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)</w:t>
            </w:r>
          </w:p>
        </w:tc>
        <w:tc>
          <w:tcPr>
            <w:tcW w:w="5153" w:type="dxa"/>
          </w:tcPr>
          <w:p w14:paraId="3269FD0A" w14:textId="253AEAB8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proofErr w:type="gram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(  </w:t>
            </w:r>
            <w:proofErr w:type="gram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) Conservação ambiental  </w:t>
            </w:r>
          </w:p>
          <w:p w14:paraId="64E5F76B" w14:textId="604B6E4E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proofErr w:type="gram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(  </w:t>
            </w:r>
            <w:proofErr w:type="gram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) Recuperação de áreas degradadas </w:t>
            </w:r>
          </w:p>
          <w:p w14:paraId="6C8EA1B0" w14:textId="5CDA2DD9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proofErr w:type="gram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(  </w:t>
            </w:r>
            <w:proofErr w:type="gram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) Produção agroecológica </w:t>
            </w:r>
          </w:p>
          <w:p w14:paraId="24B71C9A" w14:textId="77777777" w:rsidR="00BD6841" w:rsidRPr="001C22BE" w:rsidRDefault="00BD6841" w:rsidP="00BD6841">
            <w:pPr>
              <w:spacing w:after="0"/>
              <w:ind w:firstLine="0"/>
              <w:jc w:val="left"/>
              <w:rPr>
                <w:sz w:val="20"/>
                <w:szCs w:val="20"/>
              </w:rPr>
            </w:pPr>
            <w:proofErr w:type="gram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(  </w:t>
            </w:r>
            <w:proofErr w:type="gram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) Fortalecimento de cadeias da </w:t>
            </w:r>
            <w:proofErr w:type="spell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>sociobiodiversidade</w:t>
            </w:r>
            <w:proofErr w:type="spell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</w:t>
            </w:r>
            <w:r w:rsidRPr="001C22BE">
              <w:rPr>
                <w:sz w:val="20"/>
                <w:szCs w:val="20"/>
              </w:rPr>
              <w:t>amazônica</w:t>
            </w:r>
          </w:p>
          <w:p w14:paraId="32ABB3DD" w14:textId="5410C04D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</w:pPr>
            <w:proofErr w:type="gramStart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(  </w:t>
            </w:r>
            <w:proofErr w:type="gramEnd"/>
            <w:r w:rsidRPr="001C22BE">
              <w:rPr>
                <w:rFonts w:asciiTheme="minorHAnsi" w:eastAsia="Times New Roman" w:hAnsiTheme="minorHAnsi" w:cstheme="minorHAnsi"/>
                <w:bCs/>
                <w:sz w:val="20"/>
                <w:szCs w:val="20"/>
              </w:rPr>
              <w:t xml:space="preserve"> ) Vigilância e proteção e territorial</w:t>
            </w:r>
          </w:p>
        </w:tc>
      </w:tr>
      <w:tr w:rsidR="00BD6841" w:rsidRPr="001C22BE" w14:paraId="26630906" w14:textId="77777777" w:rsidTr="00B73803">
        <w:trPr>
          <w:trHeight w:val="359"/>
        </w:trPr>
        <w:tc>
          <w:tcPr>
            <w:tcW w:w="4390" w:type="dxa"/>
            <w:vAlign w:val="center"/>
          </w:tcPr>
          <w:p w14:paraId="1DEF89A7" w14:textId="2374785A" w:rsidR="00BD6841" w:rsidRPr="005F4C1C" w:rsidRDefault="005F4C1C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Prazo</w:t>
            </w:r>
            <w:r w:rsidRPr="005F4C1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BD6841" w:rsidRPr="005F4C1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de Execução do projeto: </w:t>
            </w:r>
          </w:p>
        </w:tc>
        <w:tc>
          <w:tcPr>
            <w:tcW w:w="5153" w:type="dxa"/>
          </w:tcPr>
          <w:p w14:paraId="09809F11" w14:textId="590B11A3" w:rsidR="00BD6841" w:rsidRPr="001C22BE" w:rsidRDefault="004853C0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(</w:t>
            </w:r>
            <w:r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indique a quantidade de meses de execução do projeto, conforme o item 9 da Chamada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  <w:t>)</w:t>
            </w:r>
          </w:p>
        </w:tc>
      </w:tr>
      <w:tr w:rsidR="00BD6841" w:rsidRPr="001C22BE" w14:paraId="087B4CE0" w14:textId="77777777" w:rsidTr="00B73803">
        <w:trPr>
          <w:trHeight w:val="359"/>
        </w:trPr>
        <w:tc>
          <w:tcPr>
            <w:tcW w:w="4390" w:type="dxa"/>
            <w:vAlign w:val="center"/>
          </w:tcPr>
          <w:p w14:paraId="0027FD7D" w14:textId="0AB0D4E8" w:rsidR="00BD6841" w:rsidRPr="001C22BE" w:rsidRDefault="00BD6841" w:rsidP="00BD6841">
            <w:pPr>
              <w:spacing w:after="0"/>
              <w:ind w:firstLine="0"/>
              <w:jc w:val="left"/>
              <w:rPr>
                <w:rFonts w:asciiTheme="minorHAnsi" w:eastAsia="Times New Roman" w:hAnsiTheme="minorHAnsi" w:cstheme="minorBidi"/>
                <w:sz w:val="20"/>
                <w:szCs w:val="20"/>
                <w:highlight w:val="yellow"/>
              </w:rPr>
            </w:pPr>
            <w:r w:rsidRPr="001C22BE">
              <w:rPr>
                <w:rFonts w:asciiTheme="minorHAnsi" w:eastAsia="Times New Roman" w:hAnsiTheme="minorHAnsi" w:cstheme="minorBidi"/>
                <w:sz w:val="20"/>
                <w:szCs w:val="20"/>
              </w:rPr>
              <w:t>Valor total solicitado (R$)</w:t>
            </w:r>
          </w:p>
        </w:tc>
        <w:tc>
          <w:tcPr>
            <w:tcW w:w="5153" w:type="dxa"/>
          </w:tcPr>
          <w:p w14:paraId="19345A5C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</w:p>
        </w:tc>
      </w:tr>
      <w:tr w:rsidR="00BD6841" w:rsidRPr="001C22BE" w14:paraId="569919D4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669A1CEA" w14:textId="5D6CAD25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esumo executivo do projeto</w:t>
            </w:r>
            <w:r w:rsidRPr="001C22B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A44EBB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(máximo </w:t>
            </w:r>
            <w:r w:rsidR="00A44EBB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15</w:t>
            </w:r>
            <w:r w:rsidR="00A44EBB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0 </w:t>
            </w:r>
            <w:r w:rsidR="00A44EBB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palavras</w:t>
            </w:r>
            <w:r w:rsidR="00A44EBB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32A7489A" w14:textId="49BD742C" w:rsidR="00BD6841" w:rsidRPr="001C22BE" w:rsidRDefault="00007B68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color w:val="A6A6A6" w:themeColor="background1" w:themeShade="A6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escrev</w:t>
            </w:r>
            <w:r w:rsidR="00653DE7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er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claramente o local onde o projeto será realizado, o prazo de duração e objetivo do projeto, bem como as metas e demonstrando o que se pretende atingir ao final do projeto. </w:t>
            </w:r>
          </w:p>
        </w:tc>
      </w:tr>
      <w:tr w:rsidR="00BD6841" w:rsidRPr="001C22BE" w14:paraId="3D5E0D21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4F244453" w14:textId="241FF098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764DA0F6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4B083" w:themeFill="accent2" w:themeFillTint="99"/>
            <w:vAlign w:val="center"/>
          </w:tcPr>
          <w:p w14:paraId="4A2B32EE" w14:textId="2EC44393" w:rsidR="00BD6841" w:rsidRPr="001C22BE" w:rsidRDefault="00BD6841" w:rsidP="00BD6841">
            <w:pPr>
              <w:spacing w:after="0"/>
              <w:ind w:firstLine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  <w:t>SEÇÃO IV – PROPOSTA DE PROJETO</w:t>
            </w:r>
          </w:p>
        </w:tc>
      </w:tr>
      <w:tr w:rsidR="00BD6841" w:rsidRPr="001C22BE" w14:paraId="3DDD429F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19195332" w14:textId="76DDFA21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b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b/>
                <w:bCs/>
                <w:sz w:val="20"/>
                <w:szCs w:val="20"/>
              </w:rPr>
              <w:t>Antecedentes e justificativa da proposta</w:t>
            </w:r>
            <w:r w:rsidR="00BD1C09">
              <w:rPr>
                <w:rFonts w:asciiTheme="minorHAnsi" w:eastAsia="Times New Roman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="00D04D39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(máximo </w:t>
            </w:r>
            <w:r w:rsidR="00572EE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35</w:t>
            </w:r>
            <w:r w:rsidR="00D04D39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 xml:space="preserve">0 </w:t>
            </w:r>
            <w:r w:rsidR="004F7916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palavras</w:t>
            </w:r>
            <w:r w:rsidR="00D04D39" w:rsidRPr="007234D2">
              <w:rPr>
                <w:rFonts w:asciiTheme="minorHAnsi" w:eastAsia="Times New Roman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0AB25C48" w14:textId="041E8531" w:rsidR="00BD6841" w:rsidRPr="001C22BE" w:rsidRDefault="00653DE7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Expli</w:t>
            </w:r>
            <w:r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car</w:t>
            </w: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como esta proposta</w:t>
            </w:r>
            <w:r w:rsidR="00BD6841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detalhada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corresponde a </w:t>
            </w:r>
            <w:r w:rsidR="00BD6841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ideia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de projeto local pré-selecionada apresentada </w:t>
            </w:r>
            <w:r w:rsidR="0018469D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n</w:t>
            </w:r>
            <w:r w:rsidR="0018469D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o edital de</w:t>
            </w:r>
            <w:r w:rsidR="0018469D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Solicitação de Manifestação de Interesse</w:t>
            </w:r>
            <w:r w:rsidR="0018469D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Nº 01/2022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.</w:t>
            </w:r>
          </w:p>
          <w:p w14:paraId="46D812B7" w14:textId="21E86E09" w:rsidR="00BD6841" w:rsidRDefault="00653DE7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Expli</w:t>
            </w:r>
            <w:r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car</w:t>
            </w: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por que esse projeto </w:t>
            </w:r>
            <w:r w:rsidR="00BD6841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local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é importante/relevante e por que a instituição proponente é adequada para cumprir os objetivos </w:t>
            </w:r>
            <w:r w:rsidR="00BD6841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do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projeto</w:t>
            </w:r>
            <w:r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em conjunto com a comunidade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. </w:t>
            </w:r>
          </w:p>
          <w:p w14:paraId="46C09AA6" w14:textId="6CD222D0" w:rsidR="00BD6841" w:rsidRPr="001C22BE" w:rsidRDefault="00653DE7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Indi</w:t>
            </w:r>
            <w:r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car</w:t>
            </w:r>
            <w:r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como o projeto </w:t>
            </w:r>
            <w:r w:rsidR="00BD6841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local 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se relaciona </w:t>
            </w:r>
            <w:r w:rsidR="00A44EBB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>a algum</w:t>
            </w:r>
            <w:r w:rsidR="00BD6841" w:rsidRPr="001C22BE">
              <w:rPr>
                <w:rFonts w:asciiTheme="minorHAnsi" w:eastAsia="Times New Roman" w:hAnsiTheme="minorHAnsi" w:cstheme="minorBidi"/>
                <w:i/>
                <w:color w:val="3B3838" w:themeColor="background2" w:themeShade="40"/>
                <w:sz w:val="20"/>
                <w:szCs w:val="20"/>
              </w:rPr>
              <w:t xml:space="preserve"> instrumento coletivo de gestão existente e/ou como ele contribuirá para sua elaboração.</w:t>
            </w:r>
          </w:p>
          <w:p w14:paraId="55E7EF89" w14:textId="548E73B5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lastRenderedPageBreak/>
              <w:t xml:space="preserve">Se o projeto 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local 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proposto for continuidade ou consolidação de outras ações/projetos já desenvolvidas na comunidade, </w:t>
            </w:r>
            <w:r w:rsidR="00653DE7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monstr</w:t>
            </w:r>
            <w:r w:rsidR="00653DE7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ar</w:t>
            </w:r>
            <w:r w:rsidR="00653DE7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como a presente proposta aumentará a escala dos benefícios ambientais, sociais e/ou econômicos.</w:t>
            </w:r>
          </w:p>
        </w:tc>
      </w:tr>
      <w:tr w:rsidR="00BD6841" w:rsidRPr="001C22BE" w14:paraId="122D60EA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6C519E28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36CEE2E6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008CDB8A" w14:textId="56C9B282" w:rsidR="00BD6841" w:rsidRPr="001C22BE" w:rsidRDefault="00BD6841" w:rsidP="00B738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Objetivo geral</w:t>
            </w:r>
          </w:p>
        </w:tc>
      </w:tr>
      <w:tr w:rsidR="00BD6841" w:rsidRPr="001C22BE" w14:paraId="6200FCD4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39E35A03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C10D60" w:rsidRPr="001C22BE" w14:paraId="1889ABE0" w14:textId="77777777" w:rsidTr="00995675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62936B35" w14:textId="1F6C273E" w:rsidR="00C10D60" w:rsidRPr="001C22BE" w:rsidRDefault="00C10D60" w:rsidP="009956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Objetivos específicos</w:t>
            </w:r>
          </w:p>
          <w:p w14:paraId="4C84AA64" w14:textId="77777777" w:rsidR="00C10D60" w:rsidRPr="001C22BE" w:rsidRDefault="00C10D60" w:rsidP="009956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(Definir no máximo 3 objetivos específicos)</w:t>
            </w:r>
          </w:p>
        </w:tc>
      </w:tr>
      <w:tr w:rsidR="00C10D60" w:rsidRPr="001C22BE" w14:paraId="58A08EE1" w14:textId="77777777" w:rsidTr="00995675">
        <w:trPr>
          <w:trHeight w:val="359"/>
        </w:trPr>
        <w:tc>
          <w:tcPr>
            <w:tcW w:w="9543" w:type="dxa"/>
            <w:gridSpan w:val="2"/>
            <w:vAlign w:val="center"/>
          </w:tcPr>
          <w:p w14:paraId="74937947" w14:textId="35D56C44" w:rsidR="00C10D60" w:rsidRPr="001C22BE" w:rsidRDefault="00C10D60" w:rsidP="00995675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Objetivo específico 1</w:t>
            </w:r>
          </w:p>
        </w:tc>
      </w:tr>
      <w:tr w:rsidR="00C10D60" w:rsidRPr="001C22BE" w14:paraId="6C4B420F" w14:textId="77777777" w:rsidTr="00995675">
        <w:trPr>
          <w:trHeight w:val="359"/>
        </w:trPr>
        <w:tc>
          <w:tcPr>
            <w:tcW w:w="9543" w:type="dxa"/>
            <w:gridSpan w:val="2"/>
            <w:vAlign w:val="center"/>
          </w:tcPr>
          <w:p w14:paraId="1727C8B3" w14:textId="453AAF45" w:rsidR="00C10D60" w:rsidRPr="001C22BE" w:rsidRDefault="00C10D60" w:rsidP="00995675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Objetivo específico 2</w:t>
            </w:r>
          </w:p>
        </w:tc>
      </w:tr>
      <w:tr w:rsidR="00C10D60" w:rsidRPr="001C22BE" w14:paraId="6B6CCD75" w14:textId="77777777" w:rsidTr="00995675">
        <w:trPr>
          <w:trHeight w:val="359"/>
        </w:trPr>
        <w:tc>
          <w:tcPr>
            <w:tcW w:w="9543" w:type="dxa"/>
            <w:gridSpan w:val="2"/>
            <w:vAlign w:val="center"/>
          </w:tcPr>
          <w:p w14:paraId="72DB8AE8" w14:textId="2438DEFD" w:rsidR="00C10D60" w:rsidRPr="001C22BE" w:rsidRDefault="00C10D60" w:rsidP="00995675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Objetivo específico 3</w:t>
            </w:r>
          </w:p>
        </w:tc>
      </w:tr>
      <w:tr w:rsidR="00F706CE" w:rsidRPr="001C22BE" w:rsidDel="00FC4510" w14:paraId="7F99DB56" w14:textId="77777777" w:rsidTr="00B73803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4C80693A" w14:textId="44D79B25" w:rsidR="00F706CE" w:rsidRDefault="00F706CE" w:rsidP="00B738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Abordagem de implementação (</w:t>
            </w: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etodologia</w:t>
            </w: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)</w:t>
            </w: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4F7916" w:rsidRPr="00B73803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(máximo 400 palavras)</w:t>
            </w:r>
          </w:p>
          <w:p w14:paraId="5A72C26E" w14:textId="132A4493" w:rsidR="00F706CE" w:rsidRPr="00B73803" w:rsidDel="00FC4510" w:rsidRDefault="00F706CE" w:rsidP="00B738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Explicar a metodologia proposta para implementação do projeto, que justifique as 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atividades previstas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para o alcance dos objetivos propostos.</w:t>
            </w:r>
          </w:p>
        </w:tc>
      </w:tr>
      <w:tr w:rsidR="0069035B" w:rsidRPr="001C22BE" w:rsidDel="00FC4510" w14:paraId="7945472D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18B8814E" w14:textId="77777777" w:rsidR="0069035B" w:rsidRPr="00B73803" w:rsidRDefault="0069035B" w:rsidP="00F706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21E3E24D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5B025DC2" w14:textId="02801794" w:rsidR="00A212E6" w:rsidRDefault="00A212E6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4853C0">
              <w:rPr>
                <w:b/>
                <w:bCs/>
                <w:sz w:val="20"/>
                <w:szCs w:val="20"/>
              </w:rPr>
              <w:t>Relato detalhado sobre o processo de consulta e consentimento das comunidades</w:t>
            </w:r>
            <w:r w:rsidR="002B42DE" w:rsidRPr="004853C0">
              <w:rPr>
                <w:b/>
                <w:bCs/>
                <w:sz w:val="20"/>
                <w:szCs w:val="20"/>
              </w:rPr>
              <w:t xml:space="preserve"> (critério de elegibilidade </w:t>
            </w:r>
            <w:r w:rsidR="001E1216" w:rsidRPr="004853C0">
              <w:rPr>
                <w:b/>
                <w:bCs/>
                <w:sz w:val="20"/>
                <w:szCs w:val="20"/>
              </w:rPr>
              <w:t>nº 4</w:t>
            </w:r>
            <w:r w:rsidR="0089294D" w:rsidRPr="004853C0">
              <w:rPr>
                <w:b/>
                <w:bCs/>
                <w:sz w:val="20"/>
                <w:szCs w:val="20"/>
              </w:rPr>
              <w:t xml:space="preserve"> subitens </w:t>
            </w:r>
            <w:r w:rsidR="001E1216" w:rsidRPr="004853C0">
              <w:rPr>
                <w:b/>
                <w:bCs/>
                <w:sz w:val="20"/>
                <w:szCs w:val="20"/>
              </w:rPr>
              <w:t xml:space="preserve">i e </w:t>
            </w:r>
            <w:proofErr w:type="spellStart"/>
            <w:r w:rsidR="001E1216" w:rsidRPr="004853C0">
              <w:rPr>
                <w:b/>
                <w:bCs/>
                <w:sz w:val="20"/>
                <w:szCs w:val="20"/>
              </w:rPr>
              <w:t>ii</w:t>
            </w:r>
            <w:proofErr w:type="spellEnd"/>
            <w:r w:rsidR="0089294D" w:rsidRPr="004853C0">
              <w:rPr>
                <w:b/>
                <w:bCs/>
                <w:sz w:val="20"/>
                <w:szCs w:val="20"/>
              </w:rPr>
              <w:t>)</w:t>
            </w:r>
            <w:r w:rsidR="004F7916" w:rsidRPr="004853C0">
              <w:rPr>
                <w:b/>
                <w:bCs/>
                <w:sz w:val="20"/>
                <w:szCs w:val="20"/>
              </w:rPr>
              <w:t xml:space="preserve"> </w:t>
            </w:r>
            <w:r w:rsidR="004F7916" w:rsidRPr="004853C0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 w:rsidRPr="004853C0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6</w:t>
            </w:r>
            <w:r w:rsidR="004F7916" w:rsidRPr="004853C0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0 palavras)</w:t>
            </w:r>
          </w:p>
          <w:p w14:paraId="66DAC609" w14:textId="54B0FA05" w:rsidR="00BD6841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Descrever com maior detalhamento possível como foi a participação dos </w:t>
            </w:r>
            <w:r w:rsidRPr="00BD6841">
              <w:rPr>
                <w:rFonts w:eastAsia="Times New Roman" w:cstheme="minorBidi"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beneficiários na elaboração d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esta</w:t>
            </w: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proposta detalhada,</w:t>
            </w: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como foi o processo de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consulta</w:t>
            </w:r>
            <w:r w:rsidR="00D67A93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e de consentimento </w:t>
            </w: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da comunidade/grupo beneficiário em relação à sua elaboração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e os resultados.</w:t>
            </w:r>
            <w:r w:rsidR="00CD3BC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</w:p>
          <w:p w14:paraId="0A6A4746" w14:textId="77F9C130" w:rsidR="00CD3BCA" w:rsidRDefault="00426919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Indicar </w:t>
            </w:r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quantas pessoas da comunidade foram envolvidas</w:t>
            </w:r>
            <w:r w:rsidR="006B526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(número absoluto e perc</w:t>
            </w:r>
            <w:r w:rsidR="00B4573D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entual em relação a população total)</w:t>
            </w:r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, separando por gênero e faixa etária. Ex. </w:t>
            </w:r>
            <w:proofErr w:type="spellStart"/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homens</w:t>
            </w:r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(</w:t>
            </w:r>
            <w:proofErr w:type="spellStart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% do total)</w:t>
            </w:r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, </w:t>
            </w:r>
            <w:proofErr w:type="spellStart"/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x</w:t>
            </w:r>
            <w:proofErr w:type="spellEnd"/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mulheres</w:t>
            </w:r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(</w:t>
            </w:r>
            <w:proofErr w:type="spellStart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% do total)</w:t>
            </w:r>
            <w:r w:rsidR="00497E2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, </w:t>
            </w:r>
            <w:proofErr w:type="spellStart"/>
            <w:r w:rsidR="00497E2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497E2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EE02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pessoas</w:t>
            </w:r>
            <w:r w:rsidR="00497E2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de 1</w:t>
            </w:r>
            <w:r w:rsidR="00EC5B74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5</w:t>
            </w:r>
            <w:r w:rsidR="00497E2A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a</w:t>
            </w:r>
            <w:r w:rsidR="00DB4D0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29 anos</w:t>
            </w:r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(</w:t>
            </w:r>
            <w:proofErr w:type="spellStart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% do total)</w:t>
            </w:r>
            <w:r w:rsidR="00DB4D0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, </w:t>
            </w:r>
            <w:proofErr w:type="spellStart"/>
            <w:r w:rsidR="00DB4D0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DB4D0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EE02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pessoas</w:t>
            </w:r>
            <w:r w:rsidR="00DB4D0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de </w:t>
            </w:r>
            <w:r w:rsidR="00A93D4D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7</w:t>
            </w:r>
            <w:r w:rsidR="00A212E6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5 ou mais anos</w:t>
            </w:r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(</w:t>
            </w:r>
            <w:proofErr w:type="spellStart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xx</w:t>
            </w:r>
            <w:proofErr w:type="spellEnd"/>
            <w:r w:rsidR="009D47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% do total)</w:t>
            </w:r>
            <w:r w:rsidR="003749C2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.</w:t>
            </w:r>
          </w:p>
          <w:p w14:paraId="6D148E5C" w14:textId="64920710" w:rsidR="00BD6841" w:rsidRDefault="00426919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Relatar</w:t>
            </w:r>
            <w:r w:rsidR="00BD68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CD2366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detalhadamente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sobre </w:t>
            </w:r>
            <w:r w:rsidR="00BD6841" w:rsidRPr="00743DAC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a utilização </w:t>
            </w:r>
            <w:r w:rsidR="00A212E6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de protocolos </w:t>
            </w:r>
            <w:r w:rsidR="00A212E6" w:rsidRPr="00B73803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comunitários ou de diretrizes acordadas entre comunidade e </w:t>
            </w:r>
            <w:r w:rsidR="00AF4476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institui</w:t>
            </w:r>
            <w:r w:rsidR="00AF4476" w:rsidRPr="00B73803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ção </w:t>
            </w:r>
            <w:r w:rsidR="00A212E6" w:rsidRPr="00B73803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parceira no âmbito da elaboração da proposta detalhada</w:t>
            </w:r>
            <w:r w:rsidR="00BD68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.</w:t>
            </w:r>
            <w:r w:rsidR="00BD6841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</w:p>
          <w:p w14:paraId="401FF4DF" w14:textId="0AB31071" w:rsidR="00BD6841" w:rsidRPr="001C22BE" w:rsidRDefault="00CD2366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Descrever</w:t>
            </w:r>
            <w:r w:rsidR="00BD6841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como </w:t>
            </w:r>
            <w:r w:rsidR="00F4692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o</w:t>
            </w:r>
            <w:r w:rsidR="00F46925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consentimento</w:t>
            </w:r>
            <w:r w:rsidR="00F4692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/concordância da comunidade sobre o projeto</w:t>
            </w:r>
            <w:r w:rsidR="00BD6841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F4692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será</w:t>
            </w:r>
            <w:r w:rsidR="00BD6841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confirmado</w:t>
            </w:r>
            <w:r w:rsidR="00F4692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/validado</w:t>
            </w:r>
            <w:r w:rsidR="00BD6841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6B526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ao longo </w:t>
            </w:r>
            <w:r w:rsidR="00F4692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de sua</w:t>
            </w:r>
            <w:r w:rsidR="00F46925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C52F45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implementação.</w:t>
            </w:r>
          </w:p>
          <w:p w14:paraId="494CC9BB" w14:textId="6646E078" w:rsidR="00BD6841" w:rsidRPr="001C22BE" w:rsidRDefault="001667C3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Obrigatório incluir </w:t>
            </w:r>
            <w:r w:rsidR="00BD6841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evidências sobre o processo de consulta e consentimento livre, prévio e informado, conforme </w:t>
            </w:r>
            <w:r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AC1C6A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indicado no item </w:t>
            </w:r>
            <w:r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8 da Chamada</w:t>
            </w:r>
            <w:r w:rsidR="00EC5B74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AC1C6A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e</w:t>
            </w:r>
            <w:r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BD6841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premissas e diretrizes sobre CLPI do Projeto (acesse o documento </w:t>
            </w:r>
            <w:hyperlink r:id="rId12" w:history="1">
              <w:r w:rsidR="00BD6841" w:rsidRPr="004853C0">
                <w:rPr>
                  <w:rStyle w:val="Hyperlink"/>
                  <w:rFonts w:asciiTheme="minorHAnsi" w:eastAsia="Times New Roman" w:hAnsiTheme="minorHAnsi" w:cstheme="minorBidi"/>
                  <w:i/>
                  <w:iCs/>
                  <w:sz w:val="20"/>
                  <w:szCs w:val="20"/>
                </w:rPr>
                <w:t>aqui</w:t>
              </w:r>
            </w:hyperlink>
            <w:r w:rsidR="00BD6841" w:rsidRPr="004853C0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).</w:t>
            </w:r>
          </w:p>
        </w:tc>
      </w:tr>
      <w:tr w:rsidR="00BD6841" w:rsidRPr="001C22BE" w14:paraId="084FB3F2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3E6D75DF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18CFF873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49A95A21" w14:textId="38553278" w:rsidR="00BD6841" w:rsidRPr="001C22BE" w:rsidRDefault="00BD6841" w:rsidP="00BD6841">
            <w:pP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Perspectiva de gênero</w:t>
            </w:r>
            <w:r w:rsidR="00B74B3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2</w:t>
            </w:r>
            <w:r w:rsidR="00572EE2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  <w:p w14:paraId="12161964" w14:textId="61516D97" w:rsidR="00BD6841" w:rsidRPr="001C22BE" w:rsidRDefault="00BD6841" w:rsidP="00BD6841">
            <w:pPr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como as mulheres participaram do detalhamento do projeto e se inserem na sua implementação.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quais as suas principais expectativas, preocupações e demandas</w:t>
            </w:r>
            <w:r w:rsidRPr="00B34075" w:rsidDel="00D6682C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e como elas foram incluídas no projeto.</w:t>
            </w:r>
          </w:p>
          <w:p w14:paraId="00F38207" w14:textId="239B0744" w:rsidR="00BD6841" w:rsidRPr="001C22BE" w:rsidRDefault="00BD6841" w:rsidP="00BD6841">
            <w:pPr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quais as ações que serão desenvolvidas para promover a equidade de gênero.</w:t>
            </w:r>
          </w:p>
        </w:tc>
      </w:tr>
      <w:tr w:rsidR="00BD6841" w:rsidRPr="001C22BE" w14:paraId="73A9E798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7D7B0634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3C20F229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36D7333F" w14:textId="77051F45" w:rsidR="00BD6841" w:rsidRPr="001C22BE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Perspectiva geracional</w:t>
            </w: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(jovens)</w:t>
            </w:r>
            <w:r w:rsidR="00B74B3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2</w:t>
            </w:r>
            <w:r w:rsidR="00572EE2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  <w:p w14:paraId="0F2D937B" w14:textId="60E12A1B" w:rsidR="00BD6841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como jovens participaram do detalhamento do projeto e se inserem na sua implementação.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</w:p>
          <w:p w14:paraId="78D5C62F" w14:textId="065F402C" w:rsidR="00BD6841" w:rsidRPr="001C22BE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quais as suas principais expectativas, preocupações e demandas</w:t>
            </w:r>
            <w:r w:rsidRPr="00B34075" w:rsidDel="00D6682C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e como elas foram incluídas no projeto.</w:t>
            </w:r>
          </w:p>
        </w:tc>
      </w:tr>
      <w:tr w:rsidR="00BD6841" w:rsidRPr="001C22BE" w14:paraId="56996502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56F6D6C0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3C0EF85A" w14:textId="77777777" w:rsidTr="00CB6110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06CDA7B9" w14:textId="449AE3DE" w:rsidR="00BD6841" w:rsidRPr="001C22BE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lastRenderedPageBreak/>
              <w:t>Perspectiva geracional</w:t>
            </w: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(anciãs e anciãos)</w:t>
            </w:r>
            <w:r w:rsidR="00B74B3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2</w:t>
            </w:r>
            <w:r w:rsidR="00572EE2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  <w:p w14:paraId="03444152" w14:textId="39192ADF" w:rsidR="001E3E58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Descrever como 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anciã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s e anciãos participaram do detalhamento do projeto e se inserem na sua implementação.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</w:p>
          <w:p w14:paraId="1AA80D32" w14:textId="482D0C78" w:rsidR="00BD6841" w:rsidRPr="001C22BE" w:rsidRDefault="00BD6841" w:rsidP="00BD6841">
            <w:pP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jc w:val="left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escrever quais as suas principais expectativas, preocupações e demandas</w:t>
            </w:r>
            <w:r w:rsidRPr="00B34075" w:rsidDel="00D6682C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B34075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e como elas foram incluídas no projeto.</w:t>
            </w:r>
          </w:p>
        </w:tc>
      </w:tr>
      <w:tr w:rsidR="00BD6841" w:rsidRPr="001C22BE" w14:paraId="19778DA2" w14:textId="77777777" w:rsidTr="00CB6110">
        <w:trPr>
          <w:trHeight w:val="359"/>
        </w:trPr>
        <w:tc>
          <w:tcPr>
            <w:tcW w:w="9543" w:type="dxa"/>
            <w:gridSpan w:val="2"/>
            <w:vAlign w:val="center"/>
          </w:tcPr>
          <w:p w14:paraId="255A6F96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5B6A6A6D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266B9149" w14:textId="0D0CB2AE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Parcerias e articulação local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15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  <w:p w14:paraId="3B12CDB5" w14:textId="174D3C69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Indicar quais são as estratégias previstas para ampliar articulação e diálogo com atores locais, incluindo autoridades governamentais, grupos da sociedade civil, setor privado, outros projetos em desenvolvimento nos territórios.</w:t>
            </w:r>
          </w:p>
        </w:tc>
      </w:tr>
      <w:tr w:rsidR="00BD6841" w:rsidRPr="001C22BE" w14:paraId="366FA823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1C81B0FD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379EFA22" w14:textId="77777777" w:rsidTr="00743DAC">
        <w:trPr>
          <w:trHeight w:val="359"/>
        </w:trPr>
        <w:tc>
          <w:tcPr>
            <w:tcW w:w="9543" w:type="dxa"/>
            <w:gridSpan w:val="2"/>
            <w:shd w:val="clear" w:color="auto" w:fill="FBE4D5" w:themeFill="accent2" w:themeFillTint="33"/>
            <w:vAlign w:val="center"/>
          </w:tcPr>
          <w:p w14:paraId="372A23B6" w14:textId="0CE5A59D" w:rsidR="00BD6841" w:rsidRPr="001C22BE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onitoramento participativo</w:t>
            </w:r>
            <w:r w:rsidR="00B74B3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B74B3D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25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  <w:p w14:paraId="72D02EC4" w14:textId="158E776B" w:rsidR="00BD6841" w:rsidRPr="008A4DAB" w:rsidRDefault="00BD6841" w:rsidP="00BD6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D</w:t>
            </w:r>
            <w:r w:rsidRPr="00F12CD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escrever como 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os </w:t>
            </w:r>
            <w:r w:rsidRPr="00BD6841">
              <w:rPr>
                <w:rFonts w:eastAsia="Times New Roman" w:cstheme="minorBidi"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, incluindo mulheres, jovens e anciãos</w:t>
            </w:r>
            <w:r w:rsidRPr="00F12CD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e 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outras partes interessadas</w:t>
            </w:r>
            <w:r w:rsidRPr="00F12CD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, estarão envolvidas no monitoramento e avaliação</w:t>
            </w:r>
            <w:r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 xml:space="preserve"> do projeto</w:t>
            </w:r>
            <w:r w:rsidRPr="00F12CD8">
              <w:rPr>
                <w:rFonts w:asciiTheme="minorHAnsi" w:eastAsia="Times New Roman" w:hAnsiTheme="minorHAnsi" w:cstheme="minorBidi"/>
                <w:i/>
                <w:iCs/>
                <w:color w:val="3B3838" w:themeColor="background2" w:themeShade="40"/>
                <w:sz w:val="20"/>
                <w:szCs w:val="20"/>
              </w:rPr>
              <w:t>.</w:t>
            </w:r>
          </w:p>
        </w:tc>
      </w:tr>
      <w:tr w:rsidR="00BD6841" w:rsidRPr="001C22BE" w14:paraId="29067333" w14:textId="77777777" w:rsidTr="662C3039">
        <w:trPr>
          <w:trHeight w:val="359"/>
        </w:trPr>
        <w:tc>
          <w:tcPr>
            <w:tcW w:w="9543" w:type="dxa"/>
            <w:gridSpan w:val="2"/>
            <w:vAlign w:val="center"/>
          </w:tcPr>
          <w:p w14:paraId="68EEB79A" w14:textId="77777777" w:rsidR="00BD6841" w:rsidRPr="001C22BE" w:rsidRDefault="00BD6841" w:rsidP="00BD6841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elacomgrade1"/>
        <w:tblW w:w="9543" w:type="dxa"/>
        <w:tblLook w:val="04A0" w:firstRow="1" w:lastRow="0" w:firstColumn="1" w:lastColumn="0" w:noHBand="0" w:noVBand="1"/>
      </w:tblPr>
      <w:tblGrid>
        <w:gridCol w:w="2405"/>
        <w:gridCol w:w="2552"/>
        <w:gridCol w:w="2551"/>
        <w:gridCol w:w="2035"/>
      </w:tblGrid>
      <w:tr w:rsidR="00CF68DD" w:rsidRPr="00BD5560" w14:paraId="7A14B322" w14:textId="77777777" w:rsidTr="00743DAC">
        <w:trPr>
          <w:trHeight w:val="359"/>
        </w:trPr>
        <w:tc>
          <w:tcPr>
            <w:tcW w:w="9543" w:type="dxa"/>
            <w:gridSpan w:val="4"/>
            <w:shd w:val="clear" w:color="auto" w:fill="FBE4D5" w:themeFill="accent2" w:themeFillTint="33"/>
            <w:vAlign w:val="center"/>
          </w:tcPr>
          <w:p w14:paraId="23036634" w14:textId="15880583" w:rsidR="00CF68DD" w:rsidRPr="001C22BE" w:rsidRDefault="007A315B" w:rsidP="00743D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Matriz de gestão</w:t>
            </w: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531767"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de riscos </w:t>
            </w:r>
          </w:p>
          <w:p w14:paraId="507B50D8" w14:textId="4867432C" w:rsidR="00DE33DB" w:rsidRDefault="00BD5560" w:rsidP="00743DAC">
            <w:pPr>
              <w:shd w:val="clear" w:color="auto" w:fill="FBE4D5" w:themeFill="accent2" w:themeFillTint="33"/>
              <w:ind w:firstLine="0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</w:t>
            </w:r>
            <w:r w:rsid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dicar quaisquer</w:t>
            </w:r>
            <w:r w:rsidR="00CF68DD"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 w:rsidR="00DE33DB"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o</w:t>
            </w:r>
            <w:r w:rsid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tenciais</w:t>
            </w:r>
            <w:r w:rsidR="00DE33DB"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</w:t>
            </w:r>
            <w:r w:rsid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riscos </w:t>
            </w:r>
            <w:r w:rsidR="00CF68DD"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sociais e/ou ambientais que podem surgir durante o projeto</w:t>
            </w:r>
            <w:r w:rsid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(</w:t>
            </w:r>
            <w:r w:rsidR="00DE33DB" w:rsidRP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por exemplo, participação insuficiente de grupos marginalizados; impactos adversos sobre a biodiversidade; desequilíbrio de gênero; preocupações dos beneficiários com a </w:t>
            </w:r>
            <w:r w:rsidR="00E103AC" w:rsidRP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proposta etc.</w:t>
            </w:r>
            <w:r w:rsidR="00DE33DB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).</w:t>
            </w:r>
          </w:p>
          <w:p w14:paraId="5802DD25" w14:textId="00285FD3" w:rsidR="00BD5560" w:rsidRDefault="00BD5560" w:rsidP="00743DAC">
            <w:pPr>
              <w:shd w:val="clear" w:color="auto" w:fill="FBE4D5" w:themeFill="accent2" w:themeFillTint="33"/>
              <w:ind w:firstLine="0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dicar como os potenciais riscos identificados serão monitorados e reportados.</w:t>
            </w:r>
          </w:p>
          <w:p w14:paraId="17001AE6" w14:textId="26E1143F" w:rsidR="00BD5560" w:rsidRPr="00B34075" w:rsidRDefault="00DE33DB" w:rsidP="00743DAC">
            <w:pPr>
              <w:shd w:val="clear" w:color="auto" w:fill="FBE4D5" w:themeFill="accent2" w:themeFillTint="33"/>
              <w:ind w:firstLine="0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Indi</w:t>
            </w:r>
            <w:r w:rsidR="00BD556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car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quais</w:t>
            </w:r>
            <w:r w:rsidR="00CF68DD"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medidas podem ser adotadas para prevenir, evitar e diminuir prejuízos ao bom andamento do projeto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.</w:t>
            </w:r>
          </w:p>
        </w:tc>
      </w:tr>
      <w:tr w:rsidR="00BD5560" w:rsidRPr="001C22BE" w14:paraId="0CF551FA" w14:textId="77777777" w:rsidTr="00743DAC">
        <w:trPr>
          <w:trHeight w:val="359"/>
        </w:trPr>
        <w:tc>
          <w:tcPr>
            <w:tcW w:w="2405" w:type="dxa"/>
            <w:shd w:val="clear" w:color="auto" w:fill="F4B083" w:themeFill="accent2" w:themeFillTint="99"/>
          </w:tcPr>
          <w:p w14:paraId="0729076E" w14:textId="3D9D7529" w:rsidR="00BD5560" w:rsidRPr="001C22BE" w:rsidRDefault="00BD5560" w:rsidP="00B34075">
            <w:pPr>
              <w:ind w:firstLine="0"/>
              <w:jc w:val="left"/>
              <w:rPr>
                <w:rFonts w:eastAsia="Times New Roman" w:cstheme="minorBidi"/>
                <w:i/>
                <w:iCs/>
                <w:sz w:val="20"/>
                <w:szCs w:val="20"/>
              </w:rPr>
            </w:pPr>
            <w:r w:rsidRPr="001C22BE">
              <w:rPr>
                <w:rFonts w:eastAsia="Times New Roman"/>
                <w:b/>
                <w:bCs/>
                <w:i/>
                <w:iCs/>
                <w:sz w:val="20"/>
                <w:szCs w:val="20"/>
              </w:rPr>
              <w:t xml:space="preserve">RISCO </w:t>
            </w:r>
          </w:p>
        </w:tc>
        <w:tc>
          <w:tcPr>
            <w:tcW w:w="2552" w:type="dxa"/>
            <w:shd w:val="clear" w:color="auto" w:fill="F4B083" w:themeFill="accent2" w:themeFillTint="99"/>
          </w:tcPr>
          <w:p w14:paraId="60CA5C91" w14:textId="0F09AF53" w:rsidR="00BD5560" w:rsidRPr="001C22BE" w:rsidRDefault="00BD5560" w:rsidP="00B34075">
            <w:pPr>
              <w:ind w:firstLine="0"/>
              <w:jc w:val="left"/>
              <w:rPr>
                <w:rFonts w:eastAsia="Times New Roman" w:cstheme="minorHAnsi"/>
                <w:i/>
                <w:iCs/>
                <w:color w:val="A6A6A6" w:themeColor="background1" w:themeShade="A6"/>
                <w:sz w:val="20"/>
                <w:szCs w:val="20"/>
              </w:rPr>
            </w:pPr>
            <w:r w:rsidRPr="001C22BE">
              <w:rPr>
                <w:rFonts w:asciiTheme="minorHAnsi" w:hAnsiTheme="minorHAnsi"/>
                <w:b/>
                <w:i/>
                <w:iCs/>
                <w:sz w:val="20"/>
                <w:szCs w:val="20"/>
              </w:rPr>
              <w:t>CLASSIFICAÇÃO DO RISCO</w:t>
            </w:r>
            <w:r w:rsidRPr="001C22BE">
              <w:rPr>
                <w:rFonts w:asciiTheme="minorHAnsi" w:hAnsiTheme="minorHAnsi"/>
                <w:b/>
                <w:sz w:val="20"/>
                <w:szCs w:val="20"/>
              </w:rPr>
              <w:t xml:space="preserve"> (Alto/Médio/Baixo)</w:t>
            </w:r>
          </w:p>
        </w:tc>
        <w:tc>
          <w:tcPr>
            <w:tcW w:w="2551" w:type="dxa"/>
            <w:shd w:val="clear" w:color="auto" w:fill="F4B083" w:themeFill="accent2" w:themeFillTint="99"/>
          </w:tcPr>
          <w:p w14:paraId="4428BF2F" w14:textId="23D28463" w:rsidR="00BD5560" w:rsidRPr="001C22BE" w:rsidRDefault="00BD5560" w:rsidP="00B34075">
            <w:pPr>
              <w:ind w:firstLine="0"/>
              <w:jc w:val="left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  <w:r w:rsidRPr="00BD5560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</w:rPr>
              <w:t xml:space="preserve">MONITORAMENTO </w:t>
            </w:r>
            <w:r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</w:rPr>
              <w:t>E REPORTE</w:t>
            </w:r>
            <w:r w:rsidRPr="001C22B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035" w:type="dxa"/>
            <w:shd w:val="clear" w:color="auto" w:fill="F4B083" w:themeFill="accent2" w:themeFillTint="99"/>
          </w:tcPr>
          <w:p w14:paraId="6DCDD871" w14:textId="5E2D9916" w:rsidR="00BD5560" w:rsidRPr="00B34075" w:rsidRDefault="00BD5560" w:rsidP="00B34075">
            <w:pPr>
              <w:ind w:firstLine="0"/>
              <w:jc w:val="left"/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</w:rPr>
            </w:pPr>
            <w:r w:rsidRPr="001C22BE">
              <w:rPr>
                <w:rFonts w:eastAsia="Times New Roman" w:cstheme="minorHAnsi"/>
                <w:b/>
                <w:bCs/>
                <w:i/>
                <w:iCs/>
                <w:sz w:val="20"/>
                <w:szCs w:val="20"/>
              </w:rPr>
              <w:t>MEDIDA(S) DE MITIGAÇÃO</w:t>
            </w:r>
          </w:p>
        </w:tc>
      </w:tr>
      <w:tr w:rsidR="00BD5560" w:rsidRPr="001C22BE" w14:paraId="3BD3782D" w14:textId="77777777" w:rsidTr="00B34075">
        <w:trPr>
          <w:trHeight w:val="359"/>
        </w:trPr>
        <w:tc>
          <w:tcPr>
            <w:tcW w:w="2405" w:type="dxa"/>
            <w:vAlign w:val="center"/>
          </w:tcPr>
          <w:p w14:paraId="3A569F17" w14:textId="15F7B945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5A9A7BEF" w14:textId="77777777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6B495911" w14:textId="77777777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  <w:vAlign w:val="center"/>
          </w:tcPr>
          <w:p w14:paraId="282202D5" w14:textId="34563C05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  <w:tr w:rsidR="00BD5560" w:rsidRPr="001C22BE" w14:paraId="641F9EE1" w14:textId="77777777" w:rsidTr="00B34075">
        <w:trPr>
          <w:trHeight w:val="359"/>
        </w:trPr>
        <w:tc>
          <w:tcPr>
            <w:tcW w:w="2405" w:type="dxa"/>
            <w:vAlign w:val="center"/>
          </w:tcPr>
          <w:p w14:paraId="3AB6252C" w14:textId="5B8B3D71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1E61EA4" w14:textId="77777777" w:rsidR="00BD5560" w:rsidRPr="001C22BE" w:rsidRDefault="00BD5560" w:rsidP="00DC1BC4">
            <w:pPr>
              <w:ind w:firstLine="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7E317D87" w14:textId="77777777" w:rsidR="00BD5560" w:rsidRPr="001C22BE" w:rsidRDefault="00BD5560" w:rsidP="00DC1BC4">
            <w:pPr>
              <w:ind w:firstLine="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  <w:vAlign w:val="center"/>
          </w:tcPr>
          <w:p w14:paraId="01D504A3" w14:textId="5CE5FD41" w:rsidR="00BD5560" w:rsidRPr="001C22BE" w:rsidRDefault="00BD5560" w:rsidP="00DC1BC4">
            <w:pPr>
              <w:ind w:firstLine="0"/>
              <w:rPr>
                <w:rFonts w:cstheme="minorHAnsi"/>
                <w:i/>
                <w:iCs/>
                <w:sz w:val="20"/>
                <w:szCs w:val="20"/>
              </w:rPr>
            </w:pPr>
          </w:p>
        </w:tc>
      </w:tr>
      <w:tr w:rsidR="00BD5560" w:rsidRPr="001C22BE" w14:paraId="14D57EEF" w14:textId="77777777" w:rsidTr="00B34075">
        <w:trPr>
          <w:trHeight w:val="359"/>
        </w:trPr>
        <w:tc>
          <w:tcPr>
            <w:tcW w:w="2405" w:type="dxa"/>
            <w:vAlign w:val="center"/>
          </w:tcPr>
          <w:p w14:paraId="2C1F0A63" w14:textId="14147B13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4B1C1F79" w14:textId="77777777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0A1C7478" w14:textId="77777777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035" w:type="dxa"/>
            <w:shd w:val="clear" w:color="auto" w:fill="auto"/>
            <w:vAlign w:val="center"/>
          </w:tcPr>
          <w:p w14:paraId="3DDE50FB" w14:textId="2D49FA84" w:rsidR="00BD5560" w:rsidRPr="001C22BE" w:rsidRDefault="00BD5560" w:rsidP="00DC1BC4">
            <w:pPr>
              <w:ind w:firstLine="0"/>
              <w:rPr>
                <w:rFonts w:eastAsia="Times New Roman" w:cstheme="minorHAnsi"/>
                <w:i/>
                <w:iCs/>
                <w:sz w:val="20"/>
                <w:szCs w:val="20"/>
              </w:rPr>
            </w:pPr>
          </w:p>
        </w:tc>
      </w:tr>
    </w:tbl>
    <w:tbl>
      <w:tblPr>
        <w:tblStyle w:val="Tabelacomgrade"/>
        <w:tblW w:w="9543" w:type="dxa"/>
        <w:tblLook w:val="04A0" w:firstRow="1" w:lastRow="0" w:firstColumn="1" w:lastColumn="0" w:noHBand="0" w:noVBand="1"/>
      </w:tblPr>
      <w:tblGrid>
        <w:gridCol w:w="9543"/>
      </w:tblGrid>
      <w:tr w:rsidR="00325696" w:rsidRPr="001C22BE" w14:paraId="1C979820" w14:textId="77777777" w:rsidTr="00743DAC">
        <w:trPr>
          <w:trHeight w:val="359"/>
        </w:trPr>
        <w:tc>
          <w:tcPr>
            <w:tcW w:w="9543" w:type="dxa"/>
            <w:shd w:val="clear" w:color="auto" w:fill="FBE4D5" w:themeFill="accent2" w:themeFillTint="33"/>
            <w:vAlign w:val="center"/>
          </w:tcPr>
          <w:p w14:paraId="1A35CA1E" w14:textId="1B8292F3" w:rsidR="00325696" w:rsidRPr="001C22BE" w:rsidRDefault="00325696" w:rsidP="008A4D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Estratégia de comunicação e disseminação do projeto e dos seus resultados</w:t>
            </w:r>
            <w:r w:rsidR="006A0DFA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47DD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para a comunidade beneficiária e</w:t>
            </w:r>
            <w:r w:rsidR="00770AA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F64FC7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demais partes interessadas</w:t>
            </w:r>
            <w:r w:rsidR="00B74B3D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 xml:space="preserve">(máximo </w:t>
            </w:r>
            <w:r w:rsidR="00572EE2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15</w:t>
            </w:r>
            <w:r w:rsidR="00B74B3D" w:rsidRPr="00BE6DD7">
              <w:rPr>
                <w:rFonts w:asciiTheme="minorHAnsi" w:eastAsia="Times New Roman" w:hAnsiTheme="minorHAnsi" w:cstheme="minorHAnsi"/>
                <w:i/>
                <w:iCs/>
                <w:sz w:val="20"/>
                <w:szCs w:val="20"/>
              </w:rPr>
              <w:t>0 palavras)</w:t>
            </w:r>
          </w:p>
        </w:tc>
      </w:tr>
      <w:tr w:rsidR="00325696" w:rsidRPr="001C22BE" w14:paraId="4115CBB0" w14:textId="77777777" w:rsidTr="1CF183FF">
        <w:trPr>
          <w:trHeight w:val="359"/>
        </w:trPr>
        <w:tc>
          <w:tcPr>
            <w:tcW w:w="9543" w:type="dxa"/>
            <w:vAlign w:val="center"/>
          </w:tcPr>
          <w:p w14:paraId="7EB3B214" w14:textId="77777777" w:rsidR="00325696" w:rsidRPr="001C22BE" w:rsidRDefault="00325696" w:rsidP="008A4DAB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  <w:p w14:paraId="4EC39AC8" w14:textId="77777777" w:rsidR="00325696" w:rsidRPr="001C22BE" w:rsidRDefault="00325696" w:rsidP="008A4DAB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DC19F1" w:rsidRPr="001C22BE" w14:paraId="0A18C5FA" w14:textId="77777777" w:rsidTr="00743DAC">
        <w:trPr>
          <w:trHeight w:val="359"/>
        </w:trPr>
        <w:tc>
          <w:tcPr>
            <w:tcW w:w="9543" w:type="dxa"/>
            <w:shd w:val="clear" w:color="auto" w:fill="F4B083" w:themeFill="accent2" w:themeFillTint="99"/>
            <w:vAlign w:val="center"/>
          </w:tcPr>
          <w:p w14:paraId="49A2EADC" w14:textId="3531800A" w:rsidR="00DC19F1" w:rsidRPr="001C22BE" w:rsidRDefault="6E525AB2" w:rsidP="7F9E5C39">
            <w:pPr>
              <w:spacing w:after="0"/>
              <w:ind w:firstLine="0"/>
              <w:jc w:val="center"/>
              <w:rPr>
                <w:rFonts w:asciiTheme="minorHAnsi" w:eastAsia="Times New Roman" w:hAnsiTheme="minorHAnsi" w:cstheme="minorBid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Bidi"/>
                <w:b/>
                <w:bCs/>
                <w:sz w:val="20"/>
                <w:szCs w:val="20"/>
              </w:rPr>
              <w:t xml:space="preserve">SEÇÃO V – SALVAGUARDAS SOCIAIS E AMBIENTAIS </w:t>
            </w:r>
          </w:p>
        </w:tc>
      </w:tr>
      <w:tr w:rsidR="00DC19F1" w:rsidRPr="001C22BE" w14:paraId="3CF9112D" w14:textId="77777777" w:rsidTr="00743DAC">
        <w:trPr>
          <w:trHeight w:val="359"/>
        </w:trPr>
        <w:tc>
          <w:tcPr>
            <w:tcW w:w="9543" w:type="dxa"/>
            <w:shd w:val="clear" w:color="auto" w:fill="FBE4D5" w:themeFill="accent2" w:themeFillTint="33"/>
            <w:vAlign w:val="center"/>
          </w:tcPr>
          <w:p w14:paraId="736FC94E" w14:textId="37E72B48" w:rsidR="00DC19F1" w:rsidRPr="001C22BE" w:rsidRDefault="001319F6" w:rsidP="008538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estrições de acesso a áreas e/ou recursos naturais</w:t>
            </w:r>
          </w:p>
          <w:p w14:paraId="228AAC19" w14:textId="1E482A90" w:rsidR="00DC19F1" w:rsidRPr="001C22BE" w:rsidRDefault="00D12884" w:rsidP="008538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Indicar</w:t>
            </w:r>
            <w:r w:rsidR="00DC19F1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="00413AF7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se haverá necessidade de restrição de acesso a áreas e/ou recursos naturais de uso coletivo para a realização do projeto proposto. Em caso positivo,</w:t>
            </w:r>
            <w:r w:rsidR="00CA54DB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inform</w:t>
            </w:r>
            <w:r w:rsidR="00B01D99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ar</w:t>
            </w:r>
            <w:r w:rsidR="00CA54DB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se os </w:t>
            </w:r>
            <w:r w:rsidR="00BD6841" w:rsidRPr="00BD6841">
              <w:rPr>
                <w:rFonts w:eastAsia="Times New Roman" w:cstheme="minorHAnsi"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 w:rsidR="00CA54DB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beneficiários estão cientes e de acordo com a restrição</w:t>
            </w:r>
            <w:r w:rsidR="007D4876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e apresentar evidências</w:t>
            </w:r>
            <w:r w:rsidR="00CA54DB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. </w:t>
            </w:r>
          </w:p>
        </w:tc>
      </w:tr>
      <w:tr w:rsidR="00DC19F1" w:rsidRPr="001C22BE" w14:paraId="482B87A3" w14:textId="77777777" w:rsidTr="1CF183FF">
        <w:trPr>
          <w:trHeight w:val="359"/>
        </w:trPr>
        <w:tc>
          <w:tcPr>
            <w:tcW w:w="9543" w:type="dxa"/>
            <w:vAlign w:val="center"/>
          </w:tcPr>
          <w:p w14:paraId="118D7149" w14:textId="77777777" w:rsidR="00DC19F1" w:rsidRDefault="00DC19F1" w:rsidP="0085385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  <w:p w14:paraId="79E307E2" w14:textId="77777777" w:rsidR="004853C0" w:rsidRDefault="004853C0" w:rsidP="0085385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  <w:p w14:paraId="3A14B9E0" w14:textId="7A3FBA82" w:rsidR="004853C0" w:rsidRPr="001C22BE" w:rsidRDefault="004853C0" w:rsidP="0085385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D6841" w:rsidRPr="001C22BE" w14:paraId="6610FA7E" w14:textId="77777777" w:rsidTr="00CB6110">
        <w:trPr>
          <w:trHeight w:val="359"/>
        </w:trPr>
        <w:tc>
          <w:tcPr>
            <w:tcW w:w="9543" w:type="dxa"/>
            <w:shd w:val="clear" w:color="auto" w:fill="FBE4D5" w:themeFill="accent2" w:themeFillTint="33"/>
            <w:vAlign w:val="center"/>
          </w:tcPr>
          <w:p w14:paraId="70E14B06" w14:textId="213075CC" w:rsidR="00BD6841" w:rsidRPr="00920775" w:rsidRDefault="00BD6841" w:rsidP="00CB61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920775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Governança e transparência</w:t>
            </w:r>
          </w:p>
          <w:p w14:paraId="7A644AC6" w14:textId="77777777" w:rsidR="00BD6841" w:rsidRDefault="00BD6841" w:rsidP="00CB61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Indicar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quais estratégias/ações serão utilizadas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para garantir a efetiva participação dos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</w:t>
            </w:r>
            <w:r w:rsidRPr="00BD6841">
              <w:rPr>
                <w:rFonts w:eastAsia="Times New Roman" w:cstheme="minorHAnsi"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beneficiários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na governança do projeto.</w:t>
            </w:r>
          </w:p>
          <w:p w14:paraId="0E080E15" w14:textId="771A13E4" w:rsidR="00BD6841" w:rsidRPr="001C22BE" w:rsidRDefault="00BD6841" w:rsidP="00CB61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lastRenderedPageBreak/>
              <w:t xml:space="preserve">Indicar quais as estratégias serão utilizadas para </w:t>
            </w:r>
            <w:r w:rsidR="0077596B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divulgar os canais da ouvidoria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do Projeto junto aos </w:t>
            </w:r>
            <w:r w:rsidRPr="00BD6841">
              <w:rPr>
                <w:rFonts w:eastAsia="Times New Roman" w:cstheme="minorHAnsi"/>
                <w:i/>
                <w:iCs/>
                <w:color w:val="3B3838" w:themeColor="background2" w:themeShade="40"/>
                <w:sz w:val="20"/>
                <w:szCs w:val="20"/>
              </w:rPr>
              <w:t>povos indígenas e povos e comunidades tradicionais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beneficiários</w:t>
            </w:r>
            <w:r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.</w:t>
            </w:r>
          </w:p>
        </w:tc>
      </w:tr>
      <w:tr w:rsidR="00BD6841" w:rsidRPr="001C22BE" w14:paraId="5F9B1774" w14:textId="77777777" w:rsidTr="00CB6110">
        <w:trPr>
          <w:trHeight w:val="359"/>
        </w:trPr>
        <w:tc>
          <w:tcPr>
            <w:tcW w:w="9543" w:type="dxa"/>
            <w:vAlign w:val="center"/>
          </w:tcPr>
          <w:p w14:paraId="34669CD3" w14:textId="77777777" w:rsidR="00BD6841" w:rsidRPr="001C22BE" w:rsidRDefault="00BD6841" w:rsidP="00CB611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B01D99" w:rsidRPr="001C22BE" w14:paraId="0531927F" w14:textId="77777777" w:rsidTr="00743DAC">
        <w:trPr>
          <w:trHeight w:val="359"/>
        </w:trPr>
        <w:tc>
          <w:tcPr>
            <w:tcW w:w="9543" w:type="dxa"/>
            <w:shd w:val="clear" w:color="auto" w:fill="FBE4D5" w:themeFill="accent2" w:themeFillTint="33"/>
            <w:vAlign w:val="center"/>
          </w:tcPr>
          <w:p w14:paraId="2094DD25" w14:textId="2183A0B9" w:rsidR="00B01D99" w:rsidRPr="001C22BE" w:rsidRDefault="00B01D99" w:rsidP="008538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Licenciamento ambiental</w:t>
            </w:r>
          </w:p>
          <w:p w14:paraId="09F488D2" w14:textId="0EA0395D" w:rsidR="00B01D99" w:rsidRPr="001C22BE" w:rsidRDefault="00B01D99" w:rsidP="008538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Indicar se haverá necessidade de licenciamento ambiental e/ou </w:t>
            </w:r>
            <w:r w:rsidR="001B6D51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outras autorizações ou manifestações específicas 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dos </w:t>
            </w:r>
            <w:r w:rsidR="004F2BE9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ó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rgãos competentes para a realização das atividades previstas no projeto</w:t>
            </w:r>
            <w:r w:rsidR="004F2BE9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(ICMBio, Funai, Incra, </w:t>
            </w:r>
            <w:r w:rsidR="00E103AC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Ibama etc.</w:t>
            </w:r>
            <w:r w:rsidR="004F2BE9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)</w:t>
            </w: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. </w:t>
            </w:r>
          </w:p>
        </w:tc>
      </w:tr>
      <w:tr w:rsidR="00B01D99" w:rsidRPr="001C22BE" w14:paraId="44683DA0" w14:textId="77777777" w:rsidTr="1CF183FF">
        <w:trPr>
          <w:trHeight w:val="359"/>
        </w:trPr>
        <w:tc>
          <w:tcPr>
            <w:tcW w:w="9543" w:type="dxa"/>
            <w:vAlign w:val="center"/>
          </w:tcPr>
          <w:p w14:paraId="59CDBA12" w14:textId="77777777" w:rsidR="00B01D99" w:rsidRPr="001C22BE" w:rsidRDefault="00B01D99" w:rsidP="0085385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FC6B66" w:rsidRPr="001C22BE" w14:paraId="7BF21B43" w14:textId="77777777" w:rsidTr="00743DAC">
        <w:trPr>
          <w:trHeight w:val="359"/>
        </w:trPr>
        <w:tc>
          <w:tcPr>
            <w:tcW w:w="9543" w:type="dxa"/>
            <w:shd w:val="clear" w:color="auto" w:fill="FBE4D5" w:themeFill="accent2" w:themeFillTint="33"/>
            <w:vAlign w:val="center"/>
          </w:tcPr>
          <w:p w14:paraId="02715328" w14:textId="5329B00F" w:rsidR="00FC6B66" w:rsidRPr="001C22BE" w:rsidRDefault="00EF6F12" w:rsidP="00743D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Outras normas</w:t>
            </w:r>
          </w:p>
          <w:p w14:paraId="0376B45E" w14:textId="78C166E3" w:rsidR="00FC6B66" w:rsidRPr="001C22BE" w:rsidRDefault="00FC6B66" w:rsidP="00743D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BE4D5" w:themeFill="accent2" w:themeFillTint="33"/>
              <w:tabs>
                <w:tab w:val="left" w:pos="630"/>
              </w:tabs>
              <w:spacing w:before="120"/>
              <w:ind w:firstLine="0"/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Indicar se há </w:t>
            </w:r>
            <w:r w:rsidR="00EF6F12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normas específicas de ordem sanitária, fiscal, indigenista e/ou profissional que se aplicam à Proposta.</w:t>
            </w:r>
            <w:r w:rsidR="002A49DC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(por exemplo: autorização para acesso a patrimônio genético)</w:t>
            </w:r>
            <w:r w:rsidR="00EF6F12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 xml:space="preserve"> Em caso positivo, especificar como serão atendidas</w:t>
            </w:r>
            <w:r w:rsidR="00B929CA" w:rsidRPr="001C22BE">
              <w:rPr>
                <w:rFonts w:asciiTheme="minorHAnsi" w:eastAsia="Times New Roman" w:hAnsiTheme="minorHAnsi" w:cstheme="minorHAnsi"/>
                <w:i/>
                <w:iCs/>
                <w:color w:val="3B3838" w:themeColor="background2" w:themeShade="40"/>
                <w:sz w:val="20"/>
                <w:szCs w:val="20"/>
              </w:rPr>
              <w:t>.</w:t>
            </w:r>
          </w:p>
        </w:tc>
      </w:tr>
      <w:tr w:rsidR="00FC6B66" w:rsidRPr="001C22BE" w14:paraId="13A6285D" w14:textId="77777777" w:rsidTr="1CF183FF">
        <w:trPr>
          <w:trHeight w:val="359"/>
        </w:trPr>
        <w:tc>
          <w:tcPr>
            <w:tcW w:w="9543" w:type="dxa"/>
            <w:vAlign w:val="center"/>
          </w:tcPr>
          <w:p w14:paraId="120CE47C" w14:textId="77777777" w:rsidR="00FC6B66" w:rsidRPr="001C22BE" w:rsidRDefault="00FC6B66" w:rsidP="00FC6B66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8E4772" w:rsidRPr="001C22BE" w14:paraId="571EBF74" w14:textId="77777777" w:rsidTr="00743DAC">
        <w:trPr>
          <w:trHeight w:val="359"/>
        </w:trPr>
        <w:tc>
          <w:tcPr>
            <w:tcW w:w="9543" w:type="dxa"/>
            <w:shd w:val="clear" w:color="auto" w:fill="F4B083" w:themeFill="accent2" w:themeFillTint="99"/>
            <w:vAlign w:val="center"/>
          </w:tcPr>
          <w:p w14:paraId="1334351C" w14:textId="77777777" w:rsidR="002E20CF" w:rsidRPr="001C22BE" w:rsidRDefault="008E4772" w:rsidP="002E20CF">
            <w:pPr>
              <w:spacing w:after="0"/>
              <w:ind w:firstLine="0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1C22BE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 xml:space="preserve">ANEXOS DO PROJETO </w:t>
            </w:r>
          </w:p>
          <w:p w14:paraId="1D8DFC57" w14:textId="77777777" w:rsidR="004853C0" w:rsidRDefault="004853C0" w:rsidP="004853C0">
            <w:pPr>
              <w:spacing w:after="0"/>
              <w:ind w:firstLine="0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B73803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nexos obrigatórios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: 1- </w:t>
            </w:r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comprovação(</w:t>
            </w:r>
            <w:proofErr w:type="spellStart"/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ões</w:t>
            </w:r>
            <w:proofErr w:type="spellEnd"/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) de que a proposta foi elaborada respeitando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as diretrizes do Projeto sobre a aplicação dos</w:t>
            </w:r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princípio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s </w:t>
            </w:r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de Consentimento Livre, Prévio e Informado (CLPI), conforme disposto 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no </w:t>
            </w:r>
            <w:hyperlink r:id="rId13" w:history="1">
              <w:r w:rsidRPr="00356F53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documento orientador</w:t>
              </w:r>
            </w:hyperlink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e </w:t>
            </w:r>
            <w:r w:rsidRPr="00B73803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no item 8.1 da Chamada e 2- a declarações de anuência dos órgãos competentes, quando cabível, conforme previsto nesta Chamada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.</w:t>
            </w:r>
          </w:p>
          <w:p w14:paraId="2E60EADC" w14:textId="6B1646D5" w:rsidR="008E4772" w:rsidRPr="001C22BE" w:rsidRDefault="004853C0" w:rsidP="004853C0">
            <w:pPr>
              <w:spacing w:after="0"/>
              <w:ind w:firstLine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B73803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>Anexos opcionais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:</w:t>
            </w:r>
            <w:r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Inclua em arquivos separados documentos que considere importante para ilustrar o projeto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. Exemplo: </w:t>
            </w:r>
            <w:r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mapa, croquis, plano de gestão ambiental e territorial, planos de vida, r</w:t>
            </w:r>
            <w:r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e</w:t>
            </w:r>
            <w:r w:rsidRPr="001C22BE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gistro fotográfico da área onde serão realizadas as atividades etc.</w:t>
            </w:r>
          </w:p>
        </w:tc>
      </w:tr>
    </w:tbl>
    <w:p w14:paraId="071E82E1" w14:textId="4436BC68" w:rsidR="004B22E2" w:rsidRDefault="004B22E2">
      <w:pPr>
        <w:spacing w:before="0" w:after="200"/>
        <w:ind w:firstLine="0"/>
        <w:jc w:val="left"/>
        <w:rPr>
          <w:rFonts w:asciiTheme="minorHAnsi" w:eastAsia="Times New Roman" w:hAnsiTheme="minorHAnsi" w:cstheme="minorHAnsi"/>
          <w:b/>
          <w:bCs/>
        </w:rPr>
      </w:pPr>
    </w:p>
    <w:sectPr w:rsidR="004B22E2" w:rsidSect="003B12E8">
      <w:pgSz w:w="11906" w:h="16838"/>
      <w:pgMar w:top="1417" w:right="1466" w:bottom="1417" w:left="1700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BA64B" w14:textId="77777777" w:rsidR="009C302E" w:rsidRDefault="009C302E">
      <w:pPr>
        <w:spacing w:after="0" w:line="240" w:lineRule="auto"/>
      </w:pPr>
      <w:r>
        <w:separator/>
      </w:r>
    </w:p>
  </w:endnote>
  <w:endnote w:type="continuationSeparator" w:id="0">
    <w:p w14:paraId="5E74A404" w14:textId="77777777" w:rsidR="009C302E" w:rsidRDefault="009C302E">
      <w:pPr>
        <w:spacing w:after="0" w:line="240" w:lineRule="auto"/>
      </w:pPr>
      <w:r>
        <w:continuationSeparator/>
      </w:r>
    </w:p>
  </w:endnote>
  <w:endnote w:type="continuationNotice" w:id="1">
    <w:p w14:paraId="15CE9F35" w14:textId="77777777" w:rsidR="009C302E" w:rsidRDefault="009C302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35023" w14:textId="77777777" w:rsidR="009C302E" w:rsidRDefault="009C302E">
      <w:pPr>
        <w:spacing w:after="0" w:line="240" w:lineRule="auto"/>
      </w:pPr>
      <w:r>
        <w:separator/>
      </w:r>
    </w:p>
  </w:footnote>
  <w:footnote w:type="continuationSeparator" w:id="0">
    <w:p w14:paraId="609544F3" w14:textId="77777777" w:rsidR="009C302E" w:rsidRDefault="009C302E">
      <w:pPr>
        <w:spacing w:after="0" w:line="240" w:lineRule="auto"/>
      </w:pPr>
      <w:r>
        <w:continuationSeparator/>
      </w:r>
    </w:p>
  </w:footnote>
  <w:footnote w:type="continuationNotice" w:id="1">
    <w:p w14:paraId="141E7E6A" w14:textId="77777777" w:rsidR="009C302E" w:rsidRDefault="009C302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19CC"/>
    <w:multiLevelType w:val="hybridMultilevel"/>
    <w:tmpl w:val="C03AE440"/>
    <w:lvl w:ilvl="0" w:tplc="0416000F">
      <w:start w:val="1"/>
      <w:numFmt w:val="decimal"/>
      <w:lvlText w:val="%1."/>
      <w:lvlJc w:val="left"/>
      <w:pPr>
        <w:ind w:left="1267" w:hanging="360"/>
      </w:p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" w15:restartNumberingAfterBreak="0">
    <w:nsid w:val="0508349C"/>
    <w:multiLevelType w:val="multilevel"/>
    <w:tmpl w:val="1EB6AD0C"/>
    <w:lvl w:ilvl="0">
      <w:start w:val="1"/>
      <w:numFmt w:val="decimal"/>
      <w:pStyle w:val="EMTexto"/>
      <w:lvlText w:val="%1."/>
      <w:lvlJc w:val="left"/>
      <w:pPr>
        <w:ind w:left="1191" w:hanging="360"/>
      </w:pPr>
      <w:rPr>
        <w:b/>
        <w:bCs/>
        <w:sz w:val="22"/>
        <w:szCs w:val="22"/>
      </w:rPr>
    </w:lvl>
    <w:lvl w:ilvl="1">
      <w:start w:val="1"/>
      <w:numFmt w:val="decimal"/>
      <w:lvlText w:val="%1.%2."/>
      <w:lvlJc w:val="left"/>
      <w:pPr>
        <w:ind w:left="1339" w:hanging="432"/>
      </w:pPr>
    </w:lvl>
    <w:lvl w:ilvl="2">
      <w:start w:val="1"/>
      <w:numFmt w:val="decimal"/>
      <w:lvlText w:val="%1.%2.%3."/>
      <w:lvlJc w:val="left"/>
      <w:pPr>
        <w:ind w:left="1771" w:hanging="504"/>
      </w:pPr>
    </w:lvl>
    <w:lvl w:ilvl="3">
      <w:start w:val="1"/>
      <w:numFmt w:val="decimal"/>
      <w:lvlText w:val="%1.%2.%3.%4."/>
      <w:lvlJc w:val="left"/>
      <w:pPr>
        <w:ind w:left="2275" w:hanging="648"/>
      </w:pPr>
    </w:lvl>
    <w:lvl w:ilvl="4">
      <w:start w:val="1"/>
      <w:numFmt w:val="decimal"/>
      <w:lvlText w:val="%1.%2.%3.%4.%5."/>
      <w:lvlJc w:val="left"/>
      <w:pPr>
        <w:ind w:left="2779" w:hanging="792"/>
      </w:pPr>
    </w:lvl>
    <w:lvl w:ilvl="5">
      <w:start w:val="1"/>
      <w:numFmt w:val="decimal"/>
      <w:lvlText w:val="%1.%2.%3.%4.%5.%6."/>
      <w:lvlJc w:val="left"/>
      <w:pPr>
        <w:ind w:left="3283" w:hanging="936"/>
      </w:pPr>
    </w:lvl>
    <w:lvl w:ilvl="6">
      <w:start w:val="1"/>
      <w:numFmt w:val="decimal"/>
      <w:lvlText w:val="%1.%2.%3.%4.%5.%6.%7."/>
      <w:lvlJc w:val="left"/>
      <w:pPr>
        <w:ind w:left="3787" w:hanging="1080"/>
      </w:pPr>
    </w:lvl>
    <w:lvl w:ilvl="7">
      <w:start w:val="1"/>
      <w:numFmt w:val="decimal"/>
      <w:lvlText w:val="%1.%2.%3.%4.%5.%6.%7.%8."/>
      <w:lvlJc w:val="left"/>
      <w:pPr>
        <w:ind w:left="4291" w:hanging="1224"/>
      </w:pPr>
    </w:lvl>
    <w:lvl w:ilvl="8">
      <w:start w:val="1"/>
      <w:numFmt w:val="decimal"/>
      <w:lvlText w:val="%1.%2.%3.%4.%5.%6.%7.%8.%9."/>
      <w:lvlJc w:val="left"/>
      <w:pPr>
        <w:ind w:left="4867" w:hanging="1440"/>
      </w:pPr>
    </w:lvl>
  </w:abstractNum>
  <w:abstractNum w:abstractNumId="2" w15:restartNumberingAfterBreak="0">
    <w:nsid w:val="08A7305E"/>
    <w:multiLevelType w:val="multilevel"/>
    <w:tmpl w:val="8E6C70B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4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52" w:hanging="1800"/>
      </w:pPr>
      <w:rPr>
        <w:rFonts w:hint="default"/>
      </w:rPr>
    </w:lvl>
  </w:abstractNum>
  <w:abstractNum w:abstractNumId="3" w15:restartNumberingAfterBreak="0">
    <w:nsid w:val="097575CC"/>
    <w:multiLevelType w:val="hybridMultilevel"/>
    <w:tmpl w:val="950C76D2"/>
    <w:lvl w:ilvl="0" w:tplc="69CC485E">
      <w:start w:val="1"/>
      <w:numFmt w:val="lowerRoman"/>
      <w:lvlText w:val="%1."/>
      <w:lvlJc w:val="left"/>
      <w:pPr>
        <w:ind w:left="513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490" w:hanging="360"/>
      </w:pPr>
    </w:lvl>
    <w:lvl w:ilvl="2" w:tplc="0416001B" w:tentative="1">
      <w:start w:val="1"/>
      <w:numFmt w:val="lowerRoman"/>
      <w:lvlText w:val="%3."/>
      <w:lvlJc w:val="right"/>
      <w:pPr>
        <w:ind w:left="6210" w:hanging="180"/>
      </w:pPr>
    </w:lvl>
    <w:lvl w:ilvl="3" w:tplc="0416000F" w:tentative="1">
      <w:start w:val="1"/>
      <w:numFmt w:val="decimal"/>
      <w:lvlText w:val="%4."/>
      <w:lvlJc w:val="left"/>
      <w:pPr>
        <w:ind w:left="6930" w:hanging="360"/>
      </w:pPr>
    </w:lvl>
    <w:lvl w:ilvl="4" w:tplc="04160019" w:tentative="1">
      <w:start w:val="1"/>
      <w:numFmt w:val="lowerLetter"/>
      <w:lvlText w:val="%5."/>
      <w:lvlJc w:val="left"/>
      <w:pPr>
        <w:ind w:left="7650" w:hanging="360"/>
      </w:pPr>
    </w:lvl>
    <w:lvl w:ilvl="5" w:tplc="0416001B" w:tentative="1">
      <w:start w:val="1"/>
      <w:numFmt w:val="lowerRoman"/>
      <w:lvlText w:val="%6."/>
      <w:lvlJc w:val="right"/>
      <w:pPr>
        <w:ind w:left="8370" w:hanging="180"/>
      </w:pPr>
    </w:lvl>
    <w:lvl w:ilvl="6" w:tplc="0416000F" w:tentative="1">
      <w:start w:val="1"/>
      <w:numFmt w:val="decimal"/>
      <w:lvlText w:val="%7."/>
      <w:lvlJc w:val="left"/>
      <w:pPr>
        <w:ind w:left="9090" w:hanging="360"/>
      </w:pPr>
    </w:lvl>
    <w:lvl w:ilvl="7" w:tplc="04160019" w:tentative="1">
      <w:start w:val="1"/>
      <w:numFmt w:val="lowerLetter"/>
      <w:lvlText w:val="%8."/>
      <w:lvlJc w:val="left"/>
      <w:pPr>
        <w:ind w:left="9810" w:hanging="360"/>
      </w:pPr>
    </w:lvl>
    <w:lvl w:ilvl="8" w:tplc="0416001B" w:tentative="1">
      <w:start w:val="1"/>
      <w:numFmt w:val="lowerRoman"/>
      <w:lvlText w:val="%9."/>
      <w:lvlJc w:val="right"/>
      <w:pPr>
        <w:ind w:left="10530" w:hanging="180"/>
      </w:pPr>
    </w:lvl>
  </w:abstractNum>
  <w:abstractNum w:abstractNumId="4" w15:restartNumberingAfterBreak="0">
    <w:nsid w:val="0A300F81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5" w15:restartNumberingAfterBreak="0">
    <w:nsid w:val="0D4969C0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6" w15:restartNumberingAfterBreak="0">
    <w:nsid w:val="11CD09FD"/>
    <w:multiLevelType w:val="multilevel"/>
    <w:tmpl w:val="7224413A"/>
    <w:lvl w:ilvl="0">
      <w:start w:val="1"/>
      <w:numFmt w:val="lowerRoman"/>
      <w:lvlText w:val="%1."/>
      <w:lvlJc w:val="right"/>
      <w:pPr>
        <w:ind w:left="1260" w:hanging="360"/>
      </w:pPr>
      <w:rPr>
        <w:color w:val="000000"/>
        <w:u w:val="none"/>
      </w:rPr>
    </w:lvl>
    <w:lvl w:ilvl="1">
      <w:start w:val="1"/>
      <w:numFmt w:val="lowerRoman"/>
      <w:lvlText w:val="%2)"/>
      <w:lvlJc w:val="right"/>
      <w:pPr>
        <w:ind w:left="225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97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9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41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13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85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57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90" w:hanging="360"/>
      </w:pPr>
      <w:rPr>
        <w:u w:val="none"/>
      </w:rPr>
    </w:lvl>
  </w:abstractNum>
  <w:abstractNum w:abstractNumId="7" w15:restartNumberingAfterBreak="0">
    <w:nsid w:val="12527E24"/>
    <w:multiLevelType w:val="hybridMultilevel"/>
    <w:tmpl w:val="BF52649C"/>
    <w:lvl w:ilvl="0" w:tplc="0416001B">
      <w:start w:val="1"/>
      <w:numFmt w:val="lowerRoman"/>
      <w:lvlText w:val="%1."/>
      <w:lvlJc w:val="right"/>
      <w:pPr>
        <w:ind w:left="501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C67326"/>
    <w:multiLevelType w:val="multilevel"/>
    <w:tmpl w:val="A4D64B4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73749F9"/>
    <w:multiLevelType w:val="hybridMultilevel"/>
    <w:tmpl w:val="10A2970E"/>
    <w:lvl w:ilvl="0" w:tplc="FFFFFFFF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0" w15:restartNumberingAfterBreak="0">
    <w:nsid w:val="1ADE7B46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1" w15:restartNumberingAfterBreak="0">
    <w:nsid w:val="1C483BE7"/>
    <w:multiLevelType w:val="hybridMultilevel"/>
    <w:tmpl w:val="59384646"/>
    <w:lvl w:ilvl="0" w:tplc="987442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4234C"/>
    <w:multiLevelType w:val="multilevel"/>
    <w:tmpl w:val="7224413A"/>
    <w:lvl w:ilvl="0">
      <w:start w:val="1"/>
      <w:numFmt w:val="lowerRoman"/>
      <w:lvlText w:val="%1."/>
      <w:lvlJc w:val="right"/>
      <w:pPr>
        <w:ind w:left="1260" w:hanging="360"/>
      </w:pPr>
      <w:rPr>
        <w:color w:val="000000"/>
        <w:u w:val="none"/>
      </w:rPr>
    </w:lvl>
    <w:lvl w:ilvl="1">
      <w:start w:val="1"/>
      <w:numFmt w:val="lowerRoman"/>
      <w:lvlText w:val="%2)"/>
      <w:lvlJc w:val="right"/>
      <w:pPr>
        <w:ind w:left="225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97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9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41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13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85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57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90" w:hanging="360"/>
      </w:pPr>
      <w:rPr>
        <w:u w:val="none"/>
      </w:rPr>
    </w:lvl>
  </w:abstractNum>
  <w:abstractNum w:abstractNumId="13" w15:restartNumberingAfterBreak="0">
    <w:nsid w:val="1D9C2AFA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4" w15:restartNumberingAfterBreak="0">
    <w:nsid w:val="1EA96C0A"/>
    <w:multiLevelType w:val="hybridMultilevel"/>
    <w:tmpl w:val="29ECA9DC"/>
    <w:lvl w:ilvl="0" w:tplc="0416000F">
      <w:start w:val="1"/>
      <w:numFmt w:val="decimal"/>
      <w:lvlText w:val="%1."/>
      <w:lvlJc w:val="left"/>
      <w:pPr>
        <w:ind w:left="1267" w:hanging="360"/>
      </w:p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5" w15:restartNumberingAfterBreak="0">
    <w:nsid w:val="287E265B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298A5D87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7" w15:restartNumberingAfterBreak="0">
    <w:nsid w:val="2A246F13"/>
    <w:multiLevelType w:val="hybridMultilevel"/>
    <w:tmpl w:val="F1EC7BCE"/>
    <w:lvl w:ilvl="0" w:tplc="0416000F">
      <w:start w:val="1"/>
      <w:numFmt w:val="decimal"/>
      <w:lvlText w:val="%1."/>
      <w:lvlJc w:val="left"/>
      <w:pPr>
        <w:ind w:left="1070" w:hanging="360"/>
      </w:p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8" w15:restartNumberingAfterBreak="0">
    <w:nsid w:val="32024114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9" w15:restartNumberingAfterBreak="0">
    <w:nsid w:val="321050CD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92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360358EC"/>
    <w:multiLevelType w:val="hybridMultilevel"/>
    <w:tmpl w:val="BBAA01B2"/>
    <w:lvl w:ilvl="0" w:tplc="0416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26C6C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2" w15:restartNumberingAfterBreak="0">
    <w:nsid w:val="438D4C78"/>
    <w:multiLevelType w:val="hybridMultilevel"/>
    <w:tmpl w:val="D4CAC8D4"/>
    <w:styleLink w:val="ImportedStyle10"/>
    <w:lvl w:ilvl="0" w:tplc="1A9E9AF8">
      <w:start w:val="1"/>
      <w:numFmt w:val="bullet"/>
      <w:lvlText w:val="·"/>
      <w:lvlJc w:val="left"/>
      <w:pPr>
        <w:ind w:left="709" w:hanging="283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D0C4546">
      <w:start w:val="1"/>
      <w:numFmt w:val="bullet"/>
      <w:lvlText w:val="o"/>
      <w:lvlJc w:val="left"/>
      <w:pPr>
        <w:ind w:left="142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2C99EC">
      <w:start w:val="1"/>
      <w:numFmt w:val="bullet"/>
      <w:lvlText w:val="▪"/>
      <w:lvlJc w:val="left"/>
      <w:pPr>
        <w:ind w:left="214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304A5FC">
      <w:start w:val="1"/>
      <w:numFmt w:val="bullet"/>
      <w:lvlText w:val="·"/>
      <w:lvlJc w:val="left"/>
      <w:pPr>
        <w:ind w:left="2869" w:hanging="283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90C0D40">
      <w:start w:val="1"/>
      <w:numFmt w:val="bullet"/>
      <w:lvlText w:val="o"/>
      <w:lvlJc w:val="left"/>
      <w:pPr>
        <w:ind w:left="358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BB87E9A">
      <w:start w:val="1"/>
      <w:numFmt w:val="bullet"/>
      <w:lvlText w:val="▪"/>
      <w:lvlJc w:val="left"/>
      <w:pPr>
        <w:ind w:left="430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6507978">
      <w:start w:val="1"/>
      <w:numFmt w:val="bullet"/>
      <w:lvlText w:val="·"/>
      <w:lvlJc w:val="left"/>
      <w:pPr>
        <w:ind w:left="5029" w:hanging="283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F5ECEBE">
      <w:start w:val="1"/>
      <w:numFmt w:val="bullet"/>
      <w:lvlText w:val="o"/>
      <w:lvlJc w:val="left"/>
      <w:pPr>
        <w:ind w:left="574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1E436D6">
      <w:start w:val="1"/>
      <w:numFmt w:val="bullet"/>
      <w:lvlText w:val="▪"/>
      <w:lvlJc w:val="left"/>
      <w:pPr>
        <w:ind w:left="6469" w:hanging="28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44E83F2C"/>
    <w:multiLevelType w:val="hybridMultilevel"/>
    <w:tmpl w:val="90B0596A"/>
    <w:lvl w:ilvl="0" w:tplc="69CC485E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6074345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5" w15:restartNumberingAfterBreak="0">
    <w:nsid w:val="487A23C7"/>
    <w:multiLevelType w:val="multilevel"/>
    <w:tmpl w:val="7224413A"/>
    <w:lvl w:ilvl="0">
      <w:start w:val="1"/>
      <w:numFmt w:val="lowerRoman"/>
      <w:lvlText w:val="%1."/>
      <w:lvlJc w:val="right"/>
      <w:pPr>
        <w:ind w:left="1260" w:hanging="360"/>
      </w:pPr>
      <w:rPr>
        <w:color w:val="000000"/>
        <w:u w:val="none"/>
      </w:rPr>
    </w:lvl>
    <w:lvl w:ilvl="1">
      <w:start w:val="1"/>
      <w:numFmt w:val="lowerRoman"/>
      <w:lvlText w:val="%2)"/>
      <w:lvlJc w:val="right"/>
      <w:pPr>
        <w:ind w:left="225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97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9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41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13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85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57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90" w:hanging="360"/>
      </w:pPr>
      <w:rPr>
        <w:u w:val="none"/>
      </w:rPr>
    </w:lvl>
  </w:abstractNum>
  <w:abstractNum w:abstractNumId="26" w15:restartNumberingAfterBreak="0">
    <w:nsid w:val="4A7E0629"/>
    <w:multiLevelType w:val="hybridMultilevel"/>
    <w:tmpl w:val="10A2970E"/>
    <w:lvl w:ilvl="0" w:tplc="FFFFFFFF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7" w:hanging="360"/>
      </w:pPr>
    </w:lvl>
    <w:lvl w:ilvl="2" w:tplc="FFFFFFFF" w:tentative="1">
      <w:start w:val="1"/>
      <w:numFmt w:val="lowerRoman"/>
      <w:lvlText w:val="%3."/>
      <w:lvlJc w:val="right"/>
      <w:pPr>
        <w:ind w:left="2707" w:hanging="180"/>
      </w:pPr>
    </w:lvl>
    <w:lvl w:ilvl="3" w:tplc="FFFFFFFF" w:tentative="1">
      <w:start w:val="1"/>
      <w:numFmt w:val="decimal"/>
      <w:lvlText w:val="%4."/>
      <w:lvlJc w:val="left"/>
      <w:pPr>
        <w:ind w:left="3427" w:hanging="360"/>
      </w:pPr>
    </w:lvl>
    <w:lvl w:ilvl="4" w:tplc="FFFFFFFF" w:tentative="1">
      <w:start w:val="1"/>
      <w:numFmt w:val="lowerLetter"/>
      <w:lvlText w:val="%5."/>
      <w:lvlJc w:val="left"/>
      <w:pPr>
        <w:ind w:left="4147" w:hanging="360"/>
      </w:pPr>
    </w:lvl>
    <w:lvl w:ilvl="5" w:tplc="FFFFFFFF" w:tentative="1">
      <w:start w:val="1"/>
      <w:numFmt w:val="lowerRoman"/>
      <w:lvlText w:val="%6."/>
      <w:lvlJc w:val="right"/>
      <w:pPr>
        <w:ind w:left="4867" w:hanging="180"/>
      </w:pPr>
    </w:lvl>
    <w:lvl w:ilvl="6" w:tplc="FFFFFFFF" w:tentative="1">
      <w:start w:val="1"/>
      <w:numFmt w:val="decimal"/>
      <w:lvlText w:val="%7."/>
      <w:lvlJc w:val="left"/>
      <w:pPr>
        <w:ind w:left="5587" w:hanging="360"/>
      </w:pPr>
    </w:lvl>
    <w:lvl w:ilvl="7" w:tplc="FFFFFFFF" w:tentative="1">
      <w:start w:val="1"/>
      <w:numFmt w:val="lowerLetter"/>
      <w:lvlText w:val="%8."/>
      <w:lvlJc w:val="left"/>
      <w:pPr>
        <w:ind w:left="6307" w:hanging="360"/>
      </w:pPr>
    </w:lvl>
    <w:lvl w:ilvl="8" w:tplc="FFFFFFFF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7" w15:restartNumberingAfterBreak="0">
    <w:nsid w:val="4EC240BA"/>
    <w:multiLevelType w:val="hybridMultilevel"/>
    <w:tmpl w:val="8820B630"/>
    <w:lvl w:ilvl="0" w:tplc="790639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81BF5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52554CB0"/>
    <w:multiLevelType w:val="hybridMultilevel"/>
    <w:tmpl w:val="BF52649C"/>
    <w:lvl w:ilvl="0" w:tplc="0416001B">
      <w:start w:val="1"/>
      <w:numFmt w:val="lowerRoman"/>
      <w:lvlText w:val="%1."/>
      <w:lvlJc w:val="right"/>
      <w:pPr>
        <w:ind w:left="501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A40E2E"/>
    <w:multiLevelType w:val="hybridMultilevel"/>
    <w:tmpl w:val="0C545A1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1849F3"/>
    <w:multiLevelType w:val="hybridMultilevel"/>
    <w:tmpl w:val="DE3EA63E"/>
    <w:lvl w:ilvl="0" w:tplc="723CC7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E5984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3" w15:restartNumberingAfterBreak="0">
    <w:nsid w:val="58725532"/>
    <w:multiLevelType w:val="hybridMultilevel"/>
    <w:tmpl w:val="CBCC019C"/>
    <w:lvl w:ilvl="0" w:tplc="EF16CEF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09" w:hanging="360"/>
      </w:pPr>
    </w:lvl>
    <w:lvl w:ilvl="2" w:tplc="0416001B" w:tentative="1">
      <w:start w:val="1"/>
      <w:numFmt w:val="lowerRoman"/>
      <w:lvlText w:val="%3."/>
      <w:lvlJc w:val="right"/>
      <w:pPr>
        <w:ind w:left="1829" w:hanging="180"/>
      </w:pPr>
    </w:lvl>
    <w:lvl w:ilvl="3" w:tplc="0416000F" w:tentative="1">
      <w:start w:val="1"/>
      <w:numFmt w:val="decimal"/>
      <w:lvlText w:val="%4."/>
      <w:lvlJc w:val="left"/>
      <w:pPr>
        <w:ind w:left="2549" w:hanging="360"/>
      </w:pPr>
    </w:lvl>
    <w:lvl w:ilvl="4" w:tplc="04160019" w:tentative="1">
      <w:start w:val="1"/>
      <w:numFmt w:val="lowerLetter"/>
      <w:lvlText w:val="%5."/>
      <w:lvlJc w:val="left"/>
      <w:pPr>
        <w:ind w:left="3269" w:hanging="360"/>
      </w:pPr>
    </w:lvl>
    <w:lvl w:ilvl="5" w:tplc="0416001B" w:tentative="1">
      <w:start w:val="1"/>
      <w:numFmt w:val="lowerRoman"/>
      <w:lvlText w:val="%6."/>
      <w:lvlJc w:val="right"/>
      <w:pPr>
        <w:ind w:left="3989" w:hanging="180"/>
      </w:pPr>
    </w:lvl>
    <w:lvl w:ilvl="6" w:tplc="0416000F" w:tentative="1">
      <w:start w:val="1"/>
      <w:numFmt w:val="decimal"/>
      <w:lvlText w:val="%7."/>
      <w:lvlJc w:val="left"/>
      <w:pPr>
        <w:ind w:left="4709" w:hanging="360"/>
      </w:pPr>
    </w:lvl>
    <w:lvl w:ilvl="7" w:tplc="04160019" w:tentative="1">
      <w:start w:val="1"/>
      <w:numFmt w:val="lowerLetter"/>
      <w:lvlText w:val="%8."/>
      <w:lvlJc w:val="left"/>
      <w:pPr>
        <w:ind w:left="5429" w:hanging="360"/>
      </w:pPr>
    </w:lvl>
    <w:lvl w:ilvl="8" w:tplc="0416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34" w15:restartNumberingAfterBreak="0">
    <w:nsid w:val="5E18798F"/>
    <w:multiLevelType w:val="multilevel"/>
    <w:tmpl w:val="575A76A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0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1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361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908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81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362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269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816" w:hanging="1440"/>
      </w:pPr>
      <w:rPr>
        <w:rFonts w:hint="default"/>
        <w:b/>
      </w:rPr>
    </w:lvl>
  </w:abstractNum>
  <w:abstractNum w:abstractNumId="35" w15:restartNumberingAfterBreak="0">
    <w:nsid w:val="629D6C6F"/>
    <w:multiLevelType w:val="hybridMultilevel"/>
    <w:tmpl w:val="9D9C0746"/>
    <w:lvl w:ilvl="0" w:tplc="45240254">
      <w:start w:val="1"/>
      <w:numFmt w:val="lowerRoman"/>
      <w:lvlText w:val="%1."/>
      <w:lvlJc w:val="left"/>
      <w:pPr>
        <w:ind w:left="1430" w:hanging="720"/>
      </w:pPr>
      <w:rPr>
        <w:rFonts w:eastAsia="Calibri" w:hint="default"/>
      </w:rPr>
    </w:lvl>
    <w:lvl w:ilvl="1" w:tplc="04160019" w:tentative="1">
      <w:start w:val="1"/>
      <w:numFmt w:val="lowerLetter"/>
      <w:lvlText w:val="%2."/>
      <w:lvlJc w:val="left"/>
      <w:pPr>
        <w:ind w:left="1790" w:hanging="360"/>
      </w:pPr>
    </w:lvl>
    <w:lvl w:ilvl="2" w:tplc="0416001B" w:tentative="1">
      <w:start w:val="1"/>
      <w:numFmt w:val="lowerRoman"/>
      <w:lvlText w:val="%3."/>
      <w:lvlJc w:val="right"/>
      <w:pPr>
        <w:ind w:left="2510" w:hanging="180"/>
      </w:pPr>
    </w:lvl>
    <w:lvl w:ilvl="3" w:tplc="0416000F" w:tentative="1">
      <w:start w:val="1"/>
      <w:numFmt w:val="decimal"/>
      <w:lvlText w:val="%4."/>
      <w:lvlJc w:val="left"/>
      <w:pPr>
        <w:ind w:left="3230" w:hanging="360"/>
      </w:pPr>
    </w:lvl>
    <w:lvl w:ilvl="4" w:tplc="04160019" w:tentative="1">
      <w:start w:val="1"/>
      <w:numFmt w:val="lowerLetter"/>
      <w:lvlText w:val="%5."/>
      <w:lvlJc w:val="left"/>
      <w:pPr>
        <w:ind w:left="3950" w:hanging="360"/>
      </w:pPr>
    </w:lvl>
    <w:lvl w:ilvl="5" w:tplc="0416001B" w:tentative="1">
      <w:start w:val="1"/>
      <w:numFmt w:val="lowerRoman"/>
      <w:lvlText w:val="%6."/>
      <w:lvlJc w:val="right"/>
      <w:pPr>
        <w:ind w:left="4670" w:hanging="180"/>
      </w:pPr>
    </w:lvl>
    <w:lvl w:ilvl="6" w:tplc="0416000F" w:tentative="1">
      <w:start w:val="1"/>
      <w:numFmt w:val="decimal"/>
      <w:lvlText w:val="%7."/>
      <w:lvlJc w:val="left"/>
      <w:pPr>
        <w:ind w:left="5390" w:hanging="360"/>
      </w:pPr>
    </w:lvl>
    <w:lvl w:ilvl="7" w:tplc="04160019" w:tentative="1">
      <w:start w:val="1"/>
      <w:numFmt w:val="lowerLetter"/>
      <w:lvlText w:val="%8."/>
      <w:lvlJc w:val="left"/>
      <w:pPr>
        <w:ind w:left="6110" w:hanging="360"/>
      </w:pPr>
    </w:lvl>
    <w:lvl w:ilvl="8" w:tplc="0416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6" w15:restartNumberingAfterBreak="0">
    <w:nsid w:val="7A055CFB"/>
    <w:multiLevelType w:val="hybridMultilevel"/>
    <w:tmpl w:val="10A2970E"/>
    <w:lvl w:ilvl="0" w:tplc="69CC485E">
      <w:start w:val="1"/>
      <w:numFmt w:val="lowerRoman"/>
      <w:lvlText w:val="%1."/>
      <w:lvlJc w:val="left"/>
      <w:pPr>
        <w:ind w:left="126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87" w:hanging="360"/>
      </w:pPr>
    </w:lvl>
    <w:lvl w:ilvl="2" w:tplc="0416001B" w:tentative="1">
      <w:start w:val="1"/>
      <w:numFmt w:val="lowerRoman"/>
      <w:lvlText w:val="%3."/>
      <w:lvlJc w:val="right"/>
      <w:pPr>
        <w:ind w:left="2707" w:hanging="180"/>
      </w:pPr>
    </w:lvl>
    <w:lvl w:ilvl="3" w:tplc="0416000F" w:tentative="1">
      <w:start w:val="1"/>
      <w:numFmt w:val="decimal"/>
      <w:lvlText w:val="%4."/>
      <w:lvlJc w:val="left"/>
      <w:pPr>
        <w:ind w:left="3427" w:hanging="360"/>
      </w:pPr>
    </w:lvl>
    <w:lvl w:ilvl="4" w:tplc="04160019" w:tentative="1">
      <w:start w:val="1"/>
      <w:numFmt w:val="lowerLetter"/>
      <w:lvlText w:val="%5."/>
      <w:lvlJc w:val="left"/>
      <w:pPr>
        <w:ind w:left="4147" w:hanging="360"/>
      </w:pPr>
    </w:lvl>
    <w:lvl w:ilvl="5" w:tplc="0416001B" w:tentative="1">
      <w:start w:val="1"/>
      <w:numFmt w:val="lowerRoman"/>
      <w:lvlText w:val="%6."/>
      <w:lvlJc w:val="right"/>
      <w:pPr>
        <w:ind w:left="4867" w:hanging="180"/>
      </w:pPr>
    </w:lvl>
    <w:lvl w:ilvl="6" w:tplc="0416000F" w:tentative="1">
      <w:start w:val="1"/>
      <w:numFmt w:val="decimal"/>
      <w:lvlText w:val="%7."/>
      <w:lvlJc w:val="left"/>
      <w:pPr>
        <w:ind w:left="5587" w:hanging="360"/>
      </w:pPr>
    </w:lvl>
    <w:lvl w:ilvl="7" w:tplc="04160019" w:tentative="1">
      <w:start w:val="1"/>
      <w:numFmt w:val="lowerLetter"/>
      <w:lvlText w:val="%8."/>
      <w:lvlJc w:val="left"/>
      <w:pPr>
        <w:ind w:left="6307" w:hanging="360"/>
      </w:pPr>
    </w:lvl>
    <w:lvl w:ilvl="8" w:tplc="0416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37" w15:restartNumberingAfterBreak="0">
    <w:nsid w:val="7D1F55E8"/>
    <w:multiLevelType w:val="hybridMultilevel"/>
    <w:tmpl w:val="C12E9096"/>
    <w:lvl w:ilvl="0" w:tplc="4456220C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F564FB5"/>
    <w:multiLevelType w:val="hybridMultilevel"/>
    <w:tmpl w:val="2210093E"/>
    <w:lvl w:ilvl="0" w:tplc="D14E1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B4A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A200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2822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84EC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8AC2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B2E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B8D2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E2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F6B04B1"/>
    <w:multiLevelType w:val="hybridMultilevel"/>
    <w:tmpl w:val="0DAA94BE"/>
    <w:lvl w:ilvl="0" w:tplc="D9261EE0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8952491">
    <w:abstractNumId w:val="1"/>
  </w:num>
  <w:num w:numId="2" w16cid:durableId="544679061">
    <w:abstractNumId w:val="22"/>
  </w:num>
  <w:num w:numId="3" w16cid:durableId="1154486115">
    <w:abstractNumId w:val="23"/>
  </w:num>
  <w:num w:numId="4" w16cid:durableId="1495225408">
    <w:abstractNumId w:val="17"/>
  </w:num>
  <w:num w:numId="5" w16cid:durableId="1719090193">
    <w:abstractNumId w:val="37"/>
  </w:num>
  <w:num w:numId="6" w16cid:durableId="606620621">
    <w:abstractNumId w:val="19"/>
  </w:num>
  <w:num w:numId="7" w16cid:durableId="587737571">
    <w:abstractNumId w:val="5"/>
  </w:num>
  <w:num w:numId="8" w16cid:durableId="1575897566">
    <w:abstractNumId w:val="32"/>
  </w:num>
  <w:num w:numId="9" w16cid:durableId="1105464130">
    <w:abstractNumId w:val="24"/>
  </w:num>
  <w:num w:numId="10" w16cid:durableId="726993303">
    <w:abstractNumId w:val="28"/>
  </w:num>
  <w:num w:numId="11" w16cid:durableId="661354695">
    <w:abstractNumId w:val="10"/>
  </w:num>
  <w:num w:numId="12" w16cid:durableId="1302885058">
    <w:abstractNumId w:val="16"/>
  </w:num>
  <w:num w:numId="13" w16cid:durableId="903879130">
    <w:abstractNumId w:val="4"/>
  </w:num>
  <w:num w:numId="14" w16cid:durableId="1387992010">
    <w:abstractNumId w:val="18"/>
  </w:num>
  <w:num w:numId="15" w16cid:durableId="1331178105">
    <w:abstractNumId w:val="15"/>
  </w:num>
  <w:num w:numId="16" w16cid:durableId="1438674352">
    <w:abstractNumId w:val="21"/>
  </w:num>
  <w:num w:numId="17" w16cid:durableId="1964579374">
    <w:abstractNumId w:val="36"/>
  </w:num>
  <w:num w:numId="18" w16cid:durableId="1174413281">
    <w:abstractNumId w:val="13"/>
  </w:num>
  <w:num w:numId="19" w16cid:durableId="1578176184">
    <w:abstractNumId w:val="3"/>
  </w:num>
  <w:num w:numId="20" w16cid:durableId="1647784032">
    <w:abstractNumId w:val="25"/>
  </w:num>
  <w:num w:numId="21" w16cid:durableId="1654144271">
    <w:abstractNumId w:val="29"/>
  </w:num>
  <w:num w:numId="22" w16cid:durableId="2136173122">
    <w:abstractNumId w:val="20"/>
  </w:num>
  <w:num w:numId="23" w16cid:durableId="2102794550">
    <w:abstractNumId w:val="12"/>
  </w:num>
  <w:num w:numId="24" w16cid:durableId="134270810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54888019">
    <w:abstractNumId w:val="7"/>
  </w:num>
  <w:num w:numId="26" w16cid:durableId="895706807">
    <w:abstractNumId w:val="0"/>
  </w:num>
  <w:num w:numId="27" w16cid:durableId="1104031012">
    <w:abstractNumId w:val="14"/>
  </w:num>
  <w:num w:numId="28" w16cid:durableId="1614052739">
    <w:abstractNumId w:val="33"/>
  </w:num>
  <w:num w:numId="29" w16cid:durableId="1232427359">
    <w:abstractNumId w:val="30"/>
  </w:num>
  <w:num w:numId="30" w16cid:durableId="936789811">
    <w:abstractNumId w:val="9"/>
  </w:num>
  <w:num w:numId="31" w16cid:durableId="916480156">
    <w:abstractNumId w:val="2"/>
  </w:num>
  <w:num w:numId="32" w16cid:durableId="2134326595">
    <w:abstractNumId w:val="39"/>
  </w:num>
  <w:num w:numId="33" w16cid:durableId="145324977">
    <w:abstractNumId w:val="34"/>
  </w:num>
  <w:num w:numId="34" w16cid:durableId="1790779887">
    <w:abstractNumId w:val="35"/>
  </w:num>
  <w:num w:numId="35" w16cid:durableId="1729499090">
    <w:abstractNumId w:val="6"/>
  </w:num>
  <w:num w:numId="36" w16cid:durableId="858159704">
    <w:abstractNumId w:val="27"/>
  </w:num>
  <w:num w:numId="37" w16cid:durableId="975987197">
    <w:abstractNumId w:val="8"/>
  </w:num>
  <w:num w:numId="38" w16cid:durableId="212422860">
    <w:abstractNumId w:val="31"/>
  </w:num>
  <w:num w:numId="39" w16cid:durableId="1342852808">
    <w:abstractNumId w:val="11"/>
  </w:num>
  <w:num w:numId="40" w16cid:durableId="1720980133">
    <w:abstractNumId w:val="26"/>
  </w:num>
  <w:num w:numId="41" w16cid:durableId="304285881">
    <w:abstractNumId w:val="3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QzMbO0MDS0MLdQ0lEKTi0uzszPAykwMakFACXOai0tAAAA"/>
  </w:docVars>
  <w:rsids>
    <w:rsidRoot w:val="003B3D7B"/>
    <w:rsid w:val="00000400"/>
    <w:rsid w:val="000007BA"/>
    <w:rsid w:val="00000915"/>
    <w:rsid w:val="00000968"/>
    <w:rsid w:val="00001468"/>
    <w:rsid w:val="000017B6"/>
    <w:rsid w:val="00001B12"/>
    <w:rsid w:val="00001DFD"/>
    <w:rsid w:val="00001E63"/>
    <w:rsid w:val="00002682"/>
    <w:rsid w:val="00002BF9"/>
    <w:rsid w:val="00002F2B"/>
    <w:rsid w:val="0000374F"/>
    <w:rsid w:val="00003C65"/>
    <w:rsid w:val="00004196"/>
    <w:rsid w:val="000045E1"/>
    <w:rsid w:val="00004928"/>
    <w:rsid w:val="00004C46"/>
    <w:rsid w:val="00004C78"/>
    <w:rsid w:val="0000545F"/>
    <w:rsid w:val="000055A7"/>
    <w:rsid w:val="00005CDA"/>
    <w:rsid w:val="00006205"/>
    <w:rsid w:val="00006583"/>
    <w:rsid w:val="000068C3"/>
    <w:rsid w:val="000069AA"/>
    <w:rsid w:val="00006C4E"/>
    <w:rsid w:val="00006FA9"/>
    <w:rsid w:val="00007909"/>
    <w:rsid w:val="00007B68"/>
    <w:rsid w:val="00007BC9"/>
    <w:rsid w:val="00007CA4"/>
    <w:rsid w:val="00010391"/>
    <w:rsid w:val="00010AAF"/>
    <w:rsid w:val="000113AD"/>
    <w:rsid w:val="00011BA7"/>
    <w:rsid w:val="00012298"/>
    <w:rsid w:val="00012880"/>
    <w:rsid w:val="000133D1"/>
    <w:rsid w:val="00013D14"/>
    <w:rsid w:val="00014227"/>
    <w:rsid w:val="00014CE4"/>
    <w:rsid w:val="00014E85"/>
    <w:rsid w:val="0001511A"/>
    <w:rsid w:val="000153EC"/>
    <w:rsid w:val="0001591C"/>
    <w:rsid w:val="00015B20"/>
    <w:rsid w:val="00015B2E"/>
    <w:rsid w:val="00016436"/>
    <w:rsid w:val="000167A8"/>
    <w:rsid w:val="00016A35"/>
    <w:rsid w:val="00016D97"/>
    <w:rsid w:val="00016DF5"/>
    <w:rsid w:val="000205BD"/>
    <w:rsid w:val="00021C24"/>
    <w:rsid w:val="00021D60"/>
    <w:rsid w:val="00021F7D"/>
    <w:rsid w:val="0002219A"/>
    <w:rsid w:val="00022710"/>
    <w:rsid w:val="000227E1"/>
    <w:rsid w:val="000229AB"/>
    <w:rsid w:val="00022C6A"/>
    <w:rsid w:val="00022F84"/>
    <w:rsid w:val="0002303A"/>
    <w:rsid w:val="00023722"/>
    <w:rsid w:val="000240F2"/>
    <w:rsid w:val="000249B6"/>
    <w:rsid w:val="00024A80"/>
    <w:rsid w:val="00025FB7"/>
    <w:rsid w:val="00026577"/>
    <w:rsid w:val="00026B7C"/>
    <w:rsid w:val="00026DD2"/>
    <w:rsid w:val="00027011"/>
    <w:rsid w:val="0002720F"/>
    <w:rsid w:val="000272F8"/>
    <w:rsid w:val="00027510"/>
    <w:rsid w:val="00027911"/>
    <w:rsid w:val="00027CBE"/>
    <w:rsid w:val="00027D53"/>
    <w:rsid w:val="000301E5"/>
    <w:rsid w:val="000306BD"/>
    <w:rsid w:val="0003112A"/>
    <w:rsid w:val="000312DA"/>
    <w:rsid w:val="00031968"/>
    <w:rsid w:val="00031D06"/>
    <w:rsid w:val="00031F41"/>
    <w:rsid w:val="00032188"/>
    <w:rsid w:val="000321FD"/>
    <w:rsid w:val="0003293C"/>
    <w:rsid w:val="00032971"/>
    <w:rsid w:val="00032B48"/>
    <w:rsid w:val="00032F42"/>
    <w:rsid w:val="000330DD"/>
    <w:rsid w:val="00033591"/>
    <w:rsid w:val="00033D2D"/>
    <w:rsid w:val="00033DFF"/>
    <w:rsid w:val="00034142"/>
    <w:rsid w:val="000343E4"/>
    <w:rsid w:val="0003451E"/>
    <w:rsid w:val="00034C36"/>
    <w:rsid w:val="0003592E"/>
    <w:rsid w:val="000359B3"/>
    <w:rsid w:val="00035A37"/>
    <w:rsid w:val="0003629B"/>
    <w:rsid w:val="0003634B"/>
    <w:rsid w:val="00036929"/>
    <w:rsid w:val="00036EF4"/>
    <w:rsid w:val="00037BEC"/>
    <w:rsid w:val="00037C82"/>
    <w:rsid w:val="00037DF1"/>
    <w:rsid w:val="0004022D"/>
    <w:rsid w:val="00040A84"/>
    <w:rsid w:val="00040E30"/>
    <w:rsid w:val="00040E92"/>
    <w:rsid w:val="00041455"/>
    <w:rsid w:val="000417A8"/>
    <w:rsid w:val="000420E4"/>
    <w:rsid w:val="0004227F"/>
    <w:rsid w:val="00042CC8"/>
    <w:rsid w:val="000432C0"/>
    <w:rsid w:val="00043BB9"/>
    <w:rsid w:val="00043F8D"/>
    <w:rsid w:val="0004481A"/>
    <w:rsid w:val="00044E5C"/>
    <w:rsid w:val="0004500D"/>
    <w:rsid w:val="00045036"/>
    <w:rsid w:val="00045709"/>
    <w:rsid w:val="00046885"/>
    <w:rsid w:val="00046DDB"/>
    <w:rsid w:val="00047114"/>
    <w:rsid w:val="00047527"/>
    <w:rsid w:val="00047BD5"/>
    <w:rsid w:val="00047D01"/>
    <w:rsid w:val="00047D1A"/>
    <w:rsid w:val="00050091"/>
    <w:rsid w:val="000501AD"/>
    <w:rsid w:val="00050A7F"/>
    <w:rsid w:val="00050BC9"/>
    <w:rsid w:val="00051591"/>
    <w:rsid w:val="0005195C"/>
    <w:rsid w:val="00051EAE"/>
    <w:rsid w:val="00052052"/>
    <w:rsid w:val="00052350"/>
    <w:rsid w:val="00052799"/>
    <w:rsid w:val="00052AAA"/>
    <w:rsid w:val="00052E8D"/>
    <w:rsid w:val="00053D33"/>
    <w:rsid w:val="00053EE0"/>
    <w:rsid w:val="0005407D"/>
    <w:rsid w:val="00054771"/>
    <w:rsid w:val="0005505D"/>
    <w:rsid w:val="00055886"/>
    <w:rsid w:val="00055C66"/>
    <w:rsid w:val="000562DA"/>
    <w:rsid w:val="0005668E"/>
    <w:rsid w:val="0005672A"/>
    <w:rsid w:val="00056906"/>
    <w:rsid w:val="00056BC8"/>
    <w:rsid w:val="00056D71"/>
    <w:rsid w:val="00056F62"/>
    <w:rsid w:val="00056F67"/>
    <w:rsid w:val="0005715F"/>
    <w:rsid w:val="000574CF"/>
    <w:rsid w:val="00057B03"/>
    <w:rsid w:val="000601EF"/>
    <w:rsid w:val="00060311"/>
    <w:rsid w:val="00060484"/>
    <w:rsid w:val="000606BB"/>
    <w:rsid w:val="00060710"/>
    <w:rsid w:val="00060C0A"/>
    <w:rsid w:val="00060C4C"/>
    <w:rsid w:val="00060EFF"/>
    <w:rsid w:val="000614C9"/>
    <w:rsid w:val="000617AF"/>
    <w:rsid w:val="00061A7D"/>
    <w:rsid w:val="00061FBB"/>
    <w:rsid w:val="00061FE1"/>
    <w:rsid w:val="00062341"/>
    <w:rsid w:val="000628D2"/>
    <w:rsid w:val="00062EA9"/>
    <w:rsid w:val="0006315B"/>
    <w:rsid w:val="00063394"/>
    <w:rsid w:val="00063500"/>
    <w:rsid w:val="000635B7"/>
    <w:rsid w:val="00063B67"/>
    <w:rsid w:val="00063FA9"/>
    <w:rsid w:val="0006403C"/>
    <w:rsid w:val="00064240"/>
    <w:rsid w:val="00064332"/>
    <w:rsid w:val="0006444D"/>
    <w:rsid w:val="00064A72"/>
    <w:rsid w:val="0006548C"/>
    <w:rsid w:val="000657AE"/>
    <w:rsid w:val="00065970"/>
    <w:rsid w:val="00065CFB"/>
    <w:rsid w:val="00065F2F"/>
    <w:rsid w:val="00066534"/>
    <w:rsid w:val="00066910"/>
    <w:rsid w:val="00066B75"/>
    <w:rsid w:val="00066FA6"/>
    <w:rsid w:val="00067197"/>
    <w:rsid w:val="00067276"/>
    <w:rsid w:val="00067831"/>
    <w:rsid w:val="00067873"/>
    <w:rsid w:val="00067EB5"/>
    <w:rsid w:val="00070131"/>
    <w:rsid w:val="0007033B"/>
    <w:rsid w:val="00070F5B"/>
    <w:rsid w:val="00071830"/>
    <w:rsid w:val="00071C2C"/>
    <w:rsid w:val="00071FC0"/>
    <w:rsid w:val="00072812"/>
    <w:rsid w:val="00072B8F"/>
    <w:rsid w:val="00072BAB"/>
    <w:rsid w:val="000731CE"/>
    <w:rsid w:val="00073A21"/>
    <w:rsid w:val="00073B25"/>
    <w:rsid w:val="000741C1"/>
    <w:rsid w:val="00074406"/>
    <w:rsid w:val="000747E4"/>
    <w:rsid w:val="00074BB7"/>
    <w:rsid w:val="00074D67"/>
    <w:rsid w:val="000752DC"/>
    <w:rsid w:val="00075421"/>
    <w:rsid w:val="0007596B"/>
    <w:rsid w:val="00075C4B"/>
    <w:rsid w:val="00075EE2"/>
    <w:rsid w:val="0007646C"/>
    <w:rsid w:val="0007660A"/>
    <w:rsid w:val="0007699C"/>
    <w:rsid w:val="00077C00"/>
    <w:rsid w:val="00080014"/>
    <w:rsid w:val="00080113"/>
    <w:rsid w:val="00081B67"/>
    <w:rsid w:val="00082113"/>
    <w:rsid w:val="000824C9"/>
    <w:rsid w:val="00082662"/>
    <w:rsid w:val="00082667"/>
    <w:rsid w:val="00082697"/>
    <w:rsid w:val="0008283B"/>
    <w:rsid w:val="0008352B"/>
    <w:rsid w:val="00083AA4"/>
    <w:rsid w:val="00083C43"/>
    <w:rsid w:val="00083D04"/>
    <w:rsid w:val="0008406D"/>
    <w:rsid w:val="000840A8"/>
    <w:rsid w:val="00084171"/>
    <w:rsid w:val="00084B5A"/>
    <w:rsid w:val="00084DDC"/>
    <w:rsid w:val="00084E31"/>
    <w:rsid w:val="00084EA6"/>
    <w:rsid w:val="00085D89"/>
    <w:rsid w:val="000860C5"/>
    <w:rsid w:val="000862E7"/>
    <w:rsid w:val="00086741"/>
    <w:rsid w:val="0008681C"/>
    <w:rsid w:val="00086A29"/>
    <w:rsid w:val="00086FF8"/>
    <w:rsid w:val="00087A01"/>
    <w:rsid w:val="00087FC8"/>
    <w:rsid w:val="00090644"/>
    <w:rsid w:val="0009071E"/>
    <w:rsid w:val="00090818"/>
    <w:rsid w:val="00090D4F"/>
    <w:rsid w:val="0009103D"/>
    <w:rsid w:val="0009110F"/>
    <w:rsid w:val="0009118C"/>
    <w:rsid w:val="000911A6"/>
    <w:rsid w:val="000917A7"/>
    <w:rsid w:val="00091997"/>
    <w:rsid w:val="000923A6"/>
    <w:rsid w:val="00092480"/>
    <w:rsid w:val="0009274F"/>
    <w:rsid w:val="00092E8D"/>
    <w:rsid w:val="0009367D"/>
    <w:rsid w:val="0009376F"/>
    <w:rsid w:val="00093836"/>
    <w:rsid w:val="00093C3C"/>
    <w:rsid w:val="00093C77"/>
    <w:rsid w:val="00093F13"/>
    <w:rsid w:val="00094538"/>
    <w:rsid w:val="00094581"/>
    <w:rsid w:val="00094F1C"/>
    <w:rsid w:val="0009564E"/>
    <w:rsid w:val="0009566E"/>
    <w:rsid w:val="00095E9E"/>
    <w:rsid w:val="0009637E"/>
    <w:rsid w:val="0009684E"/>
    <w:rsid w:val="00096A20"/>
    <w:rsid w:val="00096FD7"/>
    <w:rsid w:val="00097283"/>
    <w:rsid w:val="0009752D"/>
    <w:rsid w:val="0009774F"/>
    <w:rsid w:val="00097A4E"/>
    <w:rsid w:val="000A04EC"/>
    <w:rsid w:val="000A0A9B"/>
    <w:rsid w:val="000A0E45"/>
    <w:rsid w:val="000A1096"/>
    <w:rsid w:val="000A13A2"/>
    <w:rsid w:val="000A185A"/>
    <w:rsid w:val="000A18D4"/>
    <w:rsid w:val="000A1CFF"/>
    <w:rsid w:val="000A252A"/>
    <w:rsid w:val="000A2E38"/>
    <w:rsid w:val="000A3579"/>
    <w:rsid w:val="000A37C7"/>
    <w:rsid w:val="000A3B6A"/>
    <w:rsid w:val="000A3E37"/>
    <w:rsid w:val="000A4102"/>
    <w:rsid w:val="000A46F8"/>
    <w:rsid w:val="000A470E"/>
    <w:rsid w:val="000A50A1"/>
    <w:rsid w:val="000A55DD"/>
    <w:rsid w:val="000A59CE"/>
    <w:rsid w:val="000A5AB2"/>
    <w:rsid w:val="000A5F6C"/>
    <w:rsid w:val="000A605A"/>
    <w:rsid w:val="000A621D"/>
    <w:rsid w:val="000A68E5"/>
    <w:rsid w:val="000A6CEB"/>
    <w:rsid w:val="000A6D73"/>
    <w:rsid w:val="000A6E7B"/>
    <w:rsid w:val="000A7396"/>
    <w:rsid w:val="000A7416"/>
    <w:rsid w:val="000A7808"/>
    <w:rsid w:val="000B0714"/>
    <w:rsid w:val="000B0788"/>
    <w:rsid w:val="000B095A"/>
    <w:rsid w:val="000B282D"/>
    <w:rsid w:val="000B3A5E"/>
    <w:rsid w:val="000B3D43"/>
    <w:rsid w:val="000B40F7"/>
    <w:rsid w:val="000B46FD"/>
    <w:rsid w:val="000B492A"/>
    <w:rsid w:val="000B4953"/>
    <w:rsid w:val="000B4CA3"/>
    <w:rsid w:val="000B4E0F"/>
    <w:rsid w:val="000B4F1E"/>
    <w:rsid w:val="000B57FB"/>
    <w:rsid w:val="000B581A"/>
    <w:rsid w:val="000B5B0A"/>
    <w:rsid w:val="000B5E7F"/>
    <w:rsid w:val="000B6323"/>
    <w:rsid w:val="000B63AA"/>
    <w:rsid w:val="000B7388"/>
    <w:rsid w:val="000B7F85"/>
    <w:rsid w:val="000C03D3"/>
    <w:rsid w:val="000C0B28"/>
    <w:rsid w:val="000C13FC"/>
    <w:rsid w:val="000C1FDB"/>
    <w:rsid w:val="000C2051"/>
    <w:rsid w:val="000C21A9"/>
    <w:rsid w:val="000C23AB"/>
    <w:rsid w:val="000C2537"/>
    <w:rsid w:val="000C2B8A"/>
    <w:rsid w:val="000C35FD"/>
    <w:rsid w:val="000C376E"/>
    <w:rsid w:val="000C3ACD"/>
    <w:rsid w:val="000C3E70"/>
    <w:rsid w:val="000C4571"/>
    <w:rsid w:val="000C47A0"/>
    <w:rsid w:val="000C48DA"/>
    <w:rsid w:val="000C4A4E"/>
    <w:rsid w:val="000C4AB8"/>
    <w:rsid w:val="000C59E8"/>
    <w:rsid w:val="000C5F7A"/>
    <w:rsid w:val="000C5FE6"/>
    <w:rsid w:val="000C6162"/>
    <w:rsid w:val="000C67C9"/>
    <w:rsid w:val="000C6AD5"/>
    <w:rsid w:val="000C6D94"/>
    <w:rsid w:val="000C6DDF"/>
    <w:rsid w:val="000C7068"/>
    <w:rsid w:val="000C7719"/>
    <w:rsid w:val="000C7A1D"/>
    <w:rsid w:val="000D07FA"/>
    <w:rsid w:val="000D0834"/>
    <w:rsid w:val="000D0E60"/>
    <w:rsid w:val="000D22A9"/>
    <w:rsid w:val="000D2301"/>
    <w:rsid w:val="000D2B6B"/>
    <w:rsid w:val="000D2D8C"/>
    <w:rsid w:val="000D2EA8"/>
    <w:rsid w:val="000D2F7B"/>
    <w:rsid w:val="000D2F80"/>
    <w:rsid w:val="000D318C"/>
    <w:rsid w:val="000D3D5F"/>
    <w:rsid w:val="000D3E50"/>
    <w:rsid w:val="000D44B1"/>
    <w:rsid w:val="000D4786"/>
    <w:rsid w:val="000D47E3"/>
    <w:rsid w:val="000D4A92"/>
    <w:rsid w:val="000D4F0F"/>
    <w:rsid w:val="000D52E1"/>
    <w:rsid w:val="000D56C5"/>
    <w:rsid w:val="000D5A6B"/>
    <w:rsid w:val="000D5AC8"/>
    <w:rsid w:val="000D6ADD"/>
    <w:rsid w:val="000D6B04"/>
    <w:rsid w:val="000D6F5D"/>
    <w:rsid w:val="000D7641"/>
    <w:rsid w:val="000D79B6"/>
    <w:rsid w:val="000D7CD3"/>
    <w:rsid w:val="000D7F31"/>
    <w:rsid w:val="000E077C"/>
    <w:rsid w:val="000E0929"/>
    <w:rsid w:val="000E1F58"/>
    <w:rsid w:val="000E2312"/>
    <w:rsid w:val="000E2338"/>
    <w:rsid w:val="000E2355"/>
    <w:rsid w:val="000E251F"/>
    <w:rsid w:val="000E2525"/>
    <w:rsid w:val="000E2C89"/>
    <w:rsid w:val="000E3132"/>
    <w:rsid w:val="000E39CE"/>
    <w:rsid w:val="000E4159"/>
    <w:rsid w:val="000E4CC5"/>
    <w:rsid w:val="000E4D98"/>
    <w:rsid w:val="000E4ECD"/>
    <w:rsid w:val="000E53F5"/>
    <w:rsid w:val="000E5CBE"/>
    <w:rsid w:val="000E5D09"/>
    <w:rsid w:val="000E5ED8"/>
    <w:rsid w:val="000E608C"/>
    <w:rsid w:val="000E6233"/>
    <w:rsid w:val="000E6630"/>
    <w:rsid w:val="000E6850"/>
    <w:rsid w:val="000E6E73"/>
    <w:rsid w:val="000E6FE1"/>
    <w:rsid w:val="000E71DD"/>
    <w:rsid w:val="000E722D"/>
    <w:rsid w:val="000E72D7"/>
    <w:rsid w:val="000E73F4"/>
    <w:rsid w:val="000E7992"/>
    <w:rsid w:val="000E7A55"/>
    <w:rsid w:val="000E7F11"/>
    <w:rsid w:val="000F011B"/>
    <w:rsid w:val="000F082D"/>
    <w:rsid w:val="000F0C18"/>
    <w:rsid w:val="000F0DA3"/>
    <w:rsid w:val="000F11C7"/>
    <w:rsid w:val="000F23DD"/>
    <w:rsid w:val="000F2598"/>
    <w:rsid w:val="000F264A"/>
    <w:rsid w:val="000F2AB9"/>
    <w:rsid w:val="000F2C34"/>
    <w:rsid w:val="000F2D62"/>
    <w:rsid w:val="000F3555"/>
    <w:rsid w:val="000F3566"/>
    <w:rsid w:val="000F38B4"/>
    <w:rsid w:val="000F3F81"/>
    <w:rsid w:val="000F45F9"/>
    <w:rsid w:val="000F489F"/>
    <w:rsid w:val="000F4B8B"/>
    <w:rsid w:val="000F523B"/>
    <w:rsid w:val="000F5A74"/>
    <w:rsid w:val="000F5D15"/>
    <w:rsid w:val="000F5E9F"/>
    <w:rsid w:val="000F6077"/>
    <w:rsid w:val="000F6491"/>
    <w:rsid w:val="000F66C7"/>
    <w:rsid w:val="000F6DA8"/>
    <w:rsid w:val="000F6F24"/>
    <w:rsid w:val="000F7085"/>
    <w:rsid w:val="000F7091"/>
    <w:rsid w:val="000F722A"/>
    <w:rsid w:val="000F79F9"/>
    <w:rsid w:val="000F7BA0"/>
    <w:rsid w:val="001000A3"/>
    <w:rsid w:val="00100BAA"/>
    <w:rsid w:val="00100D05"/>
    <w:rsid w:val="00101773"/>
    <w:rsid w:val="00101923"/>
    <w:rsid w:val="00101BBE"/>
    <w:rsid w:val="001023B7"/>
    <w:rsid w:val="00102B86"/>
    <w:rsid w:val="00102C75"/>
    <w:rsid w:val="00103277"/>
    <w:rsid w:val="00103820"/>
    <w:rsid w:val="001048B9"/>
    <w:rsid w:val="00104BAA"/>
    <w:rsid w:val="00104FF8"/>
    <w:rsid w:val="00105777"/>
    <w:rsid w:val="001058CD"/>
    <w:rsid w:val="00105B25"/>
    <w:rsid w:val="00105DD7"/>
    <w:rsid w:val="001060F4"/>
    <w:rsid w:val="001063CC"/>
    <w:rsid w:val="0010650A"/>
    <w:rsid w:val="001075FB"/>
    <w:rsid w:val="00107E37"/>
    <w:rsid w:val="00107F71"/>
    <w:rsid w:val="00110438"/>
    <w:rsid w:val="00110800"/>
    <w:rsid w:val="00110812"/>
    <w:rsid w:val="00110B74"/>
    <w:rsid w:val="00110BEF"/>
    <w:rsid w:val="00110BF5"/>
    <w:rsid w:val="00110E8D"/>
    <w:rsid w:val="00111540"/>
    <w:rsid w:val="00111ACA"/>
    <w:rsid w:val="001122CD"/>
    <w:rsid w:val="001124ED"/>
    <w:rsid w:val="001129EE"/>
    <w:rsid w:val="00112B56"/>
    <w:rsid w:val="00112BA1"/>
    <w:rsid w:val="00113295"/>
    <w:rsid w:val="0011339C"/>
    <w:rsid w:val="0011375C"/>
    <w:rsid w:val="00113925"/>
    <w:rsid w:val="00113B2F"/>
    <w:rsid w:val="00113F06"/>
    <w:rsid w:val="0011446D"/>
    <w:rsid w:val="00114AC4"/>
    <w:rsid w:val="00114BAA"/>
    <w:rsid w:val="00114C9F"/>
    <w:rsid w:val="00114DBB"/>
    <w:rsid w:val="00114DBE"/>
    <w:rsid w:val="00115A8D"/>
    <w:rsid w:val="00115B1B"/>
    <w:rsid w:val="00115E6D"/>
    <w:rsid w:val="00115F63"/>
    <w:rsid w:val="001166C9"/>
    <w:rsid w:val="00116955"/>
    <w:rsid w:val="00116DE3"/>
    <w:rsid w:val="0011758B"/>
    <w:rsid w:val="00117891"/>
    <w:rsid w:val="00117A08"/>
    <w:rsid w:val="00120079"/>
    <w:rsid w:val="001206B2"/>
    <w:rsid w:val="00120768"/>
    <w:rsid w:val="00120C5F"/>
    <w:rsid w:val="001211EE"/>
    <w:rsid w:val="0012127E"/>
    <w:rsid w:val="001213FF"/>
    <w:rsid w:val="001219A4"/>
    <w:rsid w:val="001223D9"/>
    <w:rsid w:val="00122CF5"/>
    <w:rsid w:val="00122DA4"/>
    <w:rsid w:val="00123335"/>
    <w:rsid w:val="001235C9"/>
    <w:rsid w:val="0012380A"/>
    <w:rsid w:val="001238E0"/>
    <w:rsid w:val="001238E3"/>
    <w:rsid w:val="00123B06"/>
    <w:rsid w:val="00123B32"/>
    <w:rsid w:val="0012410F"/>
    <w:rsid w:val="001244ED"/>
    <w:rsid w:val="00126149"/>
    <w:rsid w:val="0012621E"/>
    <w:rsid w:val="00126733"/>
    <w:rsid w:val="00126A25"/>
    <w:rsid w:val="00126ACA"/>
    <w:rsid w:val="00126C59"/>
    <w:rsid w:val="0012797C"/>
    <w:rsid w:val="00130A7F"/>
    <w:rsid w:val="00130DBF"/>
    <w:rsid w:val="00130F1B"/>
    <w:rsid w:val="001317EB"/>
    <w:rsid w:val="001319F6"/>
    <w:rsid w:val="001321BA"/>
    <w:rsid w:val="00132928"/>
    <w:rsid w:val="00132D21"/>
    <w:rsid w:val="00132DC3"/>
    <w:rsid w:val="00132DFF"/>
    <w:rsid w:val="0013315D"/>
    <w:rsid w:val="00133167"/>
    <w:rsid w:val="001339CF"/>
    <w:rsid w:val="00133BE9"/>
    <w:rsid w:val="00133D86"/>
    <w:rsid w:val="00133F16"/>
    <w:rsid w:val="001345D3"/>
    <w:rsid w:val="00134A44"/>
    <w:rsid w:val="00134AF2"/>
    <w:rsid w:val="00134BE6"/>
    <w:rsid w:val="00135335"/>
    <w:rsid w:val="001364DE"/>
    <w:rsid w:val="00136BA5"/>
    <w:rsid w:val="00136DDA"/>
    <w:rsid w:val="00136DFF"/>
    <w:rsid w:val="00136F6A"/>
    <w:rsid w:val="00137284"/>
    <w:rsid w:val="0014078C"/>
    <w:rsid w:val="0014084B"/>
    <w:rsid w:val="001410F3"/>
    <w:rsid w:val="001419F4"/>
    <w:rsid w:val="00141F0D"/>
    <w:rsid w:val="00141F65"/>
    <w:rsid w:val="00141F92"/>
    <w:rsid w:val="00141FEB"/>
    <w:rsid w:val="0014226B"/>
    <w:rsid w:val="00142A20"/>
    <w:rsid w:val="001437B5"/>
    <w:rsid w:val="001438A6"/>
    <w:rsid w:val="001438D1"/>
    <w:rsid w:val="00143C14"/>
    <w:rsid w:val="00143C76"/>
    <w:rsid w:val="00143F1B"/>
    <w:rsid w:val="00144145"/>
    <w:rsid w:val="00144626"/>
    <w:rsid w:val="0014496C"/>
    <w:rsid w:val="00145165"/>
    <w:rsid w:val="0014521A"/>
    <w:rsid w:val="001460C7"/>
    <w:rsid w:val="00146294"/>
    <w:rsid w:val="00146462"/>
    <w:rsid w:val="00146DEF"/>
    <w:rsid w:val="00146FDC"/>
    <w:rsid w:val="00147AEC"/>
    <w:rsid w:val="00147C2B"/>
    <w:rsid w:val="00150737"/>
    <w:rsid w:val="00150AC0"/>
    <w:rsid w:val="00150EE3"/>
    <w:rsid w:val="001516B4"/>
    <w:rsid w:val="0015175A"/>
    <w:rsid w:val="0015202D"/>
    <w:rsid w:val="00152633"/>
    <w:rsid w:val="0015280D"/>
    <w:rsid w:val="001529A7"/>
    <w:rsid w:val="00153327"/>
    <w:rsid w:val="0015348B"/>
    <w:rsid w:val="00153573"/>
    <w:rsid w:val="00153FEF"/>
    <w:rsid w:val="0015497E"/>
    <w:rsid w:val="00154A6C"/>
    <w:rsid w:val="00154C80"/>
    <w:rsid w:val="00154F52"/>
    <w:rsid w:val="00155864"/>
    <w:rsid w:val="00155ACC"/>
    <w:rsid w:val="00155C25"/>
    <w:rsid w:val="00155F2F"/>
    <w:rsid w:val="001563B4"/>
    <w:rsid w:val="001565EB"/>
    <w:rsid w:val="00156BD9"/>
    <w:rsid w:val="00156D26"/>
    <w:rsid w:val="00157262"/>
    <w:rsid w:val="001573B0"/>
    <w:rsid w:val="001573DE"/>
    <w:rsid w:val="001578B5"/>
    <w:rsid w:val="00160B16"/>
    <w:rsid w:val="001618DD"/>
    <w:rsid w:val="001619F4"/>
    <w:rsid w:val="00161DF5"/>
    <w:rsid w:val="00161E1C"/>
    <w:rsid w:val="001623B1"/>
    <w:rsid w:val="001627FE"/>
    <w:rsid w:val="00162AA2"/>
    <w:rsid w:val="00162C14"/>
    <w:rsid w:val="00163649"/>
    <w:rsid w:val="00163689"/>
    <w:rsid w:val="001637EF"/>
    <w:rsid w:val="00163C85"/>
    <w:rsid w:val="001640C3"/>
    <w:rsid w:val="001640C7"/>
    <w:rsid w:val="001645EF"/>
    <w:rsid w:val="001648FF"/>
    <w:rsid w:val="00164D1D"/>
    <w:rsid w:val="00164E85"/>
    <w:rsid w:val="00165EB3"/>
    <w:rsid w:val="001660FC"/>
    <w:rsid w:val="001667C3"/>
    <w:rsid w:val="00166B9F"/>
    <w:rsid w:val="00166F97"/>
    <w:rsid w:val="00166FAD"/>
    <w:rsid w:val="001677BE"/>
    <w:rsid w:val="001679F1"/>
    <w:rsid w:val="00167CF0"/>
    <w:rsid w:val="00167E51"/>
    <w:rsid w:val="00167F6E"/>
    <w:rsid w:val="0017015C"/>
    <w:rsid w:val="00170665"/>
    <w:rsid w:val="00170926"/>
    <w:rsid w:val="00170984"/>
    <w:rsid w:val="00171394"/>
    <w:rsid w:val="00171683"/>
    <w:rsid w:val="00171758"/>
    <w:rsid w:val="00171830"/>
    <w:rsid w:val="00171A18"/>
    <w:rsid w:val="00171A9C"/>
    <w:rsid w:val="001721EE"/>
    <w:rsid w:val="001722EE"/>
    <w:rsid w:val="00172343"/>
    <w:rsid w:val="001724B6"/>
    <w:rsid w:val="00172AF1"/>
    <w:rsid w:val="0017314D"/>
    <w:rsid w:val="0017319E"/>
    <w:rsid w:val="00173500"/>
    <w:rsid w:val="00173835"/>
    <w:rsid w:val="0017480C"/>
    <w:rsid w:val="00174BF4"/>
    <w:rsid w:val="00175200"/>
    <w:rsid w:val="00175298"/>
    <w:rsid w:val="001757B0"/>
    <w:rsid w:val="00175A6B"/>
    <w:rsid w:val="00175C48"/>
    <w:rsid w:val="00175FBC"/>
    <w:rsid w:val="0017616B"/>
    <w:rsid w:val="00176E95"/>
    <w:rsid w:val="00176F66"/>
    <w:rsid w:val="00177A90"/>
    <w:rsid w:val="00177F36"/>
    <w:rsid w:val="00180134"/>
    <w:rsid w:val="00180151"/>
    <w:rsid w:val="00180E93"/>
    <w:rsid w:val="00181180"/>
    <w:rsid w:val="0018162A"/>
    <w:rsid w:val="00181DDB"/>
    <w:rsid w:val="001822DC"/>
    <w:rsid w:val="00182373"/>
    <w:rsid w:val="001823F3"/>
    <w:rsid w:val="00182B52"/>
    <w:rsid w:val="001832F3"/>
    <w:rsid w:val="00183739"/>
    <w:rsid w:val="00183763"/>
    <w:rsid w:val="00183960"/>
    <w:rsid w:val="00184053"/>
    <w:rsid w:val="0018408F"/>
    <w:rsid w:val="001841BB"/>
    <w:rsid w:val="0018469D"/>
    <w:rsid w:val="00184719"/>
    <w:rsid w:val="00184A99"/>
    <w:rsid w:val="00184CB9"/>
    <w:rsid w:val="00184DF1"/>
    <w:rsid w:val="00185159"/>
    <w:rsid w:val="0018530E"/>
    <w:rsid w:val="00185336"/>
    <w:rsid w:val="00185354"/>
    <w:rsid w:val="001853D6"/>
    <w:rsid w:val="0018565E"/>
    <w:rsid w:val="00185955"/>
    <w:rsid w:val="00185C05"/>
    <w:rsid w:val="00186044"/>
    <w:rsid w:val="001863D5"/>
    <w:rsid w:val="001867DC"/>
    <w:rsid w:val="00186F29"/>
    <w:rsid w:val="001872BD"/>
    <w:rsid w:val="00187829"/>
    <w:rsid w:val="00187971"/>
    <w:rsid w:val="00187E25"/>
    <w:rsid w:val="00190019"/>
    <w:rsid w:val="0019088B"/>
    <w:rsid w:val="001909BA"/>
    <w:rsid w:val="00190A29"/>
    <w:rsid w:val="00190EB2"/>
    <w:rsid w:val="00190F7E"/>
    <w:rsid w:val="00191565"/>
    <w:rsid w:val="00191743"/>
    <w:rsid w:val="0019210B"/>
    <w:rsid w:val="0019220C"/>
    <w:rsid w:val="0019250A"/>
    <w:rsid w:val="001929D5"/>
    <w:rsid w:val="00193033"/>
    <w:rsid w:val="001933D7"/>
    <w:rsid w:val="001933E7"/>
    <w:rsid w:val="0019369B"/>
    <w:rsid w:val="001937C3"/>
    <w:rsid w:val="00193C71"/>
    <w:rsid w:val="00193CED"/>
    <w:rsid w:val="00193DAA"/>
    <w:rsid w:val="00194845"/>
    <w:rsid w:val="00194A78"/>
    <w:rsid w:val="001954CE"/>
    <w:rsid w:val="001958AC"/>
    <w:rsid w:val="00195D02"/>
    <w:rsid w:val="00195F8A"/>
    <w:rsid w:val="00196141"/>
    <w:rsid w:val="001963A8"/>
    <w:rsid w:val="001968AD"/>
    <w:rsid w:val="0019695C"/>
    <w:rsid w:val="00196A2F"/>
    <w:rsid w:val="00196AD0"/>
    <w:rsid w:val="00196E57"/>
    <w:rsid w:val="00196E6A"/>
    <w:rsid w:val="001974BF"/>
    <w:rsid w:val="001976D7"/>
    <w:rsid w:val="00197721"/>
    <w:rsid w:val="00197899"/>
    <w:rsid w:val="00197B9C"/>
    <w:rsid w:val="00197D30"/>
    <w:rsid w:val="001A0846"/>
    <w:rsid w:val="001A0A8A"/>
    <w:rsid w:val="001A1110"/>
    <w:rsid w:val="001A1199"/>
    <w:rsid w:val="001A19B1"/>
    <w:rsid w:val="001A1B51"/>
    <w:rsid w:val="001A261E"/>
    <w:rsid w:val="001A26D7"/>
    <w:rsid w:val="001A2CC9"/>
    <w:rsid w:val="001A2F51"/>
    <w:rsid w:val="001A3354"/>
    <w:rsid w:val="001A372A"/>
    <w:rsid w:val="001A4136"/>
    <w:rsid w:val="001A49D6"/>
    <w:rsid w:val="001A50FA"/>
    <w:rsid w:val="001A5202"/>
    <w:rsid w:val="001A53AE"/>
    <w:rsid w:val="001A5A8E"/>
    <w:rsid w:val="001A5ACE"/>
    <w:rsid w:val="001A5BFD"/>
    <w:rsid w:val="001A5C13"/>
    <w:rsid w:val="001A6157"/>
    <w:rsid w:val="001A6BFD"/>
    <w:rsid w:val="001A6E1F"/>
    <w:rsid w:val="001A6E2A"/>
    <w:rsid w:val="001A762E"/>
    <w:rsid w:val="001A7A19"/>
    <w:rsid w:val="001A7CC8"/>
    <w:rsid w:val="001A7D97"/>
    <w:rsid w:val="001A7E48"/>
    <w:rsid w:val="001B002D"/>
    <w:rsid w:val="001B063B"/>
    <w:rsid w:val="001B104F"/>
    <w:rsid w:val="001B1086"/>
    <w:rsid w:val="001B129F"/>
    <w:rsid w:val="001B1726"/>
    <w:rsid w:val="001B18DD"/>
    <w:rsid w:val="001B1E6E"/>
    <w:rsid w:val="001B217A"/>
    <w:rsid w:val="001B2190"/>
    <w:rsid w:val="001B24F2"/>
    <w:rsid w:val="001B27EC"/>
    <w:rsid w:val="001B31F6"/>
    <w:rsid w:val="001B34F3"/>
    <w:rsid w:val="001B3537"/>
    <w:rsid w:val="001B3FAB"/>
    <w:rsid w:val="001B41F1"/>
    <w:rsid w:val="001B4A22"/>
    <w:rsid w:val="001B4BCD"/>
    <w:rsid w:val="001B559A"/>
    <w:rsid w:val="001B5635"/>
    <w:rsid w:val="001B5C82"/>
    <w:rsid w:val="001B647F"/>
    <w:rsid w:val="001B68F1"/>
    <w:rsid w:val="001B6CD5"/>
    <w:rsid w:val="001B6D51"/>
    <w:rsid w:val="001B767F"/>
    <w:rsid w:val="001B7F12"/>
    <w:rsid w:val="001C004C"/>
    <w:rsid w:val="001C02E9"/>
    <w:rsid w:val="001C076D"/>
    <w:rsid w:val="001C0B63"/>
    <w:rsid w:val="001C0EAC"/>
    <w:rsid w:val="001C1145"/>
    <w:rsid w:val="001C161D"/>
    <w:rsid w:val="001C1BFF"/>
    <w:rsid w:val="001C22BE"/>
    <w:rsid w:val="001C2943"/>
    <w:rsid w:val="001C2A4A"/>
    <w:rsid w:val="001C2FBD"/>
    <w:rsid w:val="001C35FB"/>
    <w:rsid w:val="001C375D"/>
    <w:rsid w:val="001C4091"/>
    <w:rsid w:val="001C436A"/>
    <w:rsid w:val="001C44F1"/>
    <w:rsid w:val="001C4525"/>
    <w:rsid w:val="001C4913"/>
    <w:rsid w:val="001C5189"/>
    <w:rsid w:val="001C5246"/>
    <w:rsid w:val="001C5A1F"/>
    <w:rsid w:val="001C67A3"/>
    <w:rsid w:val="001C6926"/>
    <w:rsid w:val="001C6A5A"/>
    <w:rsid w:val="001C6C39"/>
    <w:rsid w:val="001C6CC0"/>
    <w:rsid w:val="001C7084"/>
    <w:rsid w:val="001C7AFC"/>
    <w:rsid w:val="001D00F4"/>
    <w:rsid w:val="001D069C"/>
    <w:rsid w:val="001D0E46"/>
    <w:rsid w:val="001D0F0A"/>
    <w:rsid w:val="001D13E0"/>
    <w:rsid w:val="001D1680"/>
    <w:rsid w:val="001D2151"/>
    <w:rsid w:val="001D291C"/>
    <w:rsid w:val="001D3940"/>
    <w:rsid w:val="001D3BD3"/>
    <w:rsid w:val="001D44B4"/>
    <w:rsid w:val="001D44FE"/>
    <w:rsid w:val="001D482A"/>
    <w:rsid w:val="001D491F"/>
    <w:rsid w:val="001D501B"/>
    <w:rsid w:val="001D550A"/>
    <w:rsid w:val="001D5557"/>
    <w:rsid w:val="001D60A3"/>
    <w:rsid w:val="001D6192"/>
    <w:rsid w:val="001D61FD"/>
    <w:rsid w:val="001D684A"/>
    <w:rsid w:val="001D6D72"/>
    <w:rsid w:val="001D705F"/>
    <w:rsid w:val="001D7855"/>
    <w:rsid w:val="001D7AE2"/>
    <w:rsid w:val="001E0B37"/>
    <w:rsid w:val="001E1216"/>
    <w:rsid w:val="001E1525"/>
    <w:rsid w:val="001E16B2"/>
    <w:rsid w:val="001E1DFB"/>
    <w:rsid w:val="001E25D9"/>
    <w:rsid w:val="001E2FE5"/>
    <w:rsid w:val="001E313B"/>
    <w:rsid w:val="001E3D4F"/>
    <w:rsid w:val="001E3E58"/>
    <w:rsid w:val="001E48F3"/>
    <w:rsid w:val="001E512B"/>
    <w:rsid w:val="001E5726"/>
    <w:rsid w:val="001E5A9A"/>
    <w:rsid w:val="001E6385"/>
    <w:rsid w:val="001E654B"/>
    <w:rsid w:val="001E67AA"/>
    <w:rsid w:val="001E6A3B"/>
    <w:rsid w:val="001E6B30"/>
    <w:rsid w:val="001E6ECC"/>
    <w:rsid w:val="001E6FE7"/>
    <w:rsid w:val="001E77CB"/>
    <w:rsid w:val="001E7E48"/>
    <w:rsid w:val="001F04FB"/>
    <w:rsid w:val="001F1A40"/>
    <w:rsid w:val="001F1BAC"/>
    <w:rsid w:val="001F1D0D"/>
    <w:rsid w:val="001F2273"/>
    <w:rsid w:val="001F2486"/>
    <w:rsid w:val="001F2705"/>
    <w:rsid w:val="001F2813"/>
    <w:rsid w:val="001F36A5"/>
    <w:rsid w:val="001F386C"/>
    <w:rsid w:val="001F39A5"/>
    <w:rsid w:val="001F39BD"/>
    <w:rsid w:val="001F3B44"/>
    <w:rsid w:val="001F3D43"/>
    <w:rsid w:val="001F3DFC"/>
    <w:rsid w:val="001F46FE"/>
    <w:rsid w:val="001F4B6A"/>
    <w:rsid w:val="001F4C6F"/>
    <w:rsid w:val="001F4D80"/>
    <w:rsid w:val="001F5480"/>
    <w:rsid w:val="001F5864"/>
    <w:rsid w:val="001F5A64"/>
    <w:rsid w:val="001F625C"/>
    <w:rsid w:val="001F63F8"/>
    <w:rsid w:val="001F645B"/>
    <w:rsid w:val="001F6505"/>
    <w:rsid w:val="001F66B4"/>
    <w:rsid w:val="001F6A41"/>
    <w:rsid w:val="001F6C84"/>
    <w:rsid w:val="001F7774"/>
    <w:rsid w:val="001F7A99"/>
    <w:rsid w:val="00200719"/>
    <w:rsid w:val="002008E5"/>
    <w:rsid w:val="00201160"/>
    <w:rsid w:val="002014B5"/>
    <w:rsid w:val="00201B5F"/>
    <w:rsid w:val="00201BB0"/>
    <w:rsid w:val="002029A9"/>
    <w:rsid w:val="00202B4A"/>
    <w:rsid w:val="00202F3E"/>
    <w:rsid w:val="002031D7"/>
    <w:rsid w:val="002032C7"/>
    <w:rsid w:val="00203443"/>
    <w:rsid w:val="0020360C"/>
    <w:rsid w:val="00203AAC"/>
    <w:rsid w:val="00203CD6"/>
    <w:rsid w:val="00203FC2"/>
    <w:rsid w:val="0020446C"/>
    <w:rsid w:val="0020464D"/>
    <w:rsid w:val="00204FAF"/>
    <w:rsid w:val="0020582A"/>
    <w:rsid w:val="00205D92"/>
    <w:rsid w:val="00205F0E"/>
    <w:rsid w:val="00205FE1"/>
    <w:rsid w:val="00206535"/>
    <w:rsid w:val="00206597"/>
    <w:rsid w:val="002068E1"/>
    <w:rsid w:val="00206E60"/>
    <w:rsid w:val="0020754D"/>
    <w:rsid w:val="00207BBF"/>
    <w:rsid w:val="00207C26"/>
    <w:rsid w:val="00207ED1"/>
    <w:rsid w:val="0021046D"/>
    <w:rsid w:val="002105EA"/>
    <w:rsid w:val="00210C23"/>
    <w:rsid w:val="00211117"/>
    <w:rsid w:val="002114BF"/>
    <w:rsid w:val="002114E8"/>
    <w:rsid w:val="0021175C"/>
    <w:rsid w:val="0021183A"/>
    <w:rsid w:val="00211B49"/>
    <w:rsid w:val="00211BBD"/>
    <w:rsid w:val="00211D80"/>
    <w:rsid w:val="00212243"/>
    <w:rsid w:val="002123A6"/>
    <w:rsid w:val="00212458"/>
    <w:rsid w:val="00212D25"/>
    <w:rsid w:val="00212E30"/>
    <w:rsid w:val="002131DF"/>
    <w:rsid w:val="00213590"/>
    <w:rsid w:val="00213593"/>
    <w:rsid w:val="00213656"/>
    <w:rsid w:val="002136B1"/>
    <w:rsid w:val="002136B8"/>
    <w:rsid w:val="00213C7F"/>
    <w:rsid w:val="00213CE0"/>
    <w:rsid w:val="00213D29"/>
    <w:rsid w:val="00214D22"/>
    <w:rsid w:val="00214DAB"/>
    <w:rsid w:val="00215030"/>
    <w:rsid w:val="002153B3"/>
    <w:rsid w:val="002156FE"/>
    <w:rsid w:val="00216738"/>
    <w:rsid w:val="00216782"/>
    <w:rsid w:val="002169A3"/>
    <w:rsid w:val="002169C3"/>
    <w:rsid w:val="00216A49"/>
    <w:rsid w:val="002175A5"/>
    <w:rsid w:val="002176CD"/>
    <w:rsid w:val="00217C96"/>
    <w:rsid w:val="00220723"/>
    <w:rsid w:val="0022083C"/>
    <w:rsid w:val="00220902"/>
    <w:rsid w:val="00220EAB"/>
    <w:rsid w:val="0022119D"/>
    <w:rsid w:val="00221A83"/>
    <w:rsid w:val="00221AFA"/>
    <w:rsid w:val="00221C52"/>
    <w:rsid w:val="00221C68"/>
    <w:rsid w:val="0022219D"/>
    <w:rsid w:val="002222BE"/>
    <w:rsid w:val="002227DF"/>
    <w:rsid w:val="00222AF6"/>
    <w:rsid w:val="00222DBB"/>
    <w:rsid w:val="0022336A"/>
    <w:rsid w:val="00223592"/>
    <w:rsid w:val="002238A5"/>
    <w:rsid w:val="00224098"/>
    <w:rsid w:val="0022422C"/>
    <w:rsid w:val="002244B9"/>
    <w:rsid w:val="00224823"/>
    <w:rsid w:val="00224878"/>
    <w:rsid w:val="002248D6"/>
    <w:rsid w:val="00224AF8"/>
    <w:rsid w:val="00225369"/>
    <w:rsid w:val="00225562"/>
    <w:rsid w:val="002258CD"/>
    <w:rsid w:val="00225B93"/>
    <w:rsid w:val="00227B4B"/>
    <w:rsid w:val="00227B6E"/>
    <w:rsid w:val="00227F83"/>
    <w:rsid w:val="0023065C"/>
    <w:rsid w:val="00230710"/>
    <w:rsid w:val="00230831"/>
    <w:rsid w:val="002311F6"/>
    <w:rsid w:val="00231396"/>
    <w:rsid w:val="002318ED"/>
    <w:rsid w:val="00231DB9"/>
    <w:rsid w:val="00231FD7"/>
    <w:rsid w:val="002325ED"/>
    <w:rsid w:val="002328A5"/>
    <w:rsid w:val="002328E3"/>
    <w:rsid w:val="002333EC"/>
    <w:rsid w:val="00233609"/>
    <w:rsid w:val="002336CC"/>
    <w:rsid w:val="002338BC"/>
    <w:rsid w:val="00233F2D"/>
    <w:rsid w:val="00234211"/>
    <w:rsid w:val="00234294"/>
    <w:rsid w:val="0023430E"/>
    <w:rsid w:val="00234754"/>
    <w:rsid w:val="00234782"/>
    <w:rsid w:val="00234831"/>
    <w:rsid w:val="00234898"/>
    <w:rsid w:val="00234F0A"/>
    <w:rsid w:val="00235D39"/>
    <w:rsid w:val="00236089"/>
    <w:rsid w:val="002361DB"/>
    <w:rsid w:val="002362D1"/>
    <w:rsid w:val="00236329"/>
    <w:rsid w:val="00236701"/>
    <w:rsid w:val="00236A1D"/>
    <w:rsid w:val="00236ABB"/>
    <w:rsid w:val="00236D61"/>
    <w:rsid w:val="002375E4"/>
    <w:rsid w:val="0024025D"/>
    <w:rsid w:val="002404D0"/>
    <w:rsid w:val="002409B8"/>
    <w:rsid w:val="00240A7F"/>
    <w:rsid w:val="00240A8E"/>
    <w:rsid w:val="00241037"/>
    <w:rsid w:val="002415FF"/>
    <w:rsid w:val="00241CFE"/>
    <w:rsid w:val="00242304"/>
    <w:rsid w:val="00242354"/>
    <w:rsid w:val="00242628"/>
    <w:rsid w:val="002426CA"/>
    <w:rsid w:val="00242B64"/>
    <w:rsid w:val="00242FAB"/>
    <w:rsid w:val="002436E4"/>
    <w:rsid w:val="00243B5A"/>
    <w:rsid w:val="00243C0F"/>
    <w:rsid w:val="00243D14"/>
    <w:rsid w:val="002448A2"/>
    <w:rsid w:val="00244A75"/>
    <w:rsid w:val="00244B8B"/>
    <w:rsid w:val="0024550A"/>
    <w:rsid w:val="002459E9"/>
    <w:rsid w:val="00245DB7"/>
    <w:rsid w:val="00246088"/>
    <w:rsid w:val="00246979"/>
    <w:rsid w:val="00247000"/>
    <w:rsid w:val="002470CD"/>
    <w:rsid w:val="0024733C"/>
    <w:rsid w:val="00247F18"/>
    <w:rsid w:val="002500FC"/>
    <w:rsid w:val="00250926"/>
    <w:rsid w:val="0025096F"/>
    <w:rsid w:val="002509F6"/>
    <w:rsid w:val="00250F2C"/>
    <w:rsid w:val="00251531"/>
    <w:rsid w:val="00251929"/>
    <w:rsid w:val="0025192C"/>
    <w:rsid w:val="00251CFB"/>
    <w:rsid w:val="002521E3"/>
    <w:rsid w:val="00253486"/>
    <w:rsid w:val="002534EA"/>
    <w:rsid w:val="00253D47"/>
    <w:rsid w:val="00253E2C"/>
    <w:rsid w:val="00253E92"/>
    <w:rsid w:val="00254C3C"/>
    <w:rsid w:val="00255550"/>
    <w:rsid w:val="0025581D"/>
    <w:rsid w:val="00255BD8"/>
    <w:rsid w:val="00255D88"/>
    <w:rsid w:val="002562B6"/>
    <w:rsid w:val="00256349"/>
    <w:rsid w:val="002563BD"/>
    <w:rsid w:val="00256B82"/>
    <w:rsid w:val="00256C64"/>
    <w:rsid w:val="00257090"/>
    <w:rsid w:val="00257AD2"/>
    <w:rsid w:val="00257C27"/>
    <w:rsid w:val="00260412"/>
    <w:rsid w:val="0026138F"/>
    <w:rsid w:val="00261418"/>
    <w:rsid w:val="00261724"/>
    <w:rsid w:val="002617E5"/>
    <w:rsid w:val="0026187C"/>
    <w:rsid w:val="002618E0"/>
    <w:rsid w:val="00261B8F"/>
    <w:rsid w:val="00261C41"/>
    <w:rsid w:val="00261F16"/>
    <w:rsid w:val="00262AB3"/>
    <w:rsid w:val="00262C8D"/>
    <w:rsid w:val="00262E65"/>
    <w:rsid w:val="002631D7"/>
    <w:rsid w:val="00263231"/>
    <w:rsid w:val="00263543"/>
    <w:rsid w:val="00263EFB"/>
    <w:rsid w:val="0026429B"/>
    <w:rsid w:val="002644C1"/>
    <w:rsid w:val="0026527B"/>
    <w:rsid w:val="002652F2"/>
    <w:rsid w:val="00266418"/>
    <w:rsid w:val="002666A0"/>
    <w:rsid w:val="002667D7"/>
    <w:rsid w:val="002667FD"/>
    <w:rsid w:val="0026698E"/>
    <w:rsid w:val="0026712A"/>
    <w:rsid w:val="00267274"/>
    <w:rsid w:val="002679E9"/>
    <w:rsid w:val="00267E09"/>
    <w:rsid w:val="002707FF"/>
    <w:rsid w:val="00270EC6"/>
    <w:rsid w:val="002713C1"/>
    <w:rsid w:val="002717A6"/>
    <w:rsid w:val="00271DB6"/>
    <w:rsid w:val="00271E96"/>
    <w:rsid w:val="00271EDD"/>
    <w:rsid w:val="00272594"/>
    <w:rsid w:val="00272C60"/>
    <w:rsid w:val="00273A79"/>
    <w:rsid w:val="00274128"/>
    <w:rsid w:val="00274A62"/>
    <w:rsid w:val="00274AB3"/>
    <w:rsid w:val="00274CE5"/>
    <w:rsid w:val="00274EB8"/>
    <w:rsid w:val="002756DC"/>
    <w:rsid w:val="00275DBD"/>
    <w:rsid w:val="00276036"/>
    <w:rsid w:val="002761C4"/>
    <w:rsid w:val="00276A3C"/>
    <w:rsid w:val="00276F1D"/>
    <w:rsid w:val="002777E2"/>
    <w:rsid w:val="00277CAE"/>
    <w:rsid w:val="00277FC2"/>
    <w:rsid w:val="00280709"/>
    <w:rsid w:val="002810F1"/>
    <w:rsid w:val="002812A0"/>
    <w:rsid w:val="002816A4"/>
    <w:rsid w:val="00282038"/>
    <w:rsid w:val="0028216C"/>
    <w:rsid w:val="00282CE5"/>
    <w:rsid w:val="00282E3F"/>
    <w:rsid w:val="00283455"/>
    <w:rsid w:val="00283645"/>
    <w:rsid w:val="00283797"/>
    <w:rsid w:val="00283982"/>
    <w:rsid w:val="002839A8"/>
    <w:rsid w:val="00283B65"/>
    <w:rsid w:val="00283E82"/>
    <w:rsid w:val="0028450C"/>
    <w:rsid w:val="002846DD"/>
    <w:rsid w:val="00284F2D"/>
    <w:rsid w:val="002855F0"/>
    <w:rsid w:val="00285E3B"/>
    <w:rsid w:val="002867D0"/>
    <w:rsid w:val="002868F6"/>
    <w:rsid w:val="00286D61"/>
    <w:rsid w:val="002871E2"/>
    <w:rsid w:val="002873D2"/>
    <w:rsid w:val="002873DD"/>
    <w:rsid w:val="00290004"/>
    <w:rsid w:val="002910FD"/>
    <w:rsid w:val="00291159"/>
    <w:rsid w:val="00291429"/>
    <w:rsid w:val="00291CF0"/>
    <w:rsid w:val="00291E5F"/>
    <w:rsid w:val="00291E70"/>
    <w:rsid w:val="00292115"/>
    <w:rsid w:val="00292792"/>
    <w:rsid w:val="00292C83"/>
    <w:rsid w:val="00293305"/>
    <w:rsid w:val="002933A6"/>
    <w:rsid w:val="002938C6"/>
    <w:rsid w:val="0029410F"/>
    <w:rsid w:val="002943E6"/>
    <w:rsid w:val="00294570"/>
    <w:rsid w:val="00294C35"/>
    <w:rsid w:val="00295233"/>
    <w:rsid w:val="002953FD"/>
    <w:rsid w:val="002954ED"/>
    <w:rsid w:val="00295C80"/>
    <w:rsid w:val="00296510"/>
    <w:rsid w:val="00296661"/>
    <w:rsid w:val="00297167"/>
    <w:rsid w:val="002973DF"/>
    <w:rsid w:val="002A0432"/>
    <w:rsid w:val="002A044D"/>
    <w:rsid w:val="002A0C91"/>
    <w:rsid w:val="002A2157"/>
    <w:rsid w:val="002A22B5"/>
    <w:rsid w:val="002A2FBA"/>
    <w:rsid w:val="002A350C"/>
    <w:rsid w:val="002A3C2E"/>
    <w:rsid w:val="002A426A"/>
    <w:rsid w:val="002A46EC"/>
    <w:rsid w:val="002A46F0"/>
    <w:rsid w:val="002A49DC"/>
    <w:rsid w:val="002A5583"/>
    <w:rsid w:val="002A5998"/>
    <w:rsid w:val="002A5B1A"/>
    <w:rsid w:val="002A5B83"/>
    <w:rsid w:val="002A6752"/>
    <w:rsid w:val="002A681F"/>
    <w:rsid w:val="002A6B13"/>
    <w:rsid w:val="002A6E4F"/>
    <w:rsid w:val="002A74A6"/>
    <w:rsid w:val="002A77E0"/>
    <w:rsid w:val="002A7BDA"/>
    <w:rsid w:val="002A7C03"/>
    <w:rsid w:val="002B0034"/>
    <w:rsid w:val="002B07B7"/>
    <w:rsid w:val="002B08F3"/>
    <w:rsid w:val="002B097D"/>
    <w:rsid w:val="002B1457"/>
    <w:rsid w:val="002B153D"/>
    <w:rsid w:val="002B18F8"/>
    <w:rsid w:val="002B1AE4"/>
    <w:rsid w:val="002B2031"/>
    <w:rsid w:val="002B2F86"/>
    <w:rsid w:val="002B3015"/>
    <w:rsid w:val="002B3CA9"/>
    <w:rsid w:val="002B4264"/>
    <w:rsid w:val="002B42DE"/>
    <w:rsid w:val="002B438E"/>
    <w:rsid w:val="002B4671"/>
    <w:rsid w:val="002B474F"/>
    <w:rsid w:val="002B49DD"/>
    <w:rsid w:val="002B4D77"/>
    <w:rsid w:val="002B58A6"/>
    <w:rsid w:val="002B6048"/>
    <w:rsid w:val="002B6683"/>
    <w:rsid w:val="002B6BDA"/>
    <w:rsid w:val="002B6CCA"/>
    <w:rsid w:val="002B7035"/>
    <w:rsid w:val="002B71FC"/>
    <w:rsid w:val="002B72FD"/>
    <w:rsid w:val="002B78BA"/>
    <w:rsid w:val="002B7C7E"/>
    <w:rsid w:val="002C05C7"/>
    <w:rsid w:val="002C092F"/>
    <w:rsid w:val="002C1406"/>
    <w:rsid w:val="002C1CF8"/>
    <w:rsid w:val="002C1D50"/>
    <w:rsid w:val="002C1F50"/>
    <w:rsid w:val="002C2722"/>
    <w:rsid w:val="002C29B9"/>
    <w:rsid w:val="002C3056"/>
    <w:rsid w:val="002C35D5"/>
    <w:rsid w:val="002C38DB"/>
    <w:rsid w:val="002C4638"/>
    <w:rsid w:val="002C4AC2"/>
    <w:rsid w:val="002C539B"/>
    <w:rsid w:val="002C68A7"/>
    <w:rsid w:val="002C6E95"/>
    <w:rsid w:val="002C7031"/>
    <w:rsid w:val="002C7606"/>
    <w:rsid w:val="002D03E2"/>
    <w:rsid w:val="002D060E"/>
    <w:rsid w:val="002D0632"/>
    <w:rsid w:val="002D0793"/>
    <w:rsid w:val="002D0B01"/>
    <w:rsid w:val="002D1531"/>
    <w:rsid w:val="002D1875"/>
    <w:rsid w:val="002D2240"/>
    <w:rsid w:val="002D25F3"/>
    <w:rsid w:val="002D333E"/>
    <w:rsid w:val="002D3556"/>
    <w:rsid w:val="002D3BBE"/>
    <w:rsid w:val="002D472C"/>
    <w:rsid w:val="002D4B11"/>
    <w:rsid w:val="002D4D02"/>
    <w:rsid w:val="002D52FE"/>
    <w:rsid w:val="002D5782"/>
    <w:rsid w:val="002D5900"/>
    <w:rsid w:val="002D5C90"/>
    <w:rsid w:val="002D5ECC"/>
    <w:rsid w:val="002D5F7B"/>
    <w:rsid w:val="002D6011"/>
    <w:rsid w:val="002D6954"/>
    <w:rsid w:val="002D6E52"/>
    <w:rsid w:val="002D7BE6"/>
    <w:rsid w:val="002D7D66"/>
    <w:rsid w:val="002E08A7"/>
    <w:rsid w:val="002E0BD1"/>
    <w:rsid w:val="002E1117"/>
    <w:rsid w:val="002E1646"/>
    <w:rsid w:val="002E16FF"/>
    <w:rsid w:val="002E1B76"/>
    <w:rsid w:val="002E1C1B"/>
    <w:rsid w:val="002E20CF"/>
    <w:rsid w:val="002E21A4"/>
    <w:rsid w:val="002E2443"/>
    <w:rsid w:val="002E298E"/>
    <w:rsid w:val="002E2C51"/>
    <w:rsid w:val="002E2EB0"/>
    <w:rsid w:val="002E2F14"/>
    <w:rsid w:val="002E320C"/>
    <w:rsid w:val="002E37DD"/>
    <w:rsid w:val="002E4A9D"/>
    <w:rsid w:val="002E4EEE"/>
    <w:rsid w:val="002E5410"/>
    <w:rsid w:val="002E568B"/>
    <w:rsid w:val="002E674C"/>
    <w:rsid w:val="002E6A61"/>
    <w:rsid w:val="002E708B"/>
    <w:rsid w:val="002E71DA"/>
    <w:rsid w:val="002E7682"/>
    <w:rsid w:val="002E76E7"/>
    <w:rsid w:val="002E77E5"/>
    <w:rsid w:val="002E7AF6"/>
    <w:rsid w:val="002E7B6F"/>
    <w:rsid w:val="002E7F46"/>
    <w:rsid w:val="002F046B"/>
    <w:rsid w:val="002F04B7"/>
    <w:rsid w:val="002F054D"/>
    <w:rsid w:val="002F07DA"/>
    <w:rsid w:val="002F08D6"/>
    <w:rsid w:val="002F0D28"/>
    <w:rsid w:val="002F0E39"/>
    <w:rsid w:val="002F0EB3"/>
    <w:rsid w:val="002F0F0E"/>
    <w:rsid w:val="002F136F"/>
    <w:rsid w:val="002F1802"/>
    <w:rsid w:val="002F1AE4"/>
    <w:rsid w:val="002F1C97"/>
    <w:rsid w:val="002F1CA3"/>
    <w:rsid w:val="002F20C1"/>
    <w:rsid w:val="002F21A6"/>
    <w:rsid w:val="002F23D6"/>
    <w:rsid w:val="002F26C3"/>
    <w:rsid w:val="002F2C42"/>
    <w:rsid w:val="002F2CDA"/>
    <w:rsid w:val="002F2DFC"/>
    <w:rsid w:val="002F301A"/>
    <w:rsid w:val="002F312C"/>
    <w:rsid w:val="002F349B"/>
    <w:rsid w:val="002F3FBC"/>
    <w:rsid w:val="002F40C7"/>
    <w:rsid w:val="002F494D"/>
    <w:rsid w:val="002F4DBC"/>
    <w:rsid w:val="002F504B"/>
    <w:rsid w:val="002F5B33"/>
    <w:rsid w:val="002F5D81"/>
    <w:rsid w:val="002F6044"/>
    <w:rsid w:val="002F63A8"/>
    <w:rsid w:val="002F6747"/>
    <w:rsid w:val="002F6FAF"/>
    <w:rsid w:val="002F76D9"/>
    <w:rsid w:val="002F7B2A"/>
    <w:rsid w:val="002F7B5B"/>
    <w:rsid w:val="002F7CBE"/>
    <w:rsid w:val="003000BC"/>
    <w:rsid w:val="00300506"/>
    <w:rsid w:val="00301055"/>
    <w:rsid w:val="0030184C"/>
    <w:rsid w:val="00301861"/>
    <w:rsid w:val="0030249E"/>
    <w:rsid w:val="003028C5"/>
    <w:rsid w:val="00302AA8"/>
    <w:rsid w:val="00302D2D"/>
    <w:rsid w:val="00302D7A"/>
    <w:rsid w:val="003032A3"/>
    <w:rsid w:val="00303472"/>
    <w:rsid w:val="003037DC"/>
    <w:rsid w:val="00304155"/>
    <w:rsid w:val="003042CF"/>
    <w:rsid w:val="00304594"/>
    <w:rsid w:val="0030523A"/>
    <w:rsid w:val="0030558A"/>
    <w:rsid w:val="00305AA3"/>
    <w:rsid w:val="00305FCB"/>
    <w:rsid w:val="00306271"/>
    <w:rsid w:val="00306546"/>
    <w:rsid w:val="00307287"/>
    <w:rsid w:val="00307B11"/>
    <w:rsid w:val="0031013C"/>
    <w:rsid w:val="00310184"/>
    <w:rsid w:val="00310905"/>
    <w:rsid w:val="00310F20"/>
    <w:rsid w:val="00310F57"/>
    <w:rsid w:val="00311442"/>
    <w:rsid w:val="00311921"/>
    <w:rsid w:val="00311B69"/>
    <w:rsid w:val="00311BFD"/>
    <w:rsid w:val="003127E4"/>
    <w:rsid w:val="00312D8B"/>
    <w:rsid w:val="00312F45"/>
    <w:rsid w:val="003134F1"/>
    <w:rsid w:val="00313906"/>
    <w:rsid w:val="00313A6A"/>
    <w:rsid w:val="00313F3C"/>
    <w:rsid w:val="00314557"/>
    <w:rsid w:val="00315614"/>
    <w:rsid w:val="0031588F"/>
    <w:rsid w:val="003158A3"/>
    <w:rsid w:val="00315DBB"/>
    <w:rsid w:val="003164B7"/>
    <w:rsid w:val="00316745"/>
    <w:rsid w:val="0031693C"/>
    <w:rsid w:val="0031695E"/>
    <w:rsid w:val="00316AE8"/>
    <w:rsid w:val="00320076"/>
    <w:rsid w:val="0032049C"/>
    <w:rsid w:val="00320B93"/>
    <w:rsid w:val="00320EC8"/>
    <w:rsid w:val="00321B86"/>
    <w:rsid w:val="00321D3B"/>
    <w:rsid w:val="00322BDE"/>
    <w:rsid w:val="00322E89"/>
    <w:rsid w:val="00322F17"/>
    <w:rsid w:val="00322F49"/>
    <w:rsid w:val="0032333B"/>
    <w:rsid w:val="00323677"/>
    <w:rsid w:val="00323739"/>
    <w:rsid w:val="00323903"/>
    <w:rsid w:val="00323AE1"/>
    <w:rsid w:val="00324105"/>
    <w:rsid w:val="00324306"/>
    <w:rsid w:val="00324438"/>
    <w:rsid w:val="00324451"/>
    <w:rsid w:val="00324B08"/>
    <w:rsid w:val="00324C7B"/>
    <w:rsid w:val="00324E9B"/>
    <w:rsid w:val="003250F2"/>
    <w:rsid w:val="0032517F"/>
    <w:rsid w:val="0032524D"/>
    <w:rsid w:val="0032550B"/>
    <w:rsid w:val="00325696"/>
    <w:rsid w:val="00325C08"/>
    <w:rsid w:val="00325C36"/>
    <w:rsid w:val="00326313"/>
    <w:rsid w:val="00326437"/>
    <w:rsid w:val="003266FA"/>
    <w:rsid w:val="00326888"/>
    <w:rsid w:val="00326A7B"/>
    <w:rsid w:val="00326D0E"/>
    <w:rsid w:val="00327505"/>
    <w:rsid w:val="003279BD"/>
    <w:rsid w:val="00327D78"/>
    <w:rsid w:val="00330377"/>
    <w:rsid w:val="00330ADF"/>
    <w:rsid w:val="003315BC"/>
    <w:rsid w:val="00331996"/>
    <w:rsid w:val="00331CA7"/>
    <w:rsid w:val="00332101"/>
    <w:rsid w:val="00332417"/>
    <w:rsid w:val="003329CE"/>
    <w:rsid w:val="00332AFB"/>
    <w:rsid w:val="00332AFC"/>
    <w:rsid w:val="0033362B"/>
    <w:rsid w:val="003338A4"/>
    <w:rsid w:val="003338C6"/>
    <w:rsid w:val="00333E64"/>
    <w:rsid w:val="00334445"/>
    <w:rsid w:val="0033455E"/>
    <w:rsid w:val="003346FA"/>
    <w:rsid w:val="00334715"/>
    <w:rsid w:val="00334AD3"/>
    <w:rsid w:val="003356AD"/>
    <w:rsid w:val="0033594A"/>
    <w:rsid w:val="00336030"/>
    <w:rsid w:val="003368DB"/>
    <w:rsid w:val="0033739D"/>
    <w:rsid w:val="0033776A"/>
    <w:rsid w:val="003377A4"/>
    <w:rsid w:val="00337E4A"/>
    <w:rsid w:val="00340A98"/>
    <w:rsid w:val="003412A7"/>
    <w:rsid w:val="00341854"/>
    <w:rsid w:val="00341A36"/>
    <w:rsid w:val="00342D00"/>
    <w:rsid w:val="003438CA"/>
    <w:rsid w:val="00343A7C"/>
    <w:rsid w:val="00343B3F"/>
    <w:rsid w:val="00343B45"/>
    <w:rsid w:val="00344180"/>
    <w:rsid w:val="00344358"/>
    <w:rsid w:val="003445CB"/>
    <w:rsid w:val="00344E7D"/>
    <w:rsid w:val="003458D4"/>
    <w:rsid w:val="003458DA"/>
    <w:rsid w:val="00345C4F"/>
    <w:rsid w:val="00346147"/>
    <w:rsid w:val="003462F4"/>
    <w:rsid w:val="003463E5"/>
    <w:rsid w:val="00346688"/>
    <w:rsid w:val="00347011"/>
    <w:rsid w:val="00347024"/>
    <w:rsid w:val="0034734C"/>
    <w:rsid w:val="00347466"/>
    <w:rsid w:val="00347873"/>
    <w:rsid w:val="003478C7"/>
    <w:rsid w:val="00350307"/>
    <w:rsid w:val="003503E3"/>
    <w:rsid w:val="003508BE"/>
    <w:rsid w:val="003514CD"/>
    <w:rsid w:val="003517F7"/>
    <w:rsid w:val="00351951"/>
    <w:rsid w:val="00351A98"/>
    <w:rsid w:val="00351D5E"/>
    <w:rsid w:val="00351E35"/>
    <w:rsid w:val="003522C2"/>
    <w:rsid w:val="0035289A"/>
    <w:rsid w:val="00352CC2"/>
    <w:rsid w:val="00352DEC"/>
    <w:rsid w:val="0035329E"/>
    <w:rsid w:val="00353B97"/>
    <w:rsid w:val="00353C57"/>
    <w:rsid w:val="00353C8B"/>
    <w:rsid w:val="00353F5E"/>
    <w:rsid w:val="00353FC3"/>
    <w:rsid w:val="0035471F"/>
    <w:rsid w:val="003548E0"/>
    <w:rsid w:val="00354996"/>
    <w:rsid w:val="00354A0F"/>
    <w:rsid w:val="00355133"/>
    <w:rsid w:val="00355156"/>
    <w:rsid w:val="0035580C"/>
    <w:rsid w:val="00355858"/>
    <w:rsid w:val="00355C8D"/>
    <w:rsid w:val="00355D6C"/>
    <w:rsid w:val="00355E0E"/>
    <w:rsid w:val="00355E8F"/>
    <w:rsid w:val="003567B5"/>
    <w:rsid w:val="00356F53"/>
    <w:rsid w:val="00357361"/>
    <w:rsid w:val="003577E2"/>
    <w:rsid w:val="00360B52"/>
    <w:rsid w:val="00360BB6"/>
    <w:rsid w:val="00360CFA"/>
    <w:rsid w:val="00360D55"/>
    <w:rsid w:val="0036167C"/>
    <w:rsid w:val="00361828"/>
    <w:rsid w:val="00361E72"/>
    <w:rsid w:val="003625EE"/>
    <w:rsid w:val="003629B5"/>
    <w:rsid w:val="003629F3"/>
    <w:rsid w:val="003632DC"/>
    <w:rsid w:val="003634AB"/>
    <w:rsid w:val="00363B07"/>
    <w:rsid w:val="00363B22"/>
    <w:rsid w:val="00363C98"/>
    <w:rsid w:val="00363DF9"/>
    <w:rsid w:val="00364844"/>
    <w:rsid w:val="00364A65"/>
    <w:rsid w:val="00364D15"/>
    <w:rsid w:val="00364DBB"/>
    <w:rsid w:val="00365C72"/>
    <w:rsid w:val="00365DA8"/>
    <w:rsid w:val="00366139"/>
    <w:rsid w:val="00366989"/>
    <w:rsid w:val="003669AD"/>
    <w:rsid w:val="00366A74"/>
    <w:rsid w:val="00366DD9"/>
    <w:rsid w:val="00366E81"/>
    <w:rsid w:val="003672D0"/>
    <w:rsid w:val="00367F8D"/>
    <w:rsid w:val="0037049E"/>
    <w:rsid w:val="003706D2"/>
    <w:rsid w:val="0037108C"/>
    <w:rsid w:val="00371869"/>
    <w:rsid w:val="00371D43"/>
    <w:rsid w:val="00371E30"/>
    <w:rsid w:val="00372038"/>
    <w:rsid w:val="00372234"/>
    <w:rsid w:val="003727F3"/>
    <w:rsid w:val="00372A87"/>
    <w:rsid w:val="00372F27"/>
    <w:rsid w:val="00372F99"/>
    <w:rsid w:val="00373F97"/>
    <w:rsid w:val="003748DD"/>
    <w:rsid w:val="003749C2"/>
    <w:rsid w:val="003750F2"/>
    <w:rsid w:val="00375567"/>
    <w:rsid w:val="003757D3"/>
    <w:rsid w:val="00375C15"/>
    <w:rsid w:val="00376007"/>
    <w:rsid w:val="00376134"/>
    <w:rsid w:val="00376230"/>
    <w:rsid w:val="003763D5"/>
    <w:rsid w:val="00376F93"/>
    <w:rsid w:val="003771A8"/>
    <w:rsid w:val="00377350"/>
    <w:rsid w:val="003777BA"/>
    <w:rsid w:val="00377AC5"/>
    <w:rsid w:val="00377B4D"/>
    <w:rsid w:val="00377B8D"/>
    <w:rsid w:val="00377EC7"/>
    <w:rsid w:val="00377FE7"/>
    <w:rsid w:val="00380419"/>
    <w:rsid w:val="00380A65"/>
    <w:rsid w:val="0038133B"/>
    <w:rsid w:val="003814ED"/>
    <w:rsid w:val="00381821"/>
    <w:rsid w:val="00381C0C"/>
    <w:rsid w:val="00381F49"/>
    <w:rsid w:val="00381F52"/>
    <w:rsid w:val="003823B0"/>
    <w:rsid w:val="0038256D"/>
    <w:rsid w:val="003831A1"/>
    <w:rsid w:val="00383F8A"/>
    <w:rsid w:val="00383FEF"/>
    <w:rsid w:val="00384389"/>
    <w:rsid w:val="00384DEC"/>
    <w:rsid w:val="0038523E"/>
    <w:rsid w:val="00385930"/>
    <w:rsid w:val="00385C4A"/>
    <w:rsid w:val="00385CB4"/>
    <w:rsid w:val="003864E3"/>
    <w:rsid w:val="00386E49"/>
    <w:rsid w:val="00387255"/>
    <w:rsid w:val="0038773E"/>
    <w:rsid w:val="00387A70"/>
    <w:rsid w:val="00387B82"/>
    <w:rsid w:val="00387EB1"/>
    <w:rsid w:val="00390316"/>
    <w:rsid w:val="003906DF"/>
    <w:rsid w:val="003907F1"/>
    <w:rsid w:val="00390877"/>
    <w:rsid w:val="00390F65"/>
    <w:rsid w:val="00391043"/>
    <w:rsid w:val="003910E5"/>
    <w:rsid w:val="003913FA"/>
    <w:rsid w:val="0039182C"/>
    <w:rsid w:val="00391C10"/>
    <w:rsid w:val="00391E9E"/>
    <w:rsid w:val="003920D8"/>
    <w:rsid w:val="00392640"/>
    <w:rsid w:val="00392A50"/>
    <w:rsid w:val="00392C0D"/>
    <w:rsid w:val="003930AF"/>
    <w:rsid w:val="003933BB"/>
    <w:rsid w:val="003935C1"/>
    <w:rsid w:val="00393F70"/>
    <w:rsid w:val="003940A6"/>
    <w:rsid w:val="003942FC"/>
    <w:rsid w:val="00394664"/>
    <w:rsid w:val="0039471A"/>
    <w:rsid w:val="00394BD2"/>
    <w:rsid w:val="003952C3"/>
    <w:rsid w:val="003954E0"/>
    <w:rsid w:val="003957CB"/>
    <w:rsid w:val="00395E01"/>
    <w:rsid w:val="00396270"/>
    <w:rsid w:val="00396E50"/>
    <w:rsid w:val="00396E63"/>
    <w:rsid w:val="0039773C"/>
    <w:rsid w:val="00397B3E"/>
    <w:rsid w:val="003A0040"/>
    <w:rsid w:val="003A04ED"/>
    <w:rsid w:val="003A0D04"/>
    <w:rsid w:val="003A2784"/>
    <w:rsid w:val="003A28AF"/>
    <w:rsid w:val="003A2E43"/>
    <w:rsid w:val="003A33FA"/>
    <w:rsid w:val="003A3A2C"/>
    <w:rsid w:val="003A4888"/>
    <w:rsid w:val="003A4A84"/>
    <w:rsid w:val="003A50FD"/>
    <w:rsid w:val="003A5254"/>
    <w:rsid w:val="003A5E3E"/>
    <w:rsid w:val="003A5EB2"/>
    <w:rsid w:val="003A639D"/>
    <w:rsid w:val="003A72EA"/>
    <w:rsid w:val="003A7E29"/>
    <w:rsid w:val="003B0002"/>
    <w:rsid w:val="003B0024"/>
    <w:rsid w:val="003B00C5"/>
    <w:rsid w:val="003B0380"/>
    <w:rsid w:val="003B0CD7"/>
    <w:rsid w:val="003B0EFE"/>
    <w:rsid w:val="003B1036"/>
    <w:rsid w:val="003B12E8"/>
    <w:rsid w:val="003B1312"/>
    <w:rsid w:val="003B146C"/>
    <w:rsid w:val="003B17BD"/>
    <w:rsid w:val="003B1DBB"/>
    <w:rsid w:val="003B1F4A"/>
    <w:rsid w:val="003B1FDB"/>
    <w:rsid w:val="003B24C9"/>
    <w:rsid w:val="003B2577"/>
    <w:rsid w:val="003B28B5"/>
    <w:rsid w:val="003B2F68"/>
    <w:rsid w:val="003B2FC9"/>
    <w:rsid w:val="003B3383"/>
    <w:rsid w:val="003B33F7"/>
    <w:rsid w:val="003B3D7B"/>
    <w:rsid w:val="003B421B"/>
    <w:rsid w:val="003B4303"/>
    <w:rsid w:val="003B454F"/>
    <w:rsid w:val="003B4626"/>
    <w:rsid w:val="003B4C1D"/>
    <w:rsid w:val="003B4CE7"/>
    <w:rsid w:val="003B5240"/>
    <w:rsid w:val="003B58BA"/>
    <w:rsid w:val="003B5D5E"/>
    <w:rsid w:val="003B5F90"/>
    <w:rsid w:val="003B623A"/>
    <w:rsid w:val="003B6324"/>
    <w:rsid w:val="003B6475"/>
    <w:rsid w:val="003B6C5F"/>
    <w:rsid w:val="003B7015"/>
    <w:rsid w:val="003B7511"/>
    <w:rsid w:val="003B75B7"/>
    <w:rsid w:val="003B7C7B"/>
    <w:rsid w:val="003B7EAD"/>
    <w:rsid w:val="003C01D0"/>
    <w:rsid w:val="003C06BB"/>
    <w:rsid w:val="003C119A"/>
    <w:rsid w:val="003C1257"/>
    <w:rsid w:val="003C1786"/>
    <w:rsid w:val="003C1D00"/>
    <w:rsid w:val="003C1E1D"/>
    <w:rsid w:val="003C35C4"/>
    <w:rsid w:val="003C36B2"/>
    <w:rsid w:val="003C4772"/>
    <w:rsid w:val="003C5375"/>
    <w:rsid w:val="003C574C"/>
    <w:rsid w:val="003C5D85"/>
    <w:rsid w:val="003C676B"/>
    <w:rsid w:val="003C6B6C"/>
    <w:rsid w:val="003C6BFA"/>
    <w:rsid w:val="003C6D27"/>
    <w:rsid w:val="003C6F8F"/>
    <w:rsid w:val="003C736F"/>
    <w:rsid w:val="003C78CB"/>
    <w:rsid w:val="003C7A31"/>
    <w:rsid w:val="003D0107"/>
    <w:rsid w:val="003D02C7"/>
    <w:rsid w:val="003D064C"/>
    <w:rsid w:val="003D0CBF"/>
    <w:rsid w:val="003D0F80"/>
    <w:rsid w:val="003D1598"/>
    <w:rsid w:val="003D1DAD"/>
    <w:rsid w:val="003D1DC8"/>
    <w:rsid w:val="003D1FB4"/>
    <w:rsid w:val="003D217A"/>
    <w:rsid w:val="003D2387"/>
    <w:rsid w:val="003D2606"/>
    <w:rsid w:val="003D2B7A"/>
    <w:rsid w:val="003D3094"/>
    <w:rsid w:val="003D39C3"/>
    <w:rsid w:val="003D3EAE"/>
    <w:rsid w:val="003D4704"/>
    <w:rsid w:val="003D47A6"/>
    <w:rsid w:val="003D53A5"/>
    <w:rsid w:val="003D542F"/>
    <w:rsid w:val="003D551B"/>
    <w:rsid w:val="003D5A50"/>
    <w:rsid w:val="003D5F3A"/>
    <w:rsid w:val="003D66E5"/>
    <w:rsid w:val="003D690D"/>
    <w:rsid w:val="003D691B"/>
    <w:rsid w:val="003D6942"/>
    <w:rsid w:val="003D6A5B"/>
    <w:rsid w:val="003D7138"/>
    <w:rsid w:val="003D720E"/>
    <w:rsid w:val="003D7447"/>
    <w:rsid w:val="003D7D1E"/>
    <w:rsid w:val="003D7F0D"/>
    <w:rsid w:val="003E0872"/>
    <w:rsid w:val="003E12AA"/>
    <w:rsid w:val="003E133E"/>
    <w:rsid w:val="003E1704"/>
    <w:rsid w:val="003E1C14"/>
    <w:rsid w:val="003E1C75"/>
    <w:rsid w:val="003E1D33"/>
    <w:rsid w:val="003E2703"/>
    <w:rsid w:val="003E274B"/>
    <w:rsid w:val="003E2B2F"/>
    <w:rsid w:val="003E3089"/>
    <w:rsid w:val="003E329D"/>
    <w:rsid w:val="003E369E"/>
    <w:rsid w:val="003E392A"/>
    <w:rsid w:val="003E39F2"/>
    <w:rsid w:val="003E3DB0"/>
    <w:rsid w:val="003E407D"/>
    <w:rsid w:val="003E454B"/>
    <w:rsid w:val="003E454D"/>
    <w:rsid w:val="003E481B"/>
    <w:rsid w:val="003E520B"/>
    <w:rsid w:val="003E54B1"/>
    <w:rsid w:val="003E58DA"/>
    <w:rsid w:val="003E6107"/>
    <w:rsid w:val="003E656D"/>
    <w:rsid w:val="003E6A43"/>
    <w:rsid w:val="003E70F2"/>
    <w:rsid w:val="003E77FE"/>
    <w:rsid w:val="003E78B7"/>
    <w:rsid w:val="003E78FD"/>
    <w:rsid w:val="003F0016"/>
    <w:rsid w:val="003F0CEE"/>
    <w:rsid w:val="003F0D9C"/>
    <w:rsid w:val="003F1076"/>
    <w:rsid w:val="003F1B9E"/>
    <w:rsid w:val="003F3005"/>
    <w:rsid w:val="003F3BE3"/>
    <w:rsid w:val="003F3DB0"/>
    <w:rsid w:val="003F3E53"/>
    <w:rsid w:val="003F40FD"/>
    <w:rsid w:val="003F423D"/>
    <w:rsid w:val="003F440C"/>
    <w:rsid w:val="003F4981"/>
    <w:rsid w:val="003F4EBC"/>
    <w:rsid w:val="003F5173"/>
    <w:rsid w:val="003F56A9"/>
    <w:rsid w:val="003F5909"/>
    <w:rsid w:val="003F66C1"/>
    <w:rsid w:val="003F6966"/>
    <w:rsid w:val="003F6C02"/>
    <w:rsid w:val="003F6C82"/>
    <w:rsid w:val="003F6E09"/>
    <w:rsid w:val="003F6F64"/>
    <w:rsid w:val="003F72C1"/>
    <w:rsid w:val="003F75DB"/>
    <w:rsid w:val="0040139D"/>
    <w:rsid w:val="00401AEC"/>
    <w:rsid w:val="00401C23"/>
    <w:rsid w:val="00401F39"/>
    <w:rsid w:val="004020EE"/>
    <w:rsid w:val="00402782"/>
    <w:rsid w:val="00402D9A"/>
    <w:rsid w:val="00402DD6"/>
    <w:rsid w:val="0040326F"/>
    <w:rsid w:val="00403660"/>
    <w:rsid w:val="0040381D"/>
    <w:rsid w:val="004038A2"/>
    <w:rsid w:val="00403B0D"/>
    <w:rsid w:val="00403C52"/>
    <w:rsid w:val="00403DA6"/>
    <w:rsid w:val="00403ED5"/>
    <w:rsid w:val="00403FAA"/>
    <w:rsid w:val="0040411B"/>
    <w:rsid w:val="004045D4"/>
    <w:rsid w:val="004047B5"/>
    <w:rsid w:val="004047C7"/>
    <w:rsid w:val="0040565C"/>
    <w:rsid w:val="004057D5"/>
    <w:rsid w:val="00405B1A"/>
    <w:rsid w:val="00405F0B"/>
    <w:rsid w:val="004069A0"/>
    <w:rsid w:val="0040700D"/>
    <w:rsid w:val="00407185"/>
    <w:rsid w:val="004074B1"/>
    <w:rsid w:val="0040791A"/>
    <w:rsid w:val="00407FF2"/>
    <w:rsid w:val="0041108A"/>
    <w:rsid w:val="004114E3"/>
    <w:rsid w:val="00411684"/>
    <w:rsid w:val="00412173"/>
    <w:rsid w:val="00412C43"/>
    <w:rsid w:val="0041386B"/>
    <w:rsid w:val="00413AF7"/>
    <w:rsid w:val="00413C8B"/>
    <w:rsid w:val="00413D46"/>
    <w:rsid w:val="00414437"/>
    <w:rsid w:val="0041479C"/>
    <w:rsid w:val="00414F41"/>
    <w:rsid w:val="00415254"/>
    <w:rsid w:val="0041542C"/>
    <w:rsid w:val="00415996"/>
    <w:rsid w:val="004159F7"/>
    <w:rsid w:val="00415C7D"/>
    <w:rsid w:val="00415D0D"/>
    <w:rsid w:val="00415F77"/>
    <w:rsid w:val="00416AFF"/>
    <w:rsid w:val="00416ED6"/>
    <w:rsid w:val="00416F0C"/>
    <w:rsid w:val="00416FBC"/>
    <w:rsid w:val="0041721F"/>
    <w:rsid w:val="00417254"/>
    <w:rsid w:val="004172D2"/>
    <w:rsid w:val="004177E5"/>
    <w:rsid w:val="004179BC"/>
    <w:rsid w:val="00417EBC"/>
    <w:rsid w:val="00420541"/>
    <w:rsid w:val="0042090B"/>
    <w:rsid w:val="00420BE3"/>
    <w:rsid w:val="00420BF5"/>
    <w:rsid w:val="00420FCE"/>
    <w:rsid w:val="00421338"/>
    <w:rsid w:val="00421537"/>
    <w:rsid w:val="00421B38"/>
    <w:rsid w:val="004221B5"/>
    <w:rsid w:val="00422758"/>
    <w:rsid w:val="00422EBF"/>
    <w:rsid w:val="00423481"/>
    <w:rsid w:val="0042372B"/>
    <w:rsid w:val="00423A87"/>
    <w:rsid w:val="00423A9D"/>
    <w:rsid w:val="00423EC7"/>
    <w:rsid w:val="00424531"/>
    <w:rsid w:val="0042480F"/>
    <w:rsid w:val="0042481F"/>
    <w:rsid w:val="00424977"/>
    <w:rsid w:val="00424F6B"/>
    <w:rsid w:val="004250AE"/>
    <w:rsid w:val="0042565E"/>
    <w:rsid w:val="00426919"/>
    <w:rsid w:val="00426B8D"/>
    <w:rsid w:val="00426F68"/>
    <w:rsid w:val="004273D8"/>
    <w:rsid w:val="00427442"/>
    <w:rsid w:val="004274FB"/>
    <w:rsid w:val="00430F46"/>
    <w:rsid w:val="004312CB"/>
    <w:rsid w:val="004314D8"/>
    <w:rsid w:val="004317FF"/>
    <w:rsid w:val="00431BF4"/>
    <w:rsid w:val="00431D07"/>
    <w:rsid w:val="004325C0"/>
    <w:rsid w:val="004328C0"/>
    <w:rsid w:val="00432963"/>
    <w:rsid w:val="00432E07"/>
    <w:rsid w:val="0043301D"/>
    <w:rsid w:val="00433BD0"/>
    <w:rsid w:val="00434413"/>
    <w:rsid w:val="00434B3C"/>
    <w:rsid w:val="00434BE9"/>
    <w:rsid w:val="00434ECE"/>
    <w:rsid w:val="00435B05"/>
    <w:rsid w:val="00436228"/>
    <w:rsid w:val="0043646C"/>
    <w:rsid w:val="00436894"/>
    <w:rsid w:val="0043758F"/>
    <w:rsid w:val="00440478"/>
    <w:rsid w:val="00441E1E"/>
    <w:rsid w:val="00441E98"/>
    <w:rsid w:val="00441FD7"/>
    <w:rsid w:val="00442837"/>
    <w:rsid w:val="00442BAA"/>
    <w:rsid w:val="0044337D"/>
    <w:rsid w:val="00443563"/>
    <w:rsid w:val="0044357C"/>
    <w:rsid w:val="0044364D"/>
    <w:rsid w:val="00443860"/>
    <w:rsid w:val="00443FCA"/>
    <w:rsid w:val="0044439C"/>
    <w:rsid w:val="004445A3"/>
    <w:rsid w:val="004448D8"/>
    <w:rsid w:val="00444E26"/>
    <w:rsid w:val="004456DF"/>
    <w:rsid w:val="00445A2E"/>
    <w:rsid w:val="0044606F"/>
    <w:rsid w:val="00446113"/>
    <w:rsid w:val="0044633B"/>
    <w:rsid w:val="004468D5"/>
    <w:rsid w:val="00446FD1"/>
    <w:rsid w:val="004500AA"/>
    <w:rsid w:val="004508C2"/>
    <w:rsid w:val="00450D58"/>
    <w:rsid w:val="004511D6"/>
    <w:rsid w:val="004515BF"/>
    <w:rsid w:val="00451F7E"/>
    <w:rsid w:val="004524C1"/>
    <w:rsid w:val="0045345D"/>
    <w:rsid w:val="00453B0F"/>
    <w:rsid w:val="0045412B"/>
    <w:rsid w:val="00454609"/>
    <w:rsid w:val="00454931"/>
    <w:rsid w:val="00454A26"/>
    <w:rsid w:val="00454B7E"/>
    <w:rsid w:val="00454D3F"/>
    <w:rsid w:val="00454FD3"/>
    <w:rsid w:val="00455716"/>
    <w:rsid w:val="00455986"/>
    <w:rsid w:val="00455AC6"/>
    <w:rsid w:val="00455B28"/>
    <w:rsid w:val="004560D4"/>
    <w:rsid w:val="0045632F"/>
    <w:rsid w:val="00456675"/>
    <w:rsid w:val="00456E09"/>
    <w:rsid w:val="00456EFE"/>
    <w:rsid w:val="00456F1A"/>
    <w:rsid w:val="00457454"/>
    <w:rsid w:val="00457D86"/>
    <w:rsid w:val="00460227"/>
    <w:rsid w:val="004609D2"/>
    <w:rsid w:val="00460FEB"/>
    <w:rsid w:val="00461DAF"/>
    <w:rsid w:val="0046213F"/>
    <w:rsid w:val="00462565"/>
    <w:rsid w:val="00463684"/>
    <w:rsid w:val="00463701"/>
    <w:rsid w:val="0046374B"/>
    <w:rsid w:val="00463CE9"/>
    <w:rsid w:val="004640F8"/>
    <w:rsid w:val="0046410C"/>
    <w:rsid w:val="0046468C"/>
    <w:rsid w:val="00464B24"/>
    <w:rsid w:val="004650C7"/>
    <w:rsid w:val="00465105"/>
    <w:rsid w:val="00465B28"/>
    <w:rsid w:val="0046700E"/>
    <w:rsid w:val="00467A73"/>
    <w:rsid w:val="00467E49"/>
    <w:rsid w:val="00467E8E"/>
    <w:rsid w:val="004701C6"/>
    <w:rsid w:val="00470849"/>
    <w:rsid w:val="004710C8"/>
    <w:rsid w:val="00471480"/>
    <w:rsid w:val="00471720"/>
    <w:rsid w:val="00471A33"/>
    <w:rsid w:val="004722FF"/>
    <w:rsid w:val="00472341"/>
    <w:rsid w:val="00472674"/>
    <w:rsid w:val="00472C4D"/>
    <w:rsid w:val="00472E11"/>
    <w:rsid w:val="004730C7"/>
    <w:rsid w:val="00473114"/>
    <w:rsid w:val="0047359B"/>
    <w:rsid w:val="00474019"/>
    <w:rsid w:val="00474375"/>
    <w:rsid w:val="0047465D"/>
    <w:rsid w:val="00474ABC"/>
    <w:rsid w:val="00474BD3"/>
    <w:rsid w:val="00474DCD"/>
    <w:rsid w:val="00474F47"/>
    <w:rsid w:val="0047544C"/>
    <w:rsid w:val="00475857"/>
    <w:rsid w:val="004763D4"/>
    <w:rsid w:val="0047658C"/>
    <w:rsid w:val="00476637"/>
    <w:rsid w:val="004769B6"/>
    <w:rsid w:val="00476B2B"/>
    <w:rsid w:val="00476C31"/>
    <w:rsid w:val="00477273"/>
    <w:rsid w:val="00477328"/>
    <w:rsid w:val="00477571"/>
    <w:rsid w:val="00477A6C"/>
    <w:rsid w:val="0048061F"/>
    <w:rsid w:val="0048108A"/>
    <w:rsid w:val="00481866"/>
    <w:rsid w:val="00481878"/>
    <w:rsid w:val="00482671"/>
    <w:rsid w:val="00482825"/>
    <w:rsid w:val="004828B9"/>
    <w:rsid w:val="004833B8"/>
    <w:rsid w:val="004839FD"/>
    <w:rsid w:val="00483E31"/>
    <w:rsid w:val="00483E90"/>
    <w:rsid w:val="004845EB"/>
    <w:rsid w:val="00484B00"/>
    <w:rsid w:val="00484C16"/>
    <w:rsid w:val="00485119"/>
    <w:rsid w:val="004853C0"/>
    <w:rsid w:val="004856B1"/>
    <w:rsid w:val="0048605A"/>
    <w:rsid w:val="00486DEE"/>
    <w:rsid w:val="00486F2F"/>
    <w:rsid w:val="00487636"/>
    <w:rsid w:val="0048774A"/>
    <w:rsid w:val="00487A09"/>
    <w:rsid w:val="00490362"/>
    <w:rsid w:val="00490471"/>
    <w:rsid w:val="00490A49"/>
    <w:rsid w:val="00490D10"/>
    <w:rsid w:val="00491353"/>
    <w:rsid w:val="004925BC"/>
    <w:rsid w:val="004925DC"/>
    <w:rsid w:val="00492902"/>
    <w:rsid w:val="00493028"/>
    <w:rsid w:val="00493496"/>
    <w:rsid w:val="004935F9"/>
    <w:rsid w:val="004936CB"/>
    <w:rsid w:val="004938B0"/>
    <w:rsid w:val="00493E59"/>
    <w:rsid w:val="00493EBA"/>
    <w:rsid w:val="004942D3"/>
    <w:rsid w:val="00494431"/>
    <w:rsid w:val="00494582"/>
    <w:rsid w:val="00494589"/>
    <w:rsid w:val="00494B59"/>
    <w:rsid w:val="00494BBF"/>
    <w:rsid w:val="00494F71"/>
    <w:rsid w:val="00495178"/>
    <w:rsid w:val="00495181"/>
    <w:rsid w:val="004951D2"/>
    <w:rsid w:val="004951ED"/>
    <w:rsid w:val="00495517"/>
    <w:rsid w:val="00495718"/>
    <w:rsid w:val="00495D34"/>
    <w:rsid w:val="004962C1"/>
    <w:rsid w:val="00496411"/>
    <w:rsid w:val="0049658B"/>
    <w:rsid w:val="004972E6"/>
    <w:rsid w:val="004977AD"/>
    <w:rsid w:val="00497A49"/>
    <w:rsid w:val="00497C3B"/>
    <w:rsid w:val="00497E2A"/>
    <w:rsid w:val="004A0015"/>
    <w:rsid w:val="004A02CB"/>
    <w:rsid w:val="004A06B2"/>
    <w:rsid w:val="004A07B7"/>
    <w:rsid w:val="004A0A00"/>
    <w:rsid w:val="004A0DEF"/>
    <w:rsid w:val="004A11BE"/>
    <w:rsid w:val="004A1CDE"/>
    <w:rsid w:val="004A1D57"/>
    <w:rsid w:val="004A1E34"/>
    <w:rsid w:val="004A2119"/>
    <w:rsid w:val="004A22EA"/>
    <w:rsid w:val="004A283C"/>
    <w:rsid w:val="004A2D8C"/>
    <w:rsid w:val="004A3BFC"/>
    <w:rsid w:val="004A3EA1"/>
    <w:rsid w:val="004A407B"/>
    <w:rsid w:val="004A41D3"/>
    <w:rsid w:val="004A4425"/>
    <w:rsid w:val="004A449A"/>
    <w:rsid w:val="004A4CAF"/>
    <w:rsid w:val="004A4CC7"/>
    <w:rsid w:val="004A4FCF"/>
    <w:rsid w:val="004A5D28"/>
    <w:rsid w:val="004A6281"/>
    <w:rsid w:val="004A634B"/>
    <w:rsid w:val="004A69CD"/>
    <w:rsid w:val="004A6A2B"/>
    <w:rsid w:val="004A6A94"/>
    <w:rsid w:val="004A6DBE"/>
    <w:rsid w:val="004A7313"/>
    <w:rsid w:val="004A774B"/>
    <w:rsid w:val="004A7DF4"/>
    <w:rsid w:val="004B067E"/>
    <w:rsid w:val="004B0753"/>
    <w:rsid w:val="004B085D"/>
    <w:rsid w:val="004B0AE4"/>
    <w:rsid w:val="004B10F4"/>
    <w:rsid w:val="004B113E"/>
    <w:rsid w:val="004B113F"/>
    <w:rsid w:val="004B14CD"/>
    <w:rsid w:val="004B1528"/>
    <w:rsid w:val="004B22E2"/>
    <w:rsid w:val="004B2314"/>
    <w:rsid w:val="004B2642"/>
    <w:rsid w:val="004B3409"/>
    <w:rsid w:val="004B384C"/>
    <w:rsid w:val="004B39F8"/>
    <w:rsid w:val="004B3E36"/>
    <w:rsid w:val="004B3E8C"/>
    <w:rsid w:val="004B4072"/>
    <w:rsid w:val="004B41F4"/>
    <w:rsid w:val="004B46E0"/>
    <w:rsid w:val="004B49CE"/>
    <w:rsid w:val="004B50B2"/>
    <w:rsid w:val="004B517B"/>
    <w:rsid w:val="004B51BB"/>
    <w:rsid w:val="004B5455"/>
    <w:rsid w:val="004B5697"/>
    <w:rsid w:val="004B5BE4"/>
    <w:rsid w:val="004B5BEA"/>
    <w:rsid w:val="004B66AB"/>
    <w:rsid w:val="004B6D4A"/>
    <w:rsid w:val="004B6DF3"/>
    <w:rsid w:val="004B6FC4"/>
    <w:rsid w:val="004B70B6"/>
    <w:rsid w:val="004B7173"/>
    <w:rsid w:val="004B741E"/>
    <w:rsid w:val="004C04BC"/>
    <w:rsid w:val="004C0B8C"/>
    <w:rsid w:val="004C0BA2"/>
    <w:rsid w:val="004C0EFA"/>
    <w:rsid w:val="004C0F55"/>
    <w:rsid w:val="004C10F7"/>
    <w:rsid w:val="004C1484"/>
    <w:rsid w:val="004C14EA"/>
    <w:rsid w:val="004C198A"/>
    <w:rsid w:val="004C1C03"/>
    <w:rsid w:val="004C1C83"/>
    <w:rsid w:val="004C2B43"/>
    <w:rsid w:val="004C2CCF"/>
    <w:rsid w:val="004C421B"/>
    <w:rsid w:val="004C465A"/>
    <w:rsid w:val="004C4AB2"/>
    <w:rsid w:val="004C4C0A"/>
    <w:rsid w:val="004C4DDD"/>
    <w:rsid w:val="004C4F4E"/>
    <w:rsid w:val="004C4FFF"/>
    <w:rsid w:val="004C51FF"/>
    <w:rsid w:val="004C526F"/>
    <w:rsid w:val="004C55DE"/>
    <w:rsid w:val="004C59C6"/>
    <w:rsid w:val="004C5A09"/>
    <w:rsid w:val="004C5B88"/>
    <w:rsid w:val="004C5EF9"/>
    <w:rsid w:val="004C65E8"/>
    <w:rsid w:val="004C68D1"/>
    <w:rsid w:val="004C7116"/>
    <w:rsid w:val="004C7796"/>
    <w:rsid w:val="004C7E84"/>
    <w:rsid w:val="004D0120"/>
    <w:rsid w:val="004D0286"/>
    <w:rsid w:val="004D0927"/>
    <w:rsid w:val="004D132C"/>
    <w:rsid w:val="004D13BB"/>
    <w:rsid w:val="004D1CBC"/>
    <w:rsid w:val="004D1D16"/>
    <w:rsid w:val="004D1F4A"/>
    <w:rsid w:val="004D21A5"/>
    <w:rsid w:val="004D21A7"/>
    <w:rsid w:val="004D2607"/>
    <w:rsid w:val="004D26B1"/>
    <w:rsid w:val="004D2932"/>
    <w:rsid w:val="004D2AD9"/>
    <w:rsid w:val="004D2CC2"/>
    <w:rsid w:val="004D2D1A"/>
    <w:rsid w:val="004D2F66"/>
    <w:rsid w:val="004D388B"/>
    <w:rsid w:val="004D3A75"/>
    <w:rsid w:val="004D3B65"/>
    <w:rsid w:val="004D3F59"/>
    <w:rsid w:val="004D4015"/>
    <w:rsid w:val="004D4119"/>
    <w:rsid w:val="004D4B83"/>
    <w:rsid w:val="004D51ED"/>
    <w:rsid w:val="004D57CC"/>
    <w:rsid w:val="004D63CD"/>
    <w:rsid w:val="004D66C5"/>
    <w:rsid w:val="004D7747"/>
    <w:rsid w:val="004E0040"/>
    <w:rsid w:val="004E005F"/>
    <w:rsid w:val="004E076C"/>
    <w:rsid w:val="004E08FB"/>
    <w:rsid w:val="004E0B89"/>
    <w:rsid w:val="004E1410"/>
    <w:rsid w:val="004E169B"/>
    <w:rsid w:val="004E1948"/>
    <w:rsid w:val="004E1D65"/>
    <w:rsid w:val="004E2CD6"/>
    <w:rsid w:val="004E37D3"/>
    <w:rsid w:val="004E39A5"/>
    <w:rsid w:val="004E3E8B"/>
    <w:rsid w:val="004E4248"/>
    <w:rsid w:val="004E42DA"/>
    <w:rsid w:val="004E5D04"/>
    <w:rsid w:val="004E5D3C"/>
    <w:rsid w:val="004E6204"/>
    <w:rsid w:val="004E640A"/>
    <w:rsid w:val="004E6BC5"/>
    <w:rsid w:val="004F0144"/>
    <w:rsid w:val="004F01A6"/>
    <w:rsid w:val="004F0826"/>
    <w:rsid w:val="004F0E78"/>
    <w:rsid w:val="004F12D9"/>
    <w:rsid w:val="004F137C"/>
    <w:rsid w:val="004F2BE9"/>
    <w:rsid w:val="004F2D0D"/>
    <w:rsid w:val="004F32BD"/>
    <w:rsid w:val="004F3DC5"/>
    <w:rsid w:val="004F41C2"/>
    <w:rsid w:val="004F4BF3"/>
    <w:rsid w:val="004F4DE4"/>
    <w:rsid w:val="004F51FC"/>
    <w:rsid w:val="004F53E4"/>
    <w:rsid w:val="004F5695"/>
    <w:rsid w:val="004F58C1"/>
    <w:rsid w:val="004F5AF0"/>
    <w:rsid w:val="004F5D47"/>
    <w:rsid w:val="004F6533"/>
    <w:rsid w:val="004F66F3"/>
    <w:rsid w:val="004F6C26"/>
    <w:rsid w:val="004F77A9"/>
    <w:rsid w:val="004F77DC"/>
    <w:rsid w:val="004F7916"/>
    <w:rsid w:val="004F7B2A"/>
    <w:rsid w:val="00500074"/>
    <w:rsid w:val="005002D3"/>
    <w:rsid w:val="00501639"/>
    <w:rsid w:val="00501EF3"/>
    <w:rsid w:val="00501F80"/>
    <w:rsid w:val="005020E3"/>
    <w:rsid w:val="00502172"/>
    <w:rsid w:val="00502335"/>
    <w:rsid w:val="00502728"/>
    <w:rsid w:val="0050280E"/>
    <w:rsid w:val="00502BF2"/>
    <w:rsid w:val="00503023"/>
    <w:rsid w:val="00503062"/>
    <w:rsid w:val="005032F2"/>
    <w:rsid w:val="00503427"/>
    <w:rsid w:val="0050377F"/>
    <w:rsid w:val="00503B80"/>
    <w:rsid w:val="00504571"/>
    <w:rsid w:val="00504BB4"/>
    <w:rsid w:val="00504DC6"/>
    <w:rsid w:val="00504F7E"/>
    <w:rsid w:val="005051C9"/>
    <w:rsid w:val="00505430"/>
    <w:rsid w:val="00505680"/>
    <w:rsid w:val="00505B3E"/>
    <w:rsid w:val="00506AC6"/>
    <w:rsid w:val="0050702B"/>
    <w:rsid w:val="005072F5"/>
    <w:rsid w:val="00507759"/>
    <w:rsid w:val="0050789F"/>
    <w:rsid w:val="00507D5A"/>
    <w:rsid w:val="00510192"/>
    <w:rsid w:val="00510941"/>
    <w:rsid w:val="00510CD1"/>
    <w:rsid w:val="00511950"/>
    <w:rsid w:val="00511D0C"/>
    <w:rsid w:val="00511F5E"/>
    <w:rsid w:val="00512965"/>
    <w:rsid w:val="005129B7"/>
    <w:rsid w:val="00512A8C"/>
    <w:rsid w:val="00512C2B"/>
    <w:rsid w:val="00512D51"/>
    <w:rsid w:val="00513089"/>
    <w:rsid w:val="00513593"/>
    <w:rsid w:val="0051395F"/>
    <w:rsid w:val="00514075"/>
    <w:rsid w:val="005140B0"/>
    <w:rsid w:val="00514209"/>
    <w:rsid w:val="00514482"/>
    <w:rsid w:val="00514866"/>
    <w:rsid w:val="005148F1"/>
    <w:rsid w:val="00514B78"/>
    <w:rsid w:val="00514C97"/>
    <w:rsid w:val="00515564"/>
    <w:rsid w:val="00515FD1"/>
    <w:rsid w:val="005162CB"/>
    <w:rsid w:val="00516420"/>
    <w:rsid w:val="00516811"/>
    <w:rsid w:val="00516A35"/>
    <w:rsid w:val="00517230"/>
    <w:rsid w:val="005172FB"/>
    <w:rsid w:val="0051762B"/>
    <w:rsid w:val="005178C3"/>
    <w:rsid w:val="00517A3B"/>
    <w:rsid w:val="00517C25"/>
    <w:rsid w:val="00517FAF"/>
    <w:rsid w:val="005201F8"/>
    <w:rsid w:val="0052038F"/>
    <w:rsid w:val="00521ACC"/>
    <w:rsid w:val="00521AEB"/>
    <w:rsid w:val="00521BE4"/>
    <w:rsid w:val="00522111"/>
    <w:rsid w:val="00522DFB"/>
    <w:rsid w:val="00523292"/>
    <w:rsid w:val="00523D84"/>
    <w:rsid w:val="005247F6"/>
    <w:rsid w:val="0052484A"/>
    <w:rsid w:val="00525020"/>
    <w:rsid w:val="00525257"/>
    <w:rsid w:val="00525343"/>
    <w:rsid w:val="00525490"/>
    <w:rsid w:val="00525FB3"/>
    <w:rsid w:val="00526C06"/>
    <w:rsid w:val="00527875"/>
    <w:rsid w:val="00527879"/>
    <w:rsid w:val="00527F08"/>
    <w:rsid w:val="00527F46"/>
    <w:rsid w:val="00527F52"/>
    <w:rsid w:val="00527FB6"/>
    <w:rsid w:val="00530726"/>
    <w:rsid w:val="005308D2"/>
    <w:rsid w:val="00530D31"/>
    <w:rsid w:val="00530DA6"/>
    <w:rsid w:val="00531637"/>
    <w:rsid w:val="005316A4"/>
    <w:rsid w:val="00531767"/>
    <w:rsid w:val="00531E18"/>
    <w:rsid w:val="00531E3A"/>
    <w:rsid w:val="00532656"/>
    <w:rsid w:val="00532725"/>
    <w:rsid w:val="00532A23"/>
    <w:rsid w:val="00532FA8"/>
    <w:rsid w:val="00533055"/>
    <w:rsid w:val="005331A6"/>
    <w:rsid w:val="005338A1"/>
    <w:rsid w:val="00533DD7"/>
    <w:rsid w:val="005341C3"/>
    <w:rsid w:val="00534207"/>
    <w:rsid w:val="00534218"/>
    <w:rsid w:val="00534C5B"/>
    <w:rsid w:val="00535769"/>
    <w:rsid w:val="00535EFB"/>
    <w:rsid w:val="005361CB"/>
    <w:rsid w:val="0053633B"/>
    <w:rsid w:val="005368BF"/>
    <w:rsid w:val="00536A3F"/>
    <w:rsid w:val="00536E9F"/>
    <w:rsid w:val="0053707B"/>
    <w:rsid w:val="00537139"/>
    <w:rsid w:val="0053721B"/>
    <w:rsid w:val="005377B9"/>
    <w:rsid w:val="00537A02"/>
    <w:rsid w:val="00540B73"/>
    <w:rsid w:val="00540EA2"/>
    <w:rsid w:val="00541379"/>
    <w:rsid w:val="005415D8"/>
    <w:rsid w:val="005416BE"/>
    <w:rsid w:val="0054208C"/>
    <w:rsid w:val="0054212A"/>
    <w:rsid w:val="00542D92"/>
    <w:rsid w:val="00542E6B"/>
    <w:rsid w:val="00542EB4"/>
    <w:rsid w:val="0054346E"/>
    <w:rsid w:val="00543C97"/>
    <w:rsid w:val="00544044"/>
    <w:rsid w:val="005440DC"/>
    <w:rsid w:val="00544100"/>
    <w:rsid w:val="0054414B"/>
    <w:rsid w:val="0054415C"/>
    <w:rsid w:val="0054435E"/>
    <w:rsid w:val="00544640"/>
    <w:rsid w:val="00544DC3"/>
    <w:rsid w:val="005453B2"/>
    <w:rsid w:val="005454CC"/>
    <w:rsid w:val="00545504"/>
    <w:rsid w:val="0054578D"/>
    <w:rsid w:val="00545A58"/>
    <w:rsid w:val="00546148"/>
    <w:rsid w:val="005463C9"/>
    <w:rsid w:val="005466E3"/>
    <w:rsid w:val="0054678E"/>
    <w:rsid w:val="0054697A"/>
    <w:rsid w:val="00546A27"/>
    <w:rsid w:val="005474A9"/>
    <w:rsid w:val="00547D4B"/>
    <w:rsid w:val="00547FA1"/>
    <w:rsid w:val="00547FB1"/>
    <w:rsid w:val="00547FF0"/>
    <w:rsid w:val="00550433"/>
    <w:rsid w:val="00550492"/>
    <w:rsid w:val="00550622"/>
    <w:rsid w:val="005506CA"/>
    <w:rsid w:val="005508B9"/>
    <w:rsid w:val="005509ED"/>
    <w:rsid w:val="00550AC9"/>
    <w:rsid w:val="00551289"/>
    <w:rsid w:val="00552078"/>
    <w:rsid w:val="0055226C"/>
    <w:rsid w:val="00552D1B"/>
    <w:rsid w:val="00552F4B"/>
    <w:rsid w:val="00553EEF"/>
    <w:rsid w:val="005540E3"/>
    <w:rsid w:val="00554374"/>
    <w:rsid w:val="005543B0"/>
    <w:rsid w:val="005546EE"/>
    <w:rsid w:val="00554BA0"/>
    <w:rsid w:val="00554BA9"/>
    <w:rsid w:val="00554CCE"/>
    <w:rsid w:val="00554FC2"/>
    <w:rsid w:val="005553C4"/>
    <w:rsid w:val="00555721"/>
    <w:rsid w:val="00556235"/>
    <w:rsid w:val="00556336"/>
    <w:rsid w:val="00557336"/>
    <w:rsid w:val="00557365"/>
    <w:rsid w:val="0055764F"/>
    <w:rsid w:val="00557E35"/>
    <w:rsid w:val="005605EC"/>
    <w:rsid w:val="00560D92"/>
    <w:rsid w:val="00561670"/>
    <w:rsid w:val="00561E7C"/>
    <w:rsid w:val="0056263B"/>
    <w:rsid w:val="005628E5"/>
    <w:rsid w:val="00562E50"/>
    <w:rsid w:val="0056303F"/>
    <w:rsid w:val="005630BC"/>
    <w:rsid w:val="005634CE"/>
    <w:rsid w:val="00563606"/>
    <w:rsid w:val="00563EB3"/>
    <w:rsid w:val="005640C2"/>
    <w:rsid w:val="0056440D"/>
    <w:rsid w:val="00564826"/>
    <w:rsid w:val="0056495B"/>
    <w:rsid w:val="00564A4A"/>
    <w:rsid w:val="00564FC7"/>
    <w:rsid w:val="00565622"/>
    <w:rsid w:val="00565BF8"/>
    <w:rsid w:val="00565F06"/>
    <w:rsid w:val="00566426"/>
    <w:rsid w:val="00566A05"/>
    <w:rsid w:val="00566D08"/>
    <w:rsid w:val="0056716A"/>
    <w:rsid w:val="00567180"/>
    <w:rsid w:val="00567AD7"/>
    <w:rsid w:val="00567D7E"/>
    <w:rsid w:val="00567ED4"/>
    <w:rsid w:val="00570039"/>
    <w:rsid w:val="005700F6"/>
    <w:rsid w:val="00570120"/>
    <w:rsid w:val="0057071F"/>
    <w:rsid w:val="0057109E"/>
    <w:rsid w:val="005714D4"/>
    <w:rsid w:val="0057154D"/>
    <w:rsid w:val="00571709"/>
    <w:rsid w:val="005717A7"/>
    <w:rsid w:val="00571E56"/>
    <w:rsid w:val="00572023"/>
    <w:rsid w:val="00572156"/>
    <w:rsid w:val="00572A13"/>
    <w:rsid w:val="00572D92"/>
    <w:rsid w:val="00572EE2"/>
    <w:rsid w:val="00572F8B"/>
    <w:rsid w:val="00573BFA"/>
    <w:rsid w:val="00573C49"/>
    <w:rsid w:val="00573D96"/>
    <w:rsid w:val="005741D7"/>
    <w:rsid w:val="005741D8"/>
    <w:rsid w:val="00574348"/>
    <w:rsid w:val="00574680"/>
    <w:rsid w:val="005746F7"/>
    <w:rsid w:val="005748EB"/>
    <w:rsid w:val="00574C86"/>
    <w:rsid w:val="00574D3D"/>
    <w:rsid w:val="00574E2A"/>
    <w:rsid w:val="005751D5"/>
    <w:rsid w:val="005753D2"/>
    <w:rsid w:val="0057549E"/>
    <w:rsid w:val="00576B16"/>
    <w:rsid w:val="0057726B"/>
    <w:rsid w:val="00577EA2"/>
    <w:rsid w:val="00580061"/>
    <w:rsid w:val="005804FD"/>
    <w:rsid w:val="00580DC7"/>
    <w:rsid w:val="00580FDF"/>
    <w:rsid w:val="0058131F"/>
    <w:rsid w:val="005814C0"/>
    <w:rsid w:val="00581949"/>
    <w:rsid w:val="00581A18"/>
    <w:rsid w:val="0058202A"/>
    <w:rsid w:val="005825FC"/>
    <w:rsid w:val="00583008"/>
    <w:rsid w:val="00583325"/>
    <w:rsid w:val="005834DC"/>
    <w:rsid w:val="0058369A"/>
    <w:rsid w:val="00583C1D"/>
    <w:rsid w:val="00583D76"/>
    <w:rsid w:val="00584149"/>
    <w:rsid w:val="00584217"/>
    <w:rsid w:val="00584523"/>
    <w:rsid w:val="00584772"/>
    <w:rsid w:val="00584E0B"/>
    <w:rsid w:val="005851F7"/>
    <w:rsid w:val="00585706"/>
    <w:rsid w:val="00585802"/>
    <w:rsid w:val="00585AB7"/>
    <w:rsid w:val="005862BB"/>
    <w:rsid w:val="005862DE"/>
    <w:rsid w:val="005864B5"/>
    <w:rsid w:val="0058698D"/>
    <w:rsid w:val="00586A80"/>
    <w:rsid w:val="00586AC7"/>
    <w:rsid w:val="00586D18"/>
    <w:rsid w:val="00586DFC"/>
    <w:rsid w:val="00587755"/>
    <w:rsid w:val="00587AC9"/>
    <w:rsid w:val="00587DAE"/>
    <w:rsid w:val="00590182"/>
    <w:rsid w:val="00590987"/>
    <w:rsid w:val="00590EF9"/>
    <w:rsid w:val="0059164C"/>
    <w:rsid w:val="0059175E"/>
    <w:rsid w:val="00591779"/>
    <w:rsid w:val="00592180"/>
    <w:rsid w:val="0059245F"/>
    <w:rsid w:val="00592CE0"/>
    <w:rsid w:val="00593170"/>
    <w:rsid w:val="00593627"/>
    <w:rsid w:val="00593A0B"/>
    <w:rsid w:val="0059414F"/>
    <w:rsid w:val="00594239"/>
    <w:rsid w:val="0059448E"/>
    <w:rsid w:val="00594522"/>
    <w:rsid w:val="005947DA"/>
    <w:rsid w:val="005948D6"/>
    <w:rsid w:val="00594912"/>
    <w:rsid w:val="00594BE1"/>
    <w:rsid w:val="00594C47"/>
    <w:rsid w:val="00594EA1"/>
    <w:rsid w:val="00594EF3"/>
    <w:rsid w:val="005954F1"/>
    <w:rsid w:val="005959EC"/>
    <w:rsid w:val="005961E7"/>
    <w:rsid w:val="00596A85"/>
    <w:rsid w:val="005977A5"/>
    <w:rsid w:val="00597C70"/>
    <w:rsid w:val="00597FE8"/>
    <w:rsid w:val="005A0657"/>
    <w:rsid w:val="005A14BA"/>
    <w:rsid w:val="005A1BBF"/>
    <w:rsid w:val="005A222F"/>
    <w:rsid w:val="005A22FB"/>
    <w:rsid w:val="005A239D"/>
    <w:rsid w:val="005A251C"/>
    <w:rsid w:val="005A259A"/>
    <w:rsid w:val="005A27BF"/>
    <w:rsid w:val="005A2B24"/>
    <w:rsid w:val="005A2C0F"/>
    <w:rsid w:val="005A3299"/>
    <w:rsid w:val="005A3778"/>
    <w:rsid w:val="005A3855"/>
    <w:rsid w:val="005A3B8B"/>
    <w:rsid w:val="005A3FDC"/>
    <w:rsid w:val="005A4950"/>
    <w:rsid w:val="005A4B40"/>
    <w:rsid w:val="005A4CCB"/>
    <w:rsid w:val="005A51E6"/>
    <w:rsid w:val="005A5506"/>
    <w:rsid w:val="005A5507"/>
    <w:rsid w:val="005A55F6"/>
    <w:rsid w:val="005A587A"/>
    <w:rsid w:val="005A596F"/>
    <w:rsid w:val="005A6B52"/>
    <w:rsid w:val="005A76AD"/>
    <w:rsid w:val="005A7B63"/>
    <w:rsid w:val="005A7E8F"/>
    <w:rsid w:val="005B031C"/>
    <w:rsid w:val="005B060C"/>
    <w:rsid w:val="005B07B9"/>
    <w:rsid w:val="005B101D"/>
    <w:rsid w:val="005B15A6"/>
    <w:rsid w:val="005B1774"/>
    <w:rsid w:val="005B18D1"/>
    <w:rsid w:val="005B1907"/>
    <w:rsid w:val="005B2002"/>
    <w:rsid w:val="005B2392"/>
    <w:rsid w:val="005B2865"/>
    <w:rsid w:val="005B2BF6"/>
    <w:rsid w:val="005B2E9B"/>
    <w:rsid w:val="005B37FA"/>
    <w:rsid w:val="005B38B9"/>
    <w:rsid w:val="005B39FD"/>
    <w:rsid w:val="005B48A0"/>
    <w:rsid w:val="005B4C67"/>
    <w:rsid w:val="005B4F02"/>
    <w:rsid w:val="005B5072"/>
    <w:rsid w:val="005B55AB"/>
    <w:rsid w:val="005B55CD"/>
    <w:rsid w:val="005B5C88"/>
    <w:rsid w:val="005B5E55"/>
    <w:rsid w:val="005B5F2E"/>
    <w:rsid w:val="005B64DF"/>
    <w:rsid w:val="005B68FC"/>
    <w:rsid w:val="005B69DF"/>
    <w:rsid w:val="005B7156"/>
    <w:rsid w:val="005B73A7"/>
    <w:rsid w:val="005B756A"/>
    <w:rsid w:val="005B7F63"/>
    <w:rsid w:val="005B7FD9"/>
    <w:rsid w:val="005C0074"/>
    <w:rsid w:val="005C02B0"/>
    <w:rsid w:val="005C0544"/>
    <w:rsid w:val="005C0571"/>
    <w:rsid w:val="005C05DF"/>
    <w:rsid w:val="005C0A13"/>
    <w:rsid w:val="005C0B3B"/>
    <w:rsid w:val="005C0BD3"/>
    <w:rsid w:val="005C1357"/>
    <w:rsid w:val="005C1A7D"/>
    <w:rsid w:val="005C1F5B"/>
    <w:rsid w:val="005C2245"/>
    <w:rsid w:val="005C231A"/>
    <w:rsid w:val="005C278B"/>
    <w:rsid w:val="005C2DE0"/>
    <w:rsid w:val="005C31B8"/>
    <w:rsid w:val="005C364F"/>
    <w:rsid w:val="005C491D"/>
    <w:rsid w:val="005C49E5"/>
    <w:rsid w:val="005C4F09"/>
    <w:rsid w:val="005C4FD9"/>
    <w:rsid w:val="005C53C0"/>
    <w:rsid w:val="005C5BD9"/>
    <w:rsid w:val="005C5EF2"/>
    <w:rsid w:val="005C60D2"/>
    <w:rsid w:val="005C6600"/>
    <w:rsid w:val="005C6899"/>
    <w:rsid w:val="005C6EFA"/>
    <w:rsid w:val="005C707F"/>
    <w:rsid w:val="005C755C"/>
    <w:rsid w:val="005C7F0E"/>
    <w:rsid w:val="005C7F70"/>
    <w:rsid w:val="005D01AD"/>
    <w:rsid w:val="005D0316"/>
    <w:rsid w:val="005D0792"/>
    <w:rsid w:val="005D1784"/>
    <w:rsid w:val="005D2104"/>
    <w:rsid w:val="005D214A"/>
    <w:rsid w:val="005D2410"/>
    <w:rsid w:val="005D2432"/>
    <w:rsid w:val="005D2870"/>
    <w:rsid w:val="005D28AB"/>
    <w:rsid w:val="005D29E2"/>
    <w:rsid w:val="005D32B1"/>
    <w:rsid w:val="005D3366"/>
    <w:rsid w:val="005D344D"/>
    <w:rsid w:val="005D36E1"/>
    <w:rsid w:val="005D3889"/>
    <w:rsid w:val="005D415A"/>
    <w:rsid w:val="005D41C2"/>
    <w:rsid w:val="005D41D4"/>
    <w:rsid w:val="005D4273"/>
    <w:rsid w:val="005D44E8"/>
    <w:rsid w:val="005D44F4"/>
    <w:rsid w:val="005D46D3"/>
    <w:rsid w:val="005D48FE"/>
    <w:rsid w:val="005D4FAD"/>
    <w:rsid w:val="005D5E33"/>
    <w:rsid w:val="005D6378"/>
    <w:rsid w:val="005D6563"/>
    <w:rsid w:val="005D66DB"/>
    <w:rsid w:val="005D66E2"/>
    <w:rsid w:val="005D67AC"/>
    <w:rsid w:val="005D6AD8"/>
    <w:rsid w:val="005D6FE5"/>
    <w:rsid w:val="005D7D3F"/>
    <w:rsid w:val="005E05E3"/>
    <w:rsid w:val="005E093B"/>
    <w:rsid w:val="005E0CE3"/>
    <w:rsid w:val="005E112A"/>
    <w:rsid w:val="005E176E"/>
    <w:rsid w:val="005E1C6F"/>
    <w:rsid w:val="005E1F43"/>
    <w:rsid w:val="005E2105"/>
    <w:rsid w:val="005E2273"/>
    <w:rsid w:val="005E255B"/>
    <w:rsid w:val="005E2B44"/>
    <w:rsid w:val="005E3067"/>
    <w:rsid w:val="005E3FFD"/>
    <w:rsid w:val="005E4281"/>
    <w:rsid w:val="005E4286"/>
    <w:rsid w:val="005E4336"/>
    <w:rsid w:val="005E4572"/>
    <w:rsid w:val="005E5CD6"/>
    <w:rsid w:val="005E5DBE"/>
    <w:rsid w:val="005E60C2"/>
    <w:rsid w:val="005E64B9"/>
    <w:rsid w:val="005E6ABA"/>
    <w:rsid w:val="005E6B65"/>
    <w:rsid w:val="005E6B74"/>
    <w:rsid w:val="005E7242"/>
    <w:rsid w:val="005E764C"/>
    <w:rsid w:val="005E7F97"/>
    <w:rsid w:val="005F065E"/>
    <w:rsid w:val="005F097C"/>
    <w:rsid w:val="005F0FFC"/>
    <w:rsid w:val="005F2572"/>
    <w:rsid w:val="005F31E7"/>
    <w:rsid w:val="005F34EA"/>
    <w:rsid w:val="005F36AF"/>
    <w:rsid w:val="005F36C2"/>
    <w:rsid w:val="005F3BF8"/>
    <w:rsid w:val="005F40EB"/>
    <w:rsid w:val="005F4598"/>
    <w:rsid w:val="005F45DC"/>
    <w:rsid w:val="005F4C1C"/>
    <w:rsid w:val="005F4D4F"/>
    <w:rsid w:val="005F4E76"/>
    <w:rsid w:val="005F5249"/>
    <w:rsid w:val="005F5383"/>
    <w:rsid w:val="005F56B7"/>
    <w:rsid w:val="005F573A"/>
    <w:rsid w:val="005F57AC"/>
    <w:rsid w:val="005F5E43"/>
    <w:rsid w:val="005F5E9F"/>
    <w:rsid w:val="005F6395"/>
    <w:rsid w:val="005F6459"/>
    <w:rsid w:val="005F6A56"/>
    <w:rsid w:val="005F6DBF"/>
    <w:rsid w:val="00600B40"/>
    <w:rsid w:val="00600D18"/>
    <w:rsid w:val="00600D98"/>
    <w:rsid w:val="00600E51"/>
    <w:rsid w:val="006013EE"/>
    <w:rsid w:val="00601B3C"/>
    <w:rsid w:val="00601C76"/>
    <w:rsid w:val="00602319"/>
    <w:rsid w:val="00602D96"/>
    <w:rsid w:val="0060339A"/>
    <w:rsid w:val="006033CA"/>
    <w:rsid w:val="0060386B"/>
    <w:rsid w:val="00603A8B"/>
    <w:rsid w:val="006041B7"/>
    <w:rsid w:val="006043E7"/>
    <w:rsid w:val="00604972"/>
    <w:rsid w:val="00604E8A"/>
    <w:rsid w:val="0060589D"/>
    <w:rsid w:val="006059C8"/>
    <w:rsid w:val="00605A31"/>
    <w:rsid w:val="00605D37"/>
    <w:rsid w:val="006061E5"/>
    <w:rsid w:val="0060634D"/>
    <w:rsid w:val="00606CDA"/>
    <w:rsid w:val="0060713C"/>
    <w:rsid w:val="00607178"/>
    <w:rsid w:val="006073CA"/>
    <w:rsid w:val="006073F9"/>
    <w:rsid w:val="00607670"/>
    <w:rsid w:val="00607B4B"/>
    <w:rsid w:val="00607FEB"/>
    <w:rsid w:val="006108FC"/>
    <w:rsid w:val="00611285"/>
    <w:rsid w:val="0061132B"/>
    <w:rsid w:val="0061177E"/>
    <w:rsid w:val="006119B5"/>
    <w:rsid w:val="006119FE"/>
    <w:rsid w:val="00611AA6"/>
    <w:rsid w:val="00611CD4"/>
    <w:rsid w:val="0061211D"/>
    <w:rsid w:val="00612694"/>
    <w:rsid w:val="00613298"/>
    <w:rsid w:val="00613D59"/>
    <w:rsid w:val="0061410A"/>
    <w:rsid w:val="0061434F"/>
    <w:rsid w:val="006148A2"/>
    <w:rsid w:val="00615410"/>
    <w:rsid w:val="00615448"/>
    <w:rsid w:val="006159BC"/>
    <w:rsid w:val="00615BAB"/>
    <w:rsid w:val="006162F2"/>
    <w:rsid w:val="00616678"/>
    <w:rsid w:val="0061675B"/>
    <w:rsid w:val="00616B1D"/>
    <w:rsid w:val="00616FE8"/>
    <w:rsid w:val="0061710B"/>
    <w:rsid w:val="006172A5"/>
    <w:rsid w:val="00617439"/>
    <w:rsid w:val="00620178"/>
    <w:rsid w:val="00621112"/>
    <w:rsid w:val="0062127C"/>
    <w:rsid w:val="0062140D"/>
    <w:rsid w:val="006219CF"/>
    <w:rsid w:val="00621C15"/>
    <w:rsid w:val="0062216E"/>
    <w:rsid w:val="00622728"/>
    <w:rsid w:val="00622A01"/>
    <w:rsid w:val="00622DAE"/>
    <w:rsid w:val="0062363C"/>
    <w:rsid w:val="006237C8"/>
    <w:rsid w:val="00623AB1"/>
    <w:rsid w:val="00623B7E"/>
    <w:rsid w:val="00624083"/>
    <w:rsid w:val="00624149"/>
    <w:rsid w:val="0062440A"/>
    <w:rsid w:val="0062448F"/>
    <w:rsid w:val="00624818"/>
    <w:rsid w:val="00624C84"/>
    <w:rsid w:val="006253B2"/>
    <w:rsid w:val="006255DD"/>
    <w:rsid w:val="0062586D"/>
    <w:rsid w:val="00625FA6"/>
    <w:rsid w:val="00626BAD"/>
    <w:rsid w:val="00626D84"/>
    <w:rsid w:val="00626DFD"/>
    <w:rsid w:val="006273CE"/>
    <w:rsid w:val="00627E1E"/>
    <w:rsid w:val="00630A4C"/>
    <w:rsid w:val="00630D62"/>
    <w:rsid w:val="00630FB0"/>
    <w:rsid w:val="00631053"/>
    <w:rsid w:val="006317C1"/>
    <w:rsid w:val="00631987"/>
    <w:rsid w:val="006319AB"/>
    <w:rsid w:val="00631A52"/>
    <w:rsid w:val="00631F06"/>
    <w:rsid w:val="00631F44"/>
    <w:rsid w:val="00632288"/>
    <w:rsid w:val="00632450"/>
    <w:rsid w:val="006325C6"/>
    <w:rsid w:val="006332BF"/>
    <w:rsid w:val="0063377B"/>
    <w:rsid w:val="00633E08"/>
    <w:rsid w:val="006341CB"/>
    <w:rsid w:val="0063475B"/>
    <w:rsid w:val="006347AF"/>
    <w:rsid w:val="006348B3"/>
    <w:rsid w:val="00634A15"/>
    <w:rsid w:val="00634A65"/>
    <w:rsid w:val="0063509F"/>
    <w:rsid w:val="006354EA"/>
    <w:rsid w:val="006365A4"/>
    <w:rsid w:val="0063674F"/>
    <w:rsid w:val="00636855"/>
    <w:rsid w:val="00637386"/>
    <w:rsid w:val="0063743E"/>
    <w:rsid w:val="0063763A"/>
    <w:rsid w:val="00637DFB"/>
    <w:rsid w:val="00637F15"/>
    <w:rsid w:val="0064012D"/>
    <w:rsid w:val="00640A4A"/>
    <w:rsid w:val="006415E3"/>
    <w:rsid w:val="0064178D"/>
    <w:rsid w:val="006418D0"/>
    <w:rsid w:val="00641B5C"/>
    <w:rsid w:val="00641C1C"/>
    <w:rsid w:val="00641ED1"/>
    <w:rsid w:val="00642B32"/>
    <w:rsid w:val="0064324F"/>
    <w:rsid w:val="006434C8"/>
    <w:rsid w:val="00643AB3"/>
    <w:rsid w:val="006441B2"/>
    <w:rsid w:val="00644501"/>
    <w:rsid w:val="00644751"/>
    <w:rsid w:val="00644F33"/>
    <w:rsid w:val="006461CD"/>
    <w:rsid w:val="006462F1"/>
    <w:rsid w:val="00646690"/>
    <w:rsid w:val="00646CD0"/>
    <w:rsid w:val="00646D7E"/>
    <w:rsid w:val="00646FA4"/>
    <w:rsid w:val="006470FD"/>
    <w:rsid w:val="006475DA"/>
    <w:rsid w:val="006476AA"/>
    <w:rsid w:val="006477BB"/>
    <w:rsid w:val="00647A8C"/>
    <w:rsid w:val="00647BCF"/>
    <w:rsid w:val="006509AE"/>
    <w:rsid w:val="00650D23"/>
    <w:rsid w:val="00651124"/>
    <w:rsid w:val="00651304"/>
    <w:rsid w:val="0065157A"/>
    <w:rsid w:val="00651CDA"/>
    <w:rsid w:val="0065214D"/>
    <w:rsid w:val="00653462"/>
    <w:rsid w:val="00653D1B"/>
    <w:rsid w:val="00653DE7"/>
    <w:rsid w:val="00653F06"/>
    <w:rsid w:val="006540D8"/>
    <w:rsid w:val="006542CB"/>
    <w:rsid w:val="006548D3"/>
    <w:rsid w:val="0065540E"/>
    <w:rsid w:val="00655CA4"/>
    <w:rsid w:val="00655D5F"/>
    <w:rsid w:val="00655DB8"/>
    <w:rsid w:val="006568B6"/>
    <w:rsid w:val="00656A89"/>
    <w:rsid w:val="006578A3"/>
    <w:rsid w:val="00660196"/>
    <w:rsid w:val="0066044C"/>
    <w:rsid w:val="00660484"/>
    <w:rsid w:val="00660941"/>
    <w:rsid w:val="00661163"/>
    <w:rsid w:val="006614B8"/>
    <w:rsid w:val="00661CD2"/>
    <w:rsid w:val="0066207E"/>
    <w:rsid w:val="00662EE1"/>
    <w:rsid w:val="006631CB"/>
    <w:rsid w:val="006639C7"/>
    <w:rsid w:val="00663A76"/>
    <w:rsid w:val="006647E9"/>
    <w:rsid w:val="00665B1E"/>
    <w:rsid w:val="00665DC3"/>
    <w:rsid w:val="006662A9"/>
    <w:rsid w:val="00666559"/>
    <w:rsid w:val="00666E5A"/>
    <w:rsid w:val="00667A1C"/>
    <w:rsid w:val="00667F64"/>
    <w:rsid w:val="00670771"/>
    <w:rsid w:val="00670DED"/>
    <w:rsid w:val="00670E92"/>
    <w:rsid w:val="00670F7B"/>
    <w:rsid w:val="00670F95"/>
    <w:rsid w:val="006710AF"/>
    <w:rsid w:val="00671707"/>
    <w:rsid w:val="006717C4"/>
    <w:rsid w:val="00671800"/>
    <w:rsid w:val="00671A89"/>
    <w:rsid w:val="00671C74"/>
    <w:rsid w:val="00672500"/>
    <w:rsid w:val="00672BA7"/>
    <w:rsid w:val="00673340"/>
    <w:rsid w:val="0067385E"/>
    <w:rsid w:val="006744FC"/>
    <w:rsid w:val="00674735"/>
    <w:rsid w:val="00674B26"/>
    <w:rsid w:val="00674B72"/>
    <w:rsid w:val="00674F66"/>
    <w:rsid w:val="00674F7E"/>
    <w:rsid w:val="00675027"/>
    <w:rsid w:val="0067509A"/>
    <w:rsid w:val="00675258"/>
    <w:rsid w:val="0067537E"/>
    <w:rsid w:val="00675DC8"/>
    <w:rsid w:val="00676753"/>
    <w:rsid w:val="00676997"/>
    <w:rsid w:val="00676E3C"/>
    <w:rsid w:val="00680163"/>
    <w:rsid w:val="006807E1"/>
    <w:rsid w:val="00680D1B"/>
    <w:rsid w:val="00681A74"/>
    <w:rsid w:val="00681E15"/>
    <w:rsid w:val="00682129"/>
    <w:rsid w:val="006822FA"/>
    <w:rsid w:val="006826FF"/>
    <w:rsid w:val="00682964"/>
    <w:rsid w:val="006830F6"/>
    <w:rsid w:val="0068349E"/>
    <w:rsid w:val="00683F93"/>
    <w:rsid w:val="0068421C"/>
    <w:rsid w:val="0068435A"/>
    <w:rsid w:val="006843E8"/>
    <w:rsid w:val="00684D82"/>
    <w:rsid w:val="00684FC5"/>
    <w:rsid w:val="006850AF"/>
    <w:rsid w:val="00685160"/>
    <w:rsid w:val="00685219"/>
    <w:rsid w:val="00685231"/>
    <w:rsid w:val="006853F6"/>
    <w:rsid w:val="00685928"/>
    <w:rsid w:val="00686298"/>
    <w:rsid w:val="00686465"/>
    <w:rsid w:val="006864DF"/>
    <w:rsid w:val="00686667"/>
    <w:rsid w:val="0068686D"/>
    <w:rsid w:val="00687007"/>
    <w:rsid w:val="00687479"/>
    <w:rsid w:val="00687496"/>
    <w:rsid w:val="006878F7"/>
    <w:rsid w:val="00687E11"/>
    <w:rsid w:val="00690110"/>
    <w:rsid w:val="0069035B"/>
    <w:rsid w:val="00690393"/>
    <w:rsid w:val="006903CF"/>
    <w:rsid w:val="0069049D"/>
    <w:rsid w:val="00690B55"/>
    <w:rsid w:val="00690F7E"/>
    <w:rsid w:val="006910AA"/>
    <w:rsid w:val="00691820"/>
    <w:rsid w:val="006920DE"/>
    <w:rsid w:val="006928C2"/>
    <w:rsid w:val="00692BFB"/>
    <w:rsid w:val="00692CEE"/>
    <w:rsid w:val="00692D6E"/>
    <w:rsid w:val="00692DEA"/>
    <w:rsid w:val="00692E4B"/>
    <w:rsid w:val="006938B8"/>
    <w:rsid w:val="00693AAB"/>
    <w:rsid w:val="00693D52"/>
    <w:rsid w:val="00693ED4"/>
    <w:rsid w:val="00694026"/>
    <w:rsid w:val="00694138"/>
    <w:rsid w:val="0069424E"/>
    <w:rsid w:val="00694B43"/>
    <w:rsid w:val="00694CD8"/>
    <w:rsid w:val="00694E05"/>
    <w:rsid w:val="006950F7"/>
    <w:rsid w:val="0069522A"/>
    <w:rsid w:val="00695744"/>
    <w:rsid w:val="00695D95"/>
    <w:rsid w:val="00695FE7"/>
    <w:rsid w:val="0069661A"/>
    <w:rsid w:val="00696FC8"/>
    <w:rsid w:val="006970D8"/>
    <w:rsid w:val="006970F6"/>
    <w:rsid w:val="006975E2"/>
    <w:rsid w:val="00697EB1"/>
    <w:rsid w:val="006A00B3"/>
    <w:rsid w:val="006A0A68"/>
    <w:rsid w:val="006A0DFA"/>
    <w:rsid w:val="006A1B3D"/>
    <w:rsid w:val="006A1BE6"/>
    <w:rsid w:val="006A1C59"/>
    <w:rsid w:val="006A2259"/>
    <w:rsid w:val="006A2410"/>
    <w:rsid w:val="006A2C2B"/>
    <w:rsid w:val="006A30CE"/>
    <w:rsid w:val="006A3109"/>
    <w:rsid w:val="006A344C"/>
    <w:rsid w:val="006A366C"/>
    <w:rsid w:val="006A42BE"/>
    <w:rsid w:val="006A433A"/>
    <w:rsid w:val="006A5616"/>
    <w:rsid w:val="006A5BFF"/>
    <w:rsid w:val="006A5EA8"/>
    <w:rsid w:val="006A61B7"/>
    <w:rsid w:val="006A6C39"/>
    <w:rsid w:val="006A739A"/>
    <w:rsid w:val="006A7B87"/>
    <w:rsid w:val="006A7CC0"/>
    <w:rsid w:val="006A7F3C"/>
    <w:rsid w:val="006B0AF1"/>
    <w:rsid w:val="006B0FA5"/>
    <w:rsid w:val="006B1A10"/>
    <w:rsid w:val="006B1F86"/>
    <w:rsid w:val="006B1FB4"/>
    <w:rsid w:val="006B2005"/>
    <w:rsid w:val="006B225F"/>
    <w:rsid w:val="006B2312"/>
    <w:rsid w:val="006B238F"/>
    <w:rsid w:val="006B287C"/>
    <w:rsid w:val="006B2BE2"/>
    <w:rsid w:val="006B3A3E"/>
    <w:rsid w:val="006B3C6B"/>
    <w:rsid w:val="006B3CAD"/>
    <w:rsid w:val="006B4025"/>
    <w:rsid w:val="006B43AC"/>
    <w:rsid w:val="006B4899"/>
    <w:rsid w:val="006B5268"/>
    <w:rsid w:val="006B549C"/>
    <w:rsid w:val="006B598F"/>
    <w:rsid w:val="006B5C7B"/>
    <w:rsid w:val="006B6180"/>
    <w:rsid w:val="006B6B0D"/>
    <w:rsid w:val="006B6FD2"/>
    <w:rsid w:val="006B7231"/>
    <w:rsid w:val="006B78E7"/>
    <w:rsid w:val="006B7B44"/>
    <w:rsid w:val="006C0415"/>
    <w:rsid w:val="006C0433"/>
    <w:rsid w:val="006C0F44"/>
    <w:rsid w:val="006C1078"/>
    <w:rsid w:val="006C1622"/>
    <w:rsid w:val="006C16D0"/>
    <w:rsid w:val="006C1703"/>
    <w:rsid w:val="006C1D50"/>
    <w:rsid w:val="006C208F"/>
    <w:rsid w:val="006C2BB3"/>
    <w:rsid w:val="006C3374"/>
    <w:rsid w:val="006C3E48"/>
    <w:rsid w:val="006C3FC9"/>
    <w:rsid w:val="006C400C"/>
    <w:rsid w:val="006C4045"/>
    <w:rsid w:val="006C41BF"/>
    <w:rsid w:val="006C450E"/>
    <w:rsid w:val="006C51EB"/>
    <w:rsid w:val="006C5862"/>
    <w:rsid w:val="006C5A12"/>
    <w:rsid w:val="006C5E57"/>
    <w:rsid w:val="006C5F8B"/>
    <w:rsid w:val="006C608B"/>
    <w:rsid w:val="006C6A54"/>
    <w:rsid w:val="006C6DAE"/>
    <w:rsid w:val="006C6E0F"/>
    <w:rsid w:val="006C6E93"/>
    <w:rsid w:val="006C6F04"/>
    <w:rsid w:val="006C6F3F"/>
    <w:rsid w:val="006C6FD8"/>
    <w:rsid w:val="006C7A22"/>
    <w:rsid w:val="006C7A25"/>
    <w:rsid w:val="006C7BE5"/>
    <w:rsid w:val="006D0840"/>
    <w:rsid w:val="006D0A8D"/>
    <w:rsid w:val="006D0D61"/>
    <w:rsid w:val="006D12D4"/>
    <w:rsid w:val="006D1693"/>
    <w:rsid w:val="006D1C72"/>
    <w:rsid w:val="006D1E80"/>
    <w:rsid w:val="006D2071"/>
    <w:rsid w:val="006D20D5"/>
    <w:rsid w:val="006D2651"/>
    <w:rsid w:val="006D2B18"/>
    <w:rsid w:val="006D2D93"/>
    <w:rsid w:val="006D2DB6"/>
    <w:rsid w:val="006D3135"/>
    <w:rsid w:val="006D346F"/>
    <w:rsid w:val="006D3AF0"/>
    <w:rsid w:val="006D3F79"/>
    <w:rsid w:val="006D42DA"/>
    <w:rsid w:val="006D431A"/>
    <w:rsid w:val="006D439F"/>
    <w:rsid w:val="006D4615"/>
    <w:rsid w:val="006D46C0"/>
    <w:rsid w:val="006D49B8"/>
    <w:rsid w:val="006D514B"/>
    <w:rsid w:val="006D53A1"/>
    <w:rsid w:val="006D5459"/>
    <w:rsid w:val="006D5535"/>
    <w:rsid w:val="006D564C"/>
    <w:rsid w:val="006D58F3"/>
    <w:rsid w:val="006D5969"/>
    <w:rsid w:val="006D5DFD"/>
    <w:rsid w:val="006D63AA"/>
    <w:rsid w:val="006D6FAF"/>
    <w:rsid w:val="006D709D"/>
    <w:rsid w:val="006D7594"/>
    <w:rsid w:val="006D7659"/>
    <w:rsid w:val="006D7E3A"/>
    <w:rsid w:val="006E0587"/>
    <w:rsid w:val="006E059B"/>
    <w:rsid w:val="006E090A"/>
    <w:rsid w:val="006E0E87"/>
    <w:rsid w:val="006E17A2"/>
    <w:rsid w:val="006E19C7"/>
    <w:rsid w:val="006E1CD3"/>
    <w:rsid w:val="006E1F9F"/>
    <w:rsid w:val="006E23EC"/>
    <w:rsid w:val="006E2608"/>
    <w:rsid w:val="006E29A7"/>
    <w:rsid w:val="006E2A9F"/>
    <w:rsid w:val="006E31C6"/>
    <w:rsid w:val="006E3ECC"/>
    <w:rsid w:val="006E4A8E"/>
    <w:rsid w:val="006E53E8"/>
    <w:rsid w:val="006E55FF"/>
    <w:rsid w:val="006E595A"/>
    <w:rsid w:val="006E5B40"/>
    <w:rsid w:val="006E6165"/>
    <w:rsid w:val="006E63CA"/>
    <w:rsid w:val="006E68A7"/>
    <w:rsid w:val="006E6F88"/>
    <w:rsid w:val="006E7E7D"/>
    <w:rsid w:val="006F038E"/>
    <w:rsid w:val="006F053D"/>
    <w:rsid w:val="006F077F"/>
    <w:rsid w:val="006F09CD"/>
    <w:rsid w:val="006F0F5B"/>
    <w:rsid w:val="006F12A1"/>
    <w:rsid w:val="006F17E4"/>
    <w:rsid w:val="006F222C"/>
    <w:rsid w:val="006F29DE"/>
    <w:rsid w:val="006F2B79"/>
    <w:rsid w:val="006F3061"/>
    <w:rsid w:val="006F35FD"/>
    <w:rsid w:val="006F40B6"/>
    <w:rsid w:val="006F4B7D"/>
    <w:rsid w:val="006F523A"/>
    <w:rsid w:val="006F5A6E"/>
    <w:rsid w:val="006F6140"/>
    <w:rsid w:val="006F6476"/>
    <w:rsid w:val="006F6739"/>
    <w:rsid w:val="006F698C"/>
    <w:rsid w:val="006F6BB8"/>
    <w:rsid w:val="006F6F71"/>
    <w:rsid w:val="006F74C3"/>
    <w:rsid w:val="00700712"/>
    <w:rsid w:val="007009FD"/>
    <w:rsid w:val="00700A1E"/>
    <w:rsid w:val="0070141E"/>
    <w:rsid w:val="00701BE3"/>
    <w:rsid w:val="00701C5B"/>
    <w:rsid w:val="007025B3"/>
    <w:rsid w:val="0070262E"/>
    <w:rsid w:val="00702E4F"/>
    <w:rsid w:val="00702EA8"/>
    <w:rsid w:val="00702EF5"/>
    <w:rsid w:val="00703763"/>
    <w:rsid w:val="00703788"/>
    <w:rsid w:val="00703849"/>
    <w:rsid w:val="0070389A"/>
    <w:rsid w:val="00704407"/>
    <w:rsid w:val="00704708"/>
    <w:rsid w:val="00704CCB"/>
    <w:rsid w:val="0070581E"/>
    <w:rsid w:val="00705B2E"/>
    <w:rsid w:val="00705D78"/>
    <w:rsid w:val="007063BB"/>
    <w:rsid w:val="007063DD"/>
    <w:rsid w:val="007063F9"/>
    <w:rsid w:val="00707722"/>
    <w:rsid w:val="00710D65"/>
    <w:rsid w:val="00711368"/>
    <w:rsid w:val="007113D4"/>
    <w:rsid w:val="0071146C"/>
    <w:rsid w:val="007114E3"/>
    <w:rsid w:val="007115D0"/>
    <w:rsid w:val="007119BC"/>
    <w:rsid w:val="00711A49"/>
    <w:rsid w:val="00712314"/>
    <w:rsid w:val="00712BF6"/>
    <w:rsid w:val="00713801"/>
    <w:rsid w:val="007142C9"/>
    <w:rsid w:val="007146AD"/>
    <w:rsid w:val="00714ABD"/>
    <w:rsid w:val="00714F73"/>
    <w:rsid w:val="00715007"/>
    <w:rsid w:val="007160E9"/>
    <w:rsid w:val="00716423"/>
    <w:rsid w:val="007165F7"/>
    <w:rsid w:val="00716684"/>
    <w:rsid w:val="00716898"/>
    <w:rsid w:val="00717793"/>
    <w:rsid w:val="0071782F"/>
    <w:rsid w:val="007200CB"/>
    <w:rsid w:val="00720122"/>
    <w:rsid w:val="00720269"/>
    <w:rsid w:val="0072063D"/>
    <w:rsid w:val="007206A3"/>
    <w:rsid w:val="007210A2"/>
    <w:rsid w:val="00721377"/>
    <w:rsid w:val="007213DB"/>
    <w:rsid w:val="00721EBC"/>
    <w:rsid w:val="00722A60"/>
    <w:rsid w:val="00722A71"/>
    <w:rsid w:val="007234D2"/>
    <w:rsid w:val="00723534"/>
    <w:rsid w:val="00724340"/>
    <w:rsid w:val="0072571A"/>
    <w:rsid w:val="00725A38"/>
    <w:rsid w:val="00725B9E"/>
    <w:rsid w:val="00725EB8"/>
    <w:rsid w:val="00725FBD"/>
    <w:rsid w:val="007261E3"/>
    <w:rsid w:val="0072634C"/>
    <w:rsid w:val="0072647B"/>
    <w:rsid w:val="00726B35"/>
    <w:rsid w:val="00726C91"/>
    <w:rsid w:val="00727396"/>
    <w:rsid w:val="007278C2"/>
    <w:rsid w:val="007278C6"/>
    <w:rsid w:val="00727D67"/>
    <w:rsid w:val="00727DB9"/>
    <w:rsid w:val="0073029B"/>
    <w:rsid w:val="0073090F"/>
    <w:rsid w:val="00731120"/>
    <w:rsid w:val="007316D8"/>
    <w:rsid w:val="00731823"/>
    <w:rsid w:val="00731EF2"/>
    <w:rsid w:val="00732041"/>
    <w:rsid w:val="0073224A"/>
    <w:rsid w:val="0073274D"/>
    <w:rsid w:val="00733602"/>
    <w:rsid w:val="0073389C"/>
    <w:rsid w:val="00733BB7"/>
    <w:rsid w:val="00734234"/>
    <w:rsid w:val="007343C9"/>
    <w:rsid w:val="007346AE"/>
    <w:rsid w:val="00734C82"/>
    <w:rsid w:val="00734E71"/>
    <w:rsid w:val="00735713"/>
    <w:rsid w:val="00735C82"/>
    <w:rsid w:val="007360A8"/>
    <w:rsid w:val="00736AD4"/>
    <w:rsid w:val="0073706C"/>
    <w:rsid w:val="00737CCE"/>
    <w:rsid w:val="00740B26"/>
    <w:rsid w:val="007412A6"/>
    <w:rsid w:val="007418C8"/>
    <w:rsid w:val="00741C52"/>
    <w:rsid w:val="00741F99"/>
    <w:rsid w:val="00742017"/>
    <w:rsid w:val="00742C75"/>
    <w:rsid w:val="00742DC0"/>
    <w:rsid w:val="007432C7"/>
    <w:rsid w:val="00743591"/>
    <w:rsid w:val="007436CB"/>
    <w:rsid w:val="00743DAC"/>
    <w:rsid w:val="00743E12"/>
    <w:rsid w:val="00743F08"/>
    <w:rsid w:val="007450FC"/>
    <w:rsid w:val="007459EB"/>
    <w:rsid w:val="0074615D"/>
    <w:rsid w:val="007465B2"/>
    <w:rsid w:val="00746886"/>
    <w:rsid w:val="00746D41"/>
    <w:rsid w:val="00746EDE"/>
    <w:rsid w:val="0074792E"/>
    <w:rsid w:val="0074798B"/>
    <w:rsid w:val="007500B0"/>
    <w:rsid w:val="007501D6"/>
    <w:rsid w:val="007502C7"/>
    <w:rsid w:val="00751170"/>
    <w:rsid w:val="007512FE"/>
    <w:rsid w:val="00751314"/>
    <w:rsid w:val="00751A37"/>
    <w:rsid w:val="00751CAB"/>
    <w:rsid w:val="0075228E"/>
    <w:rsid w:val="00752786"/>
    <w:rsid w:val="00753AE2"/>
    <w:rsid w:val="00753C02"/>
    <w:rsid w:val="00753E31"/>
    <w:rsid w:val="00753FF0"/>
    <w:rsid w:val="00754A53"/>
    <w:rsid w:val="00754ADC"/>
    <w:rsid w:val="0075537F"/>
    <w:rsid w:val="007559F1"/>
    <w:rsid w:val="00755A65"/>
    <w:rsid w:val="00755B9B"/>
    <w:rsid w:val="00755D27"/>
    <w:rsid w:val="00756104"/>
    <w:rsid w:val="00756D59"/>
    <w:rsid w:val="00757583"/>
    <w:rsid w:val="007602A1"/>
    <w:rsid w:val="0076051B"/>
    <w:rsid w:val="00760589"/>
    <w:rsid w:val="0076060C"/>
    <w:rsid w:val="00760694"/>
    <w:rsid w:val="00760931"/>
    <w:rsid w:val="00761333"/>
    <w:rsid w:val="00761429"/>
    <w:rsid w:val="0076160A"/>
    <w:rsid w:val="00761B2D"/>
    <w:rsid w:val="00761BD9"/>
    <w:rsid w:val="00762021"/>
    <w:rsid w:val="00762664"/>
    <w:rsid w:val="007627DA"/>
    <w:rsid w:val="00762D9E"/>
    <w:rsid w:val="007635F4"/>
    <w:rsid w:val="0076368A"/>
    <w:rsid w:val="007639CA"/>
    <w:rsid w:val="0076428C"/>
    <w:rsid w:val="0076446D"/>
    <w:rsid w:val="0076461F"/>
    <w:rsid w:val="0076478F"/>
    <w:rsid w:val="00764CB7"/>
    <w:rsid w:val="00765617"/>
    <w:rsid w:val="00765857"/>
    <w:rsid w:val="00765C2E"/>
    <w:rsid w:val="00766495"/>
    <w:rsid w:val="007667F6"/>
    <w:rsid w:val="0076747D"/>
    <w:rsid w:val="0076752A"/>
    <w:rsid w:val="007676AB"/>
    <w:rsid w:val="007678DE"/>
    <w:rsid w:val="00767AFD"/>
    <w:rsid w:val="00767C6F"/>
    <w:rsid w:val="00767FAD"/>
    <w:rsid w:val="00770AA6"/>
    <w:rsid w:val="00770B37"/>
    <w:rsid w:val="00770C32"/>
    <w:rsid w:val="0077144A"/>
    <w:rsid w:val="00771F61"/>
    <w:rsid w:val="00772B7B"/>
    <w:rsid w:val="00772E2B"/>
    <w:rsid w:val="00772E40"/>
    <w:rsid w:val="00773062"/>
    <w:rsid w:val="007731DC"/>
    <w:rsid w:val="007732B4"/>
    <w:rsid w:val="00773986"/>
    <w:rsid w:val="00774101"/>
    <w:rsid w:val="007750F5"/>
    <w:rsid w:val="007758D7"/>
    <w:rsid w:val="0077596B"/>
    <w:rsid w:val="00776165"/>
    <w:rsid w:val="00776A1E"/>
    <w:rsid w:val="007773F8"/>
    <w:rsid w:val="007774F4"/>
    <w:rsid w:val="00777587"/>
    <w:rsid w:val="007779DB"/>
    <w:rsid w:val="00777D1A"/>
    <w:rsid w:val="007802AE"/>
    <w:rsid w:val="00780830"/>
    <w:rsid w:val="00780854"/>
    <w:rsid w:val="00780B3E"/>
    <w:rsid w:val="0078107A"/>
    <w:rsid w:val="00781BA4"/>
    <w:rsid w:val="007820EF"/>
    <w:rsid w:val="007822EE"/>
    <w:rsid w:val="00782403"/>
    <w:rsid w:val="007824D2"/>
    <w:rsid w:val="007827CE"/>
    <w:rsid w:val="0078299E"/>
    <w:rsid w:val="00782C0B"/>
    <w:rsid w:val="0078304E"/>
    <w:rsid w:val="0078315A"/>
    <w:rsid w:val="00783429"/>
    <w:rsid w:val="00783478"/>
    <w:rsid w:val="0078360A"/>
    <w:rsid w:val="007837C5"/>
    <w:rsid w:val="0078444B"/>
    <w:rsid w:val="00784712"/>
    <w:rsid w:val="00784DFA"/>
    <w:rsid w:val="0078551E"/>
    <w:rsid w:val="00785953"/>
    <w:rsid w:val="00785EB3"/>
    <w:rsid w:val="007866B7"/>
    <w:rsid w:val="007867A2"/>
    <w:rsid w:val="00786843"/>
    <w:rsid w:val="00786D95"/>
    <w:rsid w:val="00787978"/>
    <w:rsid w:val="00787A11"/>
    <w:rsid w:val="00787F0B"/>
    <w:rsid w:val="007901BA"/>
    <w:rsid w:val="00790BB0"/>
    <w:rsid w:val="00790C1F"/>
    <w:rsid w:val="00790FBC"/>
    <w:rsid w:val="00791667"/>
    <w:rsid w:val="00792121"/>
    <w:rsid w:val="0079225D"/>
    <w:rsid w:val="007925EE"/>
    <w:rsid w:val="00792C94"/>
    <w:rsid w:val="007938B3"/>
    <w:rsid w:val="007941B9"/>
    <w:rsid w:val="00794EEE"/>
    <w:rsid w:val="007956E2"/>
    <w:rsid w:val="00795894"/>
    <w:rsid w:val="007959E8"/>
    <w:rsid w:val="00795AF8"/>
    <w:rsid w:val="00795DC4"/>
    <w:rsid w:val="007962C6"/>
    <w:rsid w:val="007962CB"/>
    <w:rsid w:val="00796AB1"/>
    <w:rsid w:val="00796E9A"/>
    <w:rsid w:val="00796FC7"/>
    <w:rsid w:val="00797560"/>
    <w:rsid w:val="00797C4D"/>
    <w:rsid w:val="00797ED2"/>
    <w:rsid w:val="007A005A"/>
    <w:rsid w:val="007A0410"/>
    <w:rsid w:val="007A0EDD"/>
    <w:rsid w:val="007A1596"/>
    <w:rsid w:val="007A18F1"/>
    <w:rsid w:val="007A1A3B"/>
    <w:rsid w:val="007A1B75"/>
    <w:rsid w:val="007A1D77"/>
    <w:rsid w:val="007A2D37"/>
    <w:rsid w:val="007A2E9F"/>
    <w:rsid w:val="007A315B"/>
    <w:rsid w:val="007A3881"/>
    <w:rsid w:val="007A3A73"/>
    <w:rsid w:val="007A3A99"/>
    <w:rsid w:val="007A3BD0"/>
    <w:rsid w:val="007A3D5A"/>
    <w:rsid w:val="007A3EAC"/>
    <w:rsid w:val="007A3F9C"/>
    <w:rsid w:val="007A4B8A"/>
    <w:rsid w:val="007A4CF0"/>
    <w:rsid w:val="007A5250"/>
    <w:rsid w:val="007A56A9"/>
    <w:rsid w:val="007A593A"/>
    <w:rsid w:val="007A5C06"/>
    <w:rsid w:val="007A6266"/>
    <w:rsid w:val="007A6DFB"/>
    <w:rsid w:val="007A7683"/>
    <w:rsid w:val="007A7CC2"/>
    <w:rsid w:val="007B017C"/>
    <w:rsid w:val="007B04BA"/>
    <w:rsid w:val="007B05A8"/>
    <w:rsid w:val="007B0DB2"/>
    <w:rsid w:val="007B16D3"/>
    <w:rsid w:val="007B1C94"/>
    <w:rsid w:val="007B252A"/>
    <w:rsid w:val="007B2CCF"/>
    <w:rsid w:val="007B30B2"/>
    <w:rsid w:val="007B37F5"/>
    <w:rsid w:val="007B3CA8"/>
    <w:rsid w:val="007B3D27"/>
    <w:rsid w:val="007B4FFD"/>
    <w:rsid w:val="007B5BE3"/>
    <w:rsid w:val="007B6530"/>
    <w:rsid w:val="007B69F2"/>
    <w:rsid w:val="007B6A15"/>
    <w:rsid w:val="007B6B85"/>
    <w:rsid w:val="007B6BBF"/>
    <w:rsid w:val="007B7121"/>
    <w:rsid w:val="007B7C12"/>
    <w:rsid w:val="007B7FE2"/>
    <w:rsid w:val="007C029C"/>
    <w:rsid w:val="007C077A"/>
    <w:rsid w:val="007C0A63"/>
    <w:rsid w:val="007C0B99"/>
    <w:rsid w:val="007C0C21"/>
    <w:rsid w:val="007C0D23"/>
    <w:rsid w:val="007C0D65"/>
    <w:rsid w:val="007C0E9D"/>
    <w:rsid w:val="007C121B"/>
    <w:rsid w:val="007C1CA1"/>
    <w:rsid w:val="007C2003"/>
    <w:rsid w:val="007C21FE"/>
    <w:rsid w:val="007C27E5"/>
    <w:rsid w:val="007C28C3"/>
    <w:rsid w:val="007C2904"/>
    <w:rsid w:val="007C2925"/>
    <w:rsid w:val="007C2DC1"/>
    <w:rsid w:val="007C4420"/>
    <w:rsid w:val="007C48FD"/>
    <w:rsid w:val="007C4A89"/>
    <w:rsid w:val="007C5340"/>
    <w:rsid w:val="007C53DB"/>
    <w:rsid w:val="007C5BAE"/>
    <w:rsid w:val="007C62BA"/>
    <w:rsid w:val="007C648E"/>
    <w:rsid w:val="007C676C"/>
    <w:rsid w:val="007C6786"/>
    <w:rsid w:val="007C6829"/>
    <w:rsid w:val="007C6836"/>
    <w:rsid w:val="007C6A87"/>
    <w:rsid w:val="007C6B73"/>
    <w:rsid w:val="007C703A"/>
    <w:rsid w:val="007C76FC"/>
    <w:rsid w:val="007C7803"/>
    <w:rsid w:val="007C7C7F"/>
    <w:rsid w:val="007C7DCD"/>
    <w:rsid w:val="007D000C"/>
    <w:rsid w:val="007D145C"/>
    <w:rsid w:val="007D1483"/>
    <w:rsid w:val="007D161A"/>
    <w:rsid w:val="007D176E"/>
    <w:rsid w:val="007D1806"/>
    <w:rsid w:val="007D1C95"/>
    <w:rsid w:val="007D1D40"/>
    <w:rsid w:val="007D1EBE"/>
    <w:rsid w:val="007D2117"/>
    <w:rsid w:val="007D2311"/>
    <w:rsid w:val="007D23AC"/>
    <w:rsid w:val="007D24C5"/>
    <w:rsid w:val="007D26B3"/>
    <w:rsid w:val="007D29F5"/>
    <w:rsid w:val="007D30E6"/>
    <w:rsid w:val="007D33A2"/>
    <w:rsid w:val="007D383F"/>
    <w:rsid w:val="007D4876"/>
    <w:rsid w:val="007D4AC2"/>
    <w:rsid w:val="007D5036"/>
    <w:rsid w:val="007D5239"/>
    <w:rsid w:val="007D539F"/>
    <w:rsid w:val="007D54F7"/>
    <w:rsid w:val="007D5604"/>
    <w:rsid w:val="007D59DB"/>
    <w:rsid w:val="007D60AA"/>
    <w:rsid w:val="007D6172"/>
    <w:rsid w:val="007D6534"/>
    <w:rsid w:val="007D657C"/>
    <w:rsid w:val="007D6623"/>
    <w:rsid w:val="007D6EEA"/>
    <w:rsid w:val="007D7217"/>
    <w:rsid w:val="007D766E"/>
    <w:rsid w:val="007D7A9E"/>
    <w:rsid w:val="007D7D1A"/>
    <w:rsid w:val="007D7DEB"/>
    <w:rsid w:val="007E0100"/>
    <w:rsid w:val="007E07D6"/>
    <w:rsid w:val="007E0C2E"/>
    <w:rsid w:val="007E0F02"/>
    <w:rsid w:val="007E10CF"/>
    <w:rsid w:val="007E1F79"/>
    <w:rsid w:val="007E221C"/>
    <w:rsid w:val="007E2653"/>
    <w:rsid w:val="007E2806"/>
    <w:rsid w:val="007E319D"/>
    <w:rsid w:val="007E3A36"/>
    <w:rsid w:val="007E3ABA"/>
    <w:rsid w:val="007E3D26"/>
    <w:rsid w:val="007E3DFB"/>
    <w:rsid w:val="007E3F04"/>
    <w:rsid w:val="007E5459"/>
    <w:rsid w:val="007E5B5C"/>
    <w:rsid w:val="007E5F3A"/>
    <w:rsid w:val="007E6931"/>
    <w:rsid w:val="007E6FF1"/>
    <w:rsid w:val="007E71D2"/>
    <w:rsid w:val="007E7241"/>
    <w:rsid w:val="007E7559"/>
    <w:rsid w:val="007F0D40"/>
    <w:rsid w:val="007F0D74"/>
    <w:rsid w:val="007F0D87"/>
    <w:rsid w:val="007F0F47"/>
    <w:rsid w:val="007F1015"/>
    <w:rsid w:val="007F1469"/>
    <w:rsid w:val="007F1658"/>
    <w:rsid w:val="007F17DB"/>
    <w:rsid w:val="007F1EF8"/>
    <w:rsid w:val="007F21D6"/>
    <w:rsid w:val="007F2552"/>
    <w:rsid w:val="007F2678"/>
    <w:rsid w:val="007F2728"/>
    <w:rsid w:val="007F2BAC"/>
    <w:rsid w:val="007F2BD0"/>
    <w:rsid w:val="007F2F8F"/>
    <w:rsid w:val="007F347F"/>
    <w:rsid w:val="007F35FC"/>
    <w:rsid w:val="007F39A9"/>
    <w:rsid w:val="007F3C59"/>
    <w:rsid w:val="007F40B1"/>
    <w:rsid w:val="007F49F0"/>
    <w:rsid w:val="007F4A39"/>
    <w:rsid w:val="007F5083"/>
    <w:rsid w:val="007F58C8"/>
    <w:rsid w:val="007F59B3"/>
    <w:rsid w:val="007F59B4"/>
    <w:rsid w:val="007F5D22"/>
    <w:rsid w:val="007F67EE"/>
    <w:rsid w:val="007F6A59"/>
    <w:rsid w:val="007F6E44"/>
    <w:rsid w:val="007F7C69"/>
    <w:rsid w:val="007F7DC0"/>
    <w:rsid w:val="007F7E28"/>
    <w:rsid w:val="008013F4"/>
    <w:rsid w:val="008016FA"/>
    <w:rsid w:val="00801A43"/>
    <w:rsid w:val="00801B21"/>
    <w:rsid w:val="00801EA1"/>
    <w:rsid w:val="00802880"/>
    <w:rsid w:val="008029E2"/>
    <w:rsid w:val="00802BAF"/>
    <w:rsid w:val="00802E75"/>
    <w:rsid w:val="00803BD2"/>
    <w:rsid w:val="00803CF9"/>
    <w:rsid w:val="00803DD9"/>
    <w:rsid w:val="008041D0"/>
    <w:rsid w:val="00804276"/>
    <w:rsid w:val="008043AC"/>
    <w:rsid w:val="0080453A"/>
    <w:rsid w:val="008047BB"/>
    <w:rsid w:val="00804F12"/>
    <w:rsid w:val="008051F0"/>
    <w:rsid w:val="00805ACB"/>
    <w:rsid w:val="00805D97"/>
    <w:rsid w:val="008060D2"/>
    <w:rsid w:val="0080665F"/>
    <w:rsid w:val="00806E89"/>
    <w:rsid w:val="00806F4C"/>
    <w:rsid w:val="00806F89"/>
    <w:rsid w:val="008073EA"/>
    <w:rsid w:val="00807920"/>
    <w:rsid w:val="00807B83"/>
    <w:rsid w:val="00807D73"/>
    <w:rsid w:val="00810464"/>
    <w:rsid w:val="008104C9"/>
    <w:rsid w:val="0081060E"/>
    <w:rsid w:val="00810D72"/>
    <w:rsid w:val="00810F35"/>
    <w:rsid w:val="0081107D"/>
    <w:rsid w:val="00811271"/>
    <w:rsid w:val="008118DF"/>
    <w:rsid w:val="00811BE2"/>
    <w:rsid w:val="00811C88"/>
    <w:rsid w:val="0081218E"/>
    <w:rsid w:val="008123CC"/>
    <w:rsid w:val="00812941"/>
    <w:rsid w:val="008139F4"/>
    <w:rsid w:val="00813F3A"/>
    <w:rsid w:val="008140E5"/>
    <w:rsid w:val="00814D3B"/>
    <w:rsid w:val="0081538B"/>
    <w:rsid w:val="0081542D"/>
    <w:rsid w:val="008155F9"/>
    <w:rsid w:val="00815CAC"/>
    <w:rsid w:val="00816716"/>
    <w:rsid w:val="00816C2E"/>
    <w:rsid w:val="00816C89"/>
    <w:rsid w:val="00816DFD"/>
    <w:rsid w:val="00816F8B"/>
    <w:rsid w:val="00816F8E"/>
    <w:rsid w:val="00817633"/>
    <w:rsid w:val="008179C7"/>
    <w:rsid w:val="00817D3C"/>
    <w:rsid w:val="00820863"/>
    <w:rsid w:val="00820B93"/>
    <w:rsid w:val="00820DC0"/>
    <w:rsid w:val="00820EB5"/>
    <w:rsid w:val="00821E71"/>
    <w:rsid w:val="008225CE"/>
    <w:rsid w:val="008225E5"/>
    <w:rsid w:val="00822634"/>
    <w:rsid w:val="008227D2"/>
    <w:rsid w:val="008228A7"/>
    <w:rsid w:val="0082310D"/>
    <w:rsid w:val="00823454"/>
    <w:rsid w:val="0082359A"/>
    <w:rsid w:val="008240AD"/>
    <w:rsid w:val="008242B1"/>
    <w:rsid w:val="00824D6D"/>
    <w:rsid w:val="00824F0D"/>
    <w:rsid w:val="00825244"/>
    <w:rsid w:val="00825476"/>
    <w:rsid w:val="00825603"/>
    <w:rsid w:val="008266B4"/>
    <w:rsid w:val="0082794F"/>
    <w:rsid w:val="00827D5B"/>
    <w:rsid w:val="0083000D"/>
    <w:rsid w:val="008307D7"/>
    <w:rsid w:val="0083082E"/>
    <w:rsid w:val="008308C7"/>
    <w:rsid w:val="00830E8F"/>
    <w:rsid w:val="0083109C"/>
    <w:rsid w:val="00831416"/>
    <w:rsid w:val="00831AA2"/>
    <w:rsid w:val="00831ACB"/>
    <w:rsid w:val="0083226F"/>
    <w:rsid w:val="008324A6"/>
    <w:rsid w:val="00832777"/>
    <w:rsid w:val="008328EC"/>
    <w:rsid w:val="0083307D"/>
    <w:rsid w:val="0083312E"/>
    <w:rsid w:val="00833467"/>
    <w:rsid w:val="008338A1"/>
    <w:rsid w:val="00833AB1"/>
    <w:rsid w:val="00833AB6"/>
    <w:rsid w:val="00833C9D"/>
    <w:rsid w:val="00834DE9"/>
    <w:rsid w:val="00835286"/>
    <w:rsid w:val="008358BB"/>
    <w:rsid w:val="00836E74"/>
    <w:rsid w:val="00837345"/>
    <w:rsid w:val="0083782F"/>
    <w:rsid w:val="00837BDD"/>
    <w:rsid w:val="00837FF1"/>
    <w:rsid w:val="008407DC"/>
    <w:rsid w:val="00840864"/>
    <w:rsid w:val="00840A19"/>
    <w:rsid w:val="00840C9E"/>
    <w:rsid w:val="00841490"/>
    <w:rsid w:val="008419C0"/>
    <w:rsid w:val="008419F5"/>
    <w:rsid w:val="00841B60"/>
    <w:rsid w:val="00842489"/>
    <w:rsid w:val="00842705"/>
    <w:rsid w:val="00842C54"/>
    <w:rsid w:val="00842EEA"/>
    <w:rsid w:val="0084301B"/>
    <w:rsid w:val="00843398"/>
    <w:rsid w:val="008435CF"/>
    <w:rsid w:val="008436C1"/>
    <w:rsid w:val="0084393D"/>
    <w:rsid w:val="00843D36"/>
    <w:rsid w:val="008440CF"/>
    <w:rsid w:val="00844C56"/>
    <w:rsid w:val="008458AB"/>
    <w:rsid w:val="008459BC"/>
    <w:rsid w:val="008467DB"/>
    <w:rsid w:val="00846A10"/>
    <w:rsid w:val="00846DA0"/>
    <w:rsid w:val="00846E67"/>
    <w:rsid w:val="00846F1F"/>
    <w:rsid w:val="0084701C"/>
    <w:rsid w:val="00847925"/>
    <w:rsid w:val="00847C41"/>
    <w:rsid w:val="00847DB1"/>
    <w:rsid w:val="00847E0E"/>
    <w:rsid w:val="00850306"/>
    <w:rsid w:val="008506FE"/>
    <w:rsid w:val="00850753"/>
    <w:rsid w:val="00851431"/>
    <w:rsid w:val="00851BB9"/>
    <w:rsid w:val="00851D65"/>
    <w:rsid w:val="008529CE"/>
    <w:rsid w:val="00852CC4"/>
    <w:rsid w:val="008531D7"/>
    <w:rsid w:val="00853255"/>
    <w:rsid w:val="008537B2"/>
    <w:rsid w:val="00853850"/>
    <w:rsid w:val="00853A5E"/>
    <w:rsid w:val="00854416"/>
    <w:rsid w:val="008544D3"/>
    <w:rsid w:val="00854C57"/>
    <w:rsid w:val="00855799"/>
    <w:rsid w:val="00855993"/>
    <w:rsid w:val="00855F1E"/>
    <w:rsid w:val="0085666E"/>
    <w:rsid w:val="00856CF3"/>
    <w:rsid w:val="0085708F"/>
    <w:rsid w:val="0085753B"/>
    <w:rsid w:val="00857828"/>
    <w:rsid w:val="0085782A"/>
    <w:rsid w:val="00857EC5"/>
    <w:rsid w:val="0086005F"/>
    <w:rsid w:val="00860575"/>
    <w:rsid w:val="00860B4B"/>
    <w:rsid w:val="00860BEC"/>
    <w:rsid w:val="00860D1E"/>
    <w:rsid w:val="0086118A"/>
    <w:rsid w:val="0086165D"/>
    <w:rsid w:val="00862DA8"/>
    <w:rsid w:val="00863116"/>
    <w:rsid w:val="00863A1F"/>
    <w:rsid w:val="008643DD"/>
    <w:rsid w:val="008646C2"/>
    <w:rsid w:val="00864A89"/>
    <w:rsid w:val="00864D99"/>
    <w:rsid w:val="00864ED9"/>
    <w:rsid w:val="0086525D"/>
    <w:rsid w:val="008654D1"/>
    <w:rsid w:val="00865605"/>
    <w:rsid w:val="00865F17"/>
    <w:rsid w:val="0086662D"/>
    <w:rsid w:val="00866694"/>
    <w:rsid w:val="00866B39"/>
    <w:rsid w:val="00867BD0"/>
    <w:rsid w:val="00870506"/>
    <w:rsid w:val="00871306"/>
    <w:rsid w:val="0087142A"/>
    <w:rsid w:val="0087158E"/>
    <w:rsid w:val="0087179F"/>
    <w:rsid w:val="008722C0"/>
    <w:rsid w:val="008728FE"/>
    <w:rsid w:val="00872999"/>
    <w:rsid w:val="00873424"/>
    <w:rsid w:val="008734E5"/>
    <w:rsid w:val="0087377C"/>
    <w:rsid w:val="008737F5"/>
    <w:rsid w:val="00873C61"/>
    <w:rsid w:val="00873D68"/>
    <w:rsid w:val="00873ED8"/>
    <w:rsid w:val="00873F9E"/>
    <w:rsid w:val="008745EC"/>
    <w:rsid w:val="00875377"/>
    <w:rsid w:val="008757E6"/>
    <w:rsid w:val="00875A1F"/>
    <w:rsid w:val="00876541"/>
    <w:rsid w:val="008767A4"/>
    <w:rsid w:val="00876A13"/>
    <w:rsid w:val="00876ADE"/>
    <w:rsid w:val="00876C0F"/>
    <w:rsid w:val="00876EA4"/>
    <w:rsid w:val="0087728B"/>
    <w:rsid w:val="008803A6"/>
    <w:rsid w:val="00880475"/>
    <w:rsid w:val="00880493"/>
    <w:rsid w:val="0088052C"/>
    <w:rsid w:val="00881B95"/>
    <w:rsid w:val="00881E79"/>
    <w:rsid w:val="00882484"/>
    <w:rsid w:val="008824F1"/>
    <w:rsid w:val="008828F4"/>
    <w:rsid w:val="00883293"/>
    <w:rsid w:val="008839CA"/>
    <w:rsid w:val="00883A9C"/>
    <w:rsid w:val="00883DBB"/>
    <w:rsid w:val="008846C4"/>
    <w:rsid w:val="00884780"/>
    <w:rsid w:val="00884B3F"/>
    <w:rsid w:val="00885316"/>
    <w:rsid w:val="008858F9"/>
    <w:rsid w:val="00885A59"/>
    <w:rsid w:val="00885DA4"/>
    <w:rsid w:val="008860C4"/>
    <w:rsid w:val="00886418"/>
    <w:rsid w:val="00887911"/>
    <w:rsid w:val="0089013E"/>
    <w:rsid w:val="008905BA"/>
    <w:rsid w:val="0089072B"/>
    <w:rsid w:val="00890828"/>
    <w:rsid w:val="00891182"/>
    <w:rsid w:val="008912FE"/>
    <w:rsid w:val="0089148A"/>
    <w:rsid w:val="0089185E"/>
    <w:rsid w:val="008920B7"/>
    <w:rsid w:val="0089220C"/>
    <w:rsid w:val="0089223E"/>
    <w:rsid w:val="00892469"/>
    <w:rsid w:val="0089294D"/>
    <w:rsid w:val="00892BAC"/>
    <w:rsid w:val="008934A0"/>
    <w:rsid w:val="008935C9"/>
    <w:rsid w:val="0089367D"/>
    <w:rsid w:val="00893A72"/>
    <w:rsid w:val="00893CE8"/>
    <w:rsid w:val="00893E99"/>
    <w:rsid w:val="00893E9E"/>
    <w:rsid w:val="008942F2"/>
    <w:rsid w:val="0089487A"/>
    <w:rsid w:val="00895274"/>
    <w:rsid w:val="00895CA2"/>
    <w:rsid w:val="00895E00"/>
    <w:rsid w:val="00896D2D"/>
    <w:rsid w:val="00896F28"/>
    <w:rsid w:val="00897988"/>
    <w:rsid w:val="00897A6A"/>
    <w:rsid w:val="00897B86"/>
    <w:rsid w:val="00897C1C"/>
    <w:rsid w:val="00897DF9"/>
    <w:rsid w:val="008A02C0"/>
    <w:rsid w:val="008A0BE6"/>
    <w:rsid w:val="008A19F7"/>
    <w:rsid w:val="008A2074"/>
    <w:rsid w:val="008A20A5"/>
    <w:rsid w:val="008A2C05"/>
    <w:rsid w:val="008A2DD4"/>
    <w:rsid w:val="008A3926"/>
    <w:rsid w:val="008A40D2"/>
    <w:rsid w:val="008A420F"/>
    <w:rsid w:val="008A45C0"/>
    <w:rsid w:val="008A4D6F"/>
    <w:rsid w:val="008A4DAB"/>
    <w:rsid w:val="008A54FF"/>
    <w:rsid w:val="008A5512"/>
    <w:rsid w:val="008A5A86"/>
    <w:rsid w:val="008A5BF4"/>
    <w:rsid w:val="008A5FA5"/>
    <w:rsid w:val="008A6791"/>
    <w:rsid w:val="008A68B9"/>
    <w:rsid w:val="008A6A71"/>
    <w:rsid w:val="008A7A3A"/>
    <w:rsid w:val="008A7B7C"/>
    <w:rsid w:val="008B079B"/>
    <w:rsid w:val="008B09E7"/>
    <w:rsid w:val="008B0C7F"/>
    <w:rsid w:val="008B1371"/>
    <w:rsid w:val="008B16B9"/>
    <w:rsid w:val="008B1854"/>
    <w:rsid w:val="008B2469"/>
    <w:rsid w:val="008B2512"/>
    <w:rsid w:val="008B25A6"/>
    <w:rsid w:val="008B30A5"/>
    <w:rsid w:val="008B3771"/>
    <w:rsid w:val="008B39FE"/>
    <w:rsid w:val="008B3D68"/>
    <w:rsid w:val="008B414E"/>
    <w:rsid w:val="008B41B9"/>
    <w:rsid w:val="008B420E"/>
    <w:rsid w:val="008B453D"/>
    <w:rsid w:val="008B4D0C"/>
    <w:rsid w:val="008B5067"/>
    <w:rsid w:val="008B5591"/>
    <w:rsid w:val="008B5966"/>
    <w:rsid w:val="008B5A10"/>
    <w:rsid w:val="008B60AB"/>
    <w:rsid w:val="008B61C5"/>
    <w:rsid w:val="008B627B"/>
    <w:rsid w:val="008B664F"/>
    <w:rsid w:val="008B69C5"/>
    <w:rsid w:val="008B6E76"/>
    <w:rsid w:val="008B6EDD"/>
    <w:rsid w:val="008B7986"/>
    <w:rsid w:val="008C0384"/>
    <w:rsid w:val="008C093D"/>
    <w:rsid w:val="008C0D34"/>
    <w:rsid w:val="008C11FE"/>
    <w:rsid w:val="008C133E"/>
    <w:rsid w:val="008C17A1"/>
    <w:rsid w:val="008C1B28"/>
    <w:rsid w:val="008C1E18"/>
    <w:rsid w:val="008C2D34"/>
    <w:rsid w:val="008C2E1A"/>
    <w:rsid w:val="008C2F03"/>
    <w:rsid w:val="008C2FEF"/>
    <w:rsid w:val="008C393D"/>
    <w:rsid w:val="008C3A24"/>
    <w:rsid w:val="008C4146"/>
    <w:rsid w:val="008C4B01"/>
    <w:rsid w:val="008C4C2F"/>
    <w:rsid w:val="008C51BE"/>
    <w:rsid w:val="008C551C"/>
    <w:rsid w:val="008C5783"/>
    <w:rsid w:val="008C5A59"/>
    <w:rsid w:val="008C5EE7"/>
    <w:rsid w:val="008C6023"/>
    <w:rsid w:val="008C64A2"/>
    <w:rsid w:val="008C653B"/>
    <w:rsid w:val="008C6967"/>
    <w:rsid w:val="008C69C0"/>
    <w:rsid w:val="008C71EA"/>
    <w:rsid w:val="008C7D47"/>
    <w:rsid w:val="008D0615"/>
    <w:rsid w:val="008D08D8"/>
    <w:rsid w:val="008D15E3"/>
    <w:rsid w:val="008D174C"/>
    <w:rsid w:val="008D1CB9"/>
    <w:rsid w:val="008D1D6E"/>
    <w:rsid w:val="008D1E9C"/>
    <w:rsid w:val="008D2C6A"/>
    <w:rsid w:val="008D2E62"/>
    <w:rsid w:val="008D2F49"/>
    <w:rsid w:val="008D3237"/>
    <w:rsid w:val="008D3811"/>
    <w:rsid w:val="008D3C93"/>
    <w:rsid w:val="008D3E05"/>
    <w:rsid w:val="008D401D"/>
    <w:rsid w:val="008D4086"/>
    <w:rsid w:val="008D4216"/>
    <w:rsid w:val="008D4374"/>
    <w:rsid w:val="008D4A4F"/>
    <w:rsid w:val="008D4E32"/>
    <w:rsid w:val="008D4E40"/>
    <w:rsid w:val="008D4F49"/>
    <w:rsid w:val="008D5399"/>
    <w:rsid w:val="008D5C58"/>
    <w:rsid w:val="008D61B7"/>
    <w:rsid w:val="008D62F4"/>
    <w:rsid w:val="008D666C"/>
    <w:rsid w:val="008D66AB"/>
    <w:rsid w:val="008D693B"/>
    <w:rsid w:val="008D6947"/>
    <w:rsid w:val="008D6953"/>
    <w:rsid w:val="008D6C70"/>
    <w:rsid w:val="008D71CC"/>
    <w:rsid w:val="008D71F2"/>
    <w:rsid w:val="008D75AD"/>
    <w:rsid w:val="008D78A6"/>
    <w:rsid w:val="008E0174"/>
    <w:rsid w:val="008E026C"/>
    <w:rsid w:val="008E14D4"/>
    <w:rsid w:val="008E1636"/>
    <w:rsid w:val="008E171B"/>
    <w:rsid w:val="008E181E"/>
    <w:rsid w:val="008E19B0"/>
    <w:rsid w:val="008E1A21"/>
    <w:rsid w:val="008E1A70"/>
    <w:rsid w:val="008E1A88"/>
    <w:rsid w:val="008E1F7E"/>
    <w:rsid w:val="008E2498"/>
    <w:rsid w:val="008E29AC"/>
    <w:rsid w:val="008E2B52"/>
    <w:rsid w:val="008E2EA9"/>
    <w:rsid w:val="008E3763"/>
    <w:rsid w:val="008E3994"/>
    <w:rsid w:val="008E3C1C"/>
    <w:rsid w:val="008E3C62"/>
    <w:rsid w:val="008E407E"/>
    <w:rsid w:val="008E44B9"/>
    <w:rsid w:val="008E4772"/>
    <w:rsid w:val="008E47B4"/>
    <w:rsid w:val="008E494D"/>
    <w:rsid w:val="008E49B1"/>
    <w:rsid w:val="008E55BC"/>
    <w:rsid w:val="008E7888"/>
    <w:rsid w:val="008E7A05"/>
    <w:rsid w:val="008E7CF5"/>
    <w:rsid w:val="008E7F70"/>
    <w:rsid w:val="008E7FDF"/>
    <w:rsid w:val="008F0062"/>
    <w:rsid w:val="008F013B"/>
    <w:rsid w:val="008F028F"/>
    <w:rsid w:val="008F046D"/>
    <w:rsid w:val="008F0896"/>
    <w:rsid w:val="008F0B6E"/>
    <w:rsid w:val="008F0C72"/>
    <w:rsid w:val="008F15A9"/>
    <w:rsid w:val="008F168D"/>
    <w:rsid w:val="008F16FB"/>
    <w:rsid w:val="008F1702"/>
    <w:rsid w:val="008F197D"/>
    <w:rsid w:val="008F1A7E"/>
    <w:rsid w:val="008F1D3E"/>
    <w:rsid w:val="008F1FFB"/>
    <w:rsid w:val="008F2413"/>
    <w:rsid w:val="008F2A2C"/>
    <w:rsid w:val="008F2E9E"/>
    <w:rsid w:val="008F34D9"/>
    <w:rsid w:val="008F4040"/>
    <w:rsid w:val="008F45A9"/>
    <w:rsid w:val="008F4A53"/>
    <w:rsid w:val="008F521D"/>
    <w:rsid w:val="008F52CF"/>
    <w:rsid w:val="008F5347"/>
    <w:rsid w:val="008F56B8"/>
    <w:rsid w:val="008F5E93"/>
    <w:rsid w:val="008F6B3C"/>
    <w:rsid w:val="008F6BDB"/>
    <w:rsid w:val="008F6F44"/>
    <w:rsid w:val="008F757C"/>
    <w:rsid w:val="008F7C48"/>
    <w:rsid w:val="009001D0"/>
    <w:rsid w:val="0090038B"/>
    <w:rsid w:val="009003C9"/>
    <w:rsid w:val="00900544"/>
    <w:rsid w:val="00900617"/>
    <w:rsid w:val="00900BFA"/>
    <w:rsid w:val="00900F60"/>
    <w:rsid w:val="00900F7C"/>
    <w:rsid w:val="00901538"/>
    <w:rsid w:val="009015E4"/>
    <w:rsid w:val="00901A72"/>
    <w:rsid w:val="00901E94"/>
    <w:rsid w:val="00901EEE"/>
    <w:rsid w:val="00902159"/>
    <w:rsid w:val="00902BE7"/>
    <w:rsid w:val="0090363A"/>
    <w:rsid w:val="00903E81"/>
    <w:rsid w:val="0090464F"/>
    <w:rsid w:val="0090475A"/>
    <w:rsid w:val="00904778"/>
    <w:rsid w:val="00904A01"/>
    <w:rsid w:val="00904DD2"/>
    <w:rsid w:val="00904F42"/>
    <w:rsid w:val="0090507D"/>
    <w:rsid w:val="00905113"/>
    <w:rsid w:val="00905168"/>
    <w:rsid w:val="00905362"/>
    <w:rsid w:val="00906166"/>
    <w:rsid w:val="009064C2"/>
    <w:rsid w:val="009078CC"/>
    <w:rsid w:val="00907FDB"/>
    <w:rsid w:val="009103B2"/>
    <w:rsid w:val="0091081B"/>
    <w:rsid w:val="00910D34"/>
    <w:rsid w:val="00910D5B"/>
    <w:rsid w:val="009112A0"/>
    <w:rsid w:val="0091177A"/>
    <w:rsid w:val="00911FC4"/>
    <w:rsid w:val="009123C9"/>
    <w:rsid w:val="00912AD1"/>
    <w:rsid w:val="00913CCE"/>
    <w:rsid w:val="00913F9A"/>
    <w:rsid w:val="00914217"/>
    <w:rsid w:val="00914A18"/>
    <w:rsid w:val="00914EF8"/>
    <w:rsid w:val="00914F21"/>
    <w:rsid w:val="00915158"/>
    <w:rsid w:val="00915761"/>
    <w:rsid w:val="00915DCF"/>
    <w:rsid w:val="0091689D"/>
    <w:rsid w:val="00916DA6"/>
    <w:rsid w:val="00916E98"/>
    <w:rsid w:val="009178D1"/>
    <w:rsid w:val="0091796F"/>
    <w:rsid w:val="00917C66"/>
    <w:rsid w:val="00917DA9"/>
    <w:rsid w:val="009200AA"/>
    <w:rsid w:val="00920775"/>
    <w:rsid w:val="009207B4"/>
    <w:rsid w:val="00921052"/>
    <w:rsid w:val="009214E5"/>
    <w:rsid w:val="00922F38"/>
    <w:rsid w:val="009233DE"/>
    <w:rsid w:val="009236C3"/>
    <w:rsid w:val="00923933"/>
    <w:rsid w:val="00924559"/>
    <w:rsid w:val="009245A6"/>
    <w:rsid w:val="00924CEC"/>
    <w:rsid w:val="00925645"/>
    <w:rsid w:val="00925874"/>
    <w:rsid w:val="00925AA5"/>
    <w:rsid w:val="009265D5"/>
    <w:rsid w:val="009268DD"/>
    <w:rsid w:val="009269FA"/>
    <w:rsid w:val="00927150"/>
    <w:rsid w:val="00927280"/>
    <w:rsid w:val="00927A76"/>
    <w:rsid w:val="00927C1D"/>
    <w:rsid w:val="00927C24"/>
    <w:rsid w:val="00930528"/>
    <w:rsid w:val="00930A4F"/>
    <w:rsid w:val="00931078"/>
    <w:rsid w:val="0093124D"/>
    <w:rsid w:val="00931683"/>
    <w:rsid w:val="00931779"/>
    <w:rsid w:val="009317E1"/>
    <w:rsid w:val="00931B5E"/>
    <w:rsid w:val="009320F9"/>
    <w:rsid w:val="00932846"/>
    <w:rsid w:val="009332F8"/>
    <w:rsid w:val="0093337E"/>
    <w:rsid w:val="009333BA"/>
    <w:rsid w:val="00933656"/>
    <w:rsid w:val="009339F3"/>
    <w:rsid w:val="00933CF1"/>
    <w:rsid w:val="00933DDC"/>
    <w:rsid w:val="00934592"/>
    <w:rsid w:val="0093486F"/>
    <w:rsid w:val="00934D79"/>
    <w:rsid w:val="00934E0D"/>
    <w:rsid w:val="0093538F"/>
    <w:rsid w:val="009354B2"/>
    <w:rsid w:val="0093605B"/>
    <w:rsid w:val="009368D3"/>
    <w:rsid w:val="00936E44"/>
    <w:rsid w:val="00936FC2"/>
    <w:rsid w:val="009370FB"/>
    <w:rsid w:val="00937360"/>
    <w:rsid w:val="00937715"/>
    <w:rsid w:val="00937977"/>
    <w:rsid w:val="00937DAA"/>
    <w:rsid w:val="00937DD7"/>
    <w:rsid w:val="00937E02"/>
    <w:rsid w:val="009401D9"/>
    <w:rsid w:val="009404BD"/>
    <w:rsid w:val="00940884"/>
    <w:rsid w:val="00940924"/>
    <w:rsid w:val="009409D2"/>
    <w:rsid w:val="00940BE1"/>
    <w:rsid w:val="00940BFB"/>
    <w:rsid w:val="00940C97"/>
    <w:rsid w:val="00940CF4"/>
    <w:rsid w:val="00940EBF"/>
    <w:rsid w:val="00941433"/>
    <w:rsid w:val="009421EA"/>
    <w:rsid w:val="009424EE"/>
    <w:rsid w:val="009426EB"/>
    <w:rsid w:val="00942B39"/>
    <w:rsid w:val="009431C4"/>
    <w:rsid w:val="009431FB"/>
    <w:rsid w:val="0094370F"/>
    <w:rsid w:val="0094376C"/>
    <w:rsid w:val="0094377B"/>
    <w:rsid w:val="00943C21"/>
    <w:rsid w:val="00944083"/>
    <w:rsid w:val="0094491A"/>
    <w:rsid w:val="00944E05"/>
    <w:rsid w:val="00944F43"/>
    <w:rsid w:val="00945160"/>
    <w:rsid w:val="00945634"/>
    <w:rsid w:val="009460D4"/>
    <w:rsid w:val="00946164"/>
    <w:rsid w:val="00946261"/>
    <w:rsid w:val="00947134"/>
    <w:rsid w:val="009472E8"/>
    <w:rsid w:val="009476A6"/>
    <w:rsid w:val="009476F0"/>
    <w:rsid w:val="009501E1"/>
    <w:rsid w:val="0095040A"/>
    <w:rsid w:val="00950572"/>
    <w:rsid w:val="00950759"/>
    <w:rsid w:val="009509A3"/>
    <w:rsid w:val="00950ABD"/>
    <w:rsid w:val="00950E60"/>
    <w:rsid w:val="00951BB2"/>
    <w:rsid w:val="0095216C"/>
    <w:rsid w:val="0095250B"/>
    <w:rsid w:val="00952882"/>
    <w:rsid w:val="00952B00"/>
    <w:rsid w:val="00952E24"/>
    <w:rsid w:val="00952EE1"/>
    <w:rsid w:val="00953105"/>
    <w:rsid w:val="00953AA0"/>
    <w:rsid w:val="00953B0F"/>
    <w:rsid w:val="00953D7B"/>
    <w:rsid w:val="00953EBF"/>
    <w:rsid w:val="00954292"/>
    <w:rsid w:val="00954784"/>
    <w:rsid w:val="009558DC"/>
    <w:rsid w:val="00955F82"/>
    <w:rsid w:val="00956C3B"/>
    <w:rsid w:val="00956D60"/>
    <w:rsid w:val="00956FD6"/>
    <w:rsid w:val="009576ED"/>
    <w:rsid w:val="009577FF"/>
    <w:rsid w:val="00957C83"/>
    <w:rsid w:val="00957D93"/>
    <w:rsid w:val="00957F8F"/>
    <w:rsid w:val="0096050B"/>
    <w:rsid w:val="00960A6F"/>
    <w:rsid w:val="00960DFA"/>
    <w:rsid w:val="009610A9"/>
    <w:rsid w:val="00961565"/>
    <w:rsid w:val="009619D1"/>
    <w:rsid w:val="00961BDB"/>
    <w:rsid w:val="00961DF5"/>
    <w:rsid w:val="009622DD"/>
    <w:rsid w:val="00962AE8"/>
    <w:rsid w:val="00962F4A"/>
    <w:rsid w:val="009636F6"/>
    <w:rsid w:val="00963897"/>
    <w:rsid w:val="00963FAA"/>
    <w:rsid w:val="009645E0"/>
    <w:rsid w:val="00964C74"/>
    <w:rsid w:val="00964DF7"/>
    <w:rsid w:val="0096552C"/>
    <w:rsid w:val="00965D59"/>
    <w:rsid w:val="009666DC"/>
    <w:rsid w:val="00966BD8"/>
    <w:rsid w:val="00966DB3"/>
    <w:rsid w:val="00966F19"/>
    <w:rsid w:val="009671C9"/>
    <w:rsid w:val="00967A0C"/>
    <w:rsid w:val="00967AE7"/>
    <w:rsid w:val="009705AD"/>
    <w:rsid w:val="00970D68"/>
    <w:rsid w:val="00970DE0"/>
    <w:rsid w:val="009710A9"/>
    <w:rsid w:val="00971D6D"/>
    <w:rsid w:val="00972BF4"/>
    <w:rsid w:val="00973345"/>
    <w:rsid w:val="0097340E"/>
    <w:rsid w:val="0097385D"/>
    <w:rsid w:val="009738CD"/>
    <w:rsid w:val="009739F2"/>
    <w:rsid w:val="00974561"/>
    <w:rsid w:val="00974C4D"/>
    <w:rsid w:val="00974EE8"/>
    <w:rsid w:val="009759C5"/>
    <w:rsid w:val="00975BDC"/>
    <w:rsid w:val="00976D14"/>
    <w:rsid w:val="00977068"/>
    <w:rsid w:val="0097773E"/>
    <w:rsid w:val="0097778D"/>
    <w:rsid w:val="009778EA"/>
    <w:rsid w:val="0097795D"/>
    <w:rsid w:val="00980179"/>
    <w:rsid w:val="00980222"/>
    <w:rsid w:val="00980240"/>
    <w:rsid w:val="00980938"/>
    <w:rsid w:val="009813AB"/>
    <w:rsid w:val="009816CD"/>
    <w:rsid w:val="00981784"/>
    <w:rsid w:val="009817D0"/>
    <w:rsid w:val="00982679"/>
    <w:rsid w:val="009828FC"/>
    <w:rsid w:val="00982E87"/>
    <w:rsid w:val="00982F5B"/>
    <w:rsid w:val="00983544"/>
    <w:rsid w:val="009842FE"/>
    <w:rsid w:val="00984A65"/>
    <w:rsid w:val="0098551C"/>
    <w:rsid w:val="0098598D"/>
    <w:rsid w:val="00985CEC"/>
    <w:rsid w:val="009863C0"/>
    <w:rsid w:val="0098667D"/>
    <w:rsid w:val="00986886"/>
    <w:rsid w:val="009879FE"/>
    <w:rsid w:val="00990500"/>
    <w:rsid w:val="00990D8A"/>
    <w:rsid w:val="0099104B"/>
    <w:rsid w:val="00991135"/>
    <w:rsid w:val="0099145E"/>
    <w:rsid w:val="009914A7"/>
    <w:rsid w:val="00991752"/>
    <w:rsid w:val="00991DD9"/>
    <w:rsid w:val="00991DF9"/>
    <w:rsid w:val="00991FDE"/>
    <w:rsid w:val="00992AB8"/>
    <w:rsid w:val="00992C70"/>
    <w:rsid w:val="00993DBE"/>
    <w:rsid w:val="0099566E"/>
    <w:rsid w:val="00995675"/>
    <w:rsid w:val="00995C44"/>
    <w:rsid w:val="00996014"/>
    <w:rsid w:val="0099651C"/>
    <w:rsid w:val="00996537"/>
    <w:rsid w:val="009966B4"/>
    <w:rsid w:val="00996B41"/>
    <w:rsid w:val="00997021"/>
    <w:rsid w:val="009971B2"/>
    <w:rsid w:val="0099732C"/>
    <w:rsid w:val="00997345"/>
    <w:rsid w:val="009976F9"/>
    <w:rsid w:val="00997A5F"/>
    <w:rsid w:val="00997B28"/>
    <w:rsid w:val="00997C73"/>
    <w:rsid w:val="009A0178"/>
    <w:rsid w:val="009A01F3"/>
    <w:rsid w:val="009A05A0"/>
    <w:rsid w:val="009A0A69"/>
    <w:rsid w:val="009A104F"/>
    <w:rsid w:val="009A112D"/>
    <w:rsid w:val="009A130C"/>
    <w:rsid w:val="009A1896"/>
    <w:rsid w:val="009A1B1D"/>
    <w:rsid w:val="009A1E52"/>
    <w:rsid w:val="009A21BB"/>
    <w:rsid w:val="009A2222"/>
    <w:rsid w:val="009A2E07"/>
    <w:rsid w:val="009A33D7"/>
    <w:rsid w:val="009A42A6"/>
    <w:rsid w:val="009A5495"/>
    <w:rsid w:val="009A55FB"/>
    <w:rsid w:val="009A58A1"/>
    <w:rsid w:val="009A5B7B"/>
    <w:rsid w:val="009A5C88"/>
    <w:rsid w:val="009A636D"/>
    <w:rsid w:val="009A693E"/>
    <w:rsid w:val="009A6C57"/>
    <w:rsid w:val="009A76A1"/>
    <w:rsid w:val="009B01F0"/>
    <w:rsid w:val="009B0326"/>
    <w:rsid w:val="009B0337"/>
    <w:rsid w:val="009B076A"/>
    <w:rsid w:val="009B0CFF"/>
    <w:rsid w:val="009B0FE0"/>
    <w:rsid w:val="009B147F"/>
    <w:rsid w:val="009B1717"/>
    <w:rsid w:val="009B1CC1"/>
    <w:rsid w:val="009B2047"/>
    <w:rsid w:val="009B32DF"/>
    <w:rsid w:val="009B3F7A"/>
    <w:rsid w:val="009B44A5"/>
    <w:rsid w:val="009B44C4"/>
    <w:rsid w:val="009B4A24"/>
    <w:rsid w:val="009B4D4E"/>
    <w:rsid w:val="009B54CE"/>
    <w:rsid w:val="009B575E"/>
    <w:rsid w:val="009B5D6E"/>
    <w:rsid w:val="009B6054"/>
    <w:rsid w:val="009B6089"/>
    <w:rsid w:val="009B613E"/>
    <w:rsid w:val="009B6295"/>
    <w:rsid w:val="009B62B6"/>
    <w:rsid w:val="009B633B"/>
    <w:rsid w:val="009B64E5"/>
    <w:rsid w:val="009B7158"/>
    <w:rsid w:val="009B72D6"/>
    <w:rsid w:val="009B79C0"/>
    <w:rsid w:val="009B7B08"/>
    <w:rsid w:val="009B7BE4"/>
    <w:rsid w:val="009B7ECA"/>
    <w:rsid w:val="009C0053"/>
    <w:rsid w:val="009C06E4"/>
    <w:rsid w:val="009C0AEF"/>
    <w:rsid w:val="009C0C8A"/>
    <w:rsid w:val="009C15D0"/>
    <w:rsid w:val="009C2BD8"/>
    <w:rsid w:val="009C302E"/>
    <w:rsid w:val="009C329C"/>
    <w:rsid w:val="009C32F6"/>
    <w:rsid w:val="009C35A7"/>
    <w:rsid w:val="009C395D"/>
    <w:rsid w:val="009C3CB6"/>
    <w:rsid w:val="009C46F1"/>
    <w:rsid w:val="009C471C"/>
    <w:rsid w:val="009C4D45"/>
    <w:rsid w:val="009C5526"/>
    <w:rsid w:val="009C6CAF"/>
    <w:rsid w:val="009C7989"/>
    <w:rsid w:val="009C79E9"/>
    <w:rsid w:val="009D03AB"/>
    <w:rsid w:val="009D056B"/>
    <w:rsid w:val="009D0829"/>
    <w:rsid w:val="009D0884"/>
    <w:rsid w:val="009D09B0"/>
    <w:rsid w:val="009D0ED3"/>
    <w:rsid w:val="009D1030"/>
    <w:rsid w:val="009D117D"/>
    <w:rsid w:val="009D1199"/>
    <w:rsid w:val="009D1338"/>
    <w:rsid w:val="009D284F"/>
    <w:rsid w:val="009D2EA4"/>
    <w:rsid w:val="009D396D"/>
    <w:rsid w:val="009D3F90"/>
    <w:rsid w:val="009D4109"/>
    <w:rsid w:val="009D442D"/>
    <w:rsid w:val="009D4441"/>
    <w:rsid w:val="009D4741"/>
    <w:rsid w:val="009D4F53"/>
    <w:rsid w:val="009D4F56"/>
    <w:rsid w:val="009D5C92"/>
    <w:rsid w:val="009D5E03"/>
    <w:rsid w:val="009D627D"/>
    <w:rsid w:val="009D643B"/>
    <w:rsid w:val="009D6A22"/>
    <w:rsid w:val="009D6B5B"/>
    <w:rsid w:val="009D6CF1"/>
    <w:rsid w:val="009D6DFA"/>
    <w:rsid w:val="009D7683"/>
    <w:rsid w:val="009D77F4"/>
    <w:rsid w:val="009E0063"/>
    <w:rsid w:val="009E045C"/>
    <w:rsid w:val="009E06C2"/>
    <w:rsid w:val="009E0B96"/>
    <w:rsid w:val="009E0DD4"/>
    <w:rsid w:val="009E1609"/>
    <w:rsid w:val="009E16F0"/>
    <w:rsid w:val="009E19D1"/>
    <w:rsid w:val="009E19E7"/>
    <w:rsid w:val="009E1A99"/>
    <w:rsid w:val="009E1D8E"/>
    <w:rsid w:val="009E20EC"/>
    <w:rsid w:val="009E2115"/>
    <w:rsid w:val="009E2225"/>
    <w:rsid w:val="009E2329"/>
    <w:rsid w:val="009E248F"/>
    <w:rsid w:val="009E29D8"/>
    <w:rsid w:val="009E3017"/>
    <w:rsid w:val="009E35DE"/>
    <w:rsid w:val="009E3775"/>
    <w:rsid w:val="009E3EDD"/>
    <w:rsid w:val="009E3FE4"/>
    <w:rsid w:val="009E45A6"/>
    <w:rsid w:val="009E4A84"/>
    <w:rsid w:val="009E50E1"/>
    <w:rsid w:val="009E578A"/>
    <w:rsid w:val="009E6310"/>
    <w:rsid w:val="009E6526"/>
    <w:rsid w:val="009E65B8"/>
    <w:rsid w:val="009E6801"/>
    <w:rsid w:val="009E682F"/>
    <w:rsid w:val="009E686A"/>
    <w:rsid w:val="009E69EC"/>
    <w:rsid w:val="009E6D37"/>
    <w:rsid w:val="009E6F59"/>
    <w:rsid w:val="009E735E"/>
    <w:rsid w:val="009E750D"/>
    <w:rsid w:val="009E7A5F"/>
    <w:rsid w:val="009E7C8C"/>
    <w:rsid w:val="009E7CB9"/>
    <w:rsid w:val="009F02D8"/>
    <w:rsid w:val="009F05BC"/>
    <w:rsid w:val="009F0770"/>
    <w:rsid w:val="009F0E73"/>
    <w:rsid w:val="009F1447"/>
    <w:rsid w:val="009F14A9"/>
    <w:rsid w:val="009F197C"/>
    <w:rsid w:val="009F1AA2"/>
    <w:rsid w:val="009F23C1"/>
    <w:rsid w:val="009F2C0E"/>
    <w:rsid w:val="009F3A37"/>
    <w:rsid w:val="009F3CB3"/>
    <w:rsid w:val="009F45FC"/>
    <w:rsid w:val="009F46E2"/>
    <w:rsid w:val="009F46F9"/>
    <w:rsid w:val="009F51A4"/>
    <w:rsid w:val="009F51B8"/>
    <w:rsid w:val="009F526B"/>
    <w:rsid w:val="009F59B8"/>
    <w:rsid w:val="009F5A3C"/>
    <w:rsid w:val="009F5EF8"/>
    <w:rsid w:val="009F5F2C"/>
    <w:rsid w:val="009F5F66"/>
    <w:rsid w:val="009F76D5"/>
    <w:rsid w:val="009F7BDE"/>
    <w:rsid w:val="009F7FE4"/>
    <w:rsid w:val="00A00011"/>
    <w:rsid w:val="00A00208"/>
    <w:rsid w:val="00A0030F"/>
    <w:rsid w:val="00A003DF"/>
    <w:rsid w:val="00A0041C"/>
    <w:rsid w:val="00A00D5D"/>
    <w:rsid w:val="00A012CA"/>
    <w:rsid w:val="00A015FF"/>
    <w:rsid w:val="00A0170A"/>
    <w:rsid w:val="00A0234B"/>
    <w:rsid w:val="00A024A8"/>
    <w:rsid w:val="00A02804"/>
    <w:rsid w:val="00A02908"/>
    <w:rsid w:val="00A02B19"/>
    <w:rsid w:val="00A02C50"/>
    <w:rsid w:val="00A031B1"/>
    <w:rsid w:val="00A03504"/>
    <w:rsid w:val="00A03597"/>
    <w:rsid w:val="00A03A61"/>
    <w:rsid w:val="00A03BE8"/>
    <w:rsid w:val="00A042DD"/>
    <w:rsid w:val="00A045BB"/>
    <w:rsid w:val="00A04625"/>
    <w:rsid w:val="00A046D7"/>
    <w:rsid w:val="00A049CA"/>
    <w:rsid w:val="00A04A93"/>
    <w:rsid w:val="00A05803"/>
    <w:rsid w:val="00A05A2B"/>
    <w:rsid w:val="00A05D09"/>
    <w:rsid w:val="00A06153"/>
    <w:rsid w:val="00A0645E"/>
    <w:rsid w:val="00A0688F"/>
    <w:rsid w:val="00A06BC7"/>
    <w:rsid w:val="00A06E5B"/>
    <w:rsid w:val="00A06E79"/>
    <w:rsid w:val="00A06F49"/>
    <w:rsid w:val="00A06FB3"/>
    <w:rsid w:val="00A072F1"/>
    <w:rsid w:val="00A079C2"/>
    <w:rsid w:val="00A07C64"/>
    <w:rsid w:val="00A10230"/>
    <w:rsid w:val="00A10936"/>
    <w:rsid w:val="00A10E58"/>
    <w:rsid w:val="00A10F39"/>
    <w:rsid w:val="00A1128C"/>
    <w:rsid w:val="00A114F1"/>
    <w:rsid w:val="00A11931"/>
    <w:rsid w:val="00A131E6"/>
    <w:rsid w:val="00A13854"/>
    <w:rsid w:val="00A139D5"/>
    <w:rsid w:val="00A13C93"/>
    <w:rsid w:val="00A14167"/>
    <w:rsid w:val="00A1416C"/>
    <w:rsid w:val="00A149BE"/>
    <w:rsid w:val="00A1513C"/>
    <w:rsid w:val="00A152CE"/>
    <w:rsid w:val="00A16157"/>
    <w:rsid w:val="00A16B2E"/>
    <w:rsid w:val="00A17378"/>
    <w:rsid w:val="00A2003B"/>
    <w:rsid w:val="00A200B3"/>
    <w:rsid w:val="00A21042"/>
    <w:rsid w:val="00A212E6"/>
    <w:rsid w:val="00A214EB"/>
    <w:rsid w:val="00A21510"/>
    <w:rsid w:val="00A21709"/>
    <w:rsid w:val="00A21830"/>
    <w:rsid w:val="00A21C99"/>
    <w:rsid w:val="00A2232D"/>
    <w:rsid w:val="00A22653"/>
    <w:rsid w:val="00A2289B"/>
    <w:rsid w:val="00A22CA3"/>
    <w:rsid w:val="00A22E71"/>
    <w:rsid w:val="00A234E7"/>
    <w:rsid w:val="00A23865"/>
    <w:rsid w:val="00A23F84"/>
    <w:rsid w:val="00A24419"/>
    <w:rsid w:val="00A24732"/>
    <w:rsid w:val="00A248C4"/>
    <w:rsid w:val="00A24ACF"/>
    <w:rsid w:val="00A24B20"/>
    <w:rsid w:val="00A2508D"/>
    <w:rsid w:val="00A25919"/>
    <w:rsid w:val="00A25B4E"/>
    <w:rsid w:val="00A25EB4"/>
    <w:rsid w:val="00A260C9"/>
    <w:rsid w:val="00A2663B"/>
    <w:rsid w:val="00A26D33"/>
    <w:rsid w:val="00A30328"/>
    <w:rsid w:val="00A30D30"/>
    <w:rsid w:val="00A30DA7"/>
    <w:rsid w:val="00A30DD2"/>
    <w:rsid w:val="00A310A8"/>
    <w:rsid w:val="00A31CFF"/>
    <w:rsid w:val="00A3234B"/>
    <w:rsid w:val="00A3342F"/>
    <w:rsid w:val="00A33892"/>
    <w:rsid w:val="00A3416A"/>
    <w:rsid w:val="00A342A6"/>
    <w:rsid w:val="00A344E2"/>
    <w:rsid w:val="00A34823"/>
    <w:rsid w:val="00A34EAF"/>
    <w:rsid w:val="00A34FF3"/>
    <w:rsid w:val="00A35099"/>
    <w:rsid w:val="00A356B8"/>
    <w:rsid w:val="00A359C8"/>
    <w:rsid w:val="00A36152"/>
    <w:rsid w:val="00A364A1"/>
    <w:rsid w:val="00A36679"/>
    <w:rsid w:val="00A368DE"/>
    <w:rsid w:val="00A36AE3"/>
    <w:rsid w:val="00A40350"/>
    <w:rsid w:val="00A4056A"/>
    <w:rsid w:val="00A409E9"/>
    <w:rsid w:val="00A40F93"/>
    <w:rsid w:val="00A41493"/>
    <w:rsid w:val="00A4161F"/>
    <w:rsid w:val="00A41689"/>
    <w:rsid w:val="00A41DF5"/>
    <w:rsid w:val="00A41E9C"/>
    <w:rsid w:val="00A422BF"/>
    <w:rsid w:val="00A42E6D"/>
    <w:rsid w:val="00A438DB"/>
    <w:rsid w:val="00A4391B"/>
    <w:rsid w:val="00A43A88"/>
    <w:rsid w:val="00A43E40"/>
    <w:rsid w:val="00A445F3"/>
    <w:rsid w:val="00A44C05"/>
    <w:rsid w:val="00A44EBB"/>
    <w:rsid w:val="00A45839"/>
    <w:rsid w:val="00A45AB1"/>
    <w:rsid w:val="00A45B5E"/>
    <w:rsid w:val="00A45E33"/>
    <w:rsid w:val="00A463DE"/>
    <w:rsid w:val="00A463E2"/>
    <w:rsid w:val="00A47057"/>
    <w:rsid w:val="00A47150"/>
    <w:rsid w:val="00A477DE"/>
    <w:rsid w:val="00A50675"/>
    <w:rsid w:val="00A5070F"/>
    <w:rsid w:val="00A50934"/>
    <w:rsid w:val="00A50B1E"/>
    <w:rsid w:val="00A51062"/>
    <w:rsid w:val="00A52532"/>
    <w:rsid w:val="00A52619"/>
    <w:rsid w:val="00A52B1F"/>
    <w:rsid w:val="00A5327D"/>
    <w:rsid w:val="00A5345B"/>
    <w:rsid w:val="00A54FA4"/>
    <w:rsid w:val="00A5527C"/>
    <w:rsid w:val="00A55697"/>
    <w:rsid w:val="00A55C71"/>
    <w:rsid w:val="00A55C82"/>
    <w:rsid w:val="00A55E57"/>
    <w:rsid w:val="00A560F7"/>
    <w:rsid w:val="00A566BC"/>
    <w:rsid w:val="00A567FF"/>
    <w:rsid w:val="00A56A0D"/>
    <w:rsid w:val="00A575CD"/>
    <w:rsid w:val="00A57AD9"/>
    <w:rsid w:val="00A6042B"/>
    <w:rsid w:val="00A60546"/>
    <w:rsid w:val="00A605DC"/>
    <w:rsid w:val="00A606D6"/>
    <w:rsid w:val="00A60A88"/>
    <w:rsid w:val="00A6134E"/>
    <w:rsid w:val="00A61DB3"/>
    <w:rsid w:val="00A61E21"/>
    <w:rsid w:val="00A62167"/>
    <w:rsid w:val="00A62E68"/>
    <w:rsid w:val="00A632B6"/>
    <w:rsid w:val="00A6381A"/>
    <w:rsid w:val="00A64337"/>
    <w:rsid w:val="00A6448F"/>
    <w:rsid w:val="00A644FA"/>
    <w:rsid w:val="00A65E6B"/>
    <w:rsid w:val="00A661CA"/>
    <w:rsid w:val="00A6675B"/>
    <w:rsid w:val="00A6692F"/>
    <w:rsid w:val="00A66C4D"/>
    <w:rsid w:val="00A66F33"/>
    <w:rsid w:val="00A67D30"/>
    <w:rsid w:val="00A700DC"/>
    <w:rsid w:val="00A70216"/>
    <w:rsid w:val="00A70BB8"/>
    <w:rsid w:val="00A70C86"/>
    <w:rsid w:val="00A70FFA"/>
    <w:rsid w:val="00A72230"/>
    <w:rsid w:val="00A72259"/>
    <w:rsid w:val="00A7235B"/>
    <w:rsid w:val="00A723EA"/>
    <w:rsid w:val="00A72624"/>
    <w:rsid w:val="00A72838"/>
    <w:rsid w:val="00A7306E"/>
    <w:rsid w:val="00A731B7"/>
    <w:rsid w:val="00A736AF"/>
    <w:rsid w:val="00A73C94"/>
    <w:rsid w:val="00A74245"/>
    <w:rsid w:val="00A742E1"/>
    <w:rsid w:val="00A7461B"/>
    <w:rsid w:val="00A74C2A"/>
    <w:rsid w:val="00A74F61"/>
    <w:rsid w:val="00A7551F"/>
    <w:rsid w:val="00A75ADF"/>
    <w:rsid w:val="00A75C42"/>
    <w:rsid w:val="00A7611D"/>
    <w:rsid w:val="00A768C7"/>
    <w:rsid w:val="00A76A81"/>
    <w:rsid w:val="00A77341"/>
    <w:rsid w:val="00A77455"/>
    <w:rsid w:val="00A80931"/>
    <w:rsid w:val="00A809D5"/>
    <w:rsid w:val="00A80A1B"/>
    <w:rsid w:val="00A81DE4"/>
    <w:rsid w:val="00A82EC3"/>
    <w:rsid w:val="00A83209"/>
    <w:rsid w:val="00A833FA"/>
    <w:rsid w:val="00A83F79"/>
    <w:rsid w:val="00A8477E"/>
    <w:rsid w:val="00A84D03"/>
    <w:rsid w:val="00A84EC1"/>
    <w:rsid w:val="00A859D0"/>
    <w:rsid w:val="00A85ACE"/>
    <w:rsid w:val="00A85B64"/>
    <w:rsid w:val="00A862A0"/>
    <w:rsid w:val="00A869AD"/>
    <w:rsid w:val="00A87061"/>
    <w:rsid w:val="00A87283"/>
    <w:rsid w:val="00A87881"/>
    <w:rsid w:val="00A87B15"/>
    <w:rsid w:val="00A87CF9"/>
    <w:rsid w:val="00A90E4B"/>
    <w:rsid w:val="00A91433"/>
    <w:rsid w:val="00A9180D"/>
    <w:rsid w:val="00A91AD5"/>
    <w:rsid w:val="00A91CC1"/>
    <w:rsid w:val="00A9218F"/>
    <w:rsid w:val="00A923E7"/>
    <w:rsid w:val="00A9295C"/>
    <w:rsid w:val="00A92BB4"/>
    <w:rsid w:val="00A9327B"/>
    <w:rsid w:val="00A9368A"/>
    <w:rsid w:val="00A93D4D"/>
    <w:rsid w:val="00A944DB"/>
    <w:rsid w:val="00A9456F"/>
    <w:rsid w:val="00A94970"/>
    <w:rsid w:val="00A94CCE"/>
    <w:rsid w:val="00A95FC0"/>
    <w:rsid w:val="00A96000"/>
    <w:rsid w:val="00A966F2"/>
    <w:rsid w:val="00A96720"/>
    <w:rsid w:val="00A96EE4"/>
    <w:rsid w:val="00A97171"/>
    <w:rsid w:val="00A973A8"/>
    <w:rsid w:val="00AA04EE"/>
    <w:rsid w:val="00AA0732"/>
    <w:rsid w:val="00AA1032"/>
    <w:rsid w:val="00AA11D4"/>
    <w:rsid w:val="00AA17DC"/>
    <w:rsid w:val="00AA1973"/>
    <w:rsid w:val="00AA21C9"/>
    <w:rsid w:val="00AA2209"/>
    <w:rsid w:val="00AA332B"/>
    <w:rsid w:val="00AA333A"/>
    <w:rsid w:val="00AA34F6"/>
    <w:rsid w:val="00AA40E3"/>
    <w:rsid w:val="00AA43F8"/>
    <w:rsid w:val="00AA4475"/>
    <w:rsid w:val="00AA4610"/>
    <w:rsid w:val="00AA49FA"/>
    <w:rsid w:val="00AA5089"/>
    <w:rsid w:val="00AA540A"/>
    <w:rsid w:val="00AA542C"/>
    <w:rsid w:val="00AA54A8"/>
    <w:rsid w:val="00AA582C"/>
    <w:rsid w:val="00AA5D44"/>
    <w:rsid w:val="00AA615D"/>
    <w:rsid w:val="00AA65A2"/>
    <w:rsid w:val="00AA6CF3"/>
    <w:rsid w:val="00AA72D4"/>
    <w:rsid w:val="00AA7417"/>
    <w:rsid w:val="00AA7497"/>
    <w:rsid w:val="00AA77FC"/>
    <w:rsid w:val="00AA7BBA"/>
    <w:rsid w:val="00AB0A0F"/>
    <w:rsid w:val="00AB0BF0"/>
    <w:rsid w:val="00AB0C4F"/>
    <w:rsid w:val="00AB1C2F"/>
    <w:rsid w:val="00AB2676"/>
    <w:rsid w:val="00AB2FEA"/>
    <w:rsid w:val="00AB3D76"/>
    <w:rsid w:val="00AB3F6C"/>
    <w:rsid w:val="00AB418B"/>
    <w:rsid w:val="00AB56B5"/>
    <w:rsid w:val="00AB5A3D"/>
    <w:rsid w:val="00AB5B5E"/>
    <w:rsid w:val="00AB5E83"/>
    <w:rsid w:val="00AB6085"/>
    <w:rsid w:val="00AB67D5"/>
    <w:rsid w:val="00AB7C52"/>
    <w:rsid w:val="00AC003A"/>
    <w:rsid w:val="00AC017B"/>
    <w:rsid w:val="00AC07FA"/>
    <w:rsid w:val="00AC09E4"/>
    <w:rsid w:val="00AC161A"/>
    <w:rsid w:val="00AC1C6A"/>
    <w:rsid w:val="00AC2051"/>
    <w:rsid w:val="00AC279D"/>
    <w:rsid w:val="00AC281B"/>
    <w:rsid w:val="00AC29A6"/>
    <w:rsid w:val="00AC2A0A"/>
    <w:rsid w:val="00AC35D0"/>
    <w:rsid w:val="00AC5173"/>
    <w:rsid w:val="00AC5CB1"/>
    <w:rsid w:val="00AC5DC0"/>
    <w:rsid w:val="00AC6280"/>
    <w:rsid w:val="00AC63E3"/>
    <w:rsid w:val="00AC654C"/>
    <w:rsid w:val="00AC69EB"/>
    <w:rsid w:val="00AC6C92"/>
    <w:rsid w:val="00AC6E47"/>
    <w:rsid w:val="00AC7520"/>
    <w:rsid w:val="00AC774C"/>
    <w:rsid w:val="00AC7A17"/>
    <w:rsid w:val="00AC7E25"/>
    <w:rsid w:val="00AD00C2"/>
    <w:rsid w:val="00AD04BB"/>
    <w:rsid w:val="00AD09F0"/>
    <w:rsid w:val="00AD1655"/>
    <w:rsid w:val="00AD1E24"/>
    <w:rsid w:val="00AD2289"/>
    <w:rsid w:val="00AD26EF"/>
    <w:rsid w:val="00AD3593"/>
    <w:rsid w:val="00AD3888"/>
    <w:rsid w:val="00AD3A8F"/>
    <w:rsid w:val="00AD3DD5"/>
    <w:rsid w:val="00AD4766"/>
    <w:rsid w:val="00AD4BB0"/>
    <w:rsid w:val="00AD4EDB"/>
    <w:rsid w:val="00AD679E"/>
    <w:rsid w:val="00AD6A6F"/>
    <w:rsid w:val="00AD6DBE"/>
    <w:rsid w:val="00AD7018"/>
    <w:rsid w:val="00AD7144"/>
    <w:rsid w:val="00AD7157"/>
    <w:rsid w:val="00AD7840"/>
    <w:rsid w:val="00AD7A5F"/>
    <w:rsid w:val="00AD7C0F"/>
    <w:rsid w:val="00AD7CDE"/>
    <w:rsid w:val="00AD7EF9"/>
    <w:rsid w:val="00AE0505"/>
    <w:rsid w:val="00AE0BB8"/>
    <w:rsid w:val="00AE0C17"/>
    <w:rsid w:val="00AE0D95"/>
    <w:rsid w:val="00AE13B6"/>
    <w:rsid w:val="00AE1401"/>
    <w:rsid w:val="00AE14D8"/>
    <w:rsid w:val="00AE170A"/>
    <w:rsid w:val="00AE1AF5"/>
    <w:rsid w:val="00AE1D25"/>
    <w:rsid w:val="00AE2557"/>
    <w:rsid w:val="00AE258A"/>
    <w:rsid w:val="00AE25FF"/>
    <w:rsid w:val="00AE317F"/>
    <w:rsid w:val="00AE3582"/>
    <w:rsid w:val="00AE3CC9"/>
    <w:rsid w:val="00AE3E9F"/>
    <w:rsid w:val="00AE40B0"/>
    <w:rsid w:val="00AE5075"/>
    <w:rsid w:val="00AE5832"/>
    <w:rsid w:val="00AE59B9"/>
    <w:rsid w:val="00AE5AFE"/>
    <w:rsid w:val="00AE6580"/>
    <w:rsid w:val="00AE688B"/>
    <w:rsid w:val="00AE6B51"/>
    <w:rsid w:val="00AE7E2D"/>
    <w:rsid w:val="00AF01CD"/>
    <w:rsid w:val="00AF03B8"/>
    <w:rsid w:val="00AF0AB6"/>
    <w:rsid w:val="00AF0C3F"/>
    <w:rsid w:val="00AF118F"/>
    <w:rsid w:val="00AF1248"/>
    <w:rsid w:val="00AF1BA4"/>
    <w:rsid w:val="00AF2954"/>
    <w:rsid w:val="00AF2A19"/>
    <w:rsid w:val="00AF2DBB"/>
    <w:rsid w:val="00AF2DC0"/>
    <w:rsid w:val="00AF2E24"/>
    <w:rsid w:val="00AF3888"/>
    <w:rsid w:val="00AF3A8E"/>
    <w:rsid w:val="00AF3DD3"/>
    <w:rsid w:val="00AF40D6"/>
    <w:rsid w:val="00AF43F4"/>
    <w:rsid w:val="00AF4476"/>
    <w:rsid w:val="00AF49B3"/>
    <w:rsid w:val="00AF53DB"/>
    <w:rsid w:val="00AF5479"/>
    <w:rsid w:val="00AF5674"/>
    <w:rsid w:val="00AF58E9"/>
    <w:rsid w:val="00AF6009"/>
    <w:rsid w:val="00AF6515"/>
    <w:rsid w:val="00AF6F84"/>
    <w:rsid w:val="00AF7304"/>
    <w:rsid w:val="00AF7371"/>
    <w:rsid w:val="00AF7AD9"/>
    <w:rsid w:val="00AF7BB8"/>
    <w:rsid w:val="00B000AB"/>
    <w:rsid w:val="00B00B99"/>
    <w:rsid w:val="00B012DF"/>
    <w:rsid w:val="00B01997"/>
    <w:rsid w:val="00B01A62"/>
    <w:rsid w:val="00B01D99"/>
    <w:rsid w:val="00B0223E"/>
    <w:rsid w:val="00B0335A"/>
    <w:rsid w:val="00B03EB6"/>
    <w:rsid w:val="00B045C7"/>
    <w:rsid w:val="00B045ED"/>
    <w:rsid w:val="00B05061"/>
    <w:rsid w:val="00B05674"/>
    <w:rsid w:val="00B05872"/>
    <w:rsid w:val="00B05BCA"/>
    <w:rsid w:val="00B0602E"/>
    <w:rsid w:val="00B07063"/>
    <w:rsid w:val="00B07DC0"/>
    <w:rsid w:val="00B10025"/>
    <w:rsid w:val="00B10390"/>
    <w:rsid w:val="00B10502"/>
    <w:rsid w:val="00B10E75"/>
    <w:rsid w:val="00B1129B"/>
    <w:rsid w:val="00B11881"/>
    <w:rsid w:val="00B11A42"/>
    <w:rsid w:val="00B11A8F"/>
    <w:rsid w:val="00B11B96"/>
    <w:rsid w:val="00B123A0"/>
    <w:rsid w:val="00B125B4"/>
    <w:rsid w:val="00B12C85"/>
    <w:rsid w:val="00B12CC7"/>
    <w:rsid w:val="00B1346C"/>
    <w:rsid w:val="00B1357E"/>
    <w:rsid w:val="00B13B17"/>
    <w:rsid w:val="00B13BEB"/>
    <w:rsid w:val="00B140DC"/>
    <w:rsid w:val="00B1443B"/>
    <w:rsid w:val="00B14DCF"/>
    <w:rsid w:val="00B14EEA"/>
    <w:rsid w:val="00B15B8D"/>
    <w:rsid w:val="00B15BFE"/>
    <w:rsid w:val="00B15D62"/>
    <w:rsid w:val="00B15DAF"/>
    <w:rsid w:val="00B16444"/>
    <w:rsid w:val="00B1694D"/>
    <w:rsid w:val="00B169A4"/>
    <w:rsid w:val="00B16B29"/>
    <w:rsid w:val="00B1723D"/>
    <w:rsid w:val="00B172B8"/>
    <w:rsid w:val="00B200F2"/>
    <w:rsid w:val="00B2061C"/>
    <w:rsid w:val="00B21784"/>
    <w:rsid w:val="00B21D05"/>
    <w:rsid w:val="00B220E7"/>
    <w:rsid w:val="00B22924"/>
    <w:rsid w:val="00B233B3"/>
    <w:rsid w:val="00B236BB"/>
    <w:rsid w:val="00B23BB9"/>
    <w:rsid w:val="00B24107"/>
    <w:rsid w:val="00B241E1"/>
    <w:rsid w:val="00B248F9"/>
    <w:rsid w:val="00B248FF"/>
    <w:rsid w:val="00B24CA5"/>
    <w:rsid w:val="00B251BD"/>
    <w:rsid w:val="00B25CA8"/>
    <w:rsid w:val="00B25D77"/>
    <w:rsid w:val="00B265AF"/>
    <w:rsid w:val="00B26C37"/>
    <w:rsid w:val="00B27221"/>
    <w:rsid w:val="00B27B34"/>
    <w:rsid w:val="00B30DB3"/>
    <w:rsid w:val="00B31B86"/>
    <w:rsid w:val="00B3210C"/>
    <w:rsid w:val="00B32524"/>
    <w:rsid w:val="00B32792"/>
    <w:rsid w:val="00B329F2"/>
    <w:rsid w:val="00B34075"/>
    <w:rsid w:val="00B3422B"/>
    <w:rsid w:val="00B344A0"/>
    <w:rsid w:val="00B345B1"/>
    <w:rsid w:val="00B34C7F"/>
    <w:rsid w:val="00B34C80"/>
    <w:rsid w:val="00B34FC0"/>
    <w:rsid w:val="00B352B9"/>
    <w:rsid w:val="00B35320"/>
    <w:rsid w:val="00B35A59"/>
    <w:rsid w:val="00B35DD0"/>
    <w:rsid w:val="00B35E85"/>
    <w:rsid w:val="00B3609E"/>
    <w:rsid w:val="00B360F7"/>
    <w:rsid w:val="00B3633C"/>
    <w:rsid w:val="00B366BC"/>
    <w:rsid w:val="00B366FE"/>
    <w:rsid w:val="00B3690B"/>
    <w:rsid w:val="00B3727A"/>
    <w:rsid w:val="00B3757C"/>
    <w:rsid w:val="00B3780E"/>
    <w:rsid w:val="00B37BB0"/>
    <w:rsid w:val="00B407B4"/>
    <w:rsid w:val="00B40BBC"/>
    <w:rsid w:val="00B40D24"/>
    <w:rsid w:val="00B40FB0"/>
    <w:rsid w:val="00B41398"/>
    <w:rsid w:val="00B41EDA"/>
    <w:rsid w:val="00B420C7"/>
    <w:rsid w:val="00B42DAF"/>
    <w:rsid w:val="00B4321D"/>
    <w:rsid w:val="00B43332"/>
    <w:rsid w:val="00B4385D"/>
    <w:rsid w:val="00B44229"/>
    <w:rsid w:val="00B4552D"/>
    <w:rsid w:val="00B45725"/>
    <w:rsid w:val="00B4573D"/>
    <w:rsid w:val="00B45CCC"/>
    <w:rsid w:val="00B46079"/>
    <w:rsid w:val="00B46329"/>
    <w:rsid w:val="00B46CA4"/>
    <w:rsid w:val="00B46E65"/>
    <w:rsid w:val="00B46F4F"/>
    <w:rsid w:val="00B474CB"/>
    <w:rsid w:val="00B47B17"/>
    <w:rsid w:val="00B506D0"/>
    <w:rsid w:val="00B50AA1"/>
    <w:rsid w:val="00B51088"/>
    <w:rsid w:val="00B511D3"/>
    <w:rsid w:val="00B5124F"/>
    <w:rsid w:val="00B514B5"/>
    <w:rsid w:val="00B51592"/>
    <w:rsid w:val="00B51AB3"/>
    <w:rsid w:val="00B51D06"/>
    <w:rsid w:val="00B51DC2"/>
    <w:rsid w:val="00B5222D"/>
    <w:rsid w:val="00B52287"/>
    <w:rsid w:val="00B52426"/>
    <w:rsid w:val="00B5292E"/>
    <w:rsid w:val="00B52A92"/>
    <w:rsid w:val="00B52ACD"/>
    <w:rsid w:val="00B52F0D"/>
    <w:rsid w:val="00B531AB"/>
    <w:rsid w:val="00B53475"/>
    <w:rsid w:val="00B54334"/>
    <w:rsid w:val="00B54645"/>
    <w:rsid w:val="00B5569A"/>
    <w:rsid w:val="00B556D4"/>
    <w:rsid w:val="00B557AE"/>
    <w:rsid w:val="00B55C1B"/>
    <w:rsid w:val="00B56B72"/>
    <w:rsid w:val="00B56F0E"/>
    <w:rsid w:val="00B5725C"/>
    <w:rsid w:val="00B575AB"/>
    <w:rsid w:val="00B57986"/>
    <w:rsid w:val="00B600FB"/>
    <w:rsid w:val="00B60E95"/>
    <w:rsid w:val="00B60EC4"/>
    <w:rsid w:val="00B60FC8"/>
    <w:rsid w:val="00B61FB4"/>
    <w:rsid w:val="00B6298D"/>
    <w:rsid w:val="00B63444"/>
    <w:rsid w:val="00B634E2"/>
    <w:rsid w:val="00B63A93"/>
    <w:rsid w:val="00B63CB7"/>
    <w:rsid w:val="00B63F9F"/>
    <w:rsid w:val="00B643BC"/>
    <w:rsid w:val="00B64455"/>
    <w:rsid w:val="00B648C1"/>
    <w:rsid w:val="00B649CD"/>
    <w:rsid w:val="00B64A6B"/>
    <w:rsid w:val="00B6508E"/>
    <w:rsid w:val="00B65805"/>
    <w:rsid w:val="00B65EAD"/>
    <w:rsid w:val="00B6636A"/>
    <w:rsid w:val="00B66709"/>
    <w:rsid w:val="00B66B3D"/>
    <w:rsid w:val="00B66C02"/>
    <w:rsid w:val="00B66CEC"/>
    <w:rsid w:val="00B66EE5"/>
    <w:rsid w:val="00B6762E"/>
    <w:rsid w:val="00B67744"/>
    <w:rsid w:val="00B67AAE"/>
    <w:rsid w:val="00B707F6"/>
    <w:rsid w:val="00B711E2"/>
    <w:rsid w:val="00B71869"/>
    <w:rsid w:val="00B718EB"/>
    <w:rsid w:val="00B72060"/>
    <w:rsid w:val="00B7230A"/>
    <w:rsid w:val="00B72313"/>
    <w:rsid w:val="00B726C9"/>
    <w:rsid w:val="00B72982"/>
    <w:rsid w:val="00B73803"/>
    <w:rsid w:val="00B74B2A"/>
    <w:rsid w:val="00B74B3D"/>
    <w:rsid w:val="00B751B4"/>
    <w:rsid w:val="00B75B1E"/>
    <w:rsid w:val="00B76009"/>
    <w:rsid w:val="00B761BB"/>
    <w:rsid w:val="00B76201"/>
    <w:rsid w:val="00B76914"/>
    <w:rsid w:val="00B7699C"/>
    <w:rsid w:val="00B76E7D"/>
    <w:rsid w:val="00B76E84"/>
    <w:rsid w:val="00B77184"/>
    <w:rsid w:val="00B77205"/>
    <w:rsid w:val="00B7732F"/>
    <w:rsid w:val="00B775A5"/>
    <w:rsid w:val="00B77B7F"/>
    <w:rsid w:val="00B77B9C"/>
    <w:rsid w:val="00B77C53"/>
    <w:rsid w:val="00B77CA9"/>
    <w:rsid w:val="00B80770"/>
    <w:rsid w:val="00B80B87"/>
    <w:rsid w:val="00B8110A"/>
    <w:rsid w:val="00B814A4"/>
    <w:rsid w:val="00B81632"/>
    <w:rsid w:val="00B818BD"/>
    <w:rsid w:val="00B81967"/>
    <w:rsid w:val="00B81F5B"/>
    <w:rsid w:val="00B820D8"/>
    <w:rsid w:val="00B822B6"/>
    <w:rsid w:val="00B82394"/>
    <w:rsid w:val="00B825BB"/>
    <w:rsid w:val="00B825E4"/>
    <w:rsid w:val="00B82C41"/>
    <w:rsid w:val="00B83176"/>
    <w:rsid w:val="00B83474"/>
    <w:rsid w:val="00B83824"/>
    <w:rsid w:val="00B83830"/>
    <w:rsid w:val="00B84436"/>
    <w:rsid w:val="00B84857"/>
    <w:rsid w:val="00B849B5"/>
    <w:rsid w:val="00B84F35"/>
    <w:rsid w:val="00B85BDA"/>
    <w:rsid w:val="00B866EC"/>
    <w:rsid w:val="00B86B54"/>
    <w:rsid w:val="00B86B9C"/>
    <w:rsid w:val="00B86E71"/>
    <w:rsid w:val="00B873B0"/>
    <w:rsid w:val="00B87894"/>
    <w:rsid w:val="00B87B82"/>
    <w:rsid w:val="00B87CC1"/>
    <w:rsid w:val="00B900AC"/>
    <w:rsid w:val="00B90532"/>
    <w:rsid w:val="00B90633"/>
    <w:rsid w:val="00B91547"/>
    <w:rsid w:val="00B917D3"/>
    <w:rsid w:val="00B9186E"/>
    <w:rsid w:val="00B91A57"/>
    <w:rsid w:val="00B91F99"/>
    <w:rsid w:val="00B9203E"/>
    <w:rsid w:val="00B9219D"/>
    <w:rsid w:val="00B92288"/>
    <w:rsid w:val="00B925C0"/>
    <w:rsid w:val="00B927A8"/>
    <w:rsid w:val="00B929CA"/>
    <w:rsid w:val="00B92BFF"/>
    <w:rsid w:val="00B930D8"/>
    <w:rsid w:val="00B931B8"/>
    <w:rsid w:val="00B93291"/>
    <w:rsid w:val="00B93D75"/>
    <w:rsid w:val="00B93FDC"/>
    <w:rsid w:val="00B940A2"/>
    <w:rsid w:val="00B942AB"/>
    <w:rsid w:val="00B9497E"/>
    <w:rsid w:val="00B95492"/>
    <w:rsid w:val="00B95D6E"/>
    <w:rsid w:val="00B96384"/>
    <w:rsid w:val="00B96720"/>
    <w:rsid w:val="00B96E96"/>
    <w:rsid w:val="00B96FFB"/>
    <w:rsid w:val="00B9721E"/>
    <w:rsid w:val="00B9777C"/>
    <w:rsid w:val="00B978AA"/>
    <w:rsid w:val="00B97D7F"/>
    <w:rsid w:val="00BA0432"/>
    <w:rsid w:val="00BA056E"/>
    <w:rsid w:val="00BA05F7"/>
    <w:rsid w:val="00BA0CC4"/>
    <w:rsid w:val="00BA0E2A"/>
    <w:rsid w:val="00BA1C44"/>
    <w:rsid w:val="00BA25DE"/>
    <w:rsid w:val="00BA29EF"/>
    <w:rsid w:val="00BA29F0"/>
    <w:rsid w:val="00BA2A52"/>
    <w:rsid w:val="00BA3066"/>
    <w:rsid w:val="00BA31BF"/>
    <w:rsid w:val="00BA3CFB"/>
    <w:rsid w:val="00BA3F81"/>
    <w:rsid w:val="00BA4590"/>
    <w:rsid w:val="00BA4AEC"/>
    <w:rsid w:val="00BA4D87"/>
    <w:rsid w:val="00BA50FE"/>
    <w:rsid w:val="00BA5C38"/>
    <w:rsid w:val="00BA61C3"/>
    <w:rsid w:val="00BA6639"/>
    <w:rsid w:val="00BA6F8E"/>
    <w:rsid w:val="00BA71A8"/>
    <w:rsid w:val="00BA79CF"/>
    <w:rsid w:val="00BA79F3"/>
    <w:rsid w:val="00BA7AC2"/>
    <w:rsid w:val="00BA7F69"/>
    <w:rsid w:val="00BB0248"/>
    <w:rsid w:val="00BB03CF"/>
    <w:rsid w:val="00BB0701"/>
    <w:rsid w:val="00BB0C09"/>
    <w:rsid w:val="00BB1272"/>
    <w:rsid w:val="00BB22A5"/>
    <w:rsid w:val="00BB2636"/>
    <w:rsid w:val="00BB2F9F"/>
    <w:rsid w:val="00BB314A"/>
    <w:rsid w:val="00BB322F"/>
    <w:rsid w:val="00BB331E"/>
    <w:rsid w:val="00BB3512"/>
    <w:rsid w:val="00BB3B31"/>
    <w:rsid w:val="00BB3FC2"/>
    <w:rsid w:val="00BB414F"/>
    <w:rsid w:val="00BB424C"/>
    <w:rsid w:val="00BB429F"/>
    <w:rsid w:val="00BB432F"/>
    <w:rsid w:val="00BB4DB2"/>
    <w:rsid w:val="00BB5290"/>
    <w:rsid w:val="00BB5931"/>
    <w:rsid w:val="00BB63AE"/>
    <w:rsid w:val="00BB6A08"/>
    <w:rsid w:val="00BB7187"/>
    <w:rsid w:val="00BB77D2"/>
    <w:rsid w:val="00BB7D0E"/>
    <w:rsid w:val="00BC0016"/>
    <w:rsid w:val="00BC0109"/>
    <w:rsid w:val="00BC027F"/>
    <w:rsid w:val="00BC038A"/>
    <w:rsid w:val="00BC038E"/>
    <w:rsid w:val="00BC091F"/>
    <w:rsid w:val="00BC09CC"/>
    <w:rsid w:val="00BC0B17"/>
    <w:rsid w:val="00BC0D4C"/>
    <w:rsid w:val="00BC0F3D"/>
    <w:rsid w:val="00BC1394"/>
    <w:rsid w:val="00BC2107"/>
    <w:rsid w:val="00BC24B4"/>
    <w:rsid w:val="00BC2875"/>
    <w:rsid w:val="00BC2C89"/>
    <w:rsid w:val="00BC33F5"/>
    <w:rsid w:val="00BC3869"/>
    <w:rsid w:val="00BC3F25"/>
    <w:rsid w:val="00BC4721"/>
    <w:rsid w:val="00BC476B"/>
    <w:rsid w:val="00BC49D1"/>
    <w:rsid w:val="00BC4C7C"/>
    <w:rsid w:val="00BC5271"/>
    <w:rsid w:val="00BC52D6"/>
    <w:rsid w:val="00BC543C"/>
    <w:rsid w:val="00BC5A6A"/>
    <w:rsid w:val="00BC5D0B"/>
    <w:rsid w:val="00BC6191"/>
    <w:rsid w:val="00BC6486"/>
    <w:rsid w:val="00BC672B"/>
    <w:rsid w:val="00BC70D3"/>
    <w:rsid w:val="00BC72E8"/>
    <w:rsid w:val="00BC7A65"/>
    <w:rsid w:val="00BC7E89"/>
    <w:rsid w:val="00BD0246"/>
    <w:rsid w:val="00BD0518"/>
    <w:rsid w:val="00BD056E"/>
    <w:rsid w:val="00BD0D98"/>
    <w:rsid w:val="00BD142A"/>
    <w:rsid w:val="00BD1536"/>
    <w:rsid w:val="00BD1C09"/>
    <w:rsid w:val="00BD2201"/>
    <w:rsid w:val="00BD29D6"/>
    <w:rsid w:val="00BD2A17"/>
    <w:rsid w:val="00BD3574"/>
    <w:rsid w:val="00BD367C"/>
    <w:rsid w:val="00BD37AF"/>
    <w:rsid w:val="00BD406F"/>
    <w:rsid w:val="00BD4291"/>
    <w:rsid w:val="00BD4ED0"/>
    <w:rsid w:val="00BD5560"/>
    <w:rsid w:val="00BD63B9"/>
    <w:rsid w:val="00BD6841"/>
    <w:rsid w:val="00BD700B"/>
    <w:rsid w:val="00BD7D09"/>
    <w:rsid w:val="00BD7E3B"/>
    <w:rsid w:val="00BD7EF0"/>
    <w:rsid w:val="00BE05D3"/>
    <w:rsid w:val="00BE09F3"/>
    <w:rsid w:val="00BE0D6F"/>
    <w:rsid w:val="00BE1EA9"/>
    <w:rsid w:val="00BE2CC7"/>
    <w:rsid w:val="00BE3307"/>
    <w:rsid w:val="00BE36D4"/>
    <w:rsid w:val="00BE37A8"/>
    <w:rsid w:val="00BE3A13"/>
    <w:rsid w:val="00BE4062"/>
    <w:rsid w:val="00BE431F"/>
    <w:rsid w:val="00BE494F"/>
    <w:rsid w:val="00BE4ED8"/>
    <w:rsid w:val="00BE56B2"/>
    <w:rsid w:val="00BE5926"/>
    <w:rsid w:val="00BE5E48"/>
    <w:rsid w:val="00BE601A"/>
    <w:rsid w:val="00BE62B9"/>
    <w:rsid w:val="00BE6E89"/>
    <w:rsid w:val="00BE7127"/>
    <w:rsid w:val="00BE73EF"/>
    <w:rsid w:val="00BE7570"/>
    <w:rsid w:val="00BE76E1"/>
    <w:rsid w:val="00BE76FC"/>
    <w:rsid w:val="00BE7783"/>
    <w:rsid w:val="00BE7B14"/>
    <w:rsid w:val="00BF007C"/>
    <w:rsid w:val="00BF04C7"/>
    <w:rsid w:val="00BF064F"/>
    <w:rsid w:val="00BF0663"/>
    <w:rsid w:val="00BF0939"/>
    <w:rsid w:val="00BF118D"/>
    <w:rsid w:val="00BF146B"/>
    <w:rsid w:val="00BF17EA"/>
    <w:rsid w:val="00BF1CB3"/>
    <w:rsid w:val="00BF2BF2"/>
    <w:rsid w:val="00BF2CD2"/>
    <w:rsid w:val="00BF2CEB"/>
    <w:rsid w:val="00BF2F8C"/>
    <w:rsid w:val="00BF32DE"/>
    <w:rsid w:val="00BF36B1"/>
    <w:rsid w:val="00BF3738"/>
    <w:rsid w:val="00BF400A"/>
    <w:rsid w:val="00BF4145"/>
    <w:rsid w:val="00BF415A"/>
    <w:rsid w:val="00BF4652"/>
    <w:rsid w:val="00BF4AA1"/>
    <w:rsid w:val="00BF4ABD"/>
    <w:rsid w:val="00BF4F9D"/>
    <w:rsid w:val="00BF50E2"/>
    <w:rsid w:val="00BF52A9"/>
    <w:rsid w:val="00BF6631"/>
    <w:rsid w:val="00BF68E5"/>
    <w:rsid w:val="00BF6ACD"/>
    <w:rsid w:val="00BF6FCF"/>
    <w:rsid w:val="00BF73F1"/>
    <w:rsid w:val="00BF7526"/>
    <w:rsid w:val="00BF7EB1"/>
    <w:rsid w:val="00C0014B"/>
    <w:rsid w:val="00C006CF"/>
    <w:rsid w:val="00C00AB7"/>
    <w:rsid w:val="00C00B82"/>
    <w:rsid w:val="00C00C47"/>
    <w:rsid w:val="00C00CE2"/>
    <w:rsid w:val="00C00E9A"/>
    <w:rsid w:val="00C0162B"/>
    <w:rsid w:val="00C01E9E"/>
    <w:rsid w:val="00C03068"/>
    <w:rsid w:val="00C03231"/>
    <w:rsid w:val="00C0335F"/>
    <w:rsid w:val="00C0357D"/>
    <w:rsid w:val="00C03A49"/>
    <w:rsid w:val="00C03BD8"/>
    <w:rsid w:val="00C03ECA"/>
    <w:rsid w:val="00C03EF0"/>
    <w:rsid w:val="00C04500"/>
    <w:rsid w:val="00C04AA5"/>
    <w:rsid w:val="00C050AD"/>
    <w:rsid w:val="00C0541E"/>
    <w:rsid w:val="00C05689"/>
    <w:rsid w:val="00C05CC4"/>
    <w:rsid w:val="00C05F5F"/>
    <w:rsid w:val="00C06449"/>
    <w:rsid w:val="00C06604"/>
    <w:rsid w:val="00C068EC"/>
    <w:rsid w:val="00C06AAD"/>
    <w:rsid w:val="00C0721B"/>
    <w:rsid w:val="00C07C6D"/>
    <w:rsid w:val="00C102D8"/>
    <w:rsid w:val="00C1060D"/>
    <w:rsid w:val="00C10C13"/>
    <w:rsid w:val="00C10D60"/>
    <w:rsid w:val="00C1107A"/>
    <w:rsid w:val="00C1115C"/>
    <w:rsid w:val="00C119A3"/>
    <w:rsid w:val="00C11EB6"/>
    <w:rsid w:val="00C1201F"/>
    <w:rsid w:val="00C125CB"/>
    <w:rsid w:val="00C12A33"/>
    <w:rsid w:val="00C12E01"/>
    <w:rsid w:val="00C13237"/>
    <w:rsid w:val="00C141DE"/>
    <w:rsid w:val="00C151A8"/>
    <w:rsid w:val="00C15BFF"/>
    <w:rsid w:val="00C1640D"/>
    <w:rsid w:val="00C16920"/>
    <w:rsid w:val="00C16B9C"/>
    <w:rsid w:val="00C174F9"/>
    <w:rsid w:val="00C17601"/>
    <w:rsid w:val="00C17B8A"/>
    <w:rsid w:val="00C17DC9"/>
    <w:rsid w:val="00C200EA"/>
    <w:rsid w:val="00C2013A"/>
    <w:rsid w:val="00C201C8"/>
    <w:rsid w:val="00C205FD"/>
    <w:rsid w:val="00C20652"/>
    <w:rsid w:val="00C217EC"/>
    <w:rsid w:val="00C2185A"/>
    <w:rsid w:val="00C221D8"/>
    <w:rsid w:val="00C22F42"/>
    <w:rsid w:val="00C234BB"/>
    <w:rsid w:val="00C237CA"/>
    <w:rsid w:val="00C23800"/>
    <w:rsid w:val="00C23E65"/>
    <w:rsid w:val="00C2421F"/>
    <w:rsid w:val="00C242F3"/>
    <w:rsid w:val="00C248EA"/>
    <w:rsid w:val="00C249C7"/>
    <w:rsid w:val="00C24AA9"/>
    <w:rsid w:val="00C24AD6"/>
    <w:rsid w:val="00C24C90"/>
    <w:rsid w:val="00C24F18"/>
    <w:rsid w:val="00C25378"/>
    <w:rsid w:val="00C25AEA"/>
    <w:rsid w:val="00C25AF2"/>
    <w:rsid w:val="00C25DEA"/>
    <w:rsid w:val="00C25F8F"/>
    <w:rsid w:val="00C26280"/>
    <w:rsid w:val="00C265E6"/>
    <w:rsid w:val="00C26F34"/>
    <w:rsid w:val="00C2721E"/>
    <w:rsid w:val="00C278AD"/>
    <w:rsid w:val="00C27AB5"/>
    <w:rsid w:val="00C27BC9"/>
    <w:rsid w:val="00C27FC9"/>
    <w:rsid w:val="00C3014A"/>
    <w:rsid w:val="00C301CC"/>
    <w:rsid w:val="00C30419"/>
    <w:rsid w:val="00C3058A"/>
    <w:rsid w:val="00C30A39"/>
    <w:rsid w:val="00C31023"/>
    <w:rsid w:val="00C31EC8"/>
    <w:rsid w:val="00C3223E"/>
    <w:rsid w:val="00C3287D"/>
    <w:rsid w:val="00C328E1"/>
    <w:rsid w:val="00C330DF"/>
    <w:rsid w:val="00C33543"/>
    <w:rsid w:val="00C33673"/>
    <w:rsid w:val="00C337EC"/>
    <w:rsid w:val="00C33949"/>
    <w:rsid w:val="00C33E7D"/>
    <w:rsid w:val="00C33FDF"/>
    <w:rsid w:val="00C3486B"/>
    <w:rsid w:val="00C34A49"/>
    <w:rsid w:val="00C35483"/>
    <w:rsid w:val="00C35B7F"/>
    <w:rsid w:val="00C35E6B"/>
    <w:rsid w:val="00C36A75"/>
    <w:rsid w:val="00C36BAB"/>
    <w:rsid w:val="00C36C52"/>
    <w:rsid w:val="00C36E31"/>
    <w:rsid w:val="00C37461"/>
    <w:rsid w:val="00C37CA5"/>
    <w:rsid w:val="00C4040E"/>
    <w:rsid w:val="00C404E7"/>
    <w:rsid w:val="00C40703"/>
    <w:rsid w:val="00C4084F"/>
    <w:rsid w:val="00C41ADE"/>
    <w:rsid w:val="00C42424"/>
    <w:rsid w:val="00C42EDE"/>
    <w:rsid w:val="00C43117"/>
    <w:rsid w:val="00C431A1"/>
    <w:rsid w:val="00C4397D"/>
    <w:rsid w:val="00C43F2D"/>
    <w:rsid w:val="00C442A8"/>
    <w:rsid w:val="00C45194"/>
    <w:rsid w:val="00C45762"/>
    <w:rsid w:val="00C459AC"/>
    <w:rsid w:val="00C46927"/>
    <w:rsid w:val="00C46AF7"/>
    <w:rsid w:val="00C46B09"/>
    <w:rsid w:val="00C46DBA"/>
    <w:rsid w:val="00C47361"/>
    <w:rsid w:val="00C4777E"/>
    <w:rsid w:val="00C47DE4"/>
    <w:rsid w:val="00C50D5E"/>
    <w:rsid w:val="00C50F26"/>
    <w:rsid w:val="00C5103F"/>
    <w:rsid w:val="00C511EA"/>
    <w:rsid w:val="00C5126D"/>
    <w:rsid w:val="00C515F2"/>
    <w:rsid w:val="00C516B5"/>
    <w:rsid w:val="00C51866"/>
    <w:rsid w:val="00C51B22"/>
    <w:rsid w:val="00C51BD9"/>
    <w:rsid w:val="00C5205E"/>
    <w:rsid w:val="00C52547"/>
    <w:rsid w:val="00C52ECA"/>
    <w:rsid w:val="00C52F45"/>
    <w:rsid w:val="00C5339E"/>
    <w:rsid w:val="00C534E2"/>
    <w:rsid w:val="00C539EC"/>
    <w:rsid w:val="00C53ACC"/>
    <w:rsid w:val="00C53FD6"/>
    <w:rsid w:val="00C541A8"/>
    <w:rsid w:val="00C546A8"/>
    <w:rsid w:val="00C5491C"/>
    <w:rsid w:val="00C56048"/>
    <w:rsid w:val="00C56210"/>
    <w:rsid w:val="00C5656C"/>
    <w:rsid w:val="00C56E1B"/>
    <w:rsid w:val="00C56E41"/>
    <w:rsid w:val="00C56FFC"/>
    <w:rsid w:val="00C573BC"/>
    <w:rsid w:val="00C5750D"/>
    <w:rsid w:val="00C5762F"/>
    <w:rsid w:val="00C57974"/>
    <w:rsid w:val="00C57C58"/>
    <w:rsid w:val="00C57E8B"/>
    <w:rsid w:val="00C60A59"/>
    <w:rsid w:val="00C60E08"/>
    <w:rsid w:val="00C60E8A"/>
    <w:rsid w:val="00C613CD"/>
    <w:rsid w:val="00C61770"/>
    <w:rsid w:val="00C61788"/>
    <w:rsid w:val="00C61ADE"/>
    <w:rsid w:val="00C61BEF"/>
    <w:rsid w:val="00C6234C"/>
    <w:rsid w:val="00C623B8"/>
    <w:rsid w:val="00C624D7"/>
    <w:rsid w:val="00C62964"/>
    <w:rsid w:val="00C6301E"/>
    <w:rsid w:val="00C6326F"/>
    <w:rsid w:val="00C63838"/>
    <w:rsid w:val="00C63997"/>
    <w:rsid w:val="00C64B3A"/>
    <w:rsid w:val="00C64F5F"/>
    <w:rsid w:val="00C65293"/>
    <w:rsid w:val="00C65CB2"/>
    <w:rsid w:val="00C65F6A"/>
    <w:rsid w:val="00C6634F"/>
    <w:rsid w:val="00C667A5"/>
    <w:rsid w:val="00C6680C"/>
    <w:rsid w:val="00C66C73"/>
    <w:rsid w:val="00C66E21"/>
    <w:rsid w:val="00C66F4F"/>
    <w:rsid w:val="00C66FDE"/>
    <w:rsid w:val="00C670E9"/>
    <w:rsid w:val="00C67E07"/>
    <w:rsid w:val="00C710B1"/>
    <w:rsid w:val="00C71CD7"/>
    <w:rsid w:val="00C71F34"/>
    <w:rsid w:val="00C7265C"/>
    <w:rsid w:val="00C726A5"/>
    <w:rsid w:val="00C72AA8"/>
    <w:rsid w:val="00C72CF8"/>
    <w:rsid w:val="00C732CA"/>
    <w:rsid w:val="00C732D9"/>
    <w:rsid w:val="00C733E1"/>
    <w:rsid w:val="00C735FD"/>
    <w:rsid w:val="00C73D54"/>
    <w:rsid w:val="00C74ABA"/>
    <w:rsid w:val="00C74E15"/>
    <w:rsid w:val="00C750E1"/>
    <w:rsid w:val="00C753BD"/>
    <w:rsid w:val="00C76544"/>
    <w:rsid w:val="00C76564"/>
    <w:rsid w:val="00C7671E"/>
    <w:rsid w:val="00C76EA6"/>
    <w:rsid w:val="00C76F0A"/>
    <w:rsid w:val="00C77F68"/>
    <w:rsid w:val="00C77FDF"/>
    <w:rsid w:val="00C800FB"/>
    <w:rsid w:val="00C80648"/>
    <w:rsid w:val="00C80848"/>
    <w:rsid w:val="00C80B0A"/>
    <w:rsid w:val="00C80C22"/>
    <w:rsid w:val="00C80D79"/>
    <w:rsid w:val="00C80F0A"/>
    <w:rsid w:val="00C818DC"/>
    <w:rsid w:val="00C81918"/>
    <w:rsid w:val="00C81E00"/>
    <w:rsid w:val="00C822DF"/>
    <w:rsid w:val="00C82A96"/>
    <w:rsid w:val="00C82B45"/>
    <w:rsid w:val="00C82ECC"/>
    <w:rsid w:val="00C82F62"/>
    <w:rsid w:val="00C834F1"/>
    <w:rsid w:val="00C843DC"/>
    <w:rsid w:val="00C84804"/>
    <w:rsid w:val="00C850D0"/>
    <w:rsid w:val="00C8523D"/>
    <w:rsid w:val="00C854A0"/>
    <w:rsid w:val="00C85A51"/>
    <w:rsid w:val="00C85CB3"/>
    <w:rsid w:val="00C85EE2"/>
    <w:rsid w:val="00C860B2"/>
    <w:rsid w:val="00C86746"/>
    <w:rsid w:val="00C86D8D"/>
    <w:rsid w:val="00C8742B"/>
    <w:rsid w:val="00C87755"/>
    <w:rsid w:val="00C8783C"/>
    <w:rsid w:val="00C878E7"/>
    <w:rsid w:val="00C87FF3"/>
    <w:rsid w:val="00C90631"/>
    <w:rsid w:val="00C90992"/>
    <w:rsid w:val="00C90A9C"/>
    <w:rsid w:val="00C90D17"/>
    <w:rsid w:val="00C90F65"/>
    <w:rsid w:val="00C9105B"/>
    <w:rsid w:val="00C91086"/>
    <w:rsid w:val="00C916FE"/>
    <w:rsid w:val="00C918FB"/>
    <w:rsid w:val="00C91995"/>
    <w:rsid w:val="00C91A8A"/>
    <w:rsid w:val="00C91BF6"/>
    <w:rsid w:val="00C925E4"/>
    <w:rsid w:val="00C92900"/>
    <w:rsid w:val="00C930F0"/>
    <w:rsid w:val="00C9359F"/>
    <w:rsid w:val="00C940D0"/>
    <w:rsid w:val="00C940E0"/>
    <w:rsid w:val="00C94222"/>
    <w:rsid w:val="00C94414"/>
    <w:rsid w:val="00C94FDD"/>
    <w:rsid w:val="00C94FE3"/>
    <w:rsid w:val="00C952E1"/>
    <w:rsid w:val="00C95489"/>
    <w:rsid w:val="00C9555B"/>
    <w:rsid w:val="00C95BF7"/>
    <w:rsid w:val="00C95DA5"/>
    <w:rsid w:val="00C964FE"/>
    <w:rsid w:val="00C96D86"/>
    <w:rsid w:val="00C96ED4"/>
    <w:rsid w:val="00C970D5"/>
    <w:rsid w:val="00C9723D"/>
    <w:rsid w:val="00C9789B"/>
    <w:rsid w:val="00C978D3"/>
    <w:rsid w:val="00C9791D"/>
    <w:rsid w:val="00C979D8"/>
    <w:rsid w:val="00CA0396"/>
    <w:rsid w:val="00CA0ABE"/>
    <w:rsid w:val="00CA0E6A"/>
    <w:rsid w:val="00CA0FBA"/>
    <w:rsid w:val="00CA1127"/>
    <w:rsid w:val="00CA1466"/>
    <w:rsid w:val="00CA14BF"/>
    <w:rsid w:val="00CA17F3"/>
    <w:rsid w:val="00CA195D"/>
    <w:rsid w:val="00CA1A44"/>
    <w:rsid w:val="00CA256D"/>
    <w:rsid w:val="00CA27AD"/>
    <w:rsid w:val="00CA2C7E"/>
    <w:rsid w:val="00CA2EF1"/>
    <w:rsid w:val="00CA3459"/>
    <w:rsid w:val="00CA36EB"/>
    <w:rsid w:val="00CA3889"/>
    <w:rsid w:val="00CA3E85"/>
    <w:rsid w:val="00CA3F03"/>
    <w:rsid w:val="00CA4616"/>
    <w:rsid w:val="00CA46B8"/>
    <w:rsid w:val="00CA4702"/>
    <w:rsid w:val="00CA4E0A"/>
    <w:rsid w:val="00CA4FAF"/>
    <w:rsid w:val="00CA54DB"/>
    <w:rsid w:val="00CA5751"/>
    <w:rsid w:val="00CA593E"/>
    <w:rsid w:val="00CA5DFC"/>
    <w:rsid w:val="00CA6399"/>
    <w:rsid w:val="00CA6700"/>
    <w:rsid w:val="00CA6728"/>
    <w:rsid w:val="00CA67D8"/>
    <w:rsid w:val="00CA6E10"/>
    <w:rsid w:val="00CA71A7"/>
    <w:rsid w:val="00CA7929"/>
    <w:rsid w:val="00CA7B7C"/>
    <w:rsid w:val="00CB0188"/>
    <w:rsid w:val="00CB025C"/>
    <w:rsid w:val="00CB051D"/>
    <w:rsid w:val="00CB0F1E"/>
    <w:rsid w:val="00CB1228"/>
    <w:rsid w:val="00CB1506"/>
    <w:rsid w:val="00CB169F"/>
    <w:rsid w:val="00CB1825"/>
    <w:rsid w:val="00CB19A3"/>
    <w:rsid w:val="00CB1E9A"/>
    <w:rsid w:val="00CB222A"/>
    <w:rsid w:val="00CB2384"/>
    <w:rsid w:val="00CB2731"/>
    <w:rsid w:val="00CB311A"/>
    <w:rsid w:val="00CB31A1"/>
    <w:rsid w:val="00CB32ED"/>
    <w:rsid w:val="00CB368F"/>
    <w:rsid w:val="00CB39EA"/>
    <w:rsid w:val="00CB3B96"/>
    <w:rsid w:val="00CB4AC4"/>
    <w:rsid w:val="00CB5581"/>
    <w:rsid w:val="00CB56C7"/>
    <w:rsid w:val="00CB57C9"/>
    <w:rsid w:val="00CB6110"/>
    <w:rsid w:val="00CB64E1"/>
    <w:rsid w:val="00CB65DF"/>
    <w:rsid w:val="00CB688C"/>
    <w:rsid w:val="00CB6A7A"/>
    <w:rsid w:val="00CB7259"/>
    <w:rsid w:val="00CB72E4"/>
    <w:rsid w:val="00CB7C6A"/>
    <w:rsid w:val="00CC0F08"/>
    <w:rsid w:val="00CC15E2"/>
    <w:rsid w:val="00CC1A85"/>
    <w:rsid w:val="00CC2310"/>
    <w:rsid w:val="00CC27FB"/>
    <w:rsid w:val="00CC2857"/>
    <w:rsid w:val="00CC330A"/>
    <w:rsid w:val="00CC349F"/>
    <w:rsid w:val="00CC35BF"/>
    <w:rsid w:val="00CC3677"/>
    <w:rsid w:val="00CC3845"/>
    <w:rsid w:val="00CC3916"/>
    <w:rsid w:val="00CC4134"/>
    <w:rsid w:val="00CC4E69"/>
    <w:rsid w:val="00CC4E6B"/>
    <w:rsid w:val="00CC5830"/>
    <w:rsid w:val="00CC5F0F"/>
    <w:rsid w:val="00CC5FB5"/>
    <w:rsid w:val="00CC6543"/>
    <w:rsid w:val="00CC681D"/>
    <w:rsid w:val="00CC6B30"/>
    <w:rsid w:val="00CC6C42"/>
    <w:rsid w:val="00CC776D"/>
    <w:rsid w:val="00CC7786"/>
    <w:rsid w:val="00CC7CC5"/>
    <w:rsid w:val="00CC7D84"/>
    <w:rsid w:val="00CC7F2A"/>
    <w:rsid w:val="00CD0000"/>
    <w:rsid w:val="00CD0A48"/>
    <w:rsid w:val="00CD0EBA"/>
    <w:rsid w:val="00CD0F5E"/>
    <w:rsid w:val="00CD1489"/>
    <w:rsid w:val="00CD2024"/>
    <w:rsid w:val="00CD2111"/>
    <w:rsid w:val="00CD21CA"/>
    <w:rsid w:val="00CD2366"/>
    <w:rsid w:val="00CD309B"/>
    <w:rsid w:val="00CD32A5"/>
    <w:rsid w:val="00CD36CF"/>
    <w:rsid w:val="00CD3BCA"/>
    <w:rsid w:val="00CD3D95"/>
    <w:rsid w:val="00CD40FE"/>
    <w:rsid w:val="00CD45EC"/>
    <w:rsid w:val="00CD492E"/>
    <w:rsid w:val="00CD4FF3"/>
    <w:rsid w:val="00CD52EC"/>
    <w:rsid w:val="00CD5444"/>
    <w:rsid w:val="00CD56F9"/>
    <w:rsid w:val="00CD58A8"/>
    <w:rsid w:val="00CD5934"/>
    <w:rsid w:val="00CD5A03"/>
    <w:rsid w:val="00CD60EC"/>
    <w:rsid w:val="00CD66E7"/>
    <w:rsid w:val="00CD6936"/>
    <w:rsid w:val="00CD6A8C"/>
    <w:rsid w:val="00CD6E2D"/>
    <w:rsid w:val="00CD718B"/>
    <w:rsid w:val="00CD75BC"/>
    <w:rsid w:val="00CD7750"/>
    <w:rsid w:val="00CD7EBD"/>
    <w:rsid w:val="00CE01E6"/>
    <w:rsid w:val="00CE089C"/>
    <w:rsid w:val="00CE090D"/>
    <w:rsid w:val="00CE0BDA"/>
    <w:rsid w:val="00CE0DD2"/>
    <w:rsid w:val="00CE0DF4"/>
    <w:rsid w:val="00CE1750"/>
    <w:rsid w:val="00CE17BC"/>
    <w:rsid w:val="00CE234A"/>
    <w:rsid w:val="00CE2814"/>
    <w:rsid w:val="00CE2C39"/>
    <w:rsid w:val="00CE3114"/>
    <w:rsid w:val="00CE3841"/>
    <w:rsid w:val="00CE3D05"/>
    <w:rsid w:val="00CE4587"/>
    <w:rsid w:val="00CE4A79"/>
    <w:rsid w:val="00CE4C3A"/>
    <w:rsid w:val="00CE5675"/>
    <w:rsid w:val="00CE5B5D"/>
    <w:rsid w:val="00CE5B85"/>
    <w:rsid w:val="00CE5CC6"/>
    <w:rsid w:val="00CE67A0"/>
    <w:rsid w:val="00CE67B8"/>
    <w:rsid w:val="00CE6B16"/>
    <w:rsid w:val="00CF0BDB"/>
    <w:rsid w:val="00CF1FB0"/>
    <w:rsid w:val="00CF251F"/>
    <w:rsid w:val="00CF260D"/>
    <w:rsid w:val="00CF2983"/>
    <w:rsid w:val="00CF2E12"/>
    <w:rsid w:val="00CF2E95"/>
    <w:rsid w:val="00CF36B5"/>
    <w:rsid w:val="00CF4BB6"/>
    <w:rsid w:val="00CF4C73"/>
    <w:rsid w:val="00CF4F29"/>
    <w:rsid w:val="00CF57D9"/>
    <w:rsid w:val="00CF5E38"/>
    <w:rsid w:val="00CF6195"/>
    <w:rsid w:val="00CF6392"/>
    <w:rsid w:val="00CF63CF"/>
    <w:rsid w:val="00CF68DD"/>
    <w:rsid w:val="00CF6D0B"/>
    <w:rsid w:val="00CF6DB6"/>
    <w:rsid w:val="00CF73AB"/>
    <w:rsid w:val="00CF7A2C"/>
    <w:rsid w:val="00CF7BE1"/>
    <w:rsid w:val="00D002E7"/>
    <w:rsid w:val="00D003C4"/>
    <w:rsid w:val="00D00ABE"/>
    <w:rsid w:val="00D00BEC"/>
    <w:rsid w:val="00D00E5B"/>
    <w:rsid w:val="00D010A9"/>
    <w:rsid w:val="00D0200B"/>
    <w:rsid w:val="00D0275C"/>
    <w:rsid w:val="00D0296A"/>
    <w:rsid w:val="00D02A12"/>
    <w:rsid w:val="00D02A62"/>
    <w:rsid w:val="00D02B87"/>
    <w:rsid w:val="00D02DA8"/>
    <w:rsid w:val="00D03069"/>
    <w:rsid w:val="00D03F67"/>
    <w:rsid w:val="00D040F9"/>
    <w:rsid w:val="00D0442B"/>
    <w:rsid w:val="00D04D39"/>
    <w:rsid w:val="00D05314"/>
    <w:rsid w:val="00D0563F"/>
    <w:rsid w:val="00D05B24"/>
    <w:rsid w:val="00D05E84"/>
    <w:rsid w:val="00D05FB1"/>
    <w:rsid w:val="00D05FC1"/>
    <w:rsid w:val="00D0685A"/>
    <w:rsid w:val="00D0685C"/>
    <w:rsid w:val="00D07039"/>
    <w:rsid w:val="00D10033"/>
    <w:rsid w:val="00D10651"/>
    <w:rsid w:val="00D1075A"/>
    <w:rsid w:val="00D11186"/>
    <w:rsid w:val="00D111D5"/>
    <w:rsid w:val="00D11333"/>
    <w:rsid w:val="00D11B6C"/>
    <w:rsid w:val="00D1209E"/>
    <w:rsid w:val="00D121C4"/>
    <w:rsid w:val="00D12742"/>
    <w:rsid w:val="00D12884"/>
    <w:rsid w:val="00D12B14"/>
    <w:rsid w:val="00D12B66"/>
    <w:rsid w:val="00D12DB8"/>
    <w:rsid w:val="00D12E9C"/>
    <w:rsid w:val="00D1317D"/>
    <w:rsid w:val="00D13CC1"/>
    <w:rsid w:val="00D13D09"/>
    <w:rsid w:val="00D13E15"/>
    <w:rsid w:val="00D14632"/>
    <w:rsid w:val="00D1487D"/>
    <w:rsid w:val="00D148FA"/>
    <w:rsid w:val="00D14C9F"/>
    <w:rsid w:val="00D14CF1"/>
    <w:rsid w:val="00D153D7"/>
    <w:rsid w:val="00D159BF"/>
    <w:rsid w:val="00D15A7D"/>
    <w:rsid w:val="00D15B32"/>
    <w:rsid w:val="00D15DDE"/>
    <w:rsid w:val="00D15F3F"/>
    <w:rsid w:val="00D166FF"/>
    <w:rsid w:val="00D16E1B"/>
    <w:rsid w:val="00D171B6"/>
    <w:rsid w:val="00D172F5"/>
    <w:rsid w:val="00D17D16"/>
    <w:rsid w:val="00D17DD7"/>
    <w:rsid w:val="00D203D1"/>
    <w:rsid w:val="00D20532"/>
    <w:rsid w:val="00D2068B"/>
    <w:rsid w:val="00D20759"/>
    <w:rsid w:val="00D20B54"/>
    <w:rsid w:val="00D2132C"/>
    <w:rsid w:val="00D21406"/>
    <w:rsid w:val="00D21690"/>
    <w:rsid w:val="00D21F31"/>
    <w:rsid w:val="00D222C9"/>
    <w:rsid w:val="00D225D3"/>
    <w:rsid w:val="00D22994"/>
    <w:rsid w:val="00D22C5A"/>
    <w:rsid w:val="00D22CC0"/>
    <w:rsid w:val="00D23004"/>
    <w:rsid w:val="00D23110"/>
    <w:rsid w:val="00D23163"/>
    <w:rsid w:val="00D231B0"/>
    <w:rsid w:val="00D24413"/>
    <w:rsid w:val="00D2449A"/>
    <w:rsid w:val="00D24506"/>
    <w:rsid w:val="00D24576"/>
    <w:rsid w:val="00D245DF"/>
    <w:rsid w:val="00D24884"/>
    <w:rsid w:val="00D248E9"/>
    <w:rsid w:val="00D24A3C"/>
    <w:rsid w:val="00D25048"/>
    <w:rsid w:val="00D25BF1"/>
    <w:rsid w:val="00D25C01"/>
    <w:rsid w:val="00D2624D"/>
    <w:rsid w:val="00D26779"/>
    <w:rsid w:val="00D269BD"/>
    <w:rsid w:val="00D26A14"/>
    <w:rsid w:val="00D26A74"/>
    <w:rsid w:val="00D27B32"/>
    <w:rsid w:val="00D27B66"/>
    <w:rsid w:val="00D27C85"/>
    <w:rsid w:val="00D27E33"/>
    <w:rsid w:val="00D302EA"/>
    <w:rsid w:val="00D30629"/>
    <w:rsid w:val="00D30704"/>
    <w:rsid w:val="00D308B8"/>
    <w:rsid w:val="00D310A4"/>
    <w:rsid w:val="00D3159B"/>
    <w:rsid w:val="00D315E0"/>
    <w:rsid w:val="00D319A9"/>
    <w:rsid w:val="00D31C56"/>
    <w:rsid w:val="00D31EAF"/>
    <w:rsid w:val="00D31EC4"/>
    <w:rsid w:val="00D32134"/>
    <w:rsid w:val="00D32AA4"/>
    <w:rsid w:val="00D32CC7"/>
    <w:rsid w:val="00D32D6D"/>
    <w:rsid w:val="00D332FC"/>
    <w:rsid w:val="00D342C9"/>
    <w:rsid w:val="00D34731"/>
    <w:rsid w:val="00D34BF1"/>
    <w:rsid w:val="00D358CD"/>
    <w:rsid w:val="00D35BDC"/>
    <w:rsid w:val="00D36743"/>
    <w:rsid w:val="00D37274"/>
    <w:rsid w:val="00D37825"/>
    <w:rsid w:val="00D37876"/>
    <w:rsid w:val="00D40AB2"/>
    <w:rsid w:val="00D40AB9"/>
    <w:rsid w:val="00D40F00"/>
    <w:rsid w:val="00D41239"/>
    <w:rsid w:val="00D41FAE"/>
    <w:rsid w:val="00D42211"/>
    <w:rsid w:val="00D42555"/>
    <w:rsid w:val="00D429DB"/>
    <w:rsid w:val="00D42A5B"/>
    <w:rsid w:val="00D42F29"/>
    <w:rsid w:val="00D4388B"/>
    <w:rsid w:val="00D44169"/>
    <w:rsid w:val="00D443C6"/>
    <w:rsid w:val="00D44B60"/>
    <w:rsid w:val="00D44C4C"/>
    <w:rsid w:val="00D452CB"/>
    <w:rsid w:val="00D453A2"/>
    <w:rsid w:val="00D454DC"/>
    <w:rsid w:val="00D45BDB"/>
    <w:rsid w:val="00D45DED"/>
    <w:rsid w:val="00D46421"/>
    <w:rsid w:val="00D46553"/>
    <w:rsid w:val="00D46D69"/>
    <w:rsid w:val="00D470EA"/>
    <w:rsid w:val="00D4718E"/>
    <w:rsid w:val="00D4721C"/>
    <w:rsid w:val="00D47975"/>
    <w:rsid w:val="00D50B94"/>
    <w:rsid w:val="00D50D18"/>
    <w:rsid w:val="00D51A59"/>
    <w:rsid w:val="00D51B16"/>
    <w:rsid w:val="00D51B40"/>
    <w:rsid w:val="00D528A0"/>
    <w:rsid w:val="00D5292D"/>
    <w:rsid w:val="00D536EA"/>
    <w:rsid w:val="00D54A49"/>
    <w:rsid w:val="00D55593"/>
    <w:rsid w:val="00D55966"/>
    <w:rsid w:val="00D55AF3"/>
    <w:rsid w:val="00D56462"/>
    <w:rsid w:val="00D566AA"/>
    <w:rsid w:val="00D576D4"/>
    <w:rsid w:val="00D576E9"/>
    <w:rsid w:val="00D57743"/>
    <w:rsid w:val="00D57778"/>
    <w:rsid w:val="00D60498"/>
    <w:rsid w:val="00D60ACD"/>
    <w:rsid w:val="00D60D1A"/>
    <w:rsid w:val="00D60EB5"/>
    <w:rsid w:val="00D614F9"/>
    <w:rsid w:val="00D6196B"/>
    <w:rsid w:val="00D61E9F"/>
    <w:rsid w:val="00D6211C"/>
    <w:rsid w:val="00D626C5"/>
    <w:rsid w:val="00D62CB2"/>
    <w:rsid w:val="00D6320B"/>
    <w:rsid w:val="00D632DC"/>
    <w:rsid w:val="00D64002"/>
    <w:rsid w:val="00D652E8"/>
    <w:rsid w:val="00D65B8F"/>
    <w:rsid w:val="00D65BB2"/>
    <w:rsid w:val="00D65CDA"/>
    <w:rsid w:val="00D661E3"/>
    <w:rsid w:val="00D6631F"/>
    <w:rsid w:val="00D66647"/>
    <w:rsid w:val="00D66886"/>
    <w:rsid w:val="00D66A43"/>
    <w:rsid w:val="00D66D08"/>
    <w:rsid w:val="00D66DBA"/>
    <w:rsid w:val="00D674E6"/>
    <w:rsid w:val="00D67A93"/>
    <w:rsid w:val="00D7007E"/>
    <w:rsid w:val="00D70656"/>
    <w:rsid w:val="00D70A52"/>
    <w:rsid w:val="00D711FF"/>
    <w:rsid w:val="00D71C57"/>
    <w:rsid w:val="00D722A9"/>
    <w:rsid w:val="00D72399"/>
    <w:rsid w:val="00D724FB"/>
    <w:rsid w:val="00D72971"/>
    <w:rsid w:val="00D731C8"/>
    <w:rsid w:val="00D73413"/>
    <w:rsid w:val="00D73641"/>
    <w:rsid w:val="00D73BC2"/>
    <w:rsid w:val="00D73DA4"/>
    <w:rsid w:val="00D74023"/>
    <w:rsid w:val="00D74159"/>
    <w:rsid w:val="00D743DA"/>
    <w:rsid w:val="00D74859"/>
    <w:rsid w:val="00D749AD"/>
    <w:rsid w:val="00D7536A"/>
    <w:rsid w:val="00D75387"/>
    <w:rsid w:val="00D758C9"/>
    <w:rsid w:val="00D758F2"/>
    <w:rsid w:val="00D7592E"/>
    <w:rsid w:val="00D75A21"/>
    <w:rsid w:val="00D75A31"/>
    <w:rsid w:val="00D75C38"/>
    <w:rsid w:val="00D75C48"/>
    <w:rsid w:val="00D7612C"/>
    <w:rsid w:val="00D7648B"/>
    <w:rsid w:val="00D766A9"/>
    <w:rsid w:val="00D77292"/>
    <w:rsid w:val="00D775B6"/>
    <w:rsid w:val="00D77B5F"/>
    <w:rsid w:val="00D80574"/>
    <w:rsid w:val="00D810EF"/>
    <w:rsid w:val="00D8141B"/>
    <w:rsid w:val="00D81988"/>
    <w:rsid w:val="00D82AE3"/>
    <w:rsid w:val="00D82BEE"/>
    <w:rsid w:val="00D82FB7"/>
    <w:rsid w:val="00D83DEE"/>
    <w:rsid w:val="00D8408C"/>
    <w:rsid w:val="00D84767"/>
    <w:rsid w:val="00D84995"/>
    <w:rsid w:val="00D85AF7"/>
    <w:rsid w:val="00D86107"/>
    <w:rsid w:val="00D8670F"/>
    <w:rsid w:val="00D867A2"/>
    <w:rsid w:val="00D86983"/>
    <w:rsid w:val="00D86A64"/>
    <w:rsid w:val="00D86BCD"/>
    <w:rsid w:val="00D87291"/>
    <w:rsid w:val="00D87474"/>
    <w:rsid w:val="00D9017B"/>
    <w:rsid w:val="00D901B7"/>
    <w:rsid w:val="00D90800"/>
    <w:rsid w:val="00D9165E"/>
    <w:rsid w:val="00D9212D"/>
    <w:rsid w:val="00D92E09"/>
    <w:rsid w:val="00D93676"/>
    <w:rsid w:val="00D9439A"/>
    <w:rsid w:val="00D94B7B"/>
    <w:rsid w:val="00D94BE4"/>
    <w:rsid w:val="00D95638"/>
    <w:rsid w:val="00D9578F"/>
    <w:rsid w:val="00D95BD4"/>
    <w:rsid w:val="00D96214"/>
    <w:rsid w:val="00D96B22"/>
    <w:rsid w:val="00D96D3B"/>
    <w:rsid w:val="00D97176"/>
    <w:rsid w:val="00D97C3E"/>
    <w:rsid w:val="00DA0096"/>
    <w:rsid w:val="00DA074A"/>
    <w:rsid w:val="00DA1145"/>
    <w:rsid w:val="00DA14C7"/>
    <w:rsid w:val="00DA19B8"/>
    <w:rsid w:val="00DA19D1"/>
    <w:rsid w:val="00DA1E86"/>
    <w:rsid w:val="00DA211C"/>
    <w:rsid w:val="00DA2312"/>
    <w:rsid w:val="00DA242E"/>
    <w:rsid w:val="00DA2566"/>
    <w:rsid w:val="00DA2660"/>
    <w:rsid w:val="00DA286C"/>
    <w:rsid w:val="00DA28D6"/>
    <w:rsid w:val="00DA2AAC"/>
    <w:rsid w:val="00DA2D2B"/>
    <w:rsid w:val="00DA2F25"/>
    <w:rsid w:val="00DA2F9D"/>
    <w:rsid w:val="00DA2FF4"/>
    <w:rsid w:val="00DA3243"/>
    <w:rsid w:val="00DA3521"/>
    <w:rsid w:val="00DA3D63"/>
    <w:rsid w:val="00DA4313"/>
    <w:rsid w:val="00DA5479"/>
    <w:rsid w:val="00DA587A"/>
    <w:rsid w:val="00DA6542"/>
    <w:rsid w:val="00DA6B02"/>
    <w:rsid w:val="00DA6BD7"/>
    <w:rsid w:val="00DA6BFA"/>
    <w:rsid w:val="00DA6C43"/>
    <w:rsid w:val="00DA6F51"/>
    <w:rsid w:val="00DA7528"/>
    <w:rsid w:val="00DB0CCA"/>
    <w:rsid w:val="00DB0F34"/>
    <w:rsid w:val="00DB10BC"/>
    <w:rsid w:val="00DB1630"/>
    <w:rsid w:val="00DB1AC2"/>
    <w:rsid w:val="00DB207C"/>
    <w:rsid w:val="00DB21BE"/>
    <w:rsid w:val="00DB2CD2"/>
    <w:rsid w:val="00DB2D26"/>
    <w:rsid w:val="00DB334D"/>
    <w:rsid w:val="00DB3549"/>
    <w:rsid w:val="00DB359F"/>
    <w:rsid w:val="00DB38DC"/>
    <w:rsid w:val="00DB3B17"/>
    <w:rsid w:val="00DB3C70"/>
    <w:rsid w:val="00DB3E1E"/>
    <w:rsid w:val="00DB4125"/>
    <w:rsid w:val="00DB41BC"/>
    <w:rsid w:val="00DB45D3"/>
    <w:rsid w:val="00DB46BE"/>
    <w:rsid w:val="00DB4D02"/>
    <w:rsid w:val="00DB4E01"/>
    <w:rsid w:val="00DB4FA3"/>
    <w:rsid w:val="00DB50B3"/>
    <w:rsid w:val="00DB51A2"/>
    <w:rsid w:val="00DB557F"/>
    <w:rsid w:val="00DB5580"/>
    <w:rsid w:val="00DB573E"/>
    <w:rsid w:val="00DB5854"/>
    <w:rsid w:val="00DB5D16"/>
    <w:rsid w:val="00DB5E74"/>
    <w:rsid w:val="00DB61CC"/>
    <w:rsid w:val="00DB65DC"/>
    <w:rsid w:val="00DB6B61"/>
    <w:rsid w:val="00DB6DBF"/>
    <w:rsid w:val="00DB7140"/>
    <w:rsid w:val="00DB7415"/>
    <w:rsid w:val="00DB7698"/>
    <w:rsid w:val="00DB7BA3"/>
    <w:rsid w:val="00DC0324"/>
    <w:rsid w:val="00DC033C"/>
    <w:rsid w:val="00DC0DBA"/>
    <w:rsid w:val="00DC0FAA"/>
    <w:rsid w:val="00DC102B"/>
    <w:rsid w:val="00DC143D"/>
    <w:rsid w:val="00DC1838"/>
    <w:rsid w:val="00DC18F6"/>
    <w:rsid w:val="00DC1995"/>
    <w:rsid w:val="00DC19F1"/>
    <w:rsid w:val="00DC1BC4"/>
    <w:rsid w:val="00DC2035"/>
    <w:rsid w:val="00DC2C25"/>
    <w:rsid w:val="00DC2EA3"/>
    <w:rsid w:val="00DC395B"/>
    <w:rsid w:val="00DC4047"/>
    <w:rsid w:val="00DC4073"/>
    <w:rsid w:val="00DC43CF"/>
    <w:rsid w:val="00DC46BA"/>
    <w:rsid w:val="00DC50A7"/>
    <w:rsid w:val="00DC5949"/>
    <w:rsid w:val="00DC5F44"/>
    <w:rsid w:val="00DC67A0"/>
    <w:rsid w:val="00DC7132"/>
    <w:rsid w:val="00DC78FE"/>
    <w:rsid w:val="00DC7A73"/>
    <w:rsid w:val="00DC7C26"/>
    <w:rsid w:val="00DC7E54"/>
    <w:rsid w:val="00DD055D"/>
    <w:rsid w:val="00DD0D34"/>
    <w:rsid w:val="00DD1593"/>
    <w:rsid w:val="00DD1790"/>
    <w:rsid w:val="00DD1888"/>
    <w:rsid w:val="00DD1CE3"/>
    <w:rsid w:val="00DD20F7"/>
    <w:rsid w:val="00DD2E54"/>
    <w:rsid w:val="00DD2F38"/>
    <w:rsid w:val="00DD3130"/>
    <w:rsid w:val="00DD34FD"/>
    <w:rsid w:val="00DD3784"/>
    <w:rsid w:val="00DD3DCB"/>
    <w:rsid w:val="00DD3E5F"/>
    <w:rsid w:val="00DD3F29"/>
    <w:rsid w:val="00DD4759"/>
    <w:rsid w:val="00DD4A76"/>
    <w:rsid w:val="00DD4C83"/>
    <w:rsid w:val="00DD5A83"/>
    <w:rsid w:val="00DD5B55"/>
    <w:rsid w:val="00DD608B"/>
    <w:rsid w:val="00DD62DB"/>
    <w:rsid w:val="00DD6AEE"/>
    <w:rsid w:val="00DD6B11"/>
    <w:rsid w:val="00DD6D4B"/>
    <w:rsid w:val="00DD6D88"/>
    <w:rsid w:val="00DD6DFE"/>
    <w:rsid w:val="00DD6F29"/>
    <w:rsid w:val="00DD735B"/>
    <w:rsid w:val="00DD7FC8"/>
    <w:rsid w:val="00DE001C"/>
    <w:rsid w:val="00DE014F"/>
    <w:rsid w:val="00DE0999"/>
    <w:rsid w:val="00DE15B9"/>
    <w:rsid w:val="00DE1980"/>
    <w:rsid w:val="00DE1BD4"/>
    <w:rsid w:val="00DE1ED8"/>
    <w:rsid w:val="00DE25D4"/>
    <w:rsid w:val="00DE277D"/>
    <w:rsid w:val="00DE2E63"/>
    <w:rsid w:val="00DE30AF"/>
    <w:rsid w:val="00DE33DB"/>
    <w:rsid w:val="00DE353D"/>
    <w:rsid w:val="00DE42BA"/>
    <w:rsid w:val="00DE4354"/>
    <w:rsid w:val="00DE45FB"/>
    <w:rsid w:val="00DE4D5C"/>
    <w:rsid w:val="00DE5542"/>
    <w:rsid w:val="00DE5864"/>
    <w:rsid w:val="00DE58AA"/>
    <w:rsid w:val="00DE5AED"/>
    <w:rsid w:val="00DE5B26"/>
    <w:rsid w:val="00DE5BE7"/>
    <w:rsid w:val="00DE5D60"/>
    <w:rsid w:val="00DE6166"/>
    <w:rsid w:val="00DE6452"/>
    <w:rsid w:val="00DE7025"/>
    <w:rsid w:val="00DE7106"/>
    <w:rsid w:val="00DE72E6"/>
    <w:rsid w:val="00DE7363"/>
    <w:rsid w:val="00DE73BD"/>
    <w:rsid w:val="00DE7BB7"/>
    <w:rsid w:val="00DF056F"/>
    <w:rsid w:val="00DF05F2"/>
    <w:rsid w:val="00DF0A8B"/>
    <w:rsid w:val="00DF0E82"/>
    <w:rsid w:val="00DF1598"/>
    <w:rsid w:val="00DF194B"/>
    <w:rsid w:val="00DF2270"/>
    <w:rsid w:val="00DF29D8"/>
    <w:rsid w:val="00DF2C14"/>
    <w:rsid w:val="00DF3937"/>
    <w:rsid w:val="00DF394A"/>
    <w:rsid w:val="00DF3AE7"/>
    <w:rsid w:val="00DF3F6B"/>
    <w:rsid w:val="00DF3FB7"/>
    <w:rsid w:val="00DF43B4"/>
    <w:rsid w:val="00DF4774"/>
    <w:rsid w:val="00DF49BC"/>
    <w:rsid w:val="00DF51A0"/>
    <w:rsid w:val="00DF55DD"/>
    <w:rsid w:val="00DF5DFF"/>
    <w:rsid w:val="00DF628E"/>
    <w:rsid w:val="00DF64AC"/>
    <w:rsid w:val="00DF6B0A"/>
    <w:rsid w:val="00DF6F13"/>
    <w:rsid w:val="00DF6FDC"/>
    <w:rsid w:val="00DF736E"/>
    <w:rsid w:val="00DF78B9"/>
    <w:rsid w:val="00DF7932"/>
    <w:rsid w:val="00DF7C81"/>
    <w:rsid w:val="00DF7D2E"/>
    <w:rsid w:val="00E00514"/>
    <w:rsid w:val="00E0053E"/>
    <w:rsid w:val="00E00639"/>
    <w:rsid w:val="00E010E1"/>
    <w:rsid w:val="00E01457"/>
    <w:rsid w:val="00E01730"/>
    <w:rsid w:val="00E01B94"/>
    <w:rsid w:val="00E01C55"/>
    <w:rsid w:val="00E01DC1"/>
    <w:rsid w:val="00E0290E"/>
    <w:rsid w:val="00E02EEA"/>
    <w:rsid w:val="00E03349"/>
    <w:rsid w:val="00E03504"/>
    <w:rsid w:val="00E03FF5"/>
    <w:rsid w:val="00E04EDF"/>
    <w:rsid w:val="00E054E8"/>
    <w:rsid w:val="00E056C0"/>
    <w:rsid w:val="00E0652C"/>
    <w:rsid w:val="00E06A2C"/>
    <w:rsid w:val="00E06A59"/>
    <w:rsid w:val="00E07241"/>
    <w:rsid w:val="00E07C13"/>
    <w:rsid w:val="00E07FAD"/>
    <w:rsid w:val="00E10394"/>
    <w:rsid w:val="00E1039B"/>
    <w:rsid w:val="00E103AC"/>
    <w:rsid w:val="00E105CC"/>
    <w:rsid w:val="00E11322"/>
    <w:rsid w:val="00E124C3"/>
    <w:rsid w:val="00E125D0"/>
    <w:rsid w:val="00E12954"/>
    <w:rsid w:val="00E12C10"/>
    <w:rsid w:val="00E132D0"/>
    <w:rsid w:val="00E13473"/>
    <w:rsid w:val="00E135DC"/>
    <w:rsid w:val="00E13936"/>
    <w:rsid w:val="00E1428A"/>
    <w:rsid w:val="00E142E6"/>
    <w:rsid w:val="00E14356"/>
    <w:rsid w:val="00E14872"/>
    <w:rsid w:val="00E1493B"/>
    <w:rsid w:val="00E150C6"/>
    <w:rsid w:val="00E150CD"/>
    <w:rsid w:val="00E151F9"/>
    <w:rsid w:val="00E1578D"/>
    <w:rsid w:val="00E15D73"/>
    <w:rsid w:val="00E1625A"/>
    <w:rsid w:val="00E16ACF"/>
    <w:rsid w:val="00E17B52"/>
    <w:rsid w:val="00E17BAD"/>
    <w:rsid w:val="00E17BDB"/>
    <w:rsid w:val="00E20D66"/>
    <w:rsid w:val="00E21272"/>
    <w:rsid w:val="00E21AC9"/>
    <w:rsid w:val="00E21C9A"/>
    <w:rsid w:val="00E21CAB"/>
    <w:rsid w:val="00E21DB6"/>
    <w:rsid w:val="00E21F33"/>
    <w:rsid w:val="00E226A5"/>
    <w:rsid w:val="00E22ABB"/>
    <w:rsid w:val="00E22F78"/>
    <w:rsid w:val="00E235C8"/>
    <w:rsid w:val="00E235CE"/>
    <w:rsid w:val="00E23E44"/>
    <w:rsid w:val="00E24579"/>
    <w:rsid w:val="00E246CC"/>
    <w:rsid w:val="00E25190"/>
    <w:rsid w:val="00E253C4"/>
    <w:rsid w:val="00E25884"/>
    <w:rsid w:val="00E25C37"/>
    <w:rsid w:val="00E25FA7"/>
    <w:rsid w:val="00E25FBB"/>
    <w:rsid w:val="00E263C7"/>
    <w:rsid w:val="00E2651E"/>
    <w:rsid w:val="00E26E58"/>
    <w:rsid w:val="00E26F78"/>
    <w:rsid w:val="00E2721E"/>
    <w:rsid w:val="00E2727F"/>
    <w:rsid w:val="00E27294"/>
    <w:rsid w:val="00E27CF5"/>
    <w:rsid w:val="00E27D4B"/>
    <w:rsid w:val="00E306A3"/>
    <w:rsid w:val="00E3080F"/>
    <w:rsid w:val="00E30834"/>
    <w:rsid w:val="00E309FF"/>
    <w:rsid w:val="00E30AAE"/>
    <w:rsid w:val="00E30FB1"/>
    <w:rsid w:val="00E31834"/>
    <w:rsid w:val="00E31981"/>
    <w:rsid w:val="00E31A50"/>
    <w:rsid w:val="00E31CF4"/>
    <w:rsid w:val="00E31CFA"/>
    <w:rsid w:val="00E3219D"/>
    <w:rsid w:val="00E3219E"/>
    <w:rsid w:val="00E324BF"/>
    <w:rsid w:val="00E328AA"/>
    <w:rsid w:val="00E32AE9"/>
    <w:rsid w:val="00E32DA4"/>
    <w:rsid w:val="00E32E83"/>
    <w:rsid w:val="00E32FAB"/>
    <w:rsid w:val="00E33164"/>
    <w:rsid w:val="00E338CF"/>
    <w:rsid w:val="00E33A05"/>
    <w:rsid w:val="00E34E87"/>
    <w:rsid w:val="00E35C4B"/>
    <w:rsid w:val="00E36157"/>
    <w:rsid w:val="00E3670C"/>
    <w:rsid w:val="00E36A35"/>
    <w:rsid w:val="00E37022"/>
    <w:rsid w:val="00E37203"/>
    <w:rsid w:val="00E37536"/>
    <w:rsid w:val="00E37B56"/>
    <w:rsid w:val="00E37F52"/>
    <w:rsid w:val="00E40D46"/>
    <w:rsid w:val="00E41A4E"/>
    <w:rsid w:val="00E41FE4"/>
    <w:rsid w:val="00E4211E"/>
    <w:rsid w:val="00E4232C"/>
    <w:rsid w:val="00E42D31"/>
    <w:rsid w:val="00E4333E"/>
    <w:rsid w:val="00E440CC"/>
    <w:rsid w:val="00E44514"/>
    <w:rsid w:val="00E44729"/>
    <w:rsid w:val="00E447E0"/>
    <w:rsid w:val="00E44A7B"/>
    <w:rsid w:val="00E44AD1"/>
    <w:rsid w:val="00E455A0"/>
    <w:rsid w:val="00E46127"/>
    <w:rsid w:val="00E46478"/>
    <w:rsid w:val="00E46643"/>
    <w:rsid w:val="00E466C6"/>
    <w:rsid w:val="00E4687E"/>
    <w:rsid w:val="00E46B78"/>
    <w:rsid w:val="00E46E6D"/>
    <w:rsid w:val="00E4739B"/>
    <w:rsid w:val="00E474D9"/>
    <w:rsid w:val="00E47D54"/>
    <w:rsid w:val="00E47DDD"/>
    <w:rsid w:val="00E50CFE"/>
    <w:rsid w:val="00E50DC5"/>
    <w:rsid w:val="00E51379"/>
    <w:rsid w:val="00E51E1A"/>
    <w:rsid w:val="00E52ACC"/>
    <w:rsid w:val="00E53211"/>
    <w:rsid w:val="00E53AF9"/>
    <w:rsid w:val="00E53CAF"/>
    <w:rsid w:val="00E53FE5"/>
    <w:rsid w:val="00E5415F"/>
    <w:rsid w:val="00E54843"/>
    <w:rsid w:val="00E54AD4"/>
    <w:rsid w:val="00E54D18"/>
    <w:rsid w:val="00E54E6D"/>
    <w:rsid w:val="00E5554E"/>
    <w:rsid w:val="00E557EA"/>
    <w:rsid w:val="00E55AC0"/>
    <w:rsid w:val="00E55BCA"/>
    <w:rsid w:val="00E55E6B"/>
    <w:rsid w:val="00E5606D"/>
    <w:rsid w:val="00E572D6"/>
    <w:rsid w:val="00E5739E"/>
    <w:rsid w:val="00E576E0"/>
    <w:rsid w:val="00E579E2"/>
    <w:rsid w:val="00E57BA9"/>
    <w:rsid w:val="00E57E52"/>
    <w:rsid w:val="00E60650"/>
    <w:rsid w:val="00E60730"/>
    <w:rsid w:val="00E60822"/>
    <w:rsid w:val="00E60826"/>
    <w:rsid w:val="00E612EE"/>
    <w:rsid w:val="00E619CF"/>
    <w:rsid w:val="00E61A9E"/>
    <w:rsid w:val="00E61CBB"/>
    <w:rsid w:val="00E62EE0"/>
    <w:rsid w:val="00E63259"/>
    <w:rsid w:val="00E644EB"/>
    <w:rsid w:val="00E64B05"/>
    <w:rsid w:val="00E64F1E"/>
    <w:rsid w:val="00E65FA2"/>
    <w:rsid w:val="00E66216"/>
    <w:rsid w:val="00E664BA"/>
    <w:rsid w:val="00E66D88"/>
    <w:rsid w:val="00E66DF3"/>
    <w:rsid w:val="00E67029"/>
    <w:rsid w:val="00E6704B"/>
    <w:rsid w:val="00E67515"/>
    <w:rsid w:val="00E67855"/>
    <w:rsid w:val="00E67A37"/>
    <w:rsid w:val="00E67B84"/>
    <w:rsid w:val="00E67E4F"/>
    <w:rsid w:val="00E703B3"/>
    <w:rsid w:val="00E7061A"/>
    <w:rsid w:val="00E70636"/>
    <w:rsid w:val="00E709EC"/>
    <w:rsid w:val="00E70F0D"/>
    <w:rsid w:val="00E71C75"/>
    <w:rsid w:val="00E71F5D"/>
    <w:rsid w:val="00E7208A"/>
    <w:rsid w:val="00E722C3"/>
    <w:rsid w:val="00E7257B"/>
    <w:rsid w:val="00E72645"/>
    <w:rsid w:val="00E72667"/>
    <w:rsid w:val="00E72C96"/>
    <w:rsid w:val="00E73B59"/>
    <w:rsid w:val="00E73EE6"/>
    <w:rsid w:val="00E741C8"/>
    <w:rsid w:val="00E74208"/>
    <w:rsid w:val="00E74301"/>
    <w:rsid w:val="00E74784"/>
    <w:rsid w:val="00E74C95"/>
    <w:rsid w:val="00E74E67"/>
    <w:rsid w:val="00E751CA"/>
    <w:rsid w:val="00E75583"/>
    <w:rsid w:val="00E756A0"/>
    <w:rsid w:val="00E759E0"/>
    <w:rsid w:val="00E75B8E"/>
    <w:rsid w:val="00E75B9C"/>
    <w:rsid w:val="00E75BE3"/>
    <w:rsid w:val="00E75D6C"/>
    <w:rsid w:val="00E76025"/>
    <w:rsid w:val="00E767A5"/>
    <w:rsid w:val="00E76A84"/>
    <w:rsid w:val="00E76ABF"/>
    <w:rsid w:val="00E76D78"/>
    <w:rsid w:val="00E77FAB"/>
    <w:rsid w:val="00E807F7"/>
    <w:rsid w:val="00E80836"/>
    <w:rsid w:val="00E80891"/>
    <w:rsid w:val="00E8096A"/>
    <w:rsid w:val="00E80DFE"/>
    <w:rsid w:val="00E8157E"/>
    <w:rsid w:val="00E81F32"/>
    <w:rsid w:val="00E8248A"/>
    <w:rsid w:val="00E8263F"/>
    <w:rsid w:val="00E82B4D"/>
    <w:rsid w:val="00E82FBB"/>
    <w:rsid w:val="00E83666"/>
    <w:rsid w:val="00E83957"/>
    <w:rsid w:val="00E83FDD"/>
    <w:rsid w:val="00E8403C"/>
    <w:rsid w:val="00E8418C"/>
    <w:rsid w:val="00E846CB"/>
    <w:rsid w:val="00E84E1C"/>
    <w:rsid w:val="00E85009"/>
    <w:rsid w:val="00E851B3"/>
    <w:rsid w:val="00E856FD"/>
    <w:rsid w:val="00E85AB1"/>
    <w:rsid w:val="00E85E19"/>
    <w:rsid w:val="00E867A1"/>
    <w:rsid w:val="00E86811"/>
    <w:rsid w:val="00E87209"/>
    <w:rsid w:val="00E87857"/>
    <w:rsid w:val="00E87DD7"/>
    <w:rsid w:val="00E9067E"/>
    <w:rsid w:val="00E90D3A"/>
    <w:rsid w:val="00E90F47"/>
    <w:rsid w:val="00E91164"/>
    <w:rsid w:val="00E9147F"/>
    <w:rsid w:val="00E914D6"/>
    <w:rsid w:val="00E93229"/>
    <w:rsid w:val="00E93AE1"/>
    <w:rsid w:val="00E93E97"/>
    <w:rsid w:val="00E93ED0"/>
    <w:rsid w:val="00E93F69"/>
    <w:rsid w:val="00E93F92"/>
    <w:rsid w:val="00E94114"/>
    <w:rsid w:val="00E94940"/>
    <w:rsid w:val="00E94B83"/>
    <w:rsid w:val="00E95106"/>
    <w:rsid w:val="00E95260"/>
    <w:rsid w:val="00E95927"/>
    <w:rsid w:val="00E9665C"/>
    <w:rsid w:val="00E96B0B"/>
    <w:rsid w:val="00E9706B"/>
    <w:rsid w:val="00E973D2"/>
    <w:rsid w:val="00E97F23"/>
    <w:rsid w:val="00EA030B"/>
    <w:rsid w:val="00EA030D"/>
    <w:rsid w:val="00EA04E5"/>
    <w:rsid w:val="00EA0D08"/>
    <w:rsid w:val="00EA0F20"/>
    <w:rsid w:val="00EA185C"/>
    <w:rsid w:val="00EA18BD"/>
    <w:rsid w:val="00EA19C0"/>
    <w:rsid w:val="00EA1CCB"/>
    <w:rsid w:val="00EA1DB1"/>
    <w:rsid w:val="00EA1F2E"/>
    <w:rsid w:val="00EA2311"/>
    <w:rsid w:val="00EA2395"/>
    <w:rsid w:val="00EA2602"/>
    <w:rsid w:val="00EA2914"/>
    <w:rsid w:val="00EA29E3"/>
    <w:rsid w:val="00EA2BE3"/>
    <w:rsid w:val="00EA2DC4"/>
    <w:rsid w:val="00EA2DC8"/>
    <w:rsid w:val="00EA2DDF"/>
    <w:rsid w:val="00EA2E4C"/>
    <w:rsid w:val="00EA2FEE"/>
    <w:rsid w:val="00EA321E"/>
    <w:rsid w:val="00EA32F6"/>
    <w:rsid w:val="00EA33A6"/>
    <w:rsid w:val="00EA345C"/>
    <w:rsid w:val="00EA3C04"/>
    <w:rsid w:val="00EA3F08"/>
    <w:rsid w:val="00EA4027"/>
    <w:rsid w:val="00EA4304"/>
    <w:rsid w:val="00EA4575"/>
    <w:rsid w:val="00EA4A48"/>
    <w:rsid w:val="00EA4B0C"/>
    <w:rsid w:val="00EA4F4D"/>
    <w:rsid w:val="00EA51CC"/>
    <w:rsid w:val="00EA5263"/>
    <w:rsid w:val="00EA54D6"/>
    <w:rsid w:val="00EA696F"/>
    <w:rsid w:val="00EA6C26"/>
    <w:rsid w:val="00EA6CB7"/>
    <w:rsid w:val="00EA727D"/>
    <w:rsid w:val="00EA7972"/>
    <w:rsid w:val="00EA79A7"/>
    <w:rsid w:val="00EB0070"/>
    <w:rsid w:val="00EB0538"/>
    <w:rsid w:val="00EB05D5"/>
    <w:rsid w:val="00EB0825"/>
    <w:rsid w:val="00EB0B84"/>
    <w:rsid w:val="00EB0FE2"/>
    <w:rsid w:val="00EB1726"/>
    <w:rsid w:val="00EB1C7D"/>
    <w:rsid w:val="00EB1EFE"/>
    <w:rsid w:val="00EB1FB7"/>
    <w:rsid w:val="00EB21F0"/>
    <w:rsid w:val="00EB26C9"/>
    <w:rsid w:val="00EB288F"/>
    <w:rsid w:val="00EB29A1"/>
    <w:rsid w:val="00EB2D84"/>
    <w:rsid w:val="00EB32FC"/>
    <w:rsid w:val="00EB3458"/>
    <w:rsid w:val="00EB42DD"/>
    <w:rsid w:val="00EB488B"/>
    <w:rsid w:val="00EB4B4D"/>
    <w:rsid w:val="00EB5676"/>
    <w:rsid w:val="00EB5D64"/>
    <w:rsid w:val="00EB5DC3"/>
    <w:rsid w:val="00EB651A"/>
    <w:rsid w:val="00EB6927"/>
    <w:rsid w:val="00EB70B4"/>
    <w:rsid w:val="00EB771A"/>
    <w:rsid w:val="00EC0430"/>
    <w:rsid w:val="00EC0683"/>
    <w:rsid w:val="00EC09F6"/>
    <w:rsid w:val="00EC0B59"/>
    <w:rsid w:val="00EC1D71"/>
    <w:rsid w:val="00EC26CB"/>
    <w:rsid w:val="00EC2A5B"/>
    <w:rsid w:val="00EC3179"/>
    <w:rsid w:val="00EC3406"/>
    <w:rsid w:val="00EC3581"/>
    <w:rsid w:val="00EC35C4"/>
    <w:rsid w:val="00EC3B0B"/>
    <w:rsid w:val="00EC3BD9"/>
    <w:rsid w:val="00EC4A17"/>
    <w:rsid w:val="00EC4D9B"/>
    <w:rsid w:val="00EC4E40"/>
    <w:rsid w:val="00EC5260"/>
    <w:rsid w:val="00EC5580"/>
    <w:rsid w:val="00EC58C8"/>
    <w:rsid w:val="00EC5990"/>
    <w:rsid w:val="00EC5B45"/>
    <w:rsid w:val="00EC5B74"/>
    <w:rsid w:val="00EC5BC2"/>
    <w:rsid w:val="00EC64B6"/>
    <w:rsid w:val="00EC686C"/>
    <w:rsid w:val="00EC6D17"/>
    <w:rsid w:val="00EC6E37"/>
    <w:rsid w:val="00EC712F"/>
    <w:rsid w:val="00EC715B"/>
    <w:rsid w:val="00EC7AE0"/>
    <w:rsid w:val="00EC7CEE"/>
    <w:rsid w:val="00ED001E"/>
    <w:rsid w:val="00ED00F1"/>
    <w:rsid w:val="00ED01E1"/>
    <w:rsid w:val="00ED0B1C"/>
    <w:rsid w:val="00ED13DD"/>
    <w:rsid w:val="00ED1C99"/>
    <w:rsid w:val="00ED23C4"/>
    <w:rsid w:val="00ED3631"/>
    <w:rsid w:val="00ED36E9"/>
    <w:rsid w:val="00ED3C62"/>
    <w:rsid w:val="00ED3D9D"/>
    <w:rsid w:val="00ED405C"/>
    <w:rsid w:val="00ED4D11"/>
    <w:rsid w:val="00ED4F14"/>
    <w:rsid w:val="00ED50A5"/>
    <w:rsid w:val="00ED57BB"/>
    <w:rsid w:val="00ED57EC"/>
    <w:rsid w:val="00ED6230"/>
    <w:rsid w:val="00ED6CC4"/>
    <w:rsid w:val="00EE0241"/>
    <w:rsid w:val="00EE0586"/>
    <w:rsid w:val="00EE0925"/>
    <w:rsid w:val="00EE09F4"/>
    <w:rsid w:val="00EE0A7D"/>
    <w:rsid w:val="00EE0E3F"/>
    <w:rsid w:val="00EE1533"/>
    <w:rsid w:val="00EE1576"/>
    <w:rsid w:val="00EE1BEF"/>
    <w:rsid w:val="00EE243C"/>
    <w:rsid w:val="00EE2AF8"/>
    <w:rsid w:val="00EE2BE4"/>
    <w:rsid w:val="00EE2DBD"/>
    <w:rsid w:val="00EE3B05"/>
    <w:rsid w:val="00EE3CD8"/>
    <w:rsid w:val="00EE3F2C"/>
    <w:rsid w:val="00EE452E"/>
    <w:rsid w:val="00EE57DD"/>
    <w:rsid w:val="00EE5870"/>
    <w:rsid w:val="00EE5C2C"/>
    <w:rsid w:val="00EE5EEE"/>
    <w:rsid w:val="00EE702E"/>
    <w:rsid w:val="00EE7A0B"/>
    <w:rsid w:val="00EE7BD5"/>
    <w:rsid w:val="00EF0058"/>
    <w:rsid w:val="00EF029E"/>
    <w:rsid w:val="00EF099C"/>
    <w:rsid w:val="00EF1294"/>
    <w:rsid w:val="00EF16E4"/>
    <w:rsid w:val="00EF17F9"/>
    <w:rsid w:val="00EF1848"/>
    <w:rsid w:val="00EF1867"/>
    <w:rsid w:val="00EF18EC"/>
    <w:rsid w:val="00EF1DF3"/>
    <w:rsid w:val="00EF1FE1"/>
    <w:rsid w:val="00EF2915"/>
    <w:rsid w:val="00EF3017"/>
    <w:rsid w:val="00EF30FC"/>
    <w:rsid w:val="00EF3416"/>
    <w:rsid w:val="00EF3A1A"/>
    <w:rsid w:val="00EF3B67"/>
    <w:rsid w:val="00EF4A04"/>
    <w:rsid w:val="00EF4BB0"/>
    <w:rsid w:val="00EF4BC1"/>
    <w:rsid w:val="00EF4F77"/>
    <w:rsid w:val="00EF5237"/>
    <w:rsid w:val="00EF5D99"/>
    <w:rsid w:val="00EF5F62"/>
    <w:rsid w:val="00EF60A0"/>
    <w:rsid w:val="00EF6104"/>
    <w:rsid w:val="00EF6379"/>
    <w:rsid w:val="00EF668F"/>
    <w:rsid w:val="00EF66CE"/>
    <w:rsid w:val="00EF6F12"/>
    <w:rsid w:val="00EF74EF"/>
    <w:rsid w:val="00EF75E5"/>
    <w:rsid w:val="00EF790B"/>
    <w:rsid w:val="00EF7E3D"/>
    <w:rsid w:val="00F000B3"/>
    <w:rsid w:val="00F0177E"/>
    <w:rsid w:val="00F02005"/>
    <w:rsid w:val="00F02250"/>
    <w:rsid w:val="00F0238E"/>
    <w:rsid w:val="00F02390"/>
    <w:rsid w:val="00F0300F"/>
    <w:rsid w:val="00F032F8"/>
    <w:rsid w:val="00F039EA"/>
    <w:rsid w:val="00F03A07"/>
    <w:rsid w:val="00F03B00"/>
    <w:rsid w:val="00F0446A"/>
    <w:rsid w:val="00F0477F"/>
    <w:rsid w:val="00F05005"/>
    <w:rsid w:val="00F05129"/>
    <w:rsid w:val="00F0533D"/>
    <w:rsid w:val="00F053DB"/>
    <w:rsid w:val="00F054B5"/>
    <w:rsid w:val="00F05525"/>
    <w:rsid w:val="00F05750"/>
    <w:rsid w:val="00F05DA3"/>
    <w:rsid w:val="00F05EEF"/>
    <w:rsid w:val="00F0607B"/>
    <w:rsid w:val="00F064FE"/>
    <w:rsid w:val="00F06CE4"/>
    <w:rsid w:val="00F07603"/>
    <w:rsid w:val="00F0766B"/>
    <w:rsid w:val="00F10199"/>
    <w:rsid w:val="00F1089E"/>
    <w:rsid w:val="00F10D95"/>
    <w:rsid w:val="00F117DB"/>
    <w:rsid w:val="00F11956"/>
    <w:rsid w:val="00F11D15"/>
    <w:rsid w:val="00F1222D"/>
    <w:rsid w:val="00F12295"/>
    <w:rsid w:val="00F1266C"/>
    <w:rsid w:val="00F1273A"/>
    <w:rsid w:val="00F129EE"/>
    <w:rsid w:val="00F12CD8"/>
    <w:rsid w:val="00F12D66"/>
    <w:rsid w:val="00F13330"/>
    <w:rsid w:val="00F135E9"/>
    <w:rsid w:val="00F13C3F"/>
    <w:rsid w:val="00F13F50"/>
    <w:rsid w:val="00F144F3"/>
    <w:rsid w:val="00F14FF3"/>
    <w:rsid w:val="00F15871"/>
    <w:rsid w:val="00F158E6"/>
    <w:rsid w:val="00F15E4E"/>
    <w:rsid w:val="00F15F4F"/>
    <w:rsid w:val="00F161F3"/>
    <w:rsid w:val="00F16747"/>
    <w:rsid w:val="00F16BFD"/>
    <w:rsid w:val="00F16DA8"/>
    <w:rsid w:val="00F16F4E"/>
    <w:rsid w:val="00F16FE0"/>
    <w:rsid w:val="00F17095"/>
    <w:rsid w:val="00F170AD"/>
    <w:rsid w:val="00F1750B"/>
    <w:rsid w:val="00F1780D"/>
    <w:rsid w:val="00F20190"/>
    <w:rsid w:val="00F20668"/>
    <w:rsid w:val="00F20B4B"/>
    <w:rsid w:val="00F21614"/>
    <w:rsid w:val="00F21B17"/>
    <w:rsid w:val="00F21C3A"/>
    <w:rsid w:val="00F21D81"/>
    <w:rsid w:val="00F21DC4"/>
    <w:rsid w:val="00F227B5"/>
    <w:rsid w:val="00F22923"/>
    <w:rsid w:val="00F23A92"/>
    <w:rsid w:val="00F23B7F"/>
    <w:rsid w:val="00F24B8C"/>
    <w:rsid w:val="00F2522D"/>
    <w:rsid w:val="00F2532A"/>
    <w:rsid w:val="00F25B76"/>
    <w:rsid w:val="00F25C00"/>
    <w:rsid w:val="00F26130"/>
    <w:rsid w:val="00F261CF"/>
    <w:rsid w:val="00F263DB"/>
    <w:rsid w:val="00F26534"/>
    <w:rsid w:val="00F2659E"/>
    <w:rsid w:val="00F2702F"/>
    <w:rsid w:val="00F27E96"/>
    <w:rsid w:val="00F305A4"/>
    <w:rsid w:val="00F30936"/>
    <w:rsid w:val="00F30973"/>
    <w:rsid w:val="00F30DBF"/>
    <w:rsid w:val="00F30DDF"/>
    <w:rsid w:val="00F30E5D"/>
    <w:rsid w:val="00F317DB"/>
    <w:rsid w:val="00F319A3"/>
    <w:rsid w:val="00F31EC7"/>
    <w:rsid w:val="00F32553"/>
    <w:rsid w:val="00F32E2C"/>
    <w:rsid w:val="00F32ECC"/>
    <w:rsid w:val="00F3430C"/>
    <w:rsid w:val="00F34697"/>
    <w:rsid w:val="00F34798"/>
    <w:rsid w:val="00F34A00"/>
    <w:rsid w:val="00F35061"/>
    <w:rsid w:val="00F3525D"/>
    <w:rsid w:val="00F352D6"/>
    <w:rsid w:val="00F363F4"/>
    <w:rsid w:val="00F365B4"/>
    <w:rsid w:val="00F36B2B"/>
    <w:rsid w:val="00F36B8B"/>
    <w:rsid w:val="00F36C82"/>
    <w:rsid w:val="00F4024B"/>
    <w:rsid w:val="00F40BA3"/>
    <w:rsid w:val="00F412CE"/>
    <w:rsid w:val="00F41502"/>
    <w:rsid w:val="00F415F2"/>
    <w:rsid w:val="00F41AB9"/>
    <w:rsid w:val="00F41F03"/>
    <w:rsid w:val="00F420B0"/>
    <w:rsid w:val="00F423DA"/>
    <w:rsid w:val="00F42AD3"/>
    <w:rsid w:val="00F42E86"/>
    <w:rsid w:val="00F42F6E"/>
    <w:rsid w:val="00F4336E"/>
    <w:rsid w:val="00F43408"/>
    <w:rsid w:val="00F43CFF"/>
    <w:rsid w:val="00F440B0"/>
    <w:rsid w:val="00F44153"/>
    <w:rsid w:val="00F44369"/>
    <w:rsid w:val="00F44D81"/>
    <w:rsid w:val="00F45251"/>
    <w:rsid w:val="00F45437"/>
    <w:rsid w:val="00F4665A"/>
    <w:rsid w:val="00F46925"/>
    <w:rsid w:val="00F47C68"/>
    <w:rsid w:val="00F47F2E"/>
    <w:rsid w:val="00F500BC"/>
    <w:rsid w:val="00F502E9"/>
    <w:rsid w:val="00F50A8E"/>
    <w:rsid w:val="00F50EAE"/>
    <w:rsid w:val="00F51012"/>
    <w:rsid w:val="00F514AD"/>
    <w:rsid w:val="00F51671"/>
    <w:rsid w:val="00F517FC"/>
    <w:rsid w:val="00F519F2"/>
    <w:rsid w:val="00F51DD3"/>
    <w:rsid w:val="00F52083"/>
    <w:rsid w:val="00F521D9"/>
    <w:rsid w:val="00F52384"/>
    <w:rsid w:val="00F52D14"/>
    <w:rsid w:val="00F52DFD"/>
    <w:rsid w:val="00F52EF1"/>
    <w:rsid w:val="00F5300D"/>
    <w:rsid w:val="00F532A3"/>
    <w:rsid w:val="00F53854"/>
    <w:rsid w:val="00F53D88"/>
    <w:rsid w:val="00F548AB"/>
    <w:rsid w:val="00F54C91"/>
    <w:rsid w:val="00F54E8C"/>
    <w:rsid w:val="00F54FC3"/>
    <w:rsid w:val="00F55515"/>
    <w:rsid w:val="00F559D4"/>
    <w:rsid w:val="00F55A42"/>
    <w:rsid w:val="00F55DEA"/>
    <w:rsid w:val="00F560E2"/>
    <w:rsid w:val="00F56D9B"/>
    <w:rsid w:val="00F5701B"/>
    <w:rsid w:val="00F57669"/>
    <w:rsid w:val="00F57D52"/>
    <w:rsid w:val="00F57DE9"/>
    <w:rsid w:val="00F6039C"/>
    <w:rsid w:val="00F6064B"/>
    <w:rsid w:val="00F6087E"/>
    <w:rsid w:val="00F60F90"/>
    <w:rsid w:val="00F610B7"/>
    <w:rsid w:val="00F61294"/>
    <w:rsid w:val="00F614E9"/>
    <w:rsid w:val="00F617B1"/>
    <w:rsid w:val="00F61FDB"/>
    <w:rsid w:val="00F62448"/>
    <w:rsid w:val="00F62BDF"/>
    <w:rsid w:val="00F62EE5"/>
    <w:rsid w:val="00F63018"/>
    <w:rsid w:val="00F630B9"/>
    <w:rsid w:val="00F63D53"/>
    <w:rsid w:val="00F63E12"/>
    <w:rsid w:val="00F63E29"/>
    <w:rsid w:val="00F64011"/>
    <w:rsid w:val="00F643F0"/>
    <w:rsid w:val="00F64B16"/>
    <w:rsid w:val="00F64B57"/>
    <w:rsid w:val="00F64FC7"/>
    <w:rsid w:val="00F6519C"/>
    <w:rsid w:val="00F652DF"/>
    <w:rsid w:val="00F65418"/>
    <w:rsid w:val="00F6547E"/>
    <w:rsid w:val="00F65669"/>
    <w:rsid w:val="00F66134"/>
    <w:rsid w:val="00F66541"/>
    <w:rsid w:val="00F66790"/>
    <w:rsid w:val="00F66C25"/>
    <w:rsid w:val="00F66E5C"/>
    <w:rsid w:val="00F67955"/>
    <w:rsid w:val="00F67B12"/>
    <w:rsid w:val="00F706CE"/>
    <w:rsid w:val="00F70D60"/>
    <w:rsid w:val="00F70F04"/>
    <w:rsid w:val="00F71A1B"/>
    <w:rsid w:val="00F71FC4"/>
    <w:rsid w:val="00F7252C"/>
    <w:rsid w:val="00F72785"/>
    <w:rsid w:val="00F7306A"/>
    <w:rsid w:val="00F731EC"/>
    <w:rsid w:val="00F733EF"/>
    <w:rsid w:val="00F73A04"/>
    <w:rsid w:val="00F73A60"/>
    <w:rsid w:val="00F73AB2"/>
    <w:rsid w:val="00F73E03"/>
    <w:rsid w:val="00F73E20"/>
    <w:rsid w:val="00F73F1B"/>
    <w:rsid w:val="00F7413D"/>
    <w:rsid w:val="00F743C0"/>
    <w:rsid w:val="00F74562"/>
    <w:rsid w:val="00F7460D"/>
    <w:rsid w:val="00F74ADE"/>
    <w:rsid w:val="00F74B2A"/>
    <w:rsid w:val="00F74BC9"/>
    <w:rsid w:val="00F74DE5"/>
    <w:rsid w:val="00F75051"/>
    <w:rsid w:val="00F750DC"/>
    <w:rsid w:val="00F7525F"/>
    <w:rsid w:val="00F752AE"/>
    <w:rsid w:val="00F770B6"/>
    <w:rsid w:val="00F77165"/>
    <w:rsid w:val="00F77393"/>
    <w:rsid w:val="00F773DD"/>
    <w:rsid w:val="00F7771F"/>
    <w:rsid w:val="00F77DE5"/>
    <w:rsid w:val="00F8032E"/>
    <w:rsid w:val="00F806D2"/>
    <w:rsid w:val="00F80EA2"/>
    <w:rsid w:val="00F81125"/>
    <w:rsid w:val="00F81C2F"/>
    <w:rsid w:val="00F820BD"/>
    <w:rsid w:val="00F82617"/>
    <w:rsid w:val="00F826B9"/>
    <w:rsid w:val="00F826CB"/>
    <w:rsid w:val="00F82D76"/>
    <w:rsid w:val="00F82F1A"/>
    <w:rsid w:val="00F83552"/>
    <w:rsid w:val="00F836AD"/>
    <w:rsid w:val="00F83A03"/>
    <w:rsid w:val="00F83B16"/>
    <w:rsid w:val="00F83B47"/>
    <w:rsid w:val="00F83C95"/>
    <w:rsid w:val="00F83E12"/>
    <w:rsid w:val="00F842DC"/>
    <w:rsid w:val="00F843A3"/>
    <w:rsid w:val="00F846DA"/>
    <w:rsid w:val="00F84A60"/>
    <w:rsid w:val="00F84B4A"/>
    <w:rsid w:val="00F86214"/>
    <w:rsid w:val="00F8659F"/>
    <w:rsid w:val="00F86C16"/>
    <w:rsid w:val="00F87016"/>
    <w:rsid w:val="00F871BE"/>
    <w:rsid w:val="00F8767C"/>
    <w:rsid w:val="00F8768B"/>
    <w:rsid w:val="00F87DA3"/>
    <w:rsid w:val="00F900E2"/>
    <w:rsid w:val="00F907DC"/>
    <w:rsid w:val="00F90A49"/>
    <w:rsid w:val="00F90D29"/>
    <w:rsid w:val="00F9121B"/>
    <w:rsid w:val="00F9168A"/>
    <w:rsid w:val="00F91DD2"/>
    <w:rsid w:val="00F9381A"/>
    <w:rsid w:val="00F93A1B"/>
    <w:rsid w:val="00F93B08"/>
    <w:rsid w:val="00F94015"/>
    <w:rsid w:val="00F944B0"/>
    <w:rsid w:val="00F94625"/>
    <w:rsid w:val="00F953C0"/>
    <w:rsid w:val="00F95449"/>
    <w:rsid w:val="00F959DB"/>
    <w:rsid w:val="00F95FA7"/>
    <w:rsid w:val="00F965EF"/>
    <w:rsid w:val="00F966DA"/>
    <w:rsid w:val="00F9729F"/>
    <w:rsid w:val="00F97E02"/>
    <w:rsid w:val="00FA010F"/>
    <w:rsid w:val="00FA0237"/>
    <w:rsid w:val="00FA03B6"/>
    <w:rsid w:val="00FA05D4"/>
    <w:rsid w:val="00FA086D"/>
    <w:rsid w:val="00FA08EE"/>
    <w:rsid w:val="00FA0936"/>
    <w:rsid w:val="00FA0B1A"/>
    <w:rsid w:val="00FA12DD"/>
    <w:rsid w:val="00FA14D6"/>
    <w:rsid w:val="00FA2713"/>
    <w:rsid w:val="00FA2B88"/>
    <w:rsid w:val="00FA31A4"/>
    <w:rsid w:val="00FA3639"/>
    <w:rsid w:val="00FA3AAA"/>
    <w:rsid w:val="00FA3D50"/>
    <w:rsid w:val="00FA3E97"/>
    <w:rsid w:val="00FA3ED7"/>
    <w:rsid w:val="00FA41E6"/>
    <w:rsid w:val="00FA4258"/>
    <w:rsid w:val="00FA44A8"/>
    <w:rsid w:val="00FA4B60"/>
    <w:rsid w:val="00FA5128"/>
    <w:rsid w:val="00FA5B87"/>
    <w:rsid w:val="00FA5E21"/>
    <w:rsid w:val="00FA6206"/>
    <w:rsid w:val="00FA6B42"/>
    <w:rsid w:val="00FA6D50"/>
    <w:rsid w:val="00FA79D2"/>
    <w:rsid w:val="00FB0A02"/>
    <w:rsid w:val="00FB0C81"/>
    <w:rsid w:val="00FB1762"/>
    <w:rsid w:val="00FB1ABD"/>
    <w:rsid w:val="00FB1B32"/>
    <w:rsid w:val="00FB1BE6"/>
    <w:rsid w:val="00FB1D00"/>
    <w:rsid w:val="00FB29A1"/>
    <w:rsid w:val="00FB339E"/>
    <w:rsid w:val="00FB38EC"/>
    <w:rsid w:val="00FB3AD6"/>
    <w:rsid w:val="00FB416D"/>
    <w:rsid w:val="00FB45FD"/>
    <w:rsid w:val="00FB461A"/>
    <w:rsid w:val="00FB4A10"/>
    <w:rsid w:val="00FB4A2E"/>
    <w:rsid w:val="00FB4BD0"/>
    <w:rsid w:val="00FB4D59"/>
    <w:rsid w:val="00FB4EB1"/>
    <w:rsid w:val="00FB5409"/>
    <w:rsid w:val="00FB5882"/>
    <w:rsid w:val="00FB5C59"/>
    <w:rsid w:val="00FB65B7"/>
    <w:rsid w:val="00FB685A"/>
    <w:rsid w:val="00FB6A07"/>
    <w:rsid w:val="00FB6A7E"/>
    <w:rsid w:val="00FB6CB2"/>
    <w:rsid w:val="00FB7ADB"/>
    <w:rsid w:val="00FC03CE"/>
    <w:rsid w:val="00FC0435"/>
    <w:rsid w:val="00FC0447"/>
    <w:rsid w:val="00FC0E85"/>
    <w:rsid w:val="00FC1284"/>
    <w:rsid w:val="00FC12BE"/>
    <w:rsid w:val="00FC1506"/>
    <w:rsid w:val="00FC178A"/>
    <w:rsid w:val="00FC19D6"/>
    <w:rsid w:val="00FC1AEF"/>
    <w:rsid w:val="00FC24CF"/>
    <w:rsid w:val="00FC33C6"/>
    <w:rsid w:val="00FC4009"/>
    <w:rsid w:val="00FC449E"/>
    <w:rsid w:val="00FC4510"/>
    <w:rsid w:val="00FC46F9"/>
    <w:rsid w:val="00FC4BAB"/>
    <w:rsid w:val="00FC4DC0"/>
    <w:rsid w:val="00FC516F"/>
    <w:rsid w:val="00FC57F8"/>
    <w:rsid w:val="00FC5BEF"/>
    <w:rsid w:val="00FC605C"/>
    <w:rsid w:val="00FC67EB"/>
    <w:rsid w:val="00FC6994"/>
    <w:rsid w:val="00FC6B66"/>
    <w:rsid w:val="00FC6B87"/>
    <w:rsid w:val="00FC707C"/>
    <w:rsid w:val="00FC7D59"/>
    <w:rsid w:val="00FD0197"/>
    <w:rsid w:val="00FD044B"/>
    <w:rsid w:val="00FD0470"/>
    <w:rsid w:val="00FD0D9D"/>
    <w:rsid w:val="00FD0DEB"/>
    <w:rsid w:val="00FD1585"/>
    <w:rsid w:val="00FD17BA"/>
    <w:rsid w:val="00FD19E1"/>
    <w:rsid w:val="00FD1A62"/>
    <w:rsid w:val="00FD234C"/>
    <w:rsid w:val="00FD264C"/>
    <w:rsid w:val="00FD2F79"/>
    <w:rsid w:val="00FD2FE3"/>
    <w:rsid w:val="00FD3019"/>
    <w:rsid w:val="00FD3141"/>
    <w:rsid w:val="00FD3160"/>
    <w:rsid w:val="00FD3585"/>
    <w:rsid w:val="00FD373E"/>
    <w:rsid w:val="00FD401E"/>
    <w:rsid w:val="00FD407A"/>
    <w:rsid w:val="00FD47EB"/>
    <w:rsid w:val="00FD4846"/>
    <w:rsid w:val="00FD498E"/>
    <w:rsid w:val="00FD51FF"/>
    <w:rsid w:val="00FD5ED9"/>
    <w:rsid w:val="00FD603A"/>
    <w:rsid w:val="00FD632B"/>
    <w:rsid w:val="00FD6707"/>
    <w:rsid w:val="00FD6A28"/>
    <w:rsid w:val="00FD6F7B"/>
    <w:rsid w:val="00FD71AA"/>
    <w:rsid w:val="00FD7335"/>
    <w:rsid w:val="00FD738D"/>
    <w:rsid w:val="00FD7ACC"/>
    <w:rsid w:val="00FD7B08"/>
    <w:rsid w:val="00FD7FAC"/>
    <w:rsid w:val="00FE0AB8"/>
    <w:rsid w:val="00FE10D9"/>
    <w:rsid w:val="00FE12B4"/>
    <w:rsid w:val="00FE13B6"/>
    <w:rsid w:val="00FE1C3A"/>
    <w:rsid w:val="00FE26AA"/>
    <w:rsid w:val="00FE2DBC"/>
    <w:rsid w:val="00FE2F05"/>
    <w:rsid w:val="00FE36A4"/>
    <w:rsid w:val="00FE38BD"/>
    <w:rsid w:val="00FE4026"/>
    <w:rsid w:val="00FE42C2"/>
    <w:rsid w:val="00FE43A6"/>
    <w:rsid w:val="00FE46E4"/>
    <w:rsid w:val="00FE47D1"/>
    <w:rsid w:val="00FE4B8F"/>
    <w:rsid w:val="00FE5050"/>
    <w:rsid w:val="00FE5128"/>
    <w:rsid w:val="00FE5129"/>
    <w:rsid w:val="00FE517A"/>
    <w:rsid w:val="00FE52F5"/>
    <w:rsid w:val="00FE547E"/>
    <w:rsid w:val="00FE606F"/>
    <w:rsid w:val="00FE6218"/>
    <w:rsid w:val="00FE6BB7"/>
    <w:rsid w:val="00FE6E85"/>
    <w:rsid w:val="00FE72D2"/>
    <w:rsid w:val="00FE75C1"/>
    <w:rsid w:val="00FE7609"/>
    <w:rsid w:val="00FE7743"/>
    <w:rsid w:val="00FF0081"/>
    <w:rsid w:val="00FF019C"/>
    <w:rsid w:val="00FF041C"/>
    <w:rsid w:val="00FF044D"/>
    <w:rsid w:val="00FF0A34"/>
    <w:rsid w:val="00FF0B0B"/>
    <w:rsid w:val="00FF0DF4"/>
    <w:rsid w:val="00FF0E27"/>
    <w:rsid w:val="00FF153D"/>
    <w:rsid w:val="00FF1F6D"/>
    <w:rsid w:val="00FF2D19"/>
    <w:rsid w:val="00FF3041"/>
    <w:rsid w:val="00FF3585"/>
    <w:rsid w:val="00FF376B"/>
    <w:rsid w:val="00FF42EE"/>
    <w:rsid w:val="00FF445E"/>
    <w:rsid w:val="00FF4AF4"/>
    <w:rsid w:val="00FF4DFA"/>
    <w:rsid w:val="00FF56B6"/>
    <w:rsid w:val="00FF5768"/>
    <w:rsid w:val="00FF5B13"/>
    <w:rsid w:val="00FF5C52"/>
    <w:rsid w:val="00FF65FB"/>
    <w:rsid w:val="00FF68BE"/>
    <w:rsid w:val="00FF6A11"/>
    <w:rsid w:val="00FF7A08"/>
    <w:rsid w:val="00FF7D7E"/>
    <w:rsid w:val="00FF7F7B"/>
    <w:rsid w:val="011B2459"/>
    <w:rsid w:val="0125ED15"/>
    <w:rsid w:val="019FD9BA"/>
    <w:rsid w:val="01C502BA"/>
    <w:rsid w:val="020FC468"/>
    <w:rsid w:val="0239EDFF"/>
    <w:rsid w:val="0248713B"/>
    <w:rsid w:val="0273026B"/>
    <w:rsid w:val="02882D83"/>
    <w:rsid w:val="02982479"/>
    <w:rsid w:val="02B7CA71"/>
    <w:rsid w:val="03403E05"/>
    <w:rsid w:val="03432B12"/>
    <w:rsid w:val="03633491"/>
    <w:rsid w:val="037F87D2"/>
    <w:rsid w:val="03814838"/>
    <w:rsid w:val="03D6065F"/>
    <w:rsid w:val="041AF9ED"/>
    <w:rsid w:val="042422A9"/>
    <w:rsid w:val="0444894E"/>
    <w:rsid w:val="045BA4F4"/>
    <w:rsid w:val="0473CF0C"/>
    <w:rsid w:val="04752EFC"/>
    <w:rsid w:val="04983C1A"/>
    <w:rsid w:val="04A352D0"/>
    <w:rsid w:val="04A7CC44"/>
    <w:rsid w:val="04BF3BFD"/>
    <w:rsid w:val="04D7632C"/>
    <w:rsid w:val="04F07B3B"/>
    <w:rsid w:val="052B0A1A"/>
    <w:rsid w:val="0542EE09"/>
    <w:rsid w:val="054C728B"/>
    <w:rsid w:val="05B1404A"/>
    <w:rsid w:val="05FE6292"/>
    <w:rsid w:val="060DB525"/>
    <w:rsid w:val="062DC9B5"/>
    <w:rsid w:val="070DA51D"/>
    <w:rsid w:val="071C7DAD"/>
    <w:rsid w:val="07272B2D"/>
    <w:rsid w:val="07C7A0DD"/>
    <w:rsid w:val="083EF8B2"/>
    <w:rsid w:val="0843DD5B"/>
    <w:rsid w:val="0860CCDB"/>
    <w:rsid w:val="08A5F755"/>
    <w:rsid w:val="08E66CFD"/>
    <w:rsid w:val="08EC10E7"/>
    <w:rsid w:val="090D97D2"/>
    <w:rsid w:val="0930B816"/>
    <w:rsid w:val="098F23FE"/>
    <w:rsid w:val="0994B661"/>
    <w:rsid w:val="0AC05C9B"/>
    <w:rsid w:val="0B0D226C"/>
    <w:rsid w:val="0B857BB7"/>
    <w:rsid w:val="0C0238AB"/>
    <w:rsid w:val="0C8560EE"/>
    <w:rsid w:val="0D540152"/>
    <w:rsid w:val="0D5C01C9"/>
    <w:rsid w:val="0D8B7FBA"/>
    <w:rsid w:val="0D9A823F"/>
    <w:rsid w:val="0DEDB712"/>
    <w:rsid w:val="0E24C77B"/>
    <w:rsid w:val="0E3C358F"/>
    <w:rsid w:val="0E96AC9E"/>
    <w:rsid w:val="0EB76686"/>
    <w:rsid w:val="0EE6B8F7"/>
    <w:rsid w:val="0F02C455"/>
    <w:rsid w:val="0F3495AF"/>
    <w:rsid w:val="0F3BFDE6"/>
    <w:rsid w:val="0F552DBF"/>
    <w:rsid w:val="0F66173D"/>
    <w:rsid w:val="0F753E5C"/>
    <w:rsid w:val="0F760694"/>
    <w:rsid w:val="0F80CC7F"/>
    <w:rsid w:val="0F82AF00"/>
    <w:rsid w:val="0F92CACB"/>
    <w:rsid w:val="0FC1064E"/>
    <w:rsid w:val="0FC5AD76"/>
    <w:rsid w:val="0FF4754D"/>
    <w:rsid w:val="10290FE1"/>
    <w:rsid w:val="102921F1"/>
    <w:rsid w:val="104BFD41"/>
    <w:rsid w:val="1068E187"/>
    <w:rsid w:val="1072DDF9"/>
    <w:rsid w:val="1075D51E"/>
    <w:rsid w:val="1098B658"/>
    <w:rsid w:val="10CDD97E"/>
    <w:rsid w:val="10F3D8D9"/>
    <w:rsid w:val="10FB56F8"/>
    <w:rsid w:val="1165BE61"/>
    <w:rsid w:val="11913E7E"/>
    <w:rsid w:val="11AD6FF3"/>
    <w:rsid w:val="11D473BD"/>
    <w:rsid w:val="126499EC"/>
    <w:rsid w:val="128D960E"/>
    <w:rsid w:val="12AE4D2D"/>
    <w:rsid w:val="12BFF687"/>
    <w:rsid w:val="12F084ED"/>
    <w:rsid w:val="12F6271E"/>
    <w:rsid w:val="13468341"/>
    <w:rsid w:val="13967F76"/>
    <w:rsid w:val="13A3EFDB"/>
    <w:rsid w:val="13B5D7F0"/>
    <w:rsid w:val="13CACC9B"/>
    <w:rsid w:val="14573A5B"/>
    <w:rsid w:val="147A5E26"/>
    <w:rsid w:val="14869E72"/>
    <w:rsid w:val="148991E2"/>
    <w:rsid w:val="148F7A94"/>
    <w:rsid w:val="1492F7DF"/>
    <w:rsid w:val="1517FA8D"/>
    <w:rsid w:val="15249F26"/>
    <w:rsid w:val="159E0922"/>
    <w:rsid w:val="15C95ABA"/>
    <w:rsid w:val="15D602D3"/>
    <w:rsid w:val="160A98AC"/>
    <w:rsid w:val="161D6796"/>
    <w:rsid w:val="162AEC5F"/>
    <w:rsid w:val="164BD43F"/>
    <w:rsid w:val="16604E15"/>
    <w:rsid w:val="16BDBC41"/>
    <w:rsid w:val="16C91F93"/>
    <w:rsid w:val="1733C4B8"/>
    <w:rsid w:val="1752B7DF"/>
    <w:rsid w:val="17AF6D66"/>
    <w:rsid w:val="17F9A33D"/>
    <w:rsid w:val="1814F712"/>
    <w:rsid w:val="1819460C"/>
    <w:rsid w:val="186E8933"/>
    <w:rsid w:val="189CC750"/>
    <w:rsid w:val="18C1508F"/>
    <w:rsid w:val="190ABBEA"/>
    <w:rsid w:val="1940E073"/>
    <w:rsid w:val="19AFAA06"/>
    <w:rsid w:val="19CCABE4"/>
    <w:rsid w:val="19DB0BF5"/>
    <w:rsid w:val="1A1DBD8D"/>
    <w:rsid w:val="1A472719"/>
    <w:rsid w:val="1A4EAA03"/>
    <w:rsid w:val="1A8D3734"/>
    <w:rsid w:val="1AD2D6F2"/>
    <w:rsid w:val="1AE2C0F0"/>
    <w:rsid w:val="1B129F64"/>
    <w:rsid w:val="1B2496F4"/>
    <w:rsid w:val="1B4080B9"/>
    <w:rsid w:val="1B7826AB"/>
    <w:rsid w:val="1BDF461A"/>
    <w:rsid w:val="1C2925F4"/>
    <w:rsid w:val="1C2D07DC"/>
    <w:rsid w:val="1C6AE9A8"/>
    <w:rsid w:val="1C6DE3CA"/>
    <w:rsid w:val="1CF183FF"/>
    <w:rsid w:val="1CFA0372"/>
    <w:rsid w:val="1D35081D"/>
    <w:rsid w:val="1D4842AA"/>
    <w:rsid w:val="1D54E6D6"/>
    <w:rsid w:val="1D6C6ECB"/>
    <w:rsid w:val="1D80C3D7"/>
    <w:rsid w:val="1D812880"/>
    <w:rsid w:val="1D84470D"/>
    <w:rsid w:val="1D9AF187"/>
    <w:rsid w:val="1DA73CDB"/>
    <w:rsid w:val="1DBF0CE7"/>
    <w:rsid w:val="1DDB0965"/>
    <w:rsid w:val="1DFB6C2D"/>
    <w:rsid w:val="1E104B24"/>
    <w:rsid w:val="1E1C72AA"/>
    <w:rsid w:val="1E27FA9A"/>
    <w:rsid w:val="1E299A93"/>
    <w:rsid w:val="1E2A215D"/>
    <w:rsid w:val="1E4A63F2"/>
    <w:rsid w:val="1E5C62D9"/>
    <w:rsid w:val="1E88CC6C"/>
    <w:rsid w:val="1EAE543F"/>
    <w:rsid w:val="1ECC3892"/>
    <w:rsid w:val="1EFF3D88"/>
    <w:rsid w:val="1F414065"/>
    <w:rsid w:val="1F71B52D"/>
    <w:rsid w:val="1F8FD98E"/>
    <w:rsid w:val="1FC3DBC0"/>
    <w:rsid w:val="1FEBCFCC"/>
    <w:rsid w:val="1FEE7457"/>
    <w:rsid w:val="2029FFC4"/>
    <w:rsid w:val="205B2195"/>
    <w:rsid w:val="207CD886"/>
    <w:rsid w:val="20BFB5E9"/>
    <w:rsid w:val="20D481CC"/>
    <w:rsid w:val="21012A4A"/>
    <w:rsid w:val="21BF18FD"/>
    <w:rsid w:val="21C5381C"/>
    <w:rsid w:val="21D4E41D"/>
    <w:rsid w:val="21F0F31D"/>
    <w:rsid w:val="22026E34"/>
    <w:rsid w:val="220B85A5"/>
    <w:rsid w:val="229A6E7D"/>
    <w:rsid w:val="23B823AD"/>
    <w:rsid w:val="23E8DF1F"/>
    <w:rsid w:val="241BE0EF"/>
    <w:rsid w:val="241EC0D1"/>
    <w:rsid w:val="2439211C"/>
    <w:rsid w:val="24809596"/>
    <w:rsid w:val="2481C701"/>
    <w:rsid w:val="24BCAA59"/>
    <w:rsid w:val="24C905F0"/>
    <w:rsid w:val="25466DA5"/>
    <w:rsid w:val="255AC60D"/>
    <w:rsid w:val="257557E1"/>
    <w:rsid w:val="25A6A5B3"/>
    <w:rsid w:val="25ADF8A2"/>
    <w:rsid w:val="2683E05D"/>
    <w:rsid w:val="268C99C3"/>
    <w:rsid w:val="26A4EDD1"/>
    <w:rsid w:val="26C6E075"/>
    <w:rsid w:val="26D8EA25"/>
    <w:rsid w:val="2749C903"/>
    <w:rsid w:val="27506C91"/>
    <w:rsid w:val="275D464D"/>
    <w:rsid w:val="2794E412"/>
    <w:rsid w:val="28447B80"/>
    <w:rsid w:val="2888161F"/>
    <w:rsid w:val="2893A2E9"/>
    <w:rsid w:val="289C9274"/>
    <w:rsid w:val="28A668CD"/>
    <w:rsid w:val="28E34219"/>
    <w:rsid w:val="28F8A8CF"/>
    <w:rsid w:val="29036C92"/>
    <w:rsid w:val="290B13DE"/>
    <w:rsid w:val="29304453"/>
    <w:rsid w:val="29358826"/>
    <w:rsid w:val="29641AB3"/>
    <w:rsid w:val="297228F3"/>
    <w:rsid w:val="297EC8A2"/>
    <w:rsid w:val="29E486C0"/>
    <w:rsid w:val="29F2003F"/>
    <w:rsid w:val="2A3B1FE3"/>
    <w:rsid w:val="2A51AB83"/>
    <w:rsid w:val="2A6182AE"/>
    <w:rsid w:val="2AFEDEC8"/>
    <w:rsid w:val="2B2AF7BB"/>
    <w:rsid w:val="2B4A4026"/>
    <w:rsid w:val="2B6C47A2"/>
    <w:rsid w:val="2B89A621"/>
    <w:rsid w:val="2B91297D"/>
    <w:rsid w:val="2BF05776"/>
    <w:rsid w:val="2C40CA8E"/>
    <w:rsid w:val="2C6A8222"/>
    <w:rsid w:val="2D00970A"/>
    <w:rsid w:val="2D1B8881"/>
    <w:rsid w:val="2D1C17C1"/>
    <w:rsid w:val="2D568A85"/>
    <w:rsid w:val="2D61FFA4"/>
    <w:rsid w:val="2D681993"/>
    <w:rsid w:val="2D714E25"/>
    <w:rsid w:val="2DFBA825"/>
    <w:rsid w:val="2DFBF6CC"/>
    <w:rsid w:val="2E45445B"/>
    <w:rsid w:val="2E562BCE"/>
    <w:rsid w:val="2E628765"/>
    <w:rsid w:val="2E6C425F"/>
    <w:rsid w:val="2E7E4B62"/>
    <w:rsid w:val="2E91E6CD"/>
    <w:rsid w:val="2EACDCBB"/>
    <w:rsid w:val="2F093410"/>
    <w:rsid w:val="2F18BE31"/>
    <w:rsid w:val="2F900BDC"/>
    <w:rsid w:val="2FC49A3F"/>
    <w:rsid w:val="30310A5C"/>
    <w:rsid w:val="303A9A6F"/>
    <w:rsid w:val="306199D1"/>
    <w:rsid w:val="3073A6B3"/>
    <w:rsid w:val="308B10E5"/>
    <w:rsid w:val="30DCB0AD"/>
    <w:rsid w:val="30DDCF5F"/>
    <w:rsid w:val="312F2C07"/>
    <w:rsid w:val="3159F560"/>
    <w:rsid w:val="3164C60F"/>
    <w:rsid w:val="3164DE7B"/>
    <w:rsid w:val="31C2225F"/>
    <w:rsid w:val="31D4082D"/>
    <w:rsid w:val="3208FE53"/>
    <w:rsid w:val="32251436"/>
    <w:rsid w:val="326A6760"/>
    <w:rsid w:val="3273DE22"/>
    <w:rsid w:val="329417CB"/>
    <w:rsid w:val="32F7626C"/>
    <w:rsid w:val="339EAA10"/>
    <w:rsid w:val="33A1D7D6"/>
    <w:rsid w:val="33AC082D"/>
    <w:rsid w:val="34001875"/>
    <w:rsid w:val="342279D3"/>
    <w:rsid w:val="3459B4F4"/>
    <w:rsid w:val="34912460"/>
    <w:rsid w:val="34BCF266"/>
    <w:rsid w:val="34D5AF64"/>
    <w:rsid w:val="34EC217A"/>
    <w:rsid w:val="34F1A985"/>
    <w:rsid w:val="354106C5"/>
    <w:rsid w:val="354F8ED7"/>
    <w:rsid w:val="359AFE21"/>
    <w:rsid w:val="35DE7B6D"/>
    <w:rsid w:val="35F1D8D9"/>
    <w:rsid w:val="36B503C9"/>
    <w:rsid w:val="36B57090"/>
    <w:rsid w:val="37033F74"/>
    <w:rsid w:val="37157439"/>
    <w:rsid w:val="37386A9D"/>
    <w:rsid w:val="373EFC1F"/>
    <w:rsid w:val="3740209C"/>
    <w:rsid w:val="3747820F"/>
    <w:rsid w:val="37747E69"/>
    <w:rsid w:val="37A000AF"/>
    <w:rsid w:val="3825C1F0"/>
    <w:rsid w:val="38275B67"/>
    <w:rsid w:val="38406C57"/>
    <w:rsid w:val="384C6223"/>
    <w:rsid w:val="3889EE65"/>
    <w:rsid w:val="38A89B63"/>
    <w:rsid w:val="38B4E787"/>
    <w:rsid w:val="38C8305A"/>
    <w:rsid w:val="38E3501B"/>
    <w:rsid w:val="38FDC55F"/>
    <w:rsid w:val="38FFDE0C"/>
    <w:rsid w:val="39001783"/>
    <w:rsid w:val="3A1DC914"/>
    <w:rsid w:val="3A72258F"/>
    <w:rsid w:val="3ACFF406"/>
    <w:rsid w:val="3B483502"/>
    <w:rsid w:val="3BFF5818"/>
    <w:rsid w:val="3C39396D"/>
    <w:rsid w:val="3C4504CB"/>
    <w:rsid w:val="3C581591"/>
    <w:rsid w:val="3C89B410"/>
    <w:rsid w:val="3CACA53B"/>
    <w:rsid w:val="3CD6F065"/>
    <w:rsid w:val="3CE5DA23"/>
    <w:rsid w:val="3D311D10"/>
    <w:rsid w:val="3D7A4B11"/>
    <w:rsid w:val="3D7F7507"/>
    <w:rsid w:val="3DC70649"/>
    <w:rsid w:val="3E4D2C9F"/>
    <w:rsid w:val="3E727D34"/>
    <w:rsid w:val="3E8EB25B"/>
    <w:rsid w:val="3EF3CE82"/>
    <w:rsid w:val="3F6629EE"/>
    <w:rsid w:val="3F668074"/>
    <w:rsid w:val="3FB9C027"/>
    <w:rsid w:val="3FC22BF3"/>
    <w:rsid w:val="3FD6E5CF"/>
    <w:rsid w:val="40194A3F"/>
    <w:rsid w:val="404A4DBA"/>
    <w:rsid w:val="4078C222"/>
    <w:rsid w:val="40AB74FD"/>
    <w:rsid w:val="40AE1CC1"/>
    <w:rsid w:val="410BF510"/>
    <w:rsid w:val="410C85A7"/>
    <w:rsid w:val="412095A9"/>
    <w:rsid w:val="41832E03"/>
    <w:rsid w:val="418AC5C0"/>
    <w:rsid w:val="41F31B04"/>
    <w:rsid w:val="424E637A"/>
    <w:rsid w:val="42E16ACF"/>
    <w:rsid w:val="433DE7CC"/>
    <w:rsid w:val="43504F5C"/>
    <w:rsid w:val="43617BEE"/>
    <w:rsid w:val="43861DC2"/>
    <w:rsid w:val="43953E82"/>
    <w:rsid w:val="43ACFD8B"/>
    <w:rsid w:val="43FF101A"/>
    <w:rsid w:val="446BEE9C"/>
    <w:rsid w:val="447CDBDA"/>
    <w:rsid w:val="44937A2A"/>
    <w:rsid w:val="44ABFC21"/>
    <w:rsid w:val="44EEDE97"/>
    <w:rsid w:val="455AF327"/>
    <w:rsid w:val="4576287C"/>
    <w:rsid w:val="4577B02F"/>
    <w:rsid w:val="45A42714"/>
    <w:rsid w:val="45E39A61"/>
    <w:rsid w:val="45E3C841"/>
    <w:rsid w:val="464ABAD2"/>
    <w:rsid w:val="46678ECC"/>
    <w:rsid w:val="4687F336"/>
    <w:rsid w:val="469273F7"/>
    <w:rsid w:val="469BE7CB"/>
    <w:rsid w:val="46B2446E"/>
    <w:rsid w:val="46DDAA69"/>
    <w:rsid w:val="477E33C4"/>
    <w:rsid w:val="47B6D7A6"/>
    <w:rsid w:val="47BE9077"/>
    <w:rsid w:val="47CFCFB8"/>
    <w:rsid w:val="48098287"/>
    <w:rsid w:val="48BC9FD1"/>
    <w:rsid w:val="491DF761"/>
    <w:rsid w:val="49297EAB"/>
    <w:rsid w:val="4949CE7E"/>
    <w:rsid w:val="4982D868"/>
    <w:rsid w:val="49B8FCEC"/>
    <w:rsid w:val="49BB59DD"/>
    <w:rsid w:val="49C6C346"/>
    <w:rsid w:val="49D359DE"/>
    <w:rsid w:val="49F58050"/>
    <w:rsid w:val="4A2E7489"/>
    <w:rsid w:val="4A31BAF6"/>
    <w:rsid w:val="4A4232E4"/>
    <w:rsid w:val="4AC8C7BD"/>
    <w:rsid w:val="4ADBAE2C"/>
    <w:rsid w:val="4AE14C43"/>
    <w:rsid w:val="4AE4C9F2"/>
    <w:rsid w:val="4AF321C9"/>
    <w:rsid w:val="4AF976C2"/>
    <w:rsid w:val="4AFC1949"/>
    <w:rsid w:val="4B05C3EE"/>
    <w:rsid w:val="4B110E2F"/>
    <w:rsid w:val="4B31DCD9"/>
    <w:rsid w:val="4B554228"/>
    <w:rsid w:val="4B7EBE08"/>
    <w:rsid w:val="4B890A46"/>
    <w:rsid w:val="4B9667DA"/>
    <w:rsid w:val="4B9C70A4"/>
    <w:rsid w:val="4B9DB957"/>
    <w:rsid w:val="4C2863CE"/>
    <w:rsid w:val="4C6604DF"/>
    <w:rsid w:val="4CA81D68"/>
    <w:rsid w:val="4D02B5BC"/>
    <w:rsid w:val="4D0AFC4D"/>
    <w:rsid w:val="4D21BF61"/>
    <w:rsid w:val="4D55D147"/>
    <w:rsid w:val="4DB376D5"/>
    <w:rsid w:val="4DD8239D"/>
    <w:rsid w:val="4E00F959"/>
    <w:rsid w:val="4E11696D"/>
    <w:rsid w:val="4E60E2F9"/>
    <w:rsid w:val="4E6C9E9D"/>
    <w:rsid w:val="4E7E8292"/>
    <w:rsid w:val="4E842460"/>
    <w:rsid w:val="4E9D1E2D"/>
    <w:rsid w:val="4EA46BFE"/>
    <w:rsid w:val="4F0248D4"/>
    <w:rsid w:val="4F26DF4C"/>
    <w:rsid w:val="4F5000CB"/>
    <w:rsid w:val="4F6493FC"/>
    <w:rsid w:val="4F6E1E24"/>
    <w:rsid w:val="4FFBE031"/>
    <w:rsid w:val="503A0344"/>
    <w:rsid w:val="50573FCF"/>
    <w:rsid w:val="505CEC02"/>
    <w:rsid w:val="5080FBD2"/>
    <w:rsid w:val="50BD5BCC"/>
    <w:rsid w:val="50D03012"/>
    <w:rsid w:val="513BF65E"/>
    <w:rsid w:val="51524525"/>
    <w:rsid w:val="51571FD7"/>
    <w:rsid w:val="51BAE494"/>
    <w:rsid w:val="51D22F39"/>
    <w:rsid w:val="51D4E2AF"/>
    <w:rsid w:val="51F8BC63"/>
    <w:rsid w:val="5259DC5D"/>
    <w:rsid w:val="528AC1B4"/>
    <w:rsid w:val="52B010DF"/>
    <w:rsid w:val="52F6ACD8"/>
    <w:rsid w:val="531E13F3"/>
    <w:rsid w:val="53542BDE"/>
    <w:rsid w:val="53937538"/>
    <w:rsid w:val="53C1C709"/>
    <w:rsid w:val="53CFF56E"/>
    <w:rsid w:val="53D9A1E1"/>
    <w:rsid w:val="53ED60B0"/>
    <w:rsid w:val="54052B44"/>
    <w:rsid w:val="540F6DCF"/>
    <w:rsid w:val="5417C6BD"/>
    <w:rsid w:val="5491615A"/>
    <w:rsid w:val="54C0E9A0"/>
    <w:rsid w:val="54CD541F"/>
    <w:rsid w:val="554F440F"/>
    <w:rsid w:val="55CA6C40"/>
    <w:rsid w:val="55E9D246"/>
    <w:rsid w:val="56480DF0"/>
    <w:rsid w:val="567BBCE4"/>
    <w:rsid w:val="56C977F4"/>
    <w:rsid w:val="56D87EBA"/>
    <w:rsid w:val="5727C86F"/>
    <w:rsid w:val="57442B5C"/>
    <w:rsid w:val="576BB60F"/>
    <w:rsid w:val="5774A62C"/>
    <w:rsid w:val="5776CDEA"/>
    <w:rsid w:val="57916916"/>
    <w:rsid w:val="57AF8BBC"/>
    <w:rsid w:val="57D20972"/>
    <w:rsid w:val="57DBB5C3"/>
    <w:rsid w:val="58C3EDAB"/>
    <w:rsid w:val="58D6D769"/>
    <w:rsid w:val="58E2DA91"/>
    <w:rsid w:val="58FCD75E"/>
    <w:rsid w:val="596FFAC8"/>
    <w:rsid w:val="599A499F"/>
    <w:rsid w:val="599E07A5"/>
    <w:rsid w:val="59BAF258"/>
    <w:rsid w:val="5A09ADD7"/>
    <w:rsid w:val="5A44351A"/>
    <w:rsid w:val="5A78C63D"/>
    <w:rsid w:val="5A7D9EF5"/>
    <w:rsid w:val="5A8D3C12"/>
    <w:rsid w:val="5A9F9265"/>
    <w:rsid w:val="5AAEB9D7"/>
    <w:rsid w:val="5ABCCC43"/>
    <w:rsid w:val="5AD599F6"/>
    <w:rsid w:val="5AE53BB2"/>
    <w:rsid w:val="5B25F830"/>
    <w:rsid w:val="5B45A9DE"/>
    <w:rsid w:val="5B784490"/>
    <w:rsid w:val="5B9E7C6D"/>
    <w:rsid w:val="5C3C388B"/>
    <w:rsid w:val="5C4552C6"/>
    <w:rsid w:val="5C89BA23"/>
    <w:rsid w:val="5D15E684"/>
    <w:rsid w:val="5D486F31"/>
    <w:rsid w:val="5DDE3B80"/>
    <w:rsid w:val="5DE2C873"/>
    <w:rsid w:val="5E0E0B1F"/>
    <w:rsid w:val="5E258A84"/>
    <w:rsid w:val="5E284727"/>
    <w:rsid w:val="5E64F8B6"/>
    <w:rsid w:val="5EA1C79C"/>
    <w:rsid w:val="5EBDA4EB"/>
    <w:rsid w:val="5EC11B28"/>
    <w:rsid w:val="5EF23580"/>
    <w:rsid w:val="5F245D15"/>
    <w:rsid w:val="5F461AB6"/>
    <w:rsid w:val="5F4BA540"/>
    <w:rsid w:val="5F81CDDB"/>
    <w:rsid w:val="5F8D1B20"/>
    <w:rsid w:val="5F9775BA"/>
    <w:rsid w:val="5FF0FA42"/>
    <w:rsid w:val="5FFDCAF0"/>
    <w:rsid w:val="6000D6AB"/>
    <w:rsid w:val="601DDB5D"/>
    <w:rsid w:val="6070955F"/>
    <w:rsid w:val="60890B72"/>
    <w:rsid w:val="60B46C87"/>
    <w:rsid w:val="60DD20A8"/>
    <w:rsid w:val="60DD2168"/>
    <w:rsid w:val="610582FF"/>
    <w:rsid w:val="615B35A9"/>
    <w:rsid w:val="616A687C"/>
    <w:rsid w:val="6175FB1C"/>
    <w:rsid w:val="61D7D049"/>
    <w:rsid w:val="6228A75A"/>
    <w:rsid w:val="6275FC2E"/>
    <w:rsid w:val="6287CCBA"/>
    <w:rsid w:val="628A20BC"/>
    <w:rsid w:val="62F08C21"/>
    <w:rsid w:val="6323BBEF"/>
    <w:rsid w:val="63C323EB"/>
    <w:rsid w:val="63C477BB"/>
    <w:rsid w:val="63D8BD76"/>
    <w:rsid w:val="64343972"/>
    <w:rsid w:val="6494DA61"/>
    <w:rsid w:val="64A22F43"/>
    <w:rsid w:val="64C23C3E"/>
    <w:rsid w:val="64CE7011"/>
    <w:rsid w:val="64EF0B7A"/>
    <w:rsid w:val="64F226FA"/>
    <w:rsid w:val="6556F577"/>
    <w:rsid w:val="6577079B"/>
    <w:rsid w:val="65789468"/>
    <w:rsid w:val="6593AECD"/>
    <w:rsid w:val="65952A83"/>
    <w:rsid w:val="65959495"/>
    <w:rsid w:val="65AA3796"/>
    <w:rsid w:val="66066536"/>
    <w:rsid w:val="661A1779"/>
    <w:rsid w:val="662C3039"/>
    <w:rsid w:val="66715CEE"/>
    <w:rsid w:val="6675F332"/>
    <w:rsid w:val="6691FAC8"/>
    <w:rsid w:val="66D1146D"/>
    <w:rsid w:val="6704BEEE"/>
    <w:rsid w:val="673133B5"/>
    <w:rsid w:val="67925E3D"/>
    <w:rsid w:val="67BDB81A"/>
    <w:rsid w:val="680FC737"/>
    <w:rsid w:val="68100166"/>
    <w:rsid w:val="6827FFF4"/>
    <w:rsid w:val="682DCB29"/>
    <w:rsid w:val="682F7BA9"/>
    <w:rsid w:val="688F45E6"/>
    <w:rsid w:val="68B5B41C"/>
    <w:rsid w:val="68CC4EA1"/>
    <w:rsid w:val="68CFD1ED"/>
    <w:rsid w:val="68D912E1"/>
    <w:rsid w:val="691D8698"/>
    <w:rsid w:val="6941EDC3"/>
    <w:rsid w:val="6943EC77"/>
    <w:rsid w:val="69590AD5"/>
    <w:rsid w:val="6964E3B6"/>
    <w:rsid w:val="69A83F13"/>
    <w:rsid w:val="69C83DC2"/>
    <w:rsid w:val="69D91514"/>
    <w:rsid w:val="69FB526E"/>
    <w:rsid w:val="6A0AE7E0"/>
    <w:rsid w:val="6A1C1A77"/>
    <w:rsid w:val="6A448A79"/>
    <w:rsid w:val="6A51B466"/>
    <w:rsid w:val="6A643A13"/>
    <w:rsid w:val="6A768B3A"/>
    <w:rsid w:val="6AAAC052"/>
    <w:rsid w:val="6AEEE075"/>
    <w:rsid w:val="6AF6CB9E"/>
    <w:rsid w:val="6B0A1773"/>
    <w:rsid w:val="6B3FDACC"/>
    <w:rsid w:val="6B58009C"/>
    <w:rsid w:val="6B748445"/>
    <w:rsid w:val="6B8738A8"/>
    <w:rsid w:val="6BB92377"/>
    <w:rsid w:val="6C3697AD"/>
    <w:rsid w:val="6C3AD5E0"/>
    <w:rsid w:val="6C40523D"/>
    <w:rsid w:val="6C493F4E"/>
    <w:rsid w:val="6C6EE696"/>
    <w:rsid w:val="6C8A0795"/>
    <w:rsid w:val="6CC7A9C4"/>
    <w:rsid w:val="6CD560C4"/>
    <w:rsid w:val="6CF3CF6C"/>
    <w:rsid w:val="6D2D0103"/>
    <w:rsid w:val="6D55D48B"/>
    <w:rsid w:val="6D7F9115"/>
    <w:rsid w:val="6DAC3CB4"/>
    <w:rsid w:val="6DE8FA97"/>
    <w:rsid w:val="6E1E19C1"/>
    <w:rsid w:val="6E4B74A3"/>
    <w:rsid w:val="6E525AB2"/>
    <w:rsid w:val="6E52CB2D"/>
    <w:rsid w:val="6E6869A8"/>
    <w:rsid w:val="6E6C6DC0"/>
    <w:rsid w:val="6E9DA217"/>
    <w:rsid w:val="6EA97DAE"/>
    <w:rsid w:val="6EBC0FAE"/>
    <w:rsid w:val="6EE202EC"/>
    <w:rsid w:val="6F0F6548"/>
    <w:rsid w:val="6F493DC4"/>
    <w:rsid w:val="6F5248F5"/>
    <w:rsid w:val="6F93B664"/>
    <w:rsid w:val="6FF27149"/>
    <w:rsid w:val="700C1140"/>
    <w:rsid w:val="70113A3B"/>
    <w:rsid w:val="704AF17F"/>
    <w:rsid w:val="70584CDC"/>
    <w:rsid w:val="706B5B25"/>
    <w:rsid w:val="708918F8"/>
    <w:rsid w:val="708D946D"/>
    <w:rsid w:val="70C3D746"/>
    <w:rsid w:val="71090716"/>
    <w:rsid w:val="71661E11"/>
    <w:rsid w:val="71D3EEB9"/>
    <w:rsid w:val="7271C420"/>
    <w:rsid w:val="72C0B22F"/>
    <w:rsid w:val="72D86F53"/>
    <w:rsid w:val="730769C4"/>
    <w:rsid w:val="732C01E5"/>
    <w:rsid w:val="73354702"/>
    <w:rsid w:val="73AE8200"/>
    <w:rsid w:val="73B7ACBA"/>
    <w:rsid w:val="73E638C0"/>
    <w:rsid w:val="742E6E84"/>
    <w:rsid w:val="74394CDE"/>
    <w:rsid w:val="745F931D"/>
    <w:rsid w:val="74846385"/>
    <w:rsid w:val="7489F9D3"/>
    <w:rsid w:val="74A477B4"/>
    <w:rsid w:val="74BE952C"/>
    <w:rsid w:val="74CA98C6"/>
    <w:rsid w:val="75455FDD"/>
    <w:rsid w:val="75D05B65"/>
    <w:rsid w:val="75F77911"/>
    <w:rsid w:val="762A40C4"/>
    <w:rsid w:val="762AD92B"/>
    <w:rsid w:val="76667E8A"/>
    <w:rsid w:val="769CE367"/>
    <w:rsid w:val="76A68AFB"/>
    <w:rsid w:val="76B8A59C"/>
    <w:rsid w:val="777A2412"/>
    <w:rsid w:val="77BE76D3"/>
    <w:rsid w:val="77EE20E8"/>
    <w:rsid w:val="783DA596"/>
    <w:rsid w:val="7885D684"/>
    <w:rsid w:val="789908E8"/>
    <w:rsid w:val="78B08216"/>
    <w:rsid w:val="78BA5B95"/>
    <w:rsid w:val="78BAB5F1"/>
    <w:rsid w:val="78C20C64"/>
    <w:rsid w:val="78E38FAB"/>
    <w:rsid w:val="79189199"/>
    <w:rsid w:val="79554591"/>
    <w:rsid w:val="7955843C"/>
    <w:rsid w:val="796D4103"/>
    <w:rsid w:val="7989087D"/>
    <w:rsid w:val="79B7E4AB"/>
    <w:rsid w:val="7A0C7E0A"/>
    <w:rsid w:val="7A49E40A"/>
    <w:rsid w:val="7A98DE51"/>
    <w:rsid w:val="7AD0D468"/>
    <w:rsid w:val="7AE93146"/>
    <w:rsid w:val="7B0ED6ED"/>
    <w:rsid w:val="7B2B8955"/>
    <w:rsid w:val="7B81D8D8"/>
    <w:rsid w:val="7B8F50E5"/>
    <w:rsid w:val="7BB591AC"/>
    <w:rsid w:val="7BFFD8DD"/>
    <w:rsid w:val="7C07D8FE"/>
    <w:rsid w:val="7D19AB5D"/>
    <w:rsid w:val="7D2103F8"/>
    <w:rsid w:val="7D25915D"/>
    <w:rsid w:val="7D55BE1E"/>
    <w:rsid w:val="7D8FC11E"/>
    <w:rsid w:val="7DAE44D9"/>
    <w:rsid w:val="7E4F3084"/>
    <w:rsid w:val="7E671E68"/>
    <w:rsid w:val="7EBB1DFD"/>
    <w:rsid w:val="7EC9C535"/>
    <w:rsid w:val="7ECE3FFF"/>
    <w:rsid w:val="7ED37381"/>
    <w:rsid w:val="7EEDD6CE"/>
    <w:rsid w:val="7F0CBF41"/>
    <w:rsid w:val="7F4F6D91"/>
    <w:rsid w:val="7F511412"/>
    <w:rsid w:val="7F5D7A78"/>
    <w:rsid w:val="7F9E5C39"/>
    <w:rsid w:val="7FADFD06"/>
    <w:rsid w:val="7FCECC30"/>
    <w:rsid w:val="7FE636F8"/>
    <w:rsid w:val="7FEAA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03D41"/>
  <w15:docId w15:val="{E28C1C32-452F-47EF-BFD8-D7CB14527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E1B"/>
    <w:pPr>
      <w:spacing w:before="60" w:after="120"/>
      <w:ind w:firstLine="680"/>
      <w:jc w:val="both"/>
    </w:p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rsid w:val="00944083"/>
    <w:pPr>
      <w:keepNext/>
      <w:keepLines/>
      <w:spacing w:before="120"/>
      <w:outlineLvl w:val="1"/>
    </w:pPr>
    <w:rPr>
      <w:b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Fontepargpadro"/>
    <w:uiPriority w:val="99"/>
    <w:unhideWhenUsed/>
    <w:rsid w:val="000E02EF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5F7F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5F7F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5F7F59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F7F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F7F59"/>
    <w:rPr>
      <w:rFonts w:ascii="Segoe UI" w:hAnsi="Segoe UI" w:cs="Segoe UI"/>
      <w:sz w:val="18"/>
      <w:szCs w:val="18"/>
    </w:rPr>
  </w:style>
  <w:style w:type="paragraph" w:styleId="PargrafodaLista">
    <w:name w:val="List Paragraph"/>
    <w:aliases w:val="List Paragraph (numbered (a)),Bullets,List Paragraph1,Lapis Bulleted List,Dot pt,F5 List Paragraph,No Spacing1,List Paragraph Char Char Char,Indicator Text,Numbered Para 1,Bullet 1,List Paragraph12,Bullet Points,MAIN CONTENT,List 100s"/>
    <w:basedOn w:val="Normal"/>
    <w:link w:val="PargrafodaListaChar"/>
    <w:uiPriority w:val="34"/>
    <w:qFormat/>
    <w:rsid w:val="005F7F59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bealho">
    <w:name w:val="header"/>
    <w:basedOn w:val="Normal"/>
    <w:link w:val="CabealhoChar"/>
    <w:unhideWhenUsed/>
    <w:rsid w:val="00E057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qFormat/>
    <w:rsid w:val="00E057F9"/>
  </w:style>
  <w:style w:type="paragraph" w:styleId="Rodap">
    <w:name w:val="footer"/>
    <w:basedOn w:val="Normal"/>
    <w:link w:val="RodapChar"/>
    <w:uiPriority w:val="99"/>
    <w:unhideWhenUsed/>
    <w:rsid w:val="00E057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057F9"/>
  </w:style>
  <w:style w:type="table" w:customStyle="1" w:styleId="a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2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2031D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2031D7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B60E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uiPriority w:val="99"/>
    <w:unhideWhenUsed/>
    <w:rsid w:val="00816C2E"/>
    <w:pPr>
      <w:spacing w:after="12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es-ES_tradnl"/>
    </w:rPr>
  </w:style>
  <w:style w:type="paragraph" w:customStyle="1" w:styleId="Body">
    <w:name w:val="Body"/>
    <w:rsid w:val="00816C2E"/>
    <w:pPr>
      <w:spacing w:after="12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PargrafodaListaChar">
    <w:name w:val="Parágrafo da Lista Char"/>
    <w:aliases w:val="List Paragraph (numbered (a)) Char,Bullets Char,List Paragraph1 Char,Lapis Bulleted List Char,Dot pt Char,F5 List Paragraph Char,No Spacing1 Char,List Paragraph Char Char Char Char,Indicator Text Char,Numbered Para 1 Char"/>
    <w:link w:val="PargrafodaLista"/>
    <w:uiPriority w:val="34"/>
    <w:qFormat/>
    <w:locked/>
    <w:rsid w:val="00762D9E"/>
  </w:style>
  <w:style w:type="paragraph" w:styleId="Reviso">
    <w:name w:val="Revision"/>
    <w:hidden/>
    <w:uiPriority w:val="99"/>
    <w:semiHidden/>
    <w:rsid w:val="00F25C00"/>
    <w:pPr>
      <w:spacing w:after="0" w:line="240" w:lineRule="auto"/>
    </w:pPr>
  </w:style>
  <w:style w:type="paragraph" w:customStyle="1" w:styleId="EMTexto">
    <w:name w:val="EMTexto"/>
    <w:basedOn w:val="Ttulo1"/>
    <w:qFormat/>
    <w:rsid w:val="00B93291"/>
    <w:pPr>
      <w:numPr>
        <w:numId w:val="1"/>
      </w:numPr>
      <w:shd w:val="clear" w:color="auto" w:fill="D9D9D9"/>
      <w:tabs>
        <w:tab w:val="left" w:pos="426"/>
      </w:tabs>
      <w:spacing w:after="0" w:line="240" w:lineRule="auto"/>
      <w:contextualSpacing/>
    </w:pPr>
    <w:rPr>
      <w:rFonts w:asciiTheme="minorHAnsi" w:eastAsia="Times New Roman" w:hAnsiTheme="minorHAnsi" w:cstheme="minorHAnsi"/>
      <w:bCs/>
      <w:sz w:val="24"/>
    </w:rPr>
  </w:style>
  <w:style w:type="paragraph" w:customStyle="1" w:styleId="Default">
    <w:name w:val="Default"/>
    <w:rsid w:val="00420B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customStyle="1" w:styleId="BodyA">
    <w:name w:val="Body A"/>
    <w:rsid w:val="00420BF5"/>
    <w:pPr>
      <w:pBdr>
        <w:top w:val="nil"/>
        <w:left w:val="nil"/>
        <w:bottom w:val="nil"/>
        <w:right w:val="nil"/>
        <w:between w:val="nil"/>
        <w:bar w:val="nil"/>
      </w:pBdr>
      <w:spacing w:after="12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numbering" w:customStyle="1" w:styleId="ImportedStyle10">
    <w:name w:val="Imported Style 10"/>
    <w:rsid w:val="00420BF5"/>
    <w:pPr>
      <w:numPr>
        <w:numId w:val="2"/>
      </w:numPr>
    </w:pPr>
  </w:style>
  <w:style w:type="character" w:customStyle="1" w:styleId="UnresolvedMention1">
    <w:name w:val="Unresolved Mention1"/>
    <w:basedOn w:val="Fontepargpadro"/>
    <w:uiPriority w:val="99"/>
    <w:semiHidden/>
    <w:unhideWhenUsed/>
    <w:rsid w:val="0011446D"/>
    <w:rPr>
      <w:color w:val="605E5C"/>
      <w:shd w:val="clear" w:color="auto" w:fill="E1DFDD"/>
    </w:rPr>
  </w:style>
  <w:style w:type="paragraph" w:styleId="CabealhodoSumrio">
    <w:name w:val="TOC Heading"/>
    <w:basedOn w:val="Ttulo1"/>
    <w:next w:val="Normal"/>
    <w:uiPriority w:val="39"/>
    <w:unhideWhenUsed/>
    <w:qFormat/>
    <w:rsid w:val="00B93291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Sumrio1">
    <w:name w:val="toc 1"/>
    <w:basedOn w:val="Normal"/>
    <w:next w:val="Normal"/>
    <w:autoRedefine/>
    <w:uiPriority w:val="39"/>
    <w:unhideWhenUsed/>
    <w:rsid w:val="00EC35C4"/>
    <w:pPr>
      <w:tabs>
        <w:tab w:val="left" w:pos="1100"/>
        <w:tab w:val="right" w:leader="dot" w:pos="8730"/>
      </w:tabs>
      <w:spacing w:after="100"/>
      <w:ind w:left="1134" w:hanging="454"/>
    </w:pPr>
  </w:style>
  <w:style w:type="paragraph" w:styleId="Sumrio2">
    <w:name w:val="toc 2"/>
    <w:basedOn w:val="Normal"/>
    <w:next w:val="Normal"/>
    <w:autoRedefine/>
    <w:uiPriority w:val="39"/>
    <w:unhideWhenUsed/>
    <w:rsid w:val="008C0384"/>
    <w:pPr>
      <w:tabs>
        <w:tab w:val="right" w:leader="dot" w:pos="8730"/>
      </w:tabs>
      <w:spacing w:after="100"/>
      <w:ind w:left="220"/>
    </w:pPr>
  </w:style>
  <w:style w:type="paragraph" w:styleId="SemEspaamento">
    <w:name w:val="No Spacing"/>
    <w:uiPriority w:val="1"/>
    <w:qFormat/>
    <w:rsid w:val="00944083"/>
    <w:pPr>
      <w:spacing w:after="0" w:line="240" w:lineRule="auto"/>
      <w:ind w:firstLine="680"/>
      <w:jc w:val="both"/>
    </w:pPr>
  </w:style>
  <w:style w:type="character" w:styleId="Forte">
    <w:name w:val="Strong"/>
    <w:basedOn w:val="Fontepargpadro"/>
    <w:uiPriority w:val="22"/>
    <w:qFormat/>
    <w:rsid w:val="005D66DB"/>
    <w:rPr>
      <w:b/>
      <w:bCs/>
    </w:rPr>
  </w:style>
  <w:style w:type="character" w:customStyle="1" w:styleId="CommentSubjectChar">
    <w:name w:val="Comment Subject Char"/>
    <w:semiHidden/>
    <w:locked/>
    <w:rsid w:val="007D60AA"/>
    <w:rPr>
      <w:rFonts w:eastAsia="SimSun" w:cs="Times New Roman"/>
      <w:b/>
      <w:bCs/>
      <w:sz w:val="20"/>
      <w:szCs w:val="20"/>
    </w:rPr>
  </w:style>
  <w:style w:type="paragraph" w:customStyle="1" w:styleId="textojustificadorecuoprimeiralinhaespsimples">
    <w:name w:val="texto_justificado_recuo_primeira_linha_esp_simples"/>
    <w:basedOn w:val="Normal"/>
    <w:rsid w:val="0090215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temnivel2">
    <w:name w:val="item_nivel2"/>
    <w:basedOn w:val="Normal"/>
    <w:rsid w:val="0090215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styleId="SimplesTabela1">
    <w:name w:val="Plain Table 1"/>
    <w:basedOn w:val="Tabelanormal"/>
    <w:uiPriority w:val="41"/>
    <w:rsid w:val="00573D9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rpodetexto">
    <w:name w:val="Body Text"/>
    <w:basedOn w:val="Normal"/>
    <w:link w:val="CorpodetextoChar"/>
    <w:uiPriority w:val="1"/>
    <w:qFormat/>
    <w:rsid w:val="00A03BE8"/>
    <w:pPr>
      <w:widowControl w:val="0"/>
      <w:autoSpaceDE w:val="0"/>
      <w:autoSpaceDN w:val="0"/>
      <w:spacing w:before="0" w:after="0" w:line="240" w:lineRule="auto"/>
      <w:ind w:left="191" w:firstLine="0"/>
      <w:jc w:val="left"/>
    </w:pPr>
    <w:rPr>
      <w:rFonts w:ascii="Times New Roman" w:eastAsia="Times New Roman" w:hAnsi="Times New Roman" w:cs="Times New Roman"/>
      <w:sz w:val="19"/>
      <w:szCs w:val="19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A03BE8"/>
    <w:rPr>
      <w:rFonts w:ascii="Times New Roman" w:eastAsia="Times New Roman" w:hAnsi="Times New Roman" w:cs="Times New Roman"/>
      <w:sz w:val="19"/>
      <w:szCs w:val="19"/>
      <w:lang w:val="pt-PT" w:eastAsia="en-US"/>
    </w:rPr>
  </w:style>
  <w:style w:type="paragraph" w:customStyle="1" w:styleId="Corpo">
    <w:name w:val="Corpo"/>
    <w:rsid w:val="003D0107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u w:color="000000"/>
      <w:bdr w:val="nil"/>
      <w:lang w:val="es-ES_tradnl"/>
      <w14:textOutline w14:w="0" w14:cap="flat" w14:cmpd="sng" w14:algn="ctr">
        <w14:noFill/>
        <w14:prstDash w14:val="solid"/>
        <w14:bevel/>
      </w14:textOutline>
    </w:rPr>
  </w:style>
  <w:style w:type="character" w:customStyle="1" w:styleId="Nenhum">
    <w:name w:val="Nenhum"/>
    <w:rsid w:val="003D0107"/>
  </w:style>
  <w:style w:type="paragraph" w:customStyle="1" w:styleId="Cabealho2">
    <w:name w:val="Cabeçalho2"/>
    <w:next w:val="Corpo"/>
    <w:rsid w:val="003D010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/>
      <w:outlineLvl w:val="0"/>
    </w:pPr>
    <w:rPr>
      <w:rFonts w:ascii="Cambria" w:eastAsia="Arial Unicode MS" w:hAnsi="Cambria" w:cs="Arial Unicode MS"/>
      <w:color w:val="365F91"/>
      <w:sz w:val="32"/>
      <w:szCs w:val="32"/>
      <w:u w:color="365F91"/>
      <w:bdr w:val="nil"/>
      <w:lang w:val="de-DE"/>
      <w14:textOutline w14:w="0" w14:cap="flat" w14:cmpd="sng" w14:algn="ctr">
        <w14:noFill/>
        <w14:prstDash w14:val="solid"/>
        <w14:bevel/>
      </w14:textOutline>
    </w:rPr>
  </w:style>
  <w:style w:type="table" w:customStyle="1" w:styleId="Tabelacomgrade1">
    <w:name w:val="Tabela com grade1"/>
    <w:basedOn w:val="Tabelanormal"/>
    <w:next w:val="Tabelacomgrade"/>
    <w:uiPriority w:val="39"/>
    <w:rsid w:val="00CF6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20C5F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20C5F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120C5F"/>
    <w:rPr>
      <w:vertAlign w:val="superscript"/>
    </w:rPr>
  </w:style>
  <w:style w:type="character" w:styleId="MenoPendente">
    <w:name w:val="Unresolved Mention"/>
    <w:basedOn w:val="Fontepargpadro"/>
    <w:uiPriority w:val="99"/>
    <w:unhideWhenUsed/>
    <w:rsid w:val="00007CA4"/>
    <w:rPr>
      <w:color w:val="605E5C"/>
      <w:shd w:val="clear" w:color="auto" w:fill="E1DFDD"/>
    </w:rPr>
  </w:style>
  <w:style w:type="character" w:styleId="Meno">
    <w:name w:val="Mention"/>
    <w:basedOn w:val="Fontepargpadro"/>
    <w:uiPriority w:val="99"/>
    <w:unhideWhenUsed/>
    <w:rsid w:val="00007CA4"/>
    <w:rPr>
      <w:color w:val="2B579A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FD7FAC"/>
    <w:rPr>
      <w:b/>
      <w:sz w:val="48"/>
      <w:szCs w:val="48"/>
    </w:rPr>
  </w:style>
  <w:style w:type="character" w:customStyle="1" w:styleId="TtuloChar">
    <w:name w:val="Título Char"/>
    <w:link w:val="Ttulo"/>
    <w:uiPriority w:val="10"/>
    <w:qFormat/>
    <w:rsid w:val="002E7AF6"/>
    <w:rPr>
      <w:b/>
      <w:sz w:val="72"/>
      <w:szCs w:val="72"/>
    </w:rPr>
  </w:style>
  <w:style w:type="paragraph" w:customStyle="1" w:styleId="paragraph">
    <w:name w:val="paragraph"/>
    <w:basedOn w:val="Normal"/>
    <w:rsid w:val="002E7AF6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2E7AF6"/>
  </w:style>
  <w:style w:type="character" w:customStyle="1" w:styleId="eop">
    <w:name w:val="eop"/>
    <w:basedOn w:val="Fontepargpadro"/>
    <w:rsid w:val="002E7AF6"/>
  </w:style>
  <w:style w:type="paragraph" w:styleId="Legenda">
    <w:name w:val="caption"/>
    <w:basedOn w:val="Normal"/>
    <w:next w:val="Normal"/>
    <w:uiPriority w:val="35"/>
    <w:unhideWhenUsed/>
    <w:qFormat/>
    <w:rsid w:val="00C05F5F"/>
    <w:pPr>
      <w:spacing w:before="120" w:after="200" w:line="240" w:lineRule="auto"/>
      <w:ind w:firstLine="0"/>
      <w:jc w:val="left"/>
    </w:pPr>
    <w:rPr>
      <w:rFonts w:asciiTheme="minorHAnsi" w:eastAsiaTheme="minorHAnsi" w:hAnsiTheme="minorHAnsi" w:cstheme="minorBidi"/>
      <w:i/>
      <w:iCs/>
      <w:color w:val="44546A" w:themeColor="text2"/>
      <w:sz w:val="20"/>
      <w:szCs w:val="18"/>
      <w:lang w:val="en-US" w:eastAsia="en-US"/>
    </w:rPr>
  </w:style>
  <w:style w:type="character" w:styleId="HiperlinkVisitado">
    <w:name w:val="FollowedHyperlink"/>
    <w:basedOn w:val="Fontepargpadro"/>
    <w:uiPriority w:val="99"/>
    <w:semiHidden/>
    <w:unhideWhenUsed/>
    <w:rsid w:val="00E722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33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6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4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54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452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1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florestamaisamazonia.org.br/wp-content/uploads/2022/03/Premissas-e-Diretrizes-de-CLPI-Projeto-Floresta-Amazonia.pdf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florestamaisamazonia.org.br/wp-content/uploads/2022/03/Premissas-e-Diretrizes-de-CLPI-Projeto-Floresta-Amazonia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2E317090C9824080D97A15E10D6644" ma:contentTypeVersion="16" ma:contentTypeDescription="Create a new document." ma:contentTypeScope="" ma:versionID="eb60b32faf0765a00fe10e02f6196bd8">
  <xsd:schema xmlns:xsd="http://www.w3.org/2001/XMLSchema" xmlns:xs="http://www.w3.org/2001/XMLSchema" xmlns:p="http://schemas.microsoft.com/office/2006/metadata/properties" xmlns:ns2="ab250b16-66ac-4bc4-b0d8-a6dae25f7f47" xmlns:ns3="dd22a3dc-516b-4051-b74a-9c4570fc67fe" targetNamespace="http://schemas.microsoft.com/office/2006/metadata/properties" ma:root="true" ma:fieldsID="19f78ca2ce17f29706b666be05e92dfd" ns2:_="" ns3:_="">
    <xsd:import namespace="ab250b16-66ac-4bc4-b0d8-a6dae25f7f47"/>
    <xsd:import namespace="dd22a3dc-516b-4051-b74a-9c4570fc6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50b16-66ac-4bc4-b0d8-a6dae25f7f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2a3dc-516b-4051-b74a-9c4570fc6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37fa67f-207a-4484-9145-4f8b4137ab17}" ma:internalName="TaxCatchAll" ma:showField="CatchAllData" ma:web="dd22a3dc-516b-4051-b74a-9c4570fc6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2wjEfHlYQ5rpr9sjn//mN3nw9JA==">AMUW2mU4AMtBxssi0YHvLzwUYAI4xYway0IwHU3dPzOe+uymfjurLITZuSI3YU4arVNenYindUY18jFWS/2GG96FpKyxYU6LNhVRRF4A/ZUEmTOpIIyXg4fqvl12K+yYREwQnefNR+8E</go:docsCustomData>
</go:gDocsCustomXmlDataStorage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250b16-66ac-4bc4-b0d8-a6dae25f7f47">
      <Terms xmlns="http://schemas.microsoft.com/office/infopath/2007/PartnerControls"/>
    </lcf76f155ced4ddcb4097134ff3c332f>
    <TaxCatchAll xmlns="dd22a3dc-516b-4051-b74a-9c4570fc67fe" xsi:nil="true"/>
  </documentManagement>
</p:properties>
</file>

<file path=customXml/itemProps1.xml><?xml version="1.0" encoding="utf-8"?>
<ds:datastoreItem xmlns:ds="http://schemas.openxmlformats.org/officeDocument/2006/customXml" ds:itemID="{FCA2E8FF-11CA-4FBE-BBB1-D30E040008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0723C7-FCCB-44FC-973D-1F5C98E808FA}"/>
</file>

<file path=customXml/itemProps3.xml><?xml version="1.0" encoding="utf-8"?>
<ds:datastoreItem xmlns:ds="http://schemas.openxmlformats.org/officeDocument/2006/customXml" ds:itemID="{C8BC1271-E829-4755-A5DA-9334FA4E75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4DDF28B9-0668-4665-8173-0DFB83D9F249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ab250b16-66ac-4bc4-b0d8-a6dae25f7f47"/>
    <ds:schemaRef ds:uri="http://schemas.microsoft.com/office/infopath/2007/PartnerControls"/>
    <ds:schemaRef ds:uri="dd22a3dc-516b-4051-b74a-9c4570fc67f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686</Words>
  <Characters>9108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Ferreira Lima</dc:creator>
  <cp:keywords/>
  <cp:lastModifiedBy>Mariana Machado</cp:lastModifiedBy>
  <cp:revision>11</cp:revision>
  <cp:lastPrinted>2021-12-30T14:21:00Z</cp:lastPrinted>
  <dcterms:created xsi:type="dcterms:W3CDTF">2023-03-29T18:30:00Z</dcterms:created>
  <dcterms:modified xsi:type="dcterms:W3CDTF">2023-03-3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2E317090C9824080D97A15E10D6644</vt:lpwstr>
  </property>
  <property fmtid="{D5CDD505-2E9C-101B-9397-08002B2CF9AE}" pid="3" name="_dlc_DocIdItemGuid">
    <vt:lpwstr>6cd86865-ac44-4b5b-b4d6-f89bd2698d70</vt:lpwstr>
  </property>
  <property fmtid="{D5CDD505-2E9C-101B-9397-08002B2CF9AE}" pid="4" name="MediaServiceImageTags">
    <vt:lpwstr/>
  </property>
</Properties>
</file>